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2E7985" w14:textId="08B6C717" w:rsidR="00A53419" w:rsidRDefault="00910FC8" w:rsidP="00404C0B">
      <w:pPr>
        <w:jc w:val="center"/>
        <w:rPr>
          <w:rFonts w:asciiTheme="majorBidi" w:hAnsiTheme="majorBidi" w:cstheme="majorBidi"/>
          <w:sz w:val="52"/>
          <w:szCs w:val="52"/>
          <w:lang w:val="tr-TR"/>
        </w:rPr>
      </w:pPr>
      <w:bookmarkStart w:id="0" w:name="_GoBack"/>
      <w:bookmarkEnd w:id="0"/>
      <w:r w:rsidRPr="00910FC8">
        <w:rPr>
          <w:rFonts w:asciiTheme="majorBidi" w:hAnsiTheme="majorBidi" w:cstheme="majorBidi"/>
          <w:noProof/>
          <w:sz w:val="52"/>
          <w:szCs w:val="52"/>
          <w:lang w:val="tr-TR" w:eastAsia="tr-TR"/>
        </w:rPr>
        <w:drawing>
          <wp:inline distT="0" distB="0" distL="0" distR="0" wp14:anchorId="45AA0FBA" wp14:editId="282A2A50">
            <wp:extent cx="2757141" cy="1314450"/>
            <wp:effectExtent l="0" t="0" r="5715" b="0"/>
            <wp:docPr id="3" name="Resim 3" descr="C:\Users\Acer\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esktop\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8493" cy="1338932"/>
                    </a:xfrm>
                    <a:prstGeom prst="rect">
                      <a:avLst/>
                    </a:prstGeom>
                    <a:noFill/>
                    <a:ln>
                      <a:noFill/>
                    </a:ln>
                  </pic:spPr>
                </pic:pic>
              </a:graphicData>
            </a:graphic>
          </wp:inline>
        </w:drawing>
      </w:r>
      <w:r w:rsidRPr="00910FC8">
        <w:rPr>
          <w:noProof/>
        </w:rPr>
        <w:t xml:space="preserve"> </w:t>
      </w:r>
    </w:p>
    <w:p w14:paraId="183FFE2E" w14:textId="77777777" w:rsidR="00404C0B" w:rsidRDefault="00404C0B" w:rsidP="00404C0B">
      <w:pPr>
        <w:jc w:val="center"/>
        <w:rPr>
          <w:rFonts w:asciiTheme="majorBidi" w:hAnsiTheme="majorBidi" w:cstheme="majorBidi"/>
          <w:sz w:val="52"/>
          <w:szCs w:val="52"/>
          <w:lang w:val="tr-TR"/>
        </w:rPr>
      </w:pPr>
    </w:p>
    <w:p w14:paraId="07648BE4" w14:textId="77777777" w:rsidR="00DD52D9" w:rsidRDefault="00DD52D9" w:rsidP="00404C0B">
      <w:pPr>
        <w:jc w:val="center"/>
        <w:rPr>
          <w:rFonts w:asciiTheme="majorBidi" w:hAnsiTheme="majorBidi" w:cstheme="majorBidi"/>
          <w:sz w:val="52"/>
          <w:szCs w:val="52"/>
          <w:lang w:val="tr-TR"/>
        </w:rPr>
      </w:pPr>
    </w:p>
    <w:p w14:paraId="09F062A3" w14:textId="4C3BCC51" w:rsidR="005B2425" w:rsidRDefault="0026775A" w:rsidP="00C56EFD">
      <w:pPr>
        <w:spacing w:before="240" w:after="120"/>
        <w:jc w:val="center"/>
        <w:rPr>
          <w:rFonts w:asciiTheme="majorBidi" w:hAnsiTheme="majorBidi" w:cstheme="majorBidi"/>
          <w:sz w:val="52"/>
          <w:szCs w:val="52"/>
          <w:lang w:val="tr-TR"/>
        </w:rPr>
      </w:pPr>
      <w:r>
        <w:rPr>
          <w:rFonts w:asciiTheme="majorBidi" w:hAnsiTheme="majorBidi" w:cstheme="majorBidi"/>
          <w:sz w:val="52"/>
          <w:szCs w:val="52"/>
          <w:lang w:val="tr-TR"/>
        </w:rPr>
        <w:t>Şirket İçi – Bilgi İşlem Talep Yönetim (Ticket) Sistemi</w:t>
      </w:r>
      <w:r w:rsidR="00404C0B">
        <w:rPr>
          <w:rFonts w:asciiTheme="majorBidi" w:hAnsiTheme="majorBidi" w:cstheme="majorBidi"/>
          <w:sz w:val="52"/>
          <w:szCs w:val="52"/>
          <w:lang w:val="tr-TR"/>
        </w:rPr>
        <w:t xml:space="preserve"> </w:t>
      </w:r>
    </w:p>
    <w:p w14:paraId="18CDC986" w14:textId="77777777" w:rsidR="00404C0B" w:rsidRDefault="00404C0B" w:rsidP="00404C0B">
      <w:pPr>
        <w:spacing w:after="120"/>
        <w:jc w:val="center"/>
        <w:rPr>
          <w:rFonts w:asciiTheme="majorBidi" w:hAnsiTheme="majorBidi" w:cstheme="majorBidi"/>
          <w:sz w:val="52"/>
          <w:szCs w:val="52"/>
          <w:lang w:val="tr-TR"/>
        </w:rPr>
      </w:pPr>
    </w:p>
    <w:p w14:paraId="37576BFE" w14:textId="77777777" w:rsidR="00DD52D9" w:rsidRDefault="00DD52D9" w:rsidP="00404C0B">
      <w:pPr>
        <w:spacing w:after="120"/>
        <w:jc w:val="center"/>
        <w:rPr>
          <w:rFonts w:asciiTheme="majorBidi" w:hAnsiTheme="majorBidi" w:cstheme="majorBidi"/>
          <w:sz w:val="52"/>
          <w:szCs w:val="52"/>
          <w:lang w:val="tr-TR"/>
        </w:rPr>
      </w:pPr>
    </w:p>
    <w:p w14:paraId="2916C1B4" w14:textId="77777777" w:rsidR="00DD52D9" w:rsidRPr="007055FA" w:rsidRDefault="00DD52D9" w:rsidP="00404C0B">
      <w:pPr>
        <w:spacing w:after="120"/>
        <w:jc w:val="center"/>
        <w:rPr>
          <w:rFonts w:asciiTheme="majorBidi" w:hAnsiTheme="majorBidi" w:cstheme="majorBidi"/>
          <w:sz w:val="52"/>
          <w:szCs w:val="52"/>
          <w:lang w:val="tr-TR"/>
        </w:rPr>
      </w:pPr>
    </w:p>
    <w:p w14:paraId="6604B97D" w14:textId="56E7B95A" w:rsidR="00066D98" w:rsidRPr="00066D98" w:rsidRDefault="008C7645" w:rsidP="005B2425">
      <w:pPr>
        <w:spacing w:after="120"/>
        <w:jc w:val="center"/>
        <w:rPr>
          <w:rFonts w:asciiTheme="majorBidi" w:hAnsiTheme="majorBidi" w:cstheme="majorBidi"/>
          <w:sz w:val="32"/>
          <w:szCs w:val="32"/>
          <w:lang w:val="tr-TR"/>
        </w:rPr>
      </w:pPr>
      <w:r>
        <w:rPr>
          <w:rFonts w:asciiTheme="majorBidi" w:hAnsiTheme="majorBidi" w:cstheme="majorBidi"/>
          <w:sz w:val="32"/>
          <w:szCs w:val="32"/>
          <w:lang w:val="tr-TR"/>
        </w:rPr>
        <w:t>Yazılım</w:t>
      </w:r>
      <w:r w:rsidR="00A66C9A" w:rsidRPr="00066D98">
        <w:rPr>
          <w:rFonts w:asciiTheme="majorBidi" w:hAnsiTheme="majorBidi" w:cstheme="majorBidi"/>
          <w:sz w:val="32"/>
          <w:szCs w:val="32"/>
          <w:lang w:val="tr-TR"/>
        </w:rPr>
        <w:t xml:space="preserve"> </w:t>
      </w:r>
      <w:r w:rsidR="00066D98" w:rsidRPr="00066D98">
        <w:rPr>
          <w:rFonts w:asciiTheme="majorBidi" w:hAnsiTheme="majorBidi" w:cstheme="majorBidi"/>
          <w:sz w:val="32"/>
          <w:szCs w:val="32"/>
          <w:lang w:val="tr-TR"/>
        </w:rPr>
        <w:t>Mühendisliği Ana Bilim Dalı</w:t>
      </w:r>
    </w:p>
    <w:p w14:paraId="5E4CEC0A" w14:textId="37617A46" w:rsidR="007055FA" w:rsidRPr="00066D98" w:rsidRDefault="008C7645" w:rsidP="005B2425">
      <w:pPr>
        <w:spacing w:after="120"/>
        <w:jc w:val="center"/>
        <w:rPr>
          <w:rFonts w:asciiTheme="majorBidi" w:hAnsiTheme="majorBidi" w:cstheme="majorBidi"/>
          <w:sz w:val="32"/>
          <w:szCs w:val="32"/>
          <w:lang w:val="tr-TR"/>
        </w:rPr>
      </w:pPr>
      <w:r>
        <w:rPr>
          <w:rFonts w:asciiTheme="majorBidi" w:hAnsiTheme="majorBidi" w:cstheme="majorBidi"/>
          <w:sz w:val="32"/>
          <w:szCs w:val="32"/>
          <w:lang w:val="tr-TR"/>
        </w:rPr>
        <w:t>Tezsi</w:t>
      </w:r>
      <w:r w:rsidR="0026775A">
        <w:rPr>
          <w:rFonts w:asciiTheme="majorBidi" w:hAnsiTheme="majorBidi" w:cstheme="majorBidi"/>
          <w:sz w:val="32"/>
          <w:szCs w:val="32"/>
          <w:lang w:val="tr-TR"/>
        </w:rPr>
        <w:t>z</w:t>
      </w:r>
      <w:r>
        <w:rPr>
          <w:rFonts w:asciiTheme="majorBidi" w:hAnsiTheme="majorBidi" w:cstheme="majorBidi"/>
          <w:sz w:val="32"/>
          <w:szCs w:val="32"/>
          <w:lang w:val="tr-TR"/>
        </w:rPr>
        <w:t xml:space="preserve"> </w:t>
      </w:r>
      <w:r w:rsidR="00A66C9A" w:rsidRPr="00066D98">
        <w:rPr>
          <w:rFonts w:asciiTheme="majorBidi" w:hAnsiTheme="majorBidi" w:cstheme="majorBidi"/>
          <w:sz w:val="32"/>
          <w:szCs w:val="32"/>
          <w:lang w:val="tr-TR"/>
        </w:rPr>
        <w:t xml:space="preserve">Yüksek Lisans </w:t>
      </w:r>
      <w:r w:rsidR="00456201">
        <w:rPr>
          <w:rFonts w:asciiTheme="majorBidi" w:hAnsiTheme="majorBidi" w:cstheme="majorBidi"/>
          <w:sz w:val="32"/>
          <w:szCs w:val="32"/>
          <w:lang w:val="tr-TR"/>
        </w:rPr>
        <w:t xml:space="preserve">/ </w:t>
      </w:r>
      <w:r w:rsidR="0026775A">
        <w:rPr>
          <w:rFonts w:asciiTheme="majorBidi" w:hAnsiTheme="majorBidi" w:cstheme="majorBidi"/>
          <w:sz w:val="32"/>
          <w:szCs w:val="32"/>
          <w:lang w:val="tr-TR"/>
        </w:rPr>
        <w:t>Bitirme Projesi</w:t>
      </w:r>
    </w:p>
    <w:p w14:paraId="48083099" w14:textId="77777777" w:rsidR="00066D98" w:rsidRDefault="00066D98" w:rsidP="005B2425">
      <w:pPr>
        <w:spacing w:after="120"/>
        <w:jc w:val="center"/>
        <w:rPr>
          <w:rFonts w:asciiTheme="majorBidi" w:hAnsiTheme="majorBidi" w:cstheme="majorBidi"/>
          <w:sz w:val="32"/>
          <w:szCs w:val="32"/>
          <w:lang w:val="tr-TR"/>
        </w:rPr>
      </w:pPr>
    </w:p>
    <w:p w14:paraId="2FD6B1A9" w14:textId="77777777" w:rsidR="00DD52D9" w:rsidRDefault="00DD52D9" w:rsidP="005B2425">
      <w:pPr>
        <w:spacing w:after="120"/>
        <w:jc w:val="center"/>
        <w:rPr>
          <w:rFonts w:asciiTheme="majorBidi" w:hAnsiTheme="majorBidi" w:cstheme="majorBidi"/>
          <w:sz w:val="32"/>
          <w:szCs w:val="32"/>
          <w:lang w:val="tr-TR"/>
        </w:rPr>
      </w:pPr>
    </w:p>
    <w:p w14:paraId="0D3DF6B5" w14:textId="77777777" w:rsidR="00C56EFD" w:rsidRDefault="00C56EFD" w:rsidP="005B2425">
      <w:pPr>
        <w:spacing w:after="120"/>
        <w:jc w:val="center"/>
        <w:rPr>
          <w:rFonts w:asciiTheme="majorBidi" w:hAnsiTheme="majorBidi" w:cstheme="majorBidi"/>
          <w:sz w:val="32"/>
          <w:szCs w:val="32"/>
          <w:lang w:val="tr-TR"/>
        </w:rPr>
      </w:pPr>
    </w:p>
    <w:p w14:paraId="7D3D25CF" w14:textId="709193CD" w:rsidR="00A66C9A" w:rsidRPr="00066D98" w:rsidRDefault="0026775A" w:rsidP="00A53419">
      <w:pPr>
        <w:spacing w:after="120"/>
        <w:jc w:val="center"/>
        <w:rPr>
          <w:rFonts w:asciiTheme="majorBidi" w:hAnsiTheme="majorBidi" w:cstheme="majorBidi"/>
          <w:sz w:val="32"/>
          <w:szCs w:val="32"/>
          <w:lang w:val="tr-TR"/>
        </w:rPr>
      </w:pPr>
      <w:r>
        <w:rPr>
          <w:rFonts w:asciiTheme="majorBidi" w:hAnsiTheme="majorBidi" w:cstheme="majorBidi"/>
          <w:sz w:val="32"/>
          <w:szCs w:val="32"/>
          <w:lang w:val="tr-TR"/>
        </w:rPr>
        <w:t>Murat Merdoğan</w:t>
      </w:r>
    </w:p>
    <w:p w14:paraId="17C09871" w14:textId="5DF9F13B" w:rsidR="00A66C9A" w:rsidRDefault="0067303D" w:rsidP="00A53419">
      <w:pPr>
        <w:spacing w:after="120"/>
        <w:jc w:val="center"/>
        <w:rPr>
          <w:rFonts w:asciiTheme="majorBidi" w:hAnsiTheme="majorBidi" w:cstheme="majorBidi"/>
          <w:sz w:val="28"/>
          <w:szCs w:val="28"/>
          <w:lang w:val="tr-TR"/>
        </w:rPr>
      </w:pPr>
      <w:r w:rsidRPr="0067303D">
        <w:rPr>
          <w:rFonts w:asciiTheme="majorBidi" w:hAnsiTheme="majorBidi" w:cstheme="majorBidi"/>
          <w:sz w:val="32"/>
          <w:szCs w:val="32"/>
          <w:lang w:val="tr-TR"/>
        </w:rPr>
        <w:t>Y210240055</w:t>
      </w:r>
    </w:p>
    <w:p w14:paraId="52A4F0EE" w14:textId="77777777" w:rsidR="005B2425" w:rsidRDefault="005B2425" w:rsidP="00A53419">
      <w:pPr>
        <w:spacing w:after="120"/>
        <w:jc w:val="center"/>
        <w:rPr>
          <w:rFonts w:asciiTheme="majorBidi" w:hAnsiTheme="majorBidi" w:cstheme="majorBidi"/>
          <w:sz w:val="28"/>
          <w:szCs w:val="28"/>
          <w:lang w:val="tr-TR"/>
        </w:rPr>
      </w:pPr>
    </w:p>
    <w:p w14:paraId="5A6A77AF" w14:textId="77777777" w:rsidR="00DD52D9" w:rsidRDefault="00DD52D9" w:rsidP="00A53419">
      <w:pPr>
        <w:spacing w:after="120"/>
        <w:jc w:val="center"/>
        <w:rPr>
          <w:rFonts w:asciiTheme="majorBidi" w:hAnsiTheme="majorBidi" w:cstheme="majorBidi"/>
          <w:sz w:val="28"/>
          <w:szCs w:val="28"/>
          <w:lang w:val="tr-TR"/>
        </w:rPr>
      </w:pPr>
    </w:p>
    <w:p w14:paraId="417E65DE" w14:textId="77777777" w:rsidR="00DD52D9" w:rsidRPr="009D18E3" w:rsidRDefault="00DD52D9" w:rsidP="00A53419">
      <w:pPr>
        <w:spacing w:after="120"/>
        <w:jc w:val="center"/>
        <w:rPr>
          <w:rFonts w:asciiTheme="majorBidi" w:hAnsiTheme="majorBidi" w:cstheme="majorBidi"/>
          <w:sz w:val="28"/>
          <w:szCs w:val="28"/>
          <w:lang w:val="tr-TR"/>
        </w:rPr>
      </w:pPr>
    </w:p>
    <w:p w14:paraId="43EA4EF3" w14:textId="77777777" w:rsidR="009C3818" w:rsidRDefault="00066D98" w:rsidP="00421861">
      <w:pPr>
        <w:spacing w:after="120"/>
        <w:jc w:val="center"/>
        <w:rPr>
          <w:rFonts w:asciiTheme="majorBidi" w:hAnsiTheme="majorBidi" w:cstheme="majorBidi"/>
          <w:sz w:val="28"/>
          <w:szCs w:val="28"/>
          <w:lang w:val="tr-TR"/>
        </w:rPr>
      </w:pPr>
      <w:r w:rsidRPr="009D18E3">
        <w:rPr>
          <w:rFonts w:asciiTheme="majorBidi" w:hAnsiTheme="majorBidi" w:cstheme="majorBidi"/>
          <w:sz w:val="28"/>
          <w:szCs w:val="28"/>
          <w:lang w:val="tr-TR"/>
        </w:rPr>
        <w:t>Tez Danışmanı:</w:t>
      </w:r>
    </w:p>
    <w:p w14:paraId="1CBBB80D" w14:textId="08BBA391" w:rsidR="00066D98" w:rsidRPr="009D18E3" w:rsidRDefault="009C3818" w:rsidP="00421861">
      <w:pPr>
        <w:spacing w:after="120"/>
        <w:jc w:val="center"/>
        <w:rPr>
          <w:rFonts w:asciiTheme="majorBidi" w:hAnsiTheme="majorBidi" w:cstheme="majorBidi"/>
          <w:sz w:val="28"/>
          <w:szCs w:val="28"/>
          <w:lang w:val="tr-TR"/>
        </w:rPr>
      </w:pPr>
      <w:r w:rsidRPr="009C3818">
        <w:rPr>
          <w:rFonts w:asciiTheme="majorBidi" w:hAnsiTheme="majorBidi" w:cstheme="majorBidi"/>
          <w:sz w:val="28"/>
          <w:szCs w:val="28"/>
          <w:lang w:val="tr-TR"/>
        </w:rPr>
        <w:t>Prof. Dr. Ayşegül Alaybeyoğlu</w:t>
      </w:r>
    </w:p>
    <w:p w14:paraId="0985A4DE" w14:textId="77777777" w:rsidR="009F3204" w:rsidRPr="009D18E3" w:rsidRDefault="009F3204" w:rsidP="009C3818">
      <w:pPr>
        <w:spacing w:after="120"/>
        <w:rPr>
          <w:rFonts w:asciiTheme="majorBidi" w:hAnsiTheme="majorBidi" w:cstheme="majorBidi"/>
          <w:sz w:val="28"/>
          <w:szCs w:val="28"/>
          <w:lang w:val="tr-TR"/>
        </w:rPr>
      </w:pPr>
    </w:p>
    <w:p w14:paraId="6712933E" w14:textId="6EA89AC9" w:rsidR="00791233" w:rsidRDefault="009C3818" w:rsidP="00A53419">
      <w:pPr>
        <w:spacing w:after="120"/>
        <w:jc w:val="center"/>
        <w:rPr>
          <w:rFonts w:asciiTheme="majorBidi" w:hAnsiTheme="majorBidi" w:cstheme="majorBidi"/>
          <w:sz w:val="28"/>
          <w:szCs w:val="28"/>
          <w:lang w:val="tr-TR"/>
        </w:rPr>
        <w:sectPr w:rsidR="00791233" w:rsidSect="003315BD">
          <w:footerReference w:type="default" r:id="rId9"/>
          <w:footerReference w:type="first" r:id="rId10"/>
          <w:pgSz w:w="11907" w:h="16840" w:code="9"/>
          <w:pgMar w:top="1418" w:right="1418" w:bottom="1418" w:left="2268" w:header="709" w:footer="454" w:gutter="0"/>
          <w:pgNumType w:start="0"/>
          <w:cols w:space="708"/>
          <w:titlePg/>
          <w:docGrid w:linePitch="360"/>
        </w:sectPr>
      </w:pPr>
      <w:r>
        <w:rPr>
          <w:rFonts w:asciiTheme="majorBidi" w:hAnsiTheme="majorBidi" w:cstheme="majorBidi"/>
          <w:sz w:val="28"/>
          <w:szCs w:val="28"/>
          <w:lang w:val="tr-TR"/>
        </w:rPr>
        <w:t>Haziran</w:t>
      </w:r>
      <w:r w:rsidR="00421861">
        <w:rPr>
          <w:rFonts w:asciiTheme="majorBidi" w:hAnsiTheme="majorBidi" w:cstheme="majorBidi"/>
          <w:sz w:val="28"/>
          <w:szCs w:val="28"/>
          <w:lang w:val="tr-TR"/>
        </w:rPr>
        <w:t xml:space="preserve"> 202</w:t>
      </w:r>
      <w:r>
        <w:rPr>
          <w:rFonts w:asciiTheme="majorBidi" w:hAnsiTheme="majorBidi" w:cstheme="majorBidi"/>
          <w:sz w:val="28"/>
          <w:szCs w:val="28"/>
          <w:lang w:val="tr-TR"/>
        </w:rPr>
        <w:t>3</w:t>
      </w:r>
    </w:p>
    <w:p w14:paraId="4EA78D03" w14:textId="77777777" w:rsidR="007C7D6E" w:rsidRDefault="007C7D6E" w:rsidP="004406CD">
      <w:pPr>
        <w:spacing w:after="120"/>
        <w:rPr>
          <w:rFonts w:asciiTheme="majorBidi" w:hAnsiTheme="majorBidi" w:cstheme="majorBidi"/>
          <w:lang w:val="tr-TR"/>
        </w:rPr>
      </w:pPr>
    </w:p>
    <w:p w14:paraId="0CD97D9E" w14:textId="76E64BBB" w:rsidR="00BB499E" w:rsidRPr="0053711D" w:rsidRDefault="004406CD" w:rsidP="00DD52D9">
      <w:pPr>
        <w:spacing w:before="240" w:after="120" w:line="360" w:lineRule="auto"/>
        <w:jc w:val="both"/>
        <w:rPr>
          <w:rFonts w:asciiTheme="majorBidi" w:hAnsiTheme="majorBidi" w:cstheme="majorBidi"/>
          <w:lang w:val="tr-TR"/>
        </w:rPr>
      </w:pPr>
      <w:r w:rsidRPr="004406CD">
        <w:rPr>
          <w:rFonts w:asciiTheme="majorBidi" w:hAnsiTheme="majorBidi" w:cstheme="majorBidi"/>
          <w:lang w:val="tr-TR"/>
        </w:rPr>
        <w:t>İzmir</w:t>
      </w:r>
      <w:r>
        <w:rPr>
          <w:rFonts w:asciiTheme="majorBidi" w:hAnsiTheme="majorBidi" w:cstheme="majorBidi"/>
          <w:lang w:val="tr-TR"/>
        </w:rPr>
        <w:t xml:space="preserve"> </w:t>
      </w:r>
      <w:r w:rsidR="0002691B">
        <w:rPr>
          <w:rFonts w:asciiTheme="majorBidi" w:hAnsiTheme="majorBidi" w:cstheme="majorBidi"/>
          <w:lang w:val="tr-TR"/>
        </w:rPr>
        <w:t>Kâtip</w:t>
      </w:r>
      <w:r>
        <w:rPr>
          <w:rFonts w:asciiTheme="majorBidi" w:hAnsiTheme="majorBidi" w:cstheme="majorBidi"/>
          <w:lang w:val="tr-TR"/>
        </w:rPr>
        <w:t xml:space="preserve"> Çelebi Üniversitesi Fen Bilimleri Enstitüsü öğrencisi</w:t>
      </w:r>
      <w:r>
        <w:rPr>
          <w:rFonts w:asciiTheme="majorBidi" w:hAnsiTheme="majorBidi" w:cstheme="majorBidi"/>
          <w:b/>
          <w:bCs/>
          <w:lang w:val="tr-TR"/>
        </w:rPr>
        <w:t xml:space="preserve"> </w:t>
      </w:r>
      <w:r w:rsidR="009C3818">
        <w:rPr>
          <w:rFonts w:asciiTheme="majorBidi" w:hAnsiTheme="majorBidi" w:cstheme="majorBidi"/>
          <w:b/>
          <w:bCs/>
          <w:lang w:val="tr-TR"/>
        </w:rPr>
        <w:t>Murat Merdoğan</w:t>
      </w:r>
      <w:r w:rsidR="00165392" w:rsidRPr="0053711D">
        <w:rPr>
          <w:rFonts w:asciiTheme="majorBidi" w:hAnsiTheme="majorBidi" w:cstheme="majorBidi"/>
          <w:lang w:val="tr-TR"/>
        </w:rPr>
        <w:t xml:space="preserve"> tarafından hazırlanan </w:t>
      </w:r>
      <w:r w:rsidR="009C3818" w:rsidRPr="009C3818">
        <w:rPr>
          <w:rFonts w:asciiTheme="majorBidi" w:hAnsiTheme="majorBidi" w:cstheme="majorBidi"/>
          <w:b/>
          <w:bCs/>
          <w:lang w:val="tr-TR"/>
        </w:rPr>
        <w:t>Şirket İçi – Bilgi İşlem Talep Yönetim</w:t>
      </w:r>
      <w:r w:rsidR="009C3818">
        <w:rPr>
          <w:rFonts w:asciiTheme="majorBidi" w:hAnsiTheme="majorBidi" w:cstheme="majorBidi"/>
          <w:b/>
          <w:bCs/>
          <w:lang w:val="tr-TR"/>
        </w:rPr>
        <w:t xml:space="preserve"> Sistemi </w:t>
      </w:r>
      <w:r w:rsidR="00165392" w:rsidRPr="0053711D">
        <w:rPr>
          <w:rFonts w:asciiTheme="majorBidi" w:hAnsiTheme="majorBidi" w:cstheme="majorBidi"/>
          <w:lang w:val="tr-TR"/>
        </w:rPr>
        <w:t xml:space="preserve">başlıklı bu çalışma tarafımızca okunmuş olup, </w:t>
      </w:r>
      <w:r w:rsidR="00DD52D9">
        <w:rPr>
          <w:rFonts w:asciiTheme="majorBidi" w:hAnsiTheme="majorBidi" w:cstheme="majorBidi"/>
          <w:lang w:val="tr-TR"/>
        </w:rPr>
        <w:t xml:space="preserve"> </w:t>
      </w:r>
      <w:r w:rsidR="00B67C17">
        <w:rPr>
          <w:rFonts w:asciiTheme="majorBidi" w:hAnsiTheme="majorBidi" w:cstheme="majorBidi"/>
          <w:lang w:val="tr-TR"/>
        </w:rPr>
        <w:t xml:space="preserve">kapsam ve nitelik açısından </w:t>
      </w:r>
      <w:r w:rsidR="00165392" w:rsidRPr="0053711D">
        <w:rPr>
          <w:rFonts w:asciiTheme="majorBidi" w:hAnsiTheme="majorBidi" w:cstheme="majorBidi"/>
          <w:lang w:val="tr-TR"/>
        </w:rPr>
        <w:t xml:space="preserve">başarılı </w:t>
      </w:r>
      <w:proofErr w:type="gramStart"/>
      <w:r w:rsidR="00165392" w:rsidRPr="0053711D">
        <w:rPr>
          <w:rFonts w:asciiTheme="majorBidi" w:hAnsiTheme="majorBidi" w:cstheme="majorBidi"/>
          <w:lang w:val="tr-TR"/>
        </w:rPr>
        <w:t xml:space="preserve">bulunarak </w:t>
      </w:r>
      <w:r w:rsidR="009C3818">
        <w:rPr>
          <w:rFonts w:asciiTheme="majorBidi" w:hAnsiTheme="majorBidi" w:cstheme="majorBidi"/>
          <w:lang w:val="tr-TR"/>
        </w:rPr>
        <w:t xml:space="preserve"> </w:t>
      </w:r>
      <w:r w:rsidR="00165392" w:rsidRPr="0053711D">
        <w:rPr>
          <w:rFonts w:asciiTheme="majorBidi" w:hAnsiTheme="majorBidi" w:cstheme="majorBidi"/>
          <w:lang w:val="tr-TR"/>
        </w:rPr>
        <w:t>YÜKSEK</w:t>
      </w:r>
      <w:proofErr w:type="gramEnd"/>
      <w:r w:rsidR="00165392" w:rsidRPr="0053711D">
        <w:rPr>
          <w:rFonts w:asciiTheme="majorBidi" w:hAnsiTheme="majorBidi" w:cstheme="majorBidi"/>
          <w:lang w:val="tr-TR"/>
        </w:rPr>
        <w:t xml:space="preserve"> LİSANS</w:t>
      </w:r>
      <w:r w:rsidR="00273E98">
        <w:rPr>
          <w:rFonts w:asciiTheme="majorBidi" w:hAnsiTheme="majorBidi" w:cstheme="majorBidi"/>
          <w:lang w:val="tr-TR"/>
        </w:rPr>
        <w:t xml:space="preserve"> </w:t>
      </w:r>
      <w:r w:rsidR="0016534F">
        <w:rPr>
          <w:rFonts w:asciiTheme="majorBidi" w:hAnsiTheme="majorBidi" w:cstheme="majorBidi"/>
          <w:lang w:val="tr-TR"/>
        </w:rPr>
        <w:t>/</w:t>
      </w:r>
      <w:r w:rsidR="00273E98">
        <w:rPr>
          <w:rFonts w:asciiTheme="majorBidi" w:hAnsiTheme="majorBidi" w:cstheme="majorBidi"/>
          <w:lang w:val="tr-TR"/>
        </w:rPr>
        <w:t xml:space="preserve"> </w:t>
      </w:r>
      <w:r w:rsidR="009C3818">
        <w:rPr>
          <w:rFonts w:asciiTheme="majorBidi" w:hAnsiTheme="majorBidi" w:cstheme="majorBidi"/>
          <w:lang w:val="tr-TR"/>
        </w:rPr>
        <w:t xml:space="preserve">PROJE BİTİRME ÖDEVİ </w:t>
      </w:r>
      <w:r w:rsidR="006E0210">
        <w:rPr>
          <w:rFonts w:asciiTheme="majorBidi" w:hAnsiTheme="majorBidi" w:cstheme="majorBidi"/>
          <w:lang w:val="tr-TR"/>
        </w:rPr>
        <w:t>olarak kabul edilmiştir.</w:t>
      </w:r>
    </w:p>
    <w:p w14:paraId="0EB4BB7E" w14:textId="77777777" w:rsidR="0053711D" w:rsidRDefault="0053711D" w:rsidP="00C832A5">
      <w:pPr>
        <w:rPr>
          <w:rFonts w:asciiTheme="majorBidi" w:hAnsiTheme="majorBidi" w:cstheme="majorBidi"/>
          <w:lang w:val="tr-TR"/>
        </w:rPr>
      </w:pPr>
    </w:p>
    <w:p w14:paraId="468980E1" w14:textId="77777777" w:rsidR="005B14A7" w:rsidRPr="0053711D" w:rsidRDefault="005B14A7" w:rsidP="00C832A5">
      <w:pPr>
        <w:rPr>
          <w:rFonts w:asciiTheme="majorBidi" w:hAnsiTheme="majorBidi" w:cstheme="majorBidi"/>
          <w:lang w:val="tr-TR"/>
        </w:rPr>
      </w:pPr>
    </w:p>
    <w:p w14:paraId="5047B1DB" w14:textId="3DC21E17" w:rsidR="009E7BCA" w:rsidRPr="00764ED1" w:rsidRDefault="0053711D" w:rsidP="001217EA">
      <w:pPr>
        <w:rPr>
          <w:rFonts w:asciiTheme="majorBidi" w:hAnsiTheme="majorBidi" w:cstheme="majorBidi"/>
          <w:b/>
          <w:bCs/>
          <w:lang w:val="tr-TR"/>
        </w:rPr>
      </w:pPr>
      <w:r w:rsidRPr="0053711D">
        <w:rPr>
          <w:rFonts w:asciiTheme="majorBidi" w:hAnsiTheme="majorBidi" w:cstheme="majorBidi"/>
          <w:b/>
          <w:bCs/>
          <w:lang w:val="tr-TR"/>
        </w:rPr>
        <w:t>ONAYLAYANLAR:</w:t>
      </w:r>
    </w:p>
    <w:p w14:paraId="6855F9E1" w14:textId="77777777" w:rsidR="001F4A24" w:rsidRDefault="001F4A24" w:rsidP="001F4A24">
      <w:pPr>
        <w:spacing w:after="120"/>
        <w:rPr>
          <w:rFonts w:asciiTheme="majorBidi" w:hAnsiTheme="majorBidi" w:cstheme="majorBidi"/>
          <w:b/>
          <w:bCs/>
          <w:lang w:val="tr-TR"/>
        </w:rPr>
      </w:pPr>
    </w:p>
    <w:p w14:paraId="6BEBBF96" w14:textId="1D1245DD" w:rsidR="00764ED1" w:rsidRPr="00764ED1" w:rsidRDefault="009C3818" w:rsidP="001F4A24">
      <w:pPr>
        <w:spacing w:after="120"/>
        <w:rPr>
          <w:rFonts w:asciiTheme="majorBidi" w:hAnsiTheme="majorBidi" w:cstheme="majorBidi"/>
          <w:b/>
          <w:bCs/>
          <w:lang w:val="tr-TR"/>
        </w:rPr>
      </w:pPr>
      <w:r>
        <w:rPr>
          <w:rFonts w:asciiTheme="majorBidi" w:hAnsiTheme="majorBidi" w:cstheme="majorBidi"/>
          <w:b/>
          <w:bCs/>
          <w:lang w:val="tr-TR"/>
        </w:rPr>
        <w:t>Proje</w:t>
      </w:r>
      <w:r w:rsidR="00B67C17" w:rsidRPr="00B67C17">
        <w:rPr>
          <w:rFonts w:asciiTheme="majorBidi" w:hAnsiTheme="majorBidi" w:cstheme="majorBidi"/>
          <w:b/>
          <w:bCs/>
          <w:lang w:val="tr-TR"/>
        </w:rPr>
        <w:t xml:space="preserve"> Danışmanı</w:t>
      </w:r>
      <w:r w:rsidR="00A61359">
        <w:rPr>
          <w:rFonts w:asciiTheme="majorBidi" w:hAnsiTheme="majorBidi" w:cstheme="majorBidi"/>
          <w:b/>
          <w:bCs/>
          <w:lang w:val="tr-TR"/>
        </w:rPr>
        <w:t>:</w:t>
      </w:r>
      <w:r>
        <w:rPr>
          <w:rFonts w:asciiTheme="majorBidi" w:hAnsiTheme="majorBidi" w:cstheme="majorBidi"/>
          <w:b/>
          <w:bCs/>
          <w:lang w:val="tr-TR"/>
        </w:rPr>
        <w:t xml:space="preserve"> </w:t>
      </w:r>
      <w:r w:rsidR="001F4A24">
        <w:rPr>
          <w:rFonts w:asciiTheme="majorBidi" w:hAnsiTheme="majorBidi" w:cstheme="majorBidi"/>
          <w:b/>
          <w:bCs/>
          <w:lang w:val="tr-TR"/>
        </w:rPr>
        <w:tab/>
      </w:r>
      <w:r w:rsidR="0053711D" w:rsidRPr="0053711D">
        <w:rPr>
          <w:rFonts w:asciiTheme="majorBidi" w:hAnsiTheme="majorBidi" w:cstheme="majorBidi"/>
          <w:b/>
          <w:bCs/>
          <w:lang w:val="tr-TR"/>
        </w:rPr>
        <w:t>Prof.</w:t>
      </w:r>
      <w:r w:rsidR="00B67C17">
        <w:rPr>
          <w:rFonts w:asciiTheme="majorBidi" w:hAnsiTheme="majorBidi" w:cstheme="majorBidi"/>
          <w:b/>
          <w:bCs/>
          <w:lang w:val="tr-TR"/>
        </w:rPr>
        <w:t xml:space="preserve"> Dr. </w:t>
      </w:r>
      <w:r w:rsidR="00764ED1" w:rsidRPr="00764ED1">
        <w:rPr>
          <w:rFonts w:asciiTheme="majorBidi" w:hAnsiTheme="majorBidi" w:cstheme="majorBidi"/>
          <w:b/>
          <w:bCs/>
          <w:lang w:val="tr-TR"/>
        </w:rPr>
        <w:t>Ayşegül Alaybeyoğlu</w:t>
      </w:r>
    </w:p>
    <w:p w14:paraId="5D4F2B8B" w14:textId="286746C2" w:rsidR="0053711D" w:rsidRPr="001F4A24" w:rsidRDefault="0053711D" w:rsidP="001F4A24">
      <w:pPr>
        <w:ind w:left="1701" w:firstLine="567"/>
        <w:rPr>
          <w:rFonts w:asciiTheme="majorBidi" w:hAnsiTheme="majorBidi" w:cstheme="majorBidi"/>
          <w:bCs/>
          <w:lang w:val="tr-TR"/>
        </w:rPr>
      </w:pPr>
      <w:r w:rsidRPr="001F4A24">
        <w:rPr>
          <w:rFonts w:asciiTheme="majorBidi" w:hAnsiTheme="majorBidi" w:cstheme="majorBidi"/>
          <w:bCs/>
          <w:lang w:val="tr-TR"/>
        </w:rPr>
        <w:t>İzmir Kâtip Çelebi Üniversitesi</w:t>
      </w:r>
    </w:p>
    <w:p w14:paraId="2AE357DA" w14:textId="77777777" w:rsidR="007C7D6E" w:rsidRPr="0053711D" w:rsidRDefault="007C7D6E" w:rsidP="001217EA">
      <w:pPr>
        <w:rPr>
          <w:rFonts w:asciiTheme="majorBidi" w:hAnsiTheme="majorBidi" w:cstheme="majorBidi"/>
          <w:lang w:val="tr-TR"/>
        </w:rPr>
      </w:pPr>
    </w:p>
    <w:p w14:paraId="279A1BC1" w14:textId="1E11C29B" w:rsidR="0053711D" w:rsidRPr="0053711D" w:rsidRDefault="0053711D" w:rsidP="009C3818">
      <w:pPr>
        <w:rPr>
          <w:rFonts w:asciiTheme="majorBidi" w:hAnsiTheme="majorBidi" w:cstheme="majorBidi"/>
          <w:lang w:val="tr-TR"/>
        </w:rPr>
      </w:pPr>
      <w:r w:rsidRPr="0053711D">
        <w:rPr>
          <w:rFonts w:asciiTheme="majorBidi" w:hAnsiTheme="majorBidi" w:cstheme="majorBidi"/>
          <w:lang w:val="tr-TR"/>
        </w:rPr>
        <w:tab/>
      </w:r>
      <w:r w:rsidR="00A61359">
        <w:rPr>
          <w:rFonts w:asciiTheme="majorBidi" w:hAnsiTheme="majorBidi" w:cstheme="majorBidi"/>
          <w:lang w:val="tr-TR"/>
        </w:rPr>
        <w:tab/>
      </w:r>
      <w:r w:rsidRPr="0053711D">
        <w:rPr>
          <w:rFonts w:asciiTheme="majorBidi" w:hAnsiTheme="majorBidi" w:cstheme="majorBidi"/>
          <w:lang w:val="tr-TR"/>
        </w:rPr>
        <w:tab/>
      </w:r>
      <w:r w:rsidR="00B67C17">
        <w:rPr>
          <w:rFonts w:asciiTheme="majorBidi" w:hAnsiTheme="majorBidi" w:cstheme="majorBidi"/>
          <w:lang w:val="tr-TR"/>
        </w:rPr>
        <w:tab/>
      </w:r>
    </w:p>
    <w:p w14:paraId="7A68EA29" w14:textId="77777777" w:rsidR="00220432" w:rsidRDefault="001F4A24">
      <w:pPr>
        <w:spacing w:before="240" w:after="240" w:line="360" w:lineRule="auto"/>
        <w:jc w:val="both"/>
        <w:rPr>
          <w:rFonts w:asciiTheme="majorBidi" w:hAnsiTheme="majorBidi" w:cstheme="majorBidi"/>
          <w:sz w:val="52"/>
          <w:szCs w:val="52"/>
          <w:lang w:val="tr-TR"/>
        </w:rPr>
        <w:sectPr w:rsidR="00220432" w:rsidSect="009F4DFB">
          <w:pgSz w:w="11907" w:h="16840" w:code="9"/>
          <w:pgMar w:top="1418" w:right="1418" w:bottom="1418" w:left="2268" w:header="709" w:footer="454" w:gutter="0"/>
          <w:pgNumType w:fmt="lowerRoman" w:start="1"/>
          <w:cols w:space="708"/>
          <w:titlePg/>
          <w:docGrid w:linePitch="360"/>
        </w:sectPr>
      </w:pPr>
      <w:r>
        <w:rPr>
          <w:rFonts w:asciiTheme="majorBidi" w:hAnsiTheme="majorBidi" w:cstheme="majorBidi"/>
          <w:sz w:val="52"/>
          <w:szCs w:val="52"/>
          <w:lang w:val="tr-TR"/>
        </w:rPr>
        <w:br w:type="page"/>
      </w:r>
    </w:p>
    <w:p w14:paraId="7A76996B" w14:textId="77777777" w:rsidR="001F4A24" w:rsidRDefault="001F4A24" w:rsidP="001F4A24">
      <w:pPr>
        <w:spacing w:before="240" w:after="240" w:line="360" w:lineRule="auto"/>
        <w:rPr>
          <w:rFonts w:asciiTheme="majorBidi" w:hAnsiTheme="majorBidi" w:cstheme="majorBidi"/>
          <w:sz w:val="36"/>
          <w:szCs w:val="36"/>
        </w:rPr>
      </w:pPr>
    </w:p>
    <w:p w14:paraId="32E89F80" w14:textId="77777777" w:rsidR="001F4A24" w:rsidRDefault="001F4A24" w:rsidP="001F4A24">
      <w:pPr>
        <w:spacing w:before="240" w:after="240" w:line="360" w:lineRule="auto"/>
        <w:rPr>
          <w:rFonts w:asciiTheme="majorBidi" w:hAnsiTheme="majorBidi" w:cstheme="majorBidi"/>
          <w:sz w:val="36"/>
          <w:szCs w:val="36"/>
        </w:rPr>
      </w:pPr>
    </w:p>
    <w:p w14:paraId="213BAE45" w14:textId="77777777" w:rsidR="001F4A24" w:rsidRDefault="001F4A24" w:rsidP="001F4A24">
      <w:pPr>
        <w:spacing w:before="240" w:after="240" w:line="360" w:lineRule="auto"/>
        <w:rPr>
          <w:rFonts w:asciiTheme="majorBidi" w:hAnsiTheme="majorBidi" w:cstheme="majorBidi"/>
          <w:sz w:val="36"/>
          <w:szCs w:val="36"/>
        </w:rPr>
      </w:pPr>
    </w:p>
    <w:p w14:paraId="3AB4C3DD" w14:textId="77777777" w:rsidR="001F4A24" w:rsidRPr="001F4A24" w:rsidRDefault="001F4A24" w:rsidP="001F4A24">
      <w:pPr>
        <w:jc w:val="center"/>
        <w:rPr>
          <w:rFonts w:asciiTheme="majorBidi" w:hAnsiTheme="majorBidi" w:cstheme="majorBidi"/>
          <w:sz w:val="36"/>
          <w:szCs w:val="36"/>
        </w:rPr>
      </w:pPr>
      <w:r w:rsidRPr="001F4A24">
        <w:rPr>
          <w:rFonts w:asciiTheme="majorBidi" w:hAnsiTheme="majorBidi" w:cstheme="majorBidi"/>
          <w:bCs/>
          <w:sz w:val="36"/>
          <w:szCs w:val="36"/>
          <w:lang w:val="tr-TR"/>
        </w:rPr>
        <w:t>Şirket İçi – Bilgi İşlem Talep Yönetim Sistemi</w:t>
      </w:r>
      <w:r w:rsidRPr="001F4A24">
        <w:rPr>
          <w:rFonts w:asciiTheme="majorBidi" w:hAnsiTheme="majorBidi" w:cstheme="majorBidi"/>
          <w:sz w:val="36"/>
          <w:szCs w:val="36"/>
        </w:rPr>
        <w:t xml:space="preserve"> </w:t>
      </w:r>
    </w:p>
    <w:p w14:paraId="581C7D6A" w14:textId="77777777" w:rsidR="001F4A24" w:rsidRPr="001F4A24" w:rsidRDefault="001F4A24" w:rsidP="001F4A24">
      <w:pPr>
        <w:spacing w:before="240" w:after="240" w:line="360" w:lineRule="auto"/>
        <w:jc w:val="center"/>
        <w:rPr>
          <w:rFonts w:asciiTheme="majorBidi" w:hAnsiTheme="majorBidi" w:cstheme="majorBidi"/>
          <w:sz w:val="36"/>
          <w:szCs w:val="36"/>
        </w:rPr>
      </w:pPr>
    </w:p>
    <w:p w14:paraId="09994C76" w14:textId="6060D8EB" w:rsidR="001F4A24" w:rsidRPr="001F4A24" w:rsidRDefault="001F4A24" w:rsidP="00D32B08">
      <w:pPr>
        <w:pStyle w:val="Balk1"/>
        <w:jc w:val="center"/>
        <w:rPr>
          <w:rFonts w:asciiTheme="majorBidi" w:hAnsiTheme="majorBidi"/>
          <w:szCs w:val="36"/>
        </w:rPr>
      </w:pPr>
      <w:bookmarkStart w:id="1" w:name="_Toc136902038"/>
      <w:r w:rsidRPr="001F4A24">
        <w:rPr>
          <w:rFonts w:asciiTheme="majorBidi" w:hAnsiTheme="majorBidi"/>
          <w:szCs w:val="36"/>
        </w:rPr>
        <w:t>Öz</w:t>
      </w:r>
      <w:bookmarkEnd w:id="1"/>
    </w:p>
    <w:p w14:paraId="038EE68F" w14:textId="7E6EA9CD" w:rsidR="001F4A24" w:rsidRDefault="001F4A24" w:rsidP="00870596">
      <w:pPr>
        <w:spacing w:before="240" w:after="240" w:line="360" w:lineRule="auto"/>
        <w:jc w:val="both"/>
        <w:rPr>
          <w:lang w:val="tr-TR"/>
        </w:rPr>
      </w:pPr>
      <w:r w:rsidRPr="008034CA">
        <w:rPr>
          <w:lang w:val="tr-TR"/>
        </w:rPr>
        <w:t>Bu proje</w:t>
      </w:r>
      <w:r>
        <w:rPr>
          <w:lang w:val="tr-TR"/>
        </w:rPr>
        <w:t>, işletmelerin karşılaştığı bilgi işlem taleplerinin etkin ve verimli bir şekilde yönetilmesi sağlamak amacıyla geliştirilecektir. Günümüz iş dünyasında şirketlerin verimliliklerini artırmak, iş süreçlerini optimize etmek ve müşteri memnuniyetlerini sağlamak için bilgi işlem hizmetlerine ihtiyaç duydukları bir gerçektir. Bu taleplerin yönetiminde bazı sorunlar ortaya çıkabilmektedir. Bu sorunlardan bazıları, taleplerin yanlış anlaşılması, takibin güçlüğü, gecikmeler tekrarlanan talepler ve etkili bir raporlama sürecinin eksikliği gibi konuları içerir.</w:t>
      </w:r>
    </w:p>
    <w:p w14:paraId="1C2FB0DA" w14:textId="76751607" w:rsidR="001F4A24" w:rsidRPr="008034CA" w:rsidRDefault="001F4A24" w:rsidP="00870596">
      <w:pPr>
        <w:spacing w:before="240" w:after="240" w:line="360" w:lineRule="auto"/>
        <w:jc w:val="both"/>
        <w:rPr>
          <w:lang w:val="tr-TR"/>
        </w:rPr>
      </w:pPr>
      <w:r>
        <w:rPr>
          <w:lang w:val="tr-TR"/>
        </w:rPr>
        <w:t>Bu proje ile bilgi işlem talepleri kâğıt üzerindeki formlarla veya e-postalarla iletilmek zorunda olmayacaktır. Kolay erişebilir çevrim için bir masaüstü uygulama talepler oluşturulabilecektir, takip edilebilecek ve güncel durumlarını kontrol edebileceksiniz. Sistem aynı zamanda taleplerin önceliklendirilmesini sağlayacak ve en uygun uzmanlara yönlendirme sağlayarak hızlı çözümlerle geliştirilmesini sağlayacaktır.</w:t>
      </w:r>
    </w:p>
    <w:p w14:paraId="6CA057CF" w14:textId="77777777" w:rsidR="001F4A24" w:rsidRPr="001F4A24" w:rsidRDefault="001F4A24" w:rsidP="001F4A24">
      <w:pPr>
        <w:spacing w:before="240" w:after="240" w:line="360" w:lineRule="auto"/>
        <w:jc w:val="center"/>
        <w:rPr>
          <w:lang w:val="tr-TR"/>
        </w:rPr>
      </w:pPr>
    </w:p>
    <w:p w14:paraId="35F4A461" w14:textId="56F2D741" w:rsidR="001F4A24" w:rsidRPr="001F4A24" w:rsidRDefault="001F4A24" w:rsidP="001F4A24">
      <w:pPr>
        <w:spacing w:before="240" w:after="240" w:line="360" w:lineRule="auto"/>
        <w:rPr>
          <w:b/>
          <w:szCs w:val="52"/>
          <w:lang w:val="tr-TR"/>
        </w:rPr>
      </w:pPr>
      <w:r w:rsidRPr="001F4A24">
        <w:rPr>
          <w:b/>
          <w:szCs w:val="52"/>
          <w:lang w:val="tr-TR"/>
        </w:rPr>
        <w:t xml:space="preserve">Anahtar kelimeler: </w:t>
      </w:r>
      <w:r w:rsidR="00C56EFD" w:rsidRPr="00C56EFD">
        <w:rPr>
          <w:szCs w:val="52"/>
        </w:rPr>
        <w:t>c#,</w:t>
      </w:r>
      <w:r w:rsidR="00C56EFD">
        <w:rPr>
          <w:szCs w:val="52"/>
        </w:rPr>
        <w:t xml:space="preserve"> </w:t>
      </w:r>
      <w:r w:rsidR="00C56EFD" w:rsidRPr="00C56EFD">
        <w:rPr>
          <w:szCs w:val="52"/>
        </w:rPr>
        <w:t>ittalepyönetimi, webapi, yazılım</w:t>
      </w:r>
    </w:p>
    <w:p w14:paraId="5E559E60" w14:textId="77777777" w:rsidR="001F4A24" w:rsidRPr="00A60F50" w:rsidDel="00AD694B" w:rsidRDefault="001F4A24" w:rsidP="001F4A24">
      <w:pPr>
        <w:rPr>
          <w:rFonts w:asciiTheme="majorBidi" w:hAnsiTheme="majorBidi" w:cstheme="majorBidi"/>
          <w:lang w:val="tr-TR"/>
        </w:rPr>
      </w:pPr>
    </w:p>
    <w:p w14:paraId="05DBAC6C" w14:textId="77777777" w:rsidR="001F4A24" w:rsidRDefault="001F4A24">
      <w:pPr>
        <w:spacing w:before="240" w:after="240" w:line="360" w:lineRule="auto"/>
        <w:jc w:val="both"/>
        <w:rPr>
          <w:rFonts w:asciiTheme="majorBidi" w:hAnsiTheme="majorBidi" w:cstheme="majorBidi"/>
          <w:sz w:val="36"/>
          <w:szCs w:val="36"/>
        </w:rPr>
      </w:pPr>
      <w:r>
        <w:rPr>
          <w:rFonts w:asciiTheme="majorBidi" w:hAnsiTheme="majorBidi" w:cstheme="majorBidi"/>
          <w:sz w:val="36"/>
          <w:szCs w:val="36"/>
        </w:rPr>
        <w:br w:type="page"/>
      </w:r>
    </w:p>
    <w:p w14:paraId="57725DCF" w14:textId="77777777" w:rsidR="001F4A24" w:rsidRDefault="001F4A24" w:rsidP="001F4A24">
      <w:pPr>
        <w:spacing w:before="240" w:after="240" w:line="360" w:lineRule="auto"/>
        <w:jc w:val="center"/>
        <w:rPr>
          <w:rFonts w:asciiTheme="majorBidi" w:hAnsiTheme="majorBidi" w:cstheme="majorBidi"/>
          <w:sz w:val="36"/>
          <w:szCs w:val="36"/>
        </w:rPr>
      </w:pPr>
    </w:p>
    <w:p w14:paraId="5985BF57" w14:textId="77777777" w:rsidR="001F4A24" w:rsidRDefault="001F4A24" w:rsidP="001F4A24">
      <w:pPr>
        <w:spacing w:before="240" w:after="240" w:line="360" w:lineRule="auto"/>
        <w:jc w:val="center"/>
        <w:rPr>
          <w:rFonts w:asciiTheme="majorBidi" w:hAnsiTheme="majorBidi" w:cstheme="majorBidi"/>
          <w:sz w:val="36"/>
          <w:szCs w:val="36"/>
        </w:rPr>
      </w:pPr>
    </w:p>
    <w:p w14:paraId="7B0A5115" w14:textId="77777777" w:rsidR="001F4A24" w:rsidRDefault="001F4A24" w:rsidP="001F4A24">
      <w:pPr>
        <w:spacing w:before="240" w:after="240" w:line="360" w:lineRule="auto"/>
        <w:jc w:val="center"/>
        <w:rPr>
          <w:rFonts w:asciiTheme="majorBidi" w:hAnsiTheme="majorBidi" w:cstheme="majorBidi"/>
          <w:sz w:val="36"/>
          <w:szCs w:val="36"/>
        </w:rPr>
      </w:pPr>
    </w:p>
    <w:p w14:paraId="15A9C496" w14:textId="2075C63D" w:rsidR="001F4A24" w:rsidRPr="00273E98" w:rsidDel="00AD694B" w:rsidRDefault="00C56EFD" w:rsidP="001F4A24">
      <w:pPr>
        <w:spacing w:before="240" w:after="240" w:line="360" w:lineRule="auto"/>
        <w:jc w:val="center"/>
        <w:rPr>
          <w:rFonts w:asciiTheme="majorBidi" w:hAnsiTheme="majorBidi" w:cstheme="majorBidi"/>
          <w:sz w:val="36"/>
          <w:szCs w:val="36"/>
        </w:rPr>
      </w:pPr>
      <w:proofErr w:type="gramStart"/>
      <w:r w:rsidRPr="00C56EFD">
        <w:rPr>
          <w:rFonts w:asciiTheme="majorBidi" w:hAnsiTheme="majorBidi" w:cstheme="majorBidi"/>
          <w:sz w:val="36"/>
          <w:szCs w:val="36"/>
        </w:rPr>
        <w:t>IT</w:t>
      </w:r>
      <w:proofErr w:type="gramEnd"/>
      <w:r w:rsidRPr="00C56EFD">
        <w:rPr>
          <w:rFonts w:asciiTheme="majorBidi" w:hAnsiTheme="majorBidi" w:cstheme="majorBidi"/>
          <w:sz w:val="36"/>
          <w:szCs w:val="36"/>
        </w:rPr>
        <w:t xml:space="preserve"> </w:t>
      </w:r>
      <w:r>
        <w:rPr>
          <w:rFonts w:asciiTheme="majorBidi" w:hAnsiTheme="majorBidi" w:cstheme="majorBidi"/>
          <w:sz w:val="36"/>
          <w:szCs w:val="36"/>
        </w:rPr>
        <w:t>H</w:t>
      </w:r>
      <w:r w:rsidRPr="00C56EFD">
        <w:rPr>
          <w:rFonts w:asciiTheme="majorBidi" w:hAnsiTheme="majorBidi" w:cstheme="majorBidi"/>
          <w:sz w:val="36"/>
          <w:szCs w:val="36"/>
        </w:rPr>
        <w:t>elp Desk Management Software</w:t>
      </w:r>
    </w:p>
    <w:p w14:paraId="2CE75DB3" w14:textId="77777777" w:rsidR="001F4A24" w:rsidRDefault="001F4A24" w:rsidP="00D32B08">
      <w:pPr>
        <w:pStyle w:val="Balk1"/>
        <w:jc w:val="center"/>
        <w:rPr>
          <w:szCs w:val="52"/>
        </w:rPr>
      </w:pPr>
      <w:bookmarkStart w:id="2" w:name="_Toc136902039"/>
      <w:r w:rsidRPr="00273E98" w:rsidDel="00AD694B">
        <w:rPr>
          <w:szCs w:val="52"/>
        </w:rPr>
        <w:t>Abstract</w:t>
      </w:r>
      <w:bookmarkEnd w:id="2"/>
    </w:p>
    <w:p w14:paraId="43026023" w14:textId="77777777" w:rsidR="001F4A24" w:rsidRPr="00B435F2" w:rsidRDefault="001F4A24" w:rsidP="00870596">
      <w:pPr>
        <w:spacing w:before="240" w:after="240" w:line="360" w:lineRule="auto"/>
        <w:jc w:val="both"/>
        <w:rPr>
          <w:lang w:val="tr-TR"/>
        </w:rPr>
      </w:pPr>
      <w:r w:rsidRPr="00B435F2">
        <w:rPr>
          <w:lang w:val="tr-TR"/>
        </w:rPr>
        <w:t>This project aims to develop a solution for effectively and efficiently managing the information technology (IT) requests faced by businesses. In today's business world, it is a known fact that companies require IT services to enhance their productivity, optimize their business processes, and ensure customer satisfaction. However, there can be challenges in managing these requests. Some of these challenges include misunderstanding of requests, difficulty in tracking them, delays, repeated requests, and a lack of an effective reporting process.</w:t>
      </w:r>
    </w:p>
    <w:p w14:paraId="1EA609E3" w14:textId="77777777" w:rsidR="001F4A24" w:rsidRDefault="001F4A24" w:rsidP="00870596">
      <w:pPr>
        <w:spacing w:before="240" w:after="240" w:line="360" w:lineRule="auto"/>
        <w:jc w:val="both"/>
        <w:rPr>
          <w:lang w:val="tr-TR"/>
        </w:rPr>
      </w:pPr>
      <w:r w:rsidRPr="00B435F2">
        <w:rPr>
          <w:lang w:val="tr-TR"/>
        </w:rPr>
        <w:t xml:space="preserve">With this project, IT requests will no longer need to be communicated through paper forms or emails. A desktop application will be developed, providing an easily accessible </w:t>
      </w:r>
      <w:proofErr w:type="gramStart"/>
      <w:r w:rsidRPr="00B435F2">
        <w:rPr>
          <w:lang w:val="tr-TR"/>
        </w:rPr>
        <w:t>online</w:t>
      </w:r>
      <w:proofErr w:type="gramEnd"/>
      <w:r w:rsidRPr="00B435F2">
        <w:rPr>
          <w:lang w:val="tr-TR"/>
        </w:rPr>
        <w:t xml:space="preserve"> platform where users can create, track, and monitor their requests. The system will also prioritize the requests and direct them to the most suitable experts, enabling prompt resolution.</w:t>
      </w:r>
    </w:p>
    <w:p w14:paraId="3A343365" w14:textId="77777777" w:rsidR="001F4A24" w:rsidRDefault="001F4A24" w:rsidP="001F4A24">
      <w:pPr>
        <w:spacing w:before="240" w:after="240" w:line="360" w:lineRule="auto"/>
        <w:rPr>
          <w:lang w:val="tr-TR"/>
        </w:rPr>
      </w:pPr>
    </w:p>
    <w:p w14:paraId="62D61E22" w14:textId="77777777" w:rsidR="001F4A24" w:rsidRPr="00414A03" w:rsidDel="00AD694B" w:rsidRDefault="001F4A24" w:rsidP="001F4A24">
      <w:r w:rsidRPr="00414A03" w:rsidDel="00AD694B">
        <w:rPr>
          <w:b/>
          <w:bCs/>
        </w:rPr>
        <w:t>Keywords:</w:t>
      </w:r>
      <w:r w:rsidRPr="00414A03" w:rsidDel="00AD694B">
        <w:t xml:space="preserve"> </w:t>
      </w:r>
      <w:r>
        <w:t>c#</w:t>
      </w:r>
      <w:r w:rsidRPr="00414A03" w:rsidDel="00AD694B">
        <w:t xml:space="preserve">, </w:t>
      </w:r>
      <w:r>
        <w:t>ithelpdesk</w:t>
      </w:r>
      <w:r w:rsidRPr="00414A03" w:rsidDel="00AD694B">
        <w:t xml:space="preserve">, </w:t>
      </w:r>
      <w:r>
        <w:t>webapi,</w:t>
      </w:r>
      <w:r w:rsidDel="00AD694B">
        <w:t xml:space="preserve"> </w:t>
      </w:r>
      <w:r>
        <w:t>software</w:t>
      </w:r>
    </w:p>
    <w:p w14:paraId="4B4EE1EE" w14:textId="77777777" w:rsidR="001F4A24" w:rsidDel="00AD694B" w:rsidRDefault="001F4A24" w:rsidP="001F4A24">
      <w:pPr>
        <w:rPr>
          <w:rFonts w:asciiTheme="majorBidi" w:hAnsiTheme="majorBidi" w:cstheme="majorBidi"/>
          <w:lang w:val="tr-TR"/>
        </w:rPr>
      </w:pPr>
      <w:r w:rsidRPr="00524681" w:rsidDel="00AD694B">
        <w:rPr>
          <w:rFonts w:asciiTheme="majorBidi" w:hAnsiTheme="majorBidi" w:cstheme="majorBidi"/>
          <w:lang w:val="tr-TR"/>
        </w:rPr>
        <w:br w:type="page"/>
      </w:r>
    </w:p>
    <w:p w14:paraId="13D63AB9" w14:textId="77777777" w:rsidR="00C56EFD" w:rsidRDefault="00C56EFD">
      <w:pPr>
        <w:spacing w:before="240" w:after="240" w:line="360" w:lineRule="auto"/>
        <w:jc w:val="both"/>
        <w:rPr>
          <w:rFonts w:asciiTheme="majorBidi" w:hAnsiTheme="majorBidi" w:cstheme="majorBidi"/>
          <w:sz w:val="52"/>
          <w:szCs w:val="52"/>
          <w:lang w:val="tr-TR"/>
        </w:rPr>
      </w:pPr>
    </w:p>
    <w:p w14:paraId="1C978847" w14:textId="77777777" w:rsidR="00C56EFD" w:rsidRDefault="00C56EFD">
      <w:pPr>
        <w:spacing w:before="240" w:after="240" w:line="360" w:lineRule="auto"/>
        <w:jc w:val="both"/>
        <w:rPr>
          <w:rFonts w:asciiTheme="majorBidi" w:hAnsiTheme="majorBidi" w:cstheme="majorBidi"/>
          <w:sz w:val="52"/>
          <w:szCs w:val="52"/>
          <w:lang w:val="tr-TR"/>
        </w:rPr>
      </w:pPr>
    </w:p>
    <w:p w14:paraId="7C53C0B0" w14:textId="77777777" w:rsidR="00C56EFD" w:rsidRDefault="00C56EFD">
      <w:pPr>
        <w:spacing w:before="240" w:after="240" w:line="360" w:lineRule="auto"/>
        <w:jc w:val="both"/>
        <w:rPr>
          <w:rFonts w:asciiTheme="majorBidi" w:hAnsiTheme="majorBidi" w:cstheme="majorBidi"/>
          <w:sz w:val="52"/>
          <w:szCs w:val="52"/>
          <w:lang w:val="tr-TR"/>
        </w:rPr>
      </w:pPr>
    </w:p>
    <w:p w14:paraId="34142948" w14:textId="77777777" w:rsidR="00C56EFD" w:rsidRDefault="00C56EFD">
      <w:pPr>
        <w:spacing w:before="240" w:after="240" w:line="360" w:lineRule="auto"/>
        <w:jc w:val="both"/>
        <w:rPr>
          <w:rFonts w:asciiTheme="majorBidi" w:hAnsiTheme="majorBidi" w:cstheme="majorBidi"/>
          <w:sz w:val="52"/>
          <w:szCs w:val="52"/>
          <w:lang w:val="tr-TR"/>
        </w:rPr>
      </w:pPr>
    </w:p>
    <w:p w14:paraId="0480870D" w14:textId="77777777" w:rsidR="00C56EFD" w:rsidRPr="0011395B" w:rsidRDefault="00C56EFD" w:rsidP="00C56EFD">
      <w:pPr>
        <w:pStyle w:val="Balk1"/>
        <w:jc w:val="center"/>
        <w:rPr>
          <w:szCs w:val="52"/>
          <w:lang w:val="tr-TR"/>
        </w:rPr>
      </w:pPr>
      <w:bookmarkStart w:id="3" w:name="_Toc136902040"/>
      <w:r w:rsidRPr="0011395B">
        <w:rPr>
          <w:szCs w:val="52"/>
          <w:lang w:val="tr-TR"/>
        </w:rPr>
        <w:t>Teşekkür</w:t>
      </w:r>
      <w:bookmarkEnd w:id="3"/>
    </w:p>
    <w:p w14:paraId="51C9B3AC" w14:textId="4D7C4747" w:rsidR="00C56EFD" w:rsidRDefault="00C70D9F" w:rsidP="00C70D9F">
      <w:pPr>
        <w:pStyle w:val="Metin"/>
      </w:pPr>
      <w:r w:rsidRPr="00C70D9F">
        <w:rPr>
          <w:lang w:val="en-GB"/>
        </w:rPr>
        <w:t xml:space="preserve">Yüksek Lisans </w:t>
      </w:r>
      <w:r>
        <w:rPr>
          <w:lang w:val="en-GB"/>
        </w:rPr>
        <w:t>Bitirme Projemi</w:t>
      </w:r>
      <w:r w:rsidRPr="00C70D9F">
        <w:rPr>
          <w:lang w:val="en-GB"/>
        </w:rPr>
        <w:t xml:space="preserve"> hazırlarken kıymetli bilgi ve tecrübeleri ile bana yol gösterici</w:t>
      </w:r>
      <w:r>
        <w:rPr>
          <w:lang w:val="en-GB"/>
        </w:rPr>
        <w:t xml:space="preserve"> </w:t>
      </w:r>
      <w:r w:rsidRPr="00C70D9F">
        <w:rPr>
          <w:lang w:val="en-GB"/>
        </w:rPr>
        <w:t>ve destek olan danı</w:t>
      </w:r>
      <w:r>
        <w:rPr>
          <w:lang w:val="en-GB"/>
        </w:rPr>
        <w:t xml:space="preserve">şman hocam Sayın </w:t>
      </w:r>
      <w:r w:rsidRPr="00C70D9F">
        <w:rPr>
          <w:lang w:val="en-GB"/>
        </w:rPr>
        <w:t xml:space="preserve">Prof. Dr. Ayşegül </w:t>
      </w:r>
      <w:proofErr w:type="gramStart"/>
      <w:r w:rsidRPr="00C70D9F">
        <w:rPr>
          <w:lang w:val="en-GB"/>
        </w:rPr>
        <w:t>ALAYBEYOĞLU’</w:t>
      </w:r>
      <w:r>
        <w:rPr>
          <w:lang w:val="en-GB"/>
        </w:rPr>
        <w:t>n</w:t>
      </w:r>
      <w:r w:rsidRPr="00C70D9F">
        <w:rPr>
          <w:lang w:val="en-GB"/>
        </w:rPr>
        <w:t>a</w:t>
      </w:r>
      <w:proofErr w:type="gramEnd"/>
      <w:r w:rsidRPr="00C70D9F">
        <w:rPr>
          <w:lang w:val="en-GB"/>
        </w:rPr>
        <w:t xml:space="preserve"> teşekkür</w:t>
      </w:r>
      <w:r>
        <w:rPr>
          <w:lang w:val="en-GB"/>
        </w:rPr>
        <w:t xml:space="preserve"> </w:t>
      </w:r>
      <w:r w:rsidRPr="00C70D9F">
        <w:rPr>
          <w:lang w:val="en-GB"/>
        </w:rPr>
        <w:t xml:space="preserve">ederim. Ayrıca çalışmalarım boyunca destekleri ile </w:t>
      </w:r>
      <w:proofErr w:type="gramStart"/>
      <w:r w:rsidRPr="00C70D9F">
        <w:rPr>
          <w:lang w:val="en-GB"/>
        </w:rPr>
        <w:t>beni</w:t>
      </w:r>
      <w:proofErr w:type="gramEnd"/>
      <w:r w:rsidRPr="00C70D9F">
        <w:rPr>
          <w:lang w:val="en-GB"/>
        </w:rPr>
        <w:t xml:space="preserve"> hiçbir zaman yalnız</w:t>
      </w:r>
      <w:r>
        <w:rPr>
          <w:lang w:val="en-GB"/>
        </w:rPr>
        <w:t xml:space="preserve"> </w:t>
      </w:r>
      <w:r w:rsidRPr="00C70D9F">
        <w:rPr>
          <w:lang w:val="en-GB"/>
        </w:rPr>
        <w:t>bırakmayan anneme minnettarım.</w:t>
      </w:r>
    </w:p>
    <w:p w14:paraId="41FE9EEE" w14:textId="77777777" w:rsidR="00C56EFD" w:rsidRDefault="00C56EFD" w:rsidP="00C56EFD">
      <w:pPr>
        <w:pStyle w:val="Metin"/>
      </w:pPr>
    </w:p>
    <w:p w14:paraId="6023FB4F" w14:textId="77777777" w:rsidR="00C56EFD" w:rsidRDefault="00C56EFD" w:rsidP="00C56EFD">
      <w:pPr>
        <w:pStyle w:val="Metin"/>
      </w:pPr>
    </w:p>
    <w:p w14:paraId="5F6CE049" w14:textId="77777777" w:rsidR="00C56EFD" w:rsidRDefault="00C56EFD" w:rsidP="00C56EFD">
      <w:pPr>
        <w:pStyle w:val="Metin"/>
      </w:pPr>
    </w:p>
    <w:p w14:paraId="6EE54182" w14:textId="77777777" w:rsidR="00C56EFD" w:rsidRDefault="00C56EFD" w:rsidP="00C56EFD">
      <w:pPr>
        <w:pStyle w:val="Metin"/>
      </w:pPr>
    </w:p>
    <w:p w14:paraId="1D36BF57" w14:textId="48A81F56" w:rsidR="00C56EFD" w:rsidRDefault="00C56EFD">
      <w:pPr>
        <w:spacing w:before="240" w:after="240" w:line="360" w:lineRule="auto"/>
        <w:jc w:val="both"/>
        <w:rPr>
          <w:rFonts w:asciiTheme="majorBidi" w:hAnsiTheme="majorBidi" w:cstheme="majorBidi"/>
          <w:sz w:val="52"/>
          <w:szCs w:val="52"/>
          <w:lang w:val="tr-TR"/>
        </w:rPr>
      </w:pPr>
      <w:r>
        <w:rPr>
          <w:rFonts w:asciiTheme="majorBidi" w:hAnsiTheme="majorBidi" w:cstheme="majorBidi"/>
          <w:sz w:val="52"/>
          <w:szCs w:val="52"/>
          <w:lang w:val="tr-TR"/>
        </w:rPr>
        <w:br w:type="page"/>
      </w:r>
    </w:p>
    <w:p w14:paraId="74C710A3" w14:textId="77777777" w:rsidR="00E41A1F" w:rsidRDefault="00E41A1F" w:rsidP="00FA6BD3">
      <w:pPr>
        <w:spacing w:before="360" w:after="240" w:line="360" w:lineRule="auto"/>
        <w:rPr>
          <w:rFonts w:asciiTheme="majorBidi" w:hAnsiTheme="majorBidi" w:cstheme="majorBidi"/>
          <w:sz w:val="52"/>
          <w:szCs w:val="52"/>
          <w:lang w:val="tr-TR"/>
        </w:rPr>
      </w:pPr>
    </w:p>
    <w:p w14:paraId="7D1606E7" w14:textId="2CAA52C9" w:rsidR="00573ACF" w:rsidRPr="00F10F33" w:rsidRDefault="00573ACF" w:rsidP="00DD52D9">
      <w:pPr>
        <w:pStyle w:val="Balk1"/>
        <w:rPr>
          <w:sz w:val="36"/>
          <w:szCs w:val="36"/>
        </w:rPr>
      </w:pPr>
      <w:bookmarkStart w:id="4" w:name="_Toc136902041"/>
      <w:r>
        <w:rPr>
          <w:lang w:val="tr-TR"/>
        </w:rPr>
        <w:t>İçindekiler</w:t>
      </w:r>
      <w:bookmarkEnd w:id="4"/>
    </w:p>
    <w:p w14:paraId="5E3103DC" w14:textId="0EB3D4CF" w:rsidR="00C56EFD" w:rsidRDefault="00D32B08" w:rsidP="00CA2BD4">
      <w:pPr>
        <w:pStyle w:val="T1"/>
        <w:rPr>
          <w:rFonts w:asciiTheme="minorHAnsi" w:hAnsiTheme="minorHAnsi" w:cstheme="minorBidi"/>
          <w:color w:val="auto"/>
          <w:sz w:val="22"/>
          <w:lang w:val="tr-TR" w:eastAsia="tr-TR"/>
        </w:rPr>
      </w:pPr>
      <w:r>
        <w:rPr>
          <w:rFonts w:asciiTheme="majorBidi" w:hAnsiTheme="majorBidi" w:cstheme="majorBidi"/>
        </w:rPr>
        <w:fldChar w:fldCharType="begin"/>
      </w:r>
      <w:r>
        <w:rPr>
          <w:rFonts w:asciiTheme="majorBidi" w:hAnsiTheme="majorBidi" w:cstheme="majorBidi"/>
        </w:rPr>
        <w:instrText xml:space="preserve"> TOC \o "1-4" \h \z \u </w:instrText>
      </w:r>
      <w:r>
        <w:rPr>
          <w:rFonts w:asciiTheme="majorBidi" w:hAnsiTheme="majorBidi" w:cstheme="majorBidi"/>
        </w:rPr>
        <w:fldChar w:fldCharType="separate"/>
      </w:r>
      <w:hyperlink w:anchor="_Toc136902038" w:history="1">
        <w:r w:rsidR="00C56EFD" w:rsidRPr="008D3486">
          <w:rPr>
            <w:rStyle w:val="Kpr"/>
            <w:rFonts w:asciiTheme="majorBidi" w:hAnsiTheme="majorBidi"/>
          </w:rPr>
          <w:t>Öz</w:t>
        </w:r>
        <w:r w:rsidR="00C56EFD">
          <w:rPr>
            <w:webHidden/>
          </w:rPr>
          <w:tab/>
        </w:r>
        <w:r w:rsidR="00CA2BD4">
          <w:rPr>
            <w:webHidden/>
          </w:rPr>
          <w:tab/>
        </w:r>
        <w:r w:rsidR="00C56EFD">
          <w:rPr>
            <w:webHidden/>
          </w:rPr>
          <w:fldChar w:fldCharType="begin"/>
        </w:r>
        <w:r w:rsidR="00C56EFD">
          <w:rPr>
            <w:webHidden/>
          </w:rPr>
          <w:instrText xml:space="preserve"> PAGEREF _Toc136902038 \h </w:instrText>
        </w:r>
        <w:r w:rsidR="00C56EFD">
          <w:rPr>
            <w:webHidden/>
          </w:rPr>
        </w:r>
        <w:r w:rsidR="00C56EFD">
          <w:rPr>
            <w:webHidden/>
          </w:rPr>
          <w:fldChar w:fldCharType="separate"/>
        </w:r>
        <w:r w:rsidR="009E491D">
          <w:rPr>
            <w:webHidden/>
          </w:rPr>
          <w:t>ii</w:t>
        </w:r>
        <w:r w:rsidR="00C56EFD">
          <w:rPr>
            <w:webHidden/>
          </w:rPr>
          <w:fldChar w:fldCharType="end"/>
        </w:r>
      </w:hyperlink>
    </w:p>
    <w:p w14:paraId="196DFA4C" w14:textId="32D64963" w:rsidR="00C56EFD" w:rsidRDefault="00BF37AD" w:rsidP="00CA2BD4">
      <w:pPr>
        <w:pStyle w:val="T1"/>
        <w:rPr>
          <w:rFonts w:asciiTheme="minorHAnsi" w:hAnsiTheme="minorHAnsi" w:cstheme="minorBidi"/>
          <w:color w:val="auto"/>
          <w:sz w:val="22"/>
          <w:lang w:val="tr-TR" w:eastAsia="tr-TR"/>
        </w:rPr>
      </w:pPr>
      <w:hyperlink w:anchor="_Toc136902039" w:history="1">
        <w:r w:rsidR="00C56EFD" w:rsidRPr="008D3486">
          <w:rPr>
            <w:rStyle w:val="Kpr"/>
          </w:rPr>
          <w:t>Abstract</w:t>
        </w:r>
        <w:r w:rsidR="00C56EFD">
          <w:rPr>
            <w:webHidden/>
          </w:rPr>
          <w:tab/>
        </w:r>
        <w:r w:rsidR="00C56EFD">
          <w:rPr>
            <w:webHidden/>
          </w:rPr>
          <w:fldChar w:fldCharType="begin"/>
        </w:r>
        <w:r w:rsidR="00C56EFD">
          <w:rPr>
            <w:webHidden/>
          </w:rPr>
          <w:instrText xml:space="preserve"> PAGEREF _Toc136902039 \h </w:instrText>
        </w:r>
        <w:r w:rsidR="00C56EFD">
          <w:rPr>
            <w:webHidden/>
          </w:rPr>
        </w:r>
        <w:r w:rsidR="00C56EFD">
          <w:rPr>
            <w:webHidden/>
          </w:rPr>
          <w:fldChar w:fldCharType="separate"/>
        </w:r>
        <w:r w:rsidR="009E491D">
          <w:rPr>
            <w:webHidden/>
          </w:rPr>
          <w:t>iii</w:t>
        </w:r>
        <w:r w:rsidR="00C56EFD">
          <w:rPr>
            <w:webHidden/>
          </w:rPr>
          <w:fldChar w:fldCharType="end"/>
        </w:r>
      </w:hyperlink>
    </w:p>
    <w:p w14:paraId="2B27F440" w14:textId="77777777" w:rsidR="00C56EFD" w:rsidRDefault="00BF37AD" w:rsidP="00CA2BD4">
      <w:pPr>
        <w:pStyle w:val="T1"/>
        <w:rPr>
          <w:rFonts w:asciiTheme="minorHAnsi" w:hAnsiTheme="minorHAnsi" w:cstheme="minorBidi"/>
          <w:color w:val="auto"/>
          <w:sz w:val="22"/>
          <w:lang w:val="tr-TR" w:eastAsia="tr-TR"/>
        </w:rPr>
      </w:pPr>
      <w:hyperlink w:anchor="_Toc136902040" w:history="1">
        <w:r w:rsidR="00C56EFD" w:rsidRPr="008D3486">
          <w:rPr>
            <w:rStyle w:val="Kpr"/>
            <w:lang w:val="tr-TR"/>
          </w:rPr>
          <w:t>Teşekkür</w:t>
        </w:r>
        <w:r w:rsidR="00C56EFD">
          <w:rPr>
            <w:webHidden/>
          </w:rPr>
          <w:tab/>
        </w:r>
        <w:r w:rsidR="00C56EFD">
          <w:rPr>
            <w:webHidden/>
          </w:rPr>
          <w:fldChar w:fldCharType="begin"/>
        </w:r>
        <w:r w:rsidR="00C56EFD">
          <w:rPr>
            <w:webHidden/>
          </w:rPr>
          <w:instrText xml:space="preserve"> PAGEREF _Toc136902040 \h </w:instrText>
        </w:r>
        <w:r w:rsidR="00C56EFD">
          <w:rPr>
            <w:webHidden/>
          </w:rPr>
        </w:r>
        <w:r w:rsidR="00C56EFD">
          <w:rPr>
            <w:webHidden/>
          </w:rPr>
          <w:fldChar w:fldCharType="separate"/>
        </w:r>
        <w:r w:rsidR="009E491D">
          <w:rPr>
            <w:webHidden/>
          </w:rPr>
          <w:t>iv</w:t>
        </w:r>
        <w:r w:rsidR="00C56EFD">
          <w:rPr>
            <w:webHidden/>
          </w:rPr>
          <w:fldChar w:fldCharType="end"/>
        </w:r>
      </w:hyperlink>
    </w:p>
    <w:p w14:paraId="36D20F65" w14:textId="77777777" w:rsidR="00C56EFD" w:rsidRDefault="00BF37AD" w:rsidP="00CA2BD4">
      <w:pPr>
        <w:pStyle w:val="T1"/>
        <w:rPr>
          <w:rFonts w:asciiTheme="minorHAnsi" w:hAnsiTheme="minorHAnsi" w:cstheme="minorBidi"/>
          <w:color w:val="auto"/>
          <w:sz w:val="22"/>
          <w:lang w:val="tr-TR" w:eastAsia="tr-TR"/>
        </w:rPr>
      </w:pPr>
      <w:hyperlink w:anchor="_Toc136902041" w:history="1">
        <w:r w:rsidR="00C56EFD" w:rsidRPr="008D3486">
          <w:rPr>
            <w:rStyle w:val="Kpr"/>
            <w:lang w:val="tr-TR"/>
          </w:rPr>
          <w:t>İçindekiler</w:t>
        </w:r>
        <w:r w:rsidR="00C56EFD">
          <w:rPr>
            <w:webHidden/>
          </w:rPr>
          <w:tab/>
        </w:r>
        <w:r w:rsidR="00C56EFD">
          <w:rPr>
            <w:webHidden/>
          </w:rPr>
          <w:fldChar w:fldCharType="begin"/>
        </w:r>
        <w:r w:rsidR="00C56EFD">
          <w:rPr>
            <w:webHidden/>
          </w:rPr>
          <w:instrText xml:space="preserve"> PAGEREF _Toc136902041 \h </w:instrText>
        </w:r>
        <w:r w:rsidR="00C56EFD">
          <w:rPr>
            <w:webHidden/>
          </w:rPr>
        </w:r>
        <w:r w:rsidR="00C56EFD">
          <w:rPr>
            <w:webHidden/>
          </w:rPr>
          <w:fldChar w:fldCharType="separate"/>
        </w:r>
        <w:r w:rsidR="009E491D">
          <w:rPr>
            <w:webHidden/>
          </w:rPr>
          <w:t>v</w:t>
        </w:r>
        <w:r w:rsidR="00C56EFD">
          <w:rPr>
            <w:webHidden/>
          </w:rPr>
          <w:fldChar w:fldCharType="end"/>
        </w:r>
      </w:hyperlink>
    </w:p>
    <w:p w14:paraId="33A56EDB" w14:textId="77777777" w:rsidR="00C56EFD" w:rsidRDefault="00BF37AD" w:rsidP="00CA2BD4">
      <w:pPr>
        <w:pStyle w:val="T1"/>
        <w:rPr>
          <w:rFonts w:asciiTheme="minorHAnsi" w:hAnsiTheme="minorHAnsi" w:cstheme="minorBidi"/>
          <w:color w:val="auto"/>
          <w:sz w:val="22"/>
          <w:lang w:val="tr-TR" w:eastAsia="tr-TR"/>
        </w:rPr>
      </w:pPr>
      <w:hyperlink w:anchor="_Toc136902042" w:history="1">
        <w:r w:rsidR="00C56EFD" w:rsidRPr="008D3486">
          <w:rPr>
            <w:rStyle w:val="Kpr"/>
            <w:lang w:val="tr-TR"/>
          </w:rPr>
          <w:t>Şekiller Listesi</w:t>
        </w:r>
        <w:r w:rsidR="00C56EFD">
          <w:rPr>
            <w:webHidden/>
          </w:rPr>
          <w:tab/>
        </w:r>
        <w:r w:rsidR="00C56EFD">
          <w:rPr>
            <w:webHidden/>
          </w:rPr>
          <w:fldChar w:fldCharType="begin"/>
        </w:r>
        <w:r w:rsidR="00C56EFD">
          <w:rPr>
            <w:webHidden/>
          </w:rPr>
          <w:instrText xml:space="preserve"> PAGEREF _Toc136902042 \h </w:instrText>
        </w:r>
        <w:r w:rsidR="00C56EFD">
          <w:rPr>
            <w:webHidden/>
          </w:rPr>
        </w:r>
        <w:r w:rsidR="00C56EFD">
          <w:rPr>
            <w:webHidden/>
          </w:rPr>
          <w:fldChar w:fldCharType="separate"/>
        </w:r>
        <w:r w:rsidR="009E491D">
          <w:rPr>
            <w:webHidden/>
          </w:rPr>
          <w:t>vii</w:t>
        </w:r>
        <w:r w:rsidR="00C56EFD">
          <w:rPr>
            <w:webHidden/>
          </w:rPr>
          <w:fldChar w:fldCharType="end"/>
        </w:r>
      </w:hyperlink>
    </w:p>
    <w:p w14:paraId="6C9AA73D" w14:textId="77777777" w:rsidR="00C56EFD" w:rsidRDefault="00BF37AD" w:rsidP="00CA2BD4">
      <w:pPr>
        <w:pStyle w:val="T1"/>
        <w:rPr>
          <w:rFonts w:asciiTheme="minorHAnsi" w:hAnsiTheme="minorHAnsi" w:cstheme="minorBidi"/>
          <w:color w:val="auto"/>
          <w:sz w:val="22"/>
          <w:lang w:val="tr-TR" w:eastAsia="tr-TR"/>
        </w:rPr>
      </w:pPr>
      <w:hyperlink w:anchor="_Toc136902043" w:history="1">
        <w:r w:rsidR="00C56EFD" w:rsidRPr="008D3486">
          <w:rPr>
            <w:rStyle w:val="Kpr"/>
            <w:lang w:val="tr-TR"/>
          </w:rPr>
          <w:t>Kısaltmalar Listesi</w:t>
        </w:r>
        <w:r w:rsidR="00C56EFD">
          <w:rPr>
            <w:webHidden/>
          </w:rPr>
          <w:tab/>
        </w:r>
        <w:r w:rsidR="00C56EFD">
          <w:rPr>
            <w:webHidden/>
          </w:rPr>
          <w:fldChar w:fldCharType="begin"/>
        </w:r>
        <w:r w:rsidR="00C56EFD">
          <w:rPr>
            <w:webHidden/>
          </w:rPr>
          <w:instrText xml:space="preserve"> PAGEREF _Toc136902043 \h </w:instrText>
        </w:r>
        <w:r w:rsidR="00C56EFD">
          <w:rPr>
            <w:webHidden/>
          </w:rPr>
        </w:r>
        <w:r w:rsidR="00C56EFD">
          <w:rPr>
            <w:webHidden/>
          </w:rPr>
          <w:fldChar w:fldCharType="separate"/>
        </w:r>
        <w:r w:rsidR="009E491D">
          <w:rPr>
            <w:webHidden/>
          </w:rPr>
          <w:t>viii</w:t>
        </w:r>
        <w:r w:rsidR="00C56EFD">
          <w:rPr>
            <w:webHidden/>
          </w:rPr>
          <w:fldChar w:fldCharType="end"/>
        </w:r>
      </w:hyperlink>
    </w:p>
    <w:p w14:paraId="46F3D76E" w14:textId="23F7BEB3" w:rsidR="00C56EFD" w:rsidRPr="00CA2BD4" w:rsidRDefault="00CA2BD4" w:rsidP="00CA2BD4">
      <w:pPr>
        <w:pStyle w:val="T1"/>
        <w:rPr>
          <w:rFonts w:asciiTheme="minorHAnsi" w:hAnsiTheme="minorHAnsi" w:cstheme="minorBidi"/>
          <w:sz w:val="22"/>
          <w:lang w:val="tr-TR" w:eastAsia="tr-TR"/>
        </w:rPr>
      </w:pPr>
      <w:r w:rsidRPr="00CA2BD4">
        <w:rPr>
          <w:rStyle w:val="Kpr"/>
          <w:b/>
          <w:color w:val="000000" w:themeColor="text1"/>
          <w:u w:val="none"/>
        </w:rPr>
        <w:t xml:space="preserve">1. </w:t>
      </w:r>
      <w:hyperlink w:anchor="_Toc136902045" w:history="1">
        <w:r w:rsidR="00C56EFD" w:rsidRPr="00CA2BD4">
          <w:rPr>
            <w:rStyle w:val="Kpr"/>
            <w:b/>
            <w:color w:val="000000" w:themeColor="text1"/>
          </w:rPr>
          <w:t>Talep Yönetim Sistemlerine Bakış</w:t>
        </w:r>
        <w:r w:rsidR="00C56EFD" w:rsidRPr="00CA2BD4">
          <w:rPr>
            <w:webHidden/>
          </w:rPr>
          <w:tab/>
        </w:r>
        <w:r w:rsidR="00C56EFD" w:rsidRPr="00CA2BD4">
          <w:rPr>
            <w:webHidden/>
          </w:rPr>
          <w:fldChar w:fldCharType="begin"/>
        </w:r>
        <w:r w:rsidR="00C56EFD" w:rsidRPr="00CA2BD4">
          <w:rPr>
            <w:webHidden/>
          </w:rPr>
          <w:instrText xml:space="preserve"> PAGEREF _Toc136902045 \h </w:instrText>
        </w:r>
        <w:r w:rsidR="00C56EFD" w:rsidRPr="00CA2BD4">
          <w:rPr>
            <w:webHidden/>
          </w:rPr>
        </w:r>
        <w:r w:rsidR="00C56EFD" w:rsidRPr="00CA2BD4">
          <w:rPr>
            <w:webHidden/>
          </w:rPr>
          <w:fldChar w:fldCharType="separate"/>
        </w:r>
        <w:r w:rsidR="009E491D">
          <w:rPr>
            <w:webHidden/>
          </w:rPr>
          <w:t>1</w:t>
        </w:r>
        <w:r w:rsidR="00C56EFD" w:rsidRPr="00CA2BD4">
          <w:rPr>
            <w:webHidden/>
          </w:rPr>
          <w:fldChar w:fldCharType="end"/>
        </w:r>
      </w:hyperlink>
    </w:p>
    <w:p w14:paraId="139C8269"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46" w:history="1">
        <w:r w:rsidR="00C56EFD" w:rsidRPr="008D3486">
          <w:rPr>
            <w:rStyle w:val="Kpr"/>
            <w:noProof/>
            <w:lang w:val="tr-TR"/>
          </w:rPr>
          <w:t>1.1  Change Management (Değişiklik Yönetimi)</w:t>
        </w:r>
        <w:r w:rsidR="00C56EFD">
          <w:rPr>
            <w:noProof/>
            <w:webHidden/>
          </w:rPr>
          <w:tab/>
        </w:r>
        <w:r w:rsidR="00C56EFD">
          <w:rPr>
            <w:noProof/>
            <w:webHidden/>
          </w:rPr>
          <w:fldChar w:fldCharType="begin"/>
        </w:r>
        <w:r w:rsidR="00C56EFD">
          <w:rPr>
            <w:noProof/>
            <w:webHidden/>
          </w:rPr>
          <w:instrText xml:space="preserve"> PAGEREF _Toc136902046 \h </w:instrText>
        </w:r>
        <w:r w:rsidR="00C56EFD">
          <w:rPr>
            <w:noProof/>
            <w:webHidden/>
          </w:rPr>
        </w:r>
        <w:r w:rsidR="00C56EFD">
          <w:rPr>
            <w:noProof/>
            <w:webHidden/>
          </w:rPr>
          <w:fldChar w:fldCharType="separate"/>
        </w:r>
        <w:r w:rsidR="009E491D">
          <w:rPr>
            <w:noProof/>
            <w:webHidden/>
          </w:rPr>
          <w:t>2</w:t>
        </w:r>
        <w:r w:rsidR="00C56EFD">
          <w:rPr>
            <w:noProof/>
            <w:webHidden/>
          </w:rPr>
          <w:fldChar w:fldCharType="end"/>
        </w:r>
      </w:hyperlink>
    </w:p>
    <w:p w14:paraId="7643BBC0"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47" w:history="1">
        <w:r w:rsidR="00C56EFD" w:rsidRPr="008D3486">
          <w:rPr>
            <w:rStyle w:val="Kpr"/>
            <w:noProof/>
            <w:lang w:val="tr-TR"/>
          </w:rPr>
          <w:t>1.2  Request Management (İstek Yönetimi)</w:t>
        </w:r>
        <w:r w:rsidR="00C56EFD">
          <w:rPr>
            <w:noProof/>
            <w:webHidden/>
          </w:rPr>
          <w:tab/>
        </w:r>
        <w:r w:rsidR="00C56EFD">
          <w:rPr>
            <w:noProof/>
            <w:webHidden/>
          </w:rPr>
          <w:fldChar w:fldCharType="begin"/>
        </w:r>
        <w:r w:rsidR="00C56EFD">
          <w:rPr>
            <w:noProof/>
            <w:webHidden/>
          </w:rPr>
          <w:instrText xml:space="preserve"> PAGEREF _Toc136902047 \h </w:instrText>
        </w:r>
        <w:r w:rsidR="00C56EFD">
          <w:rPr>
            <w:noProof/>
            <w:webHidden/>
          </w:rPr>
        </w:r>
        <w:r w:rsidR="00C56EFD">
          <w:rPr>
            <w:noProof/>
            <w:webHidden/>
          </w:rPr>
          <w:fldChar w:fldCharType="separate"/>
        </w:r>
        <w:r w:rsidR="009E491D">
          <w:rPr>
            <w:noProof/>
            <w:webHidden/>
          </w:rPr>
          <w:t>3</w:t>
        </w:r>
        <w:r w:rsidR="00C56EFD">
          <w:rPr>
            <w:noProof/>
            <w:webHidden/>
          </w:rPr>
          <w:fldChar w:fldCharType="end"/>
        </w:r>
      </w:hyperlink>
    </w:p>
    <w:p w14:paraId="1F86AB24"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48" w:history="1">
        <w:r w:rsidR="00C56EFD" w:rsidRPr="008D3486">
          <w:rPr>
            <w:rStyle w:val="Kpr"/>
            <w:noProof/>
            <w:lang w:val="tr-TR"/>
          </w:rPr>
          <w:t>1.3  Project Management  (Proje Yönetimi)</w:t>
        </w:r>
        <w:r w:rsidR="00C56EFD">
          <w:rPr>
            <w:noProof/>
            <w:webHidden/>
          </w:rPr>
          <w:tab/>
        </w:r>
        <w:r w:rsidR="00C56EFD">
          <w:rPr>
            <w:noProof/>
            <w:webHidden/>
          </w:rPr>
          <w:fldChar w:fldCharType="begin"/>
        </w:r>
        <w:r w:rsidR="00C56EFD">
          <w:rPr>
            <w:noProof/>
            <w:webHidden/>
          </w:rPr>
          <w:instrText xml:space="preserve"> PAGEREF _Toc136902048 \h </w:instrText>
        </w:r>
        <w:r w:rsidR="00C56EFD">
          <w:rPr>
            <w:noProof/>
            <w:webHidden/>
          </w:rPr>
        </w:r>
        <w:r w:rsidR="00C56EFD">
          <w:rPr>
            <w:noProof/>
            <w:webHidden/>
          </w:rPr>
          <w:fldChar w:fldCharType="separate"/>
        </w:r>
        <w:r w:rsidR="009E491D">
          <w:rPr>
            <w:noProof/>
            <w:webHidden/>
          </w:rPr>
          <w:t>5</w:t>
        </w:r>
        <w:r w:rsidR="00C56EFD">
          <w:rPr>
            <w:noProof/>
            <w:webHidden/>
          </w:rPr>
          <w:fldChar w:fldCharType="end"/>
        </w:r>
      </w:hyperlink>
    </w:p>
    <w:p w14:paraId="0C603742"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49" w:history="1">
        <w:r w:rsidR="00C56EFD" w:rsidRPr="008D3486">
          <w:rPr>
            <w:rStyle w:val="Kpr"/>
            <w:noProof/>
          </w:rPr>
          <w:t>1.4  Problem Management (Problem Yönetimi)</w:t>
        </w:r>
        <w:r w:rsidR="00C56EFD">
          <w:rPr>
            <w:noProof/>
            <w:webHidden/>
          </w:rPr>
          <w:tab/>
        </w:r>
        <w:r w:rsidR="00C56EFD">
          <w:rPr>
            <w:noProof/>
            <w:webHidden/>
          </w:rPr>
          <w:fldChar w:fldCharType="begin"/>
        </w:r>
        <w:r w:rsidR="00C56EFD">
          <w:rPr>
            <w:noProof/>
            <w:webHidden/>
          </w:rPr>
          <w:instrText xml:space="preserve"> PAGEREF _Toc136902049 \h </w:instrText>
        </w:r>
        <w:r w:rsidR="00C56EFD">
          <w:rPr>
            <w:noProof/>
            <w:webHidden/>
          </w:rPr>
        </w:r>
        <w:r w:rsidR="00C56EFD">
          <w:rPr>
            <w:noProof/>
            <w:webHidden/>
          </w:rPr>
          <w:fldChar w:fldCharType="separate"/>
        </w:r>
        <w:r w:rsidR="009E491D">
          <w:rPr>
            <w:noProof/>
            <w:webHidden/>
          </w:rPr>
          <w:t>6</w:t>
        </w:r>
        <w:r w:rsidR="00C56EFD">
          <w:rPr>
            <w:noProof/>
            <w:webHidden/>
          </w:rPr>
          <w:fldChar w:fldCharType="end"/>
        </w:r>
      </w:hyperlink>
    </w:p>
    <w:p w14:paraId="623494C6"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50" w:history="1">
        <w:r w:rsidR="00C56EFD" w:rsidRPr="008D3486">
          <w:rPr>
            <w:rStyle w:val="Kpr"/>
            <w:noProof/>
          </w:rPr>
          <w:t>1.5  Devops (Sürekli Entegrasyon)</w:t>
        </w:r>
        <w:r w:rsidR="00C56EFD">
          <w:rPr>
            <w:noProof/>
            <w:webHidden/>
          </w:rPr>
          <w:tab/>
        </w:r>
        <w:r w:rsidR="00C56EFD">
          <w:rPr>
            <w:noProof/>
            <w:webHidden/>
          </w:rPr>
          <w:fldChar w:fldCharType="begin"/>
        </w:r>
        <w:r w:rsidR="00C56EFD">
          <w:rPr>
            <w:noProof/>
            <w:webHidden/>
          </w:rPr>
          <w:instrText xml:space="preserve"> PAGEREF _Toc136902050 \h </w:instrText>
        </w:r>
        <w:r w:rsidR="00C56EFD">
          <w:rPr>
            <w:noProof/>
            <w:webHidden/>
          </w:rPr>
        </w:r>
        <w:r w:rsidR="00C56EFD">
          <w:rPr>
            <w:noProof/>
            <w:webHidden/>
          </w:rPr>
          <w:fldChar w:fldCharType="separate"/>
        </w:r>
        <w:r w:rsidR="009E491D">
          <w:rPr>
            <w:noProof/>
            <w:webHidden/>
          </w:rPr>
          <w:t>8</w:t>
        </w:r>
        <w:r w:rsidR="00C56EFD">
          <w:rPr>
            <w:noProof/>
            <w:webHidden/>
          </w:rPr>
          <w:fldChar w:fldCharType="end"/>
        </w:r>
      </w:hyperlink>
    </w:p>
    <w:p w14:paraId="244E0091" w14:textId="58D05F7F" w:rsidR="00C56EFD" w:rsidRPr="00CA2BD4" w:rsidRDefault="00CA2BD4" w:rsidP="00CA2BD4">
      <w:pPr>
        <w:pStyle w:val="T1"/>
        <w:rPr>
          <w:rFonts w:asciiTheme="minorHAnsi" w:hAnsiTheme="minorHAnsi" w:cstheme="minorBidi"/>
          <w:color w:val="auto"/>
          <w:sz w:val="22"/>
          <w:lang w:val="tr-TR" w:eastAsia="tr-TR"/>
        </w:rPr>
      </w:pPr>
      <w:r w:rsidRPr="00CA2BD4">
        <w:rPr>
          <w:rStyle w:val="Kpr"/>
          <w:b/>
          <w:color w:val="000000" w:themeColor="text1"/>
          <w:u w:val="none"/>
        </w:rPr>
        <w:t xml:space="preserve">2. </w:t>
      </w:r>
      <w:hyperlink w:anchor="_Toc136902052" w:history="1">
        <w:r w:rsidR="00C56EFD" w:rsidRPr="00CA2BD4">
          <w:rPr>
            <w:rStyle w:val="Kpr"/>
            <w:b/>
          </w:rPr>
          <w:t>Geliştirilen Sistem</w:t>
        </w:r>
        <w:r w:rsidR="00C56EFD" w:rsidRPr="00CA2BD4">
          <w:rPr>
            <w:webHidden/>
          </w:rPr>
          <w:tab/>
        </w:r>
        <w:r w:rsidR="00C56EFD" w:rsidRPr="00CA2BD4">
          <w:rPr>
            <w:webHidden/>
          </w:rPr>
          <w:fldChar w:fldCharType="begin"/>
        </w:r>
        <w:r w:rsidR="00C56EFD" w:rsidRPr="00CA2BD4">
          <w:rPr>
            <w:webHidden/>
          </w:rPr>
          <w:instrText xml:space="preserve"> PAGEREF _Toc136902052 \h </w:instrText>
        </w:r>
        <w:r w:rsidR="00C56EFD" w:rsidRPr="00CA2BD4">
          <w:rPr>
            <w:webHidden/>
          </w:rPr>
        </w:r>
        <w:r w:rsidR="00C56EFD" w:rsidRPr="00CA2BD4">
          <w:rPr>
            <w:webHidden/>
          </w:rPr>
          <w:fldChar w:fldCharType="separate"/>
        </w:r>
        <w:r w:rsidR="009E491D">
          <w:rPr>
            <w:webHidden/>
          </w:rPr>
          <w:t>10</w:t>
        </w:r>
        <w:r w:rsidR="00C56EFD" w:rsidRPr="00CA2BD4">
          <w:rPr>
            <w:webHidden/>
          </w:rPr>
          <w:fldChar w:fldCharType="end"/>
        </w:r>
      </w:hyperlink>
    </w:p>
    <w:p w14:paraId="5F786E26"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53" w:history="1">
        <w:r w:rsidR="00C56EFD" w:rsidRPr="008D3486">
          <w:rPr>
            <w:rStyle w:val="Kpr"/>
            <w:noProof/>
          </w:rPr>
          <w:t>2.1  Gereklilik Sebepleri</w:t>
        </w:r>
        <w:r w:rsidR="00C56EFD">
          <w:rPr>
            <w:noProof/>
            <w:webHidden/>
          </w:rPr>
          <w:tab/>
        </w:r>
        <w:r w:rsidR="00C56EFD">
          <w:rPr>
            <w:noProof/>
            <w:webHidden/>
          </w:rPr>
          <w:fldChar w:fldCharType="begin"/>
        </w:r>
        <w:r w:rsidR="00C56EFD">
          <w:rPr>
            <w:noProof/>
            <w:webHidden/>
          </w:rPr>
          <w:instrText xml:space="preserve"> PAGEREF _Toc136902053 \h </w:instrText>
        </w:r>
        <w:r w:rsidR="00C56EFD">
          <w:rPr>
            <w:noProof/>
            <w:webHidden/>
          </w:rPr>
        </w:r>
        <w:r w:rsidR="00C56EFD">
          <w:rPr>
            <w:noProof/>
            <w:webHidden/>
          </w:rPr>
          <w:fldChar w:fldCharType="separate"/>
        </w:r>
        <w:r w:rsidR="009E491D">
          <w:rPr>
            <w:noProof/>
            <w:webHidden/>
          </w:rPr>
          <w:t>10</w:t>
        </w:r>
        <w:r w:rsidR="00C56EFD">
          <w:rPr>
            <w:noProof/>
            <w:webHidden/>
          </w:rPr>
          <w:fldChar w:fldCharType="end"/>
        </w:r>
      </w:hyperlink>
    </w:p>
    <w:p w14:paraId="2A269FD7" w14:textId="77777777" w:rsidR="00C56EFD" w:rsidRDefault="00BF37AD">
      <w:pPr>
        <w:pStyle w:val="T3"/>
        <w:tabs>
          <w:tab w:val="right" w:leader="dot" w:pos="8211"/>
        </w:tabs>
        <w:rPr>
          <w:rFonts w:asciiTheme="minorHAnsi" w:hAnsiTheme="minorHAnsi" w:cstheme="minorBidi"/>
          <w:noProof/>
          <w:sz w:val="22"/>
          <w:lang w:val="tr-TR" w:eastAsia="tr-TR"/>
        </w:rPr>
      </w:pPr>
      <w:hyperlink w:anchor="_Toc136902054" w:history="1">
        <w:r w:rsidR="00C56EFD" w:rsidRPr="008D3486">
          <w:rPr>
            <w:rStyle w:val="Kpr"/>
            <w:noProof/>
          </w:rPr>
          <w:t>2.2.1   İş Sürekliliği</w:t>
        </w:r>
        <w:r w:rsidR="00C56EFD">
          <w:rPr>
            <w:noProof/>
            <w:webHidden/>
          </w:rPr>
          <w:tab/>
        </w:r>
        <w:r w:rsidR="00C56EFD">
          <w:rPr>
            <w:noProof/>
            <w:webHidden/>
          </w:rPr>
          <w:fldChar w:fldCharType="begin"/>
        </w:r>
        <w:r w:rsidR="00C56EFD">
          <w:rPr>
            <w:noProof/>
            <w:webHidden/>
          </w:rPr>
          <w:instrText xml:space="preserve"> PAGEREF _Toc136902054 \h </w:instrText>
        </w:r>
        <w:r w:rsidR="00C56EFD">
          <w:rPr>
            <w:noProof/>
            <w:webHidden/>
          </w:rPr>
        </w:r>
        <w:r w:rsidR="00C56EFD">
          <w:rPr>
            <w:noProof/>
            <w:webHidden/>
          </w:rPr>
          <w:fldChar w:fldCharType="separate"/>
        </w:r>
        <w:r w:rsidR="009E491D">
          <w:rPr>
            <w:noProof/>
            <w:webHidden/>
          </w:rPr>
          <w:t>10</w:t>
        </w:r>
        <w:r w:rsidR="00C56EFD">
          <w:rPr>
            <w:noProof/>
            <w:webHidden/>
          </w:rPr>
          <w:fldChar w:fldCharType="end"/>
        </w:r>
      </w:hyperlink>
    </w:p>
    <w:p w14:paraId="26CED47F" w14:textId="77777777" w:rsidR="00C56EFD" w:rsidRDefault="00BF37AD">
      <w:pPr>
        <w:pStyle w:val="T3"/>
        <w:tabs>
          <w:tab w:val="right" w:leader="dot" w:pos="8211"/>
        </w:tabs>
        <w:rPr>
          <w:rFonts w:asciiTheme="minorHAnsi" w:hAnsiTheme="minorHAnsi" w:cstheme="minorBidi"/>
          <w:noProof/>
          <w:sz w:val="22"/>
          <w:lang w:val="tr-TR" w:eastAsia="tr-TR"/>
        </w:rPr>
      </w:pPr>
      <w:hyperlink w:anchor="_Toc136902055" w:history="1">
        <w:r w:rsidR="00C56EFD" w:rsidRPr="008D3486">
          <w:rPr>
            <w:rStyle w:val="Kpr"/>
            <w:noProof/>
          </w:rPr>
          <w:t>2.2.2   İş Verimliliği</w:t>
        </w:r>
        <w:r w:rsidR="00C56EFD">
          <w:rPr>
            <w:noProof/>
            <w:webHidden/>
          </w:rPr>
          <w:tab/>
        </w:r>
        <w:r w:rsidR="00C56EFD">
          <w:rPr>
            <w:noProof/>
            <w:webHidden/>
          </w:rPr>
          <w:fldChar w:fldCharType="begin"/>
        </w:r>
        <w:r w:rsidR="00C56EFD">
          <w:rPr>
            <w:noProof/>
            <w:webHidden/>
          </w:rPr>
          <w:instrText xml:space="preserve"> PAGEREF _Toc136902055 \h </w:instrText>
        </w:r>
        <w:r w:rsidR="00C56EFD">
          <w:rPr>
            <w:noProof/>
            <w:webHidden/>
          </w:rPr>
        </w:r>
        <w:r w:rsidR="00C56EFD">
          <w:rPr>
            <w:noProof/>
            <w:webHidden/>
          </w:rPr>
          <w:fldChar w:fldCharType="separate"/>
        </w:r>
        <w:r w:rsidR="009E491D">
          <w:rPr>
            <w:noProof/>
            <w:webHidden/>
          </w:rPr>
          <w:t>10</w:t>
        </w:r>
        <w:r w:rsidR="00C56EFD">
          <w:rPr>
            <w:noProof/>
            <w:webHidden/>
          </w:rPr>
          <w:fldChar w:fldCharType="end"/>
        </w:r>
      </w:hyperlink>
    </w:p>
    <w:p w14:paraId="67BADA5C" w14:textId="77777777" w:rsidR="00C56EFD" w:rsidRDefault="00BF37AD">
      <w:pPr>
        <w:pStyle w:val="T3"/>
        <w:tabs>
          <w:tab w:val="right" w:leader="dot" w:pos="8211"/>
        </w:tabs>
        <w:rPr>
          <w:rFonts w:asciiTheme="minorHAnsi" w:hAnsiTheme="minorHAnsi" w:cstheme="minorBidi"/>
          <w:noProof/>
          <w:sz w:val="22"/>
          <w:lang w:val="tr-TR" w:eastAsia="tr-TR"/>
        </w:rPr>
      </w:pPr>
      <w:hyperlink w:anchor="_Toc136902056" w:history="1">
        <w:r w:rsidR="00C56EFD" w:rsidRPr="008D3486">
          <w:rPr>
            <w:rStyle w:val="Kpr"/>
            <w:noProof/>
          </w:rPr>
          <w:t>2.2.3   İşbirliği ve İletişim</w:t>
        </w:r>
        <w:r w:rsidR="00C56EFD">
          <w:rPr>
            <w:noProof/>
            <w:webHidden/>
          </w:rPr>
          <w:tab/>
        </w:r>
        <w:r w:rsidR="00C56EFD">
          <w:rPr>
            <w:noProof/>
            <w:webHidden/>
          </w:rPr>
          <w:fldChar w:fldCharType="begin"/>
        </w:r>
        <w:r w:rsidR="00C56EFD">
          <w:rPr>
            <w:noProof/>
            <w:webHidden/>
          </w:rPr>
          <w:instrText xml:space="preserve"> PAGEREF _Toc136902056 \h </w:instrText>
        </w:r>
        <w:r w:rsidR="00C56EFD">
          <w:rPr>
            <w:noProof/>
            <w:webHidden/>
          </w:rPr>
        </w:r>
        <w:r w:rsidR="00C56EFD">
          <w:rPr>
            <w:noProof/>
            <w:webHidden/>
          </w:rPr>
          <w:fldChar w:fldCharType="separate"/>
        </w:r>
        <w:r w:rsidR="009E491D">
          <w:rPr>
            <w:noProof/>
            <w:webHidden/>
          </w:rPr>
          <w:t>10</w:t>
        </w:r>
        <w:r w:rsidR="00C56EFD">
          <w:rPr>
            <w:noProof/>
            <w:webHidden/>
          </w:rPr>
          <w:fldChar w:fldCharType="end"/>
        </w:r>
      </w:hyperlink>
    </w:p>
    <w:p w14:paraId="0657ED8B" w14:textId="77777777" w:rsidR="00C56EFD" w:rsidRDefault="00BF37AD">
      <w:pPr>
        <w:pStyle w:val="T3"/>
        <w:tabs>
          <w:tab w:val="right" w:leader="dot" w:pos="8211"/>
        </w:tabs>
        <w:rPr>
          <w:rFonts w:asciiTheme="minorHAnsi" w:hAnsiTheme="minorHAnsi" w:cstheme="minorBidi"/>
          <w:noProof/>
          <w:sz w:val="22"/>
          <w:lang w:val="tr-TR" w:eastAsia="tr-TR"/>
        </w:rPr>
      </w:pPr>
      <w:hyperlink w:anchor="_Toc136902057" w:history="1">
        <w:r w:rsidR="00C56EFD" w:rsidRPr="008D3486">
          <w:rPr>
            <w:rStyle w:val="Kpr"/>
            <w:noProof/>
          </w:rPr>
          <w:t>2.2.4   Veri Analizi ve İyileştirme</w:t>
        </w:r>
        <w:r w:rsidR="00C56EFD">
          <w:rPr>
            <w:noProof/>
            <w:webHidden/>
          </w:rPr>
          <w:tab/>
        </w:r>
        <w:r w:rsidR="00C56EFD">
          <w:rPr>
            <w:noProof/>
            <w:webHidden/>
          </w:rPr>
          <w:fldChar w:fldCharType="begin"/>
        </w:r>
        <w:r w:rsidR="00C56EFD">
          <w:rPr>
            <w:noProof/>
            <w:webHidden/>
          </w:rPr>
          <w:instrText xml:space="preserve"> PAGEREF _Toc136902057 \h </w:instrText>
        </w:r>
        <w:r w:rsidR="00C56EFD">
          <w:rPr>
            <w:noProof/>
            <w:webHidden/>
          </w:rPr>
        </w:r>
        <w:r w:rsidR="00C56EFD">
          <w:rPr>
            <w:noProof/>
            <w:webHidden/>
          </w:rPr>
          <w:fldChar w:fldCharType="separate"/>
        </w:r>
        <w:r w:rsidR="009E491D">
          <w:rPr>
            <w:noProof/>
            <w:webHidden/>
          </w:rPr>
          <w:t>11</w:t>
        </w:r>
        <w:r w:rsidR="00C56EFD">
          <w:rPr>
            <w:noProof/>
            <w:webHidden/>
          </w:rPr>
          <w:fldChar w:fldCharType="end"/>
        </w:r>
      </w:hyperlink>
    </w:p>
    <w:p w14:paraId="7640931B"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58" w:history="1">
        <w:r w:rsidR="00C56EFD" w:rsidRPr="008D3486">
          <w:rPr>
            <w:rStyle w:val="Kpr"/>
            <w:noProof/>
          </w:rPr>
          <w:t>2.2  Arayüzler</w:t>
        </w:r>
        <w:r w:rsidR="00C56EFD">
          <w:rPr>
            <w:noProof/>
            <w:webHidden/>
          </w:rPr>
          <w:tab/>
        </w:r>
        <w:r w:rsidR="00C56EFD">
          <w:rPr>
            <w:noProof/>
            <w:webHidden/>
          </w:rPr>
          <w:fldChar w:fldCharType="begin"/>
        </w:r>
        <w:r w:rsidR="00C56EFD">
          <w:rPr>
            <w:noProof/>
            <w:webHidden/>
          </w:rPr>
          <w:instrText xml:space="preserve"> PAGEREF _Toc136902058 \h </w:instrText>
        </w:r>
        <w:r w:rsidR="00C56EFD">
          <w:rPr>
            <w:noProof/>
            <w:webHidden/>
          </w:rPr>
        </w:r>
        <w:r w:rsidR="00C56EFD">
          <w:rPr>
            <w:noProof/>
            <w:webHidden/>
          </w:rPr>
          <w:fldChar w:fldCharType="separate"/>
        </w:r>
        <w:r w:rsidR="009E491D">
          <w:rPr>
            <w:noProof/>
            <w:webHidden/>
          </w:rPr>
          <w:t>11</w:t>
        </w:r>
        <w:r w:rsidR="00C56EFD">
          <w:rPr>
            <w:noProof/>
            <w:webHidden/>
          </w:rPr>
          <w:fldChar w:fldCharType="end"/>
        </w:r>
      </w:hyperlink>
    </w:p>
    <w:p w14:paraId="26587A0E" w14:textId="77777777" w:rsidR="00C56EFD" w:rsidRDefault="00BF37AD">
      <w:pPr>
        <w:pStyle w:val="T3"/>
        <w:tabs>
          <w:tab w:val="right" w:leader="dot" w:pos="8211"/>
        </w:tabs>
        <w:rPr>
          <w:rFonts w:asciiTheme="minorHAnsi" w:hAnsiTheme="minorHAnsi" w:cstheme="minorBidi"/>
          <w:noProof/>
          <w:sz w:val="22"/>
          <w:lang w:val="tr-TR" w:eastAsia="tr-TR"/>
        </w:rPr>
      </w:pPr>
      <w:hyperlink w:anchor="_Toc136902059" w:history="1">
        <w:r w:rsidR="00C56EFD" w:rsidRPr="008D3486">
          <w:rPr>
            <w:rStyle w:val="Kpr"/>
            <w:noProof/>
          </w:rPr>
          <w:t>2.2.1   Giriş Ekranı</w:t>
        </w:r>
        <w:r w:rsidR="00C56EFD">
          <w:rPr>
            <w:noProof/>
            <w:webHidden/>
          </w:rPr>
          <w:tab/>
        </w:r>
        <w:r w:rsidR="00C56EFD">
          <w:rPr>
            <w:noProof/>
            <w:webHidden/>
          </w:rPr>
          <w:fldChar w:fldCharType="begin"/>
        </w:r>
        <w:r w:rsidR="00C56EFD">
          <w:rPr>
            <w:noProof/>
            <w:webHidden/>
          </w:rPr>
          <w:instrText xml:space="preserve"> PAGEREF _Toc136902059 \h </w:instrText>
        </w:r>
        <w:r w:rsidR="00C56EFD">
          <w:rPr>
            <w:noProof/>
            <w:webHidden/>
          </w:rPr>
        </w:r>
        <w:r w:rsidR="00C56EFD">
          <w:rPr>
            <w:noProof/>
            <w:webHidden/>
          </w:rPr>
          <w:fldChar w:fldCharType="separate"/>
        </w:r>
        <w:r w:rsidR="009E491D">
          <w:rPr>
            <w:noProof/>
            <w:webHidden/>
          </w:rPr>
          <w:t>11</w:t>
        </w:r>
        <w:r w:rsidR="00C56EFD">
          <w:rPr>
            <w:noProof/>
            <w:webHidden/>
          </w:rPr>
          <w:fldChar w:fldCharType="end"/>
        </w:r>
      </w:hyperlink>
    </w:p>
    <w:p w14:paraId="2B4F3FAE" w14:textId="77777777" w:rsidR="00C56EFD" w:rsidRDefault="00BF37AD">
      <w:pPr>
        <w:pStyle w:val="T3"/>
        <w:tabs>
          <w:tab w:val="right" w:leader="dot" w:pos="8211"/>
        </w:tabs>
        <w:rPr>
          <w:rFonts w:asciiTheme="minorHAnsi" w:hAnsiTheme="minorHAnsi" w:cstheme="minorBidi"/>
          <w:noProof/>
          <w:sz w:val="22"/>
          <w:lang w:val="tr-TR" w:eastAsia="tr-TR"/>
        </w:rPr>
      </w:pPr>
      <w:hyperlink w:anchor="_Toc136902060" w:history="1">
        <w:r w:rsidR="00C56EFD" w:rsidRPr="008D3486">
          <w:rPr>
            <w:rStyle w:val="Kpr"/>
            <w:noProof/>
          </w:rPr>
          <w:t>2.2.2   Menü Ekranı</w:t>
        </w:r>
        <w:r w:rsidR="00C56EFD">
          <w:rPr>
            <w:noProof/>
            <w:webHidden/>
          </w:rPr>
          <w:tab/>
        </w:r>
        <w:r w:rsidR="00C56EFD">
          <w:rPr>
            <w:noProof/>
            <w:webHidden/>
          </w:rPr>
          <w:fldChar w:fldCharType="begin"/>
        </w:r>
        <w:r w:rsidR="00C56EFD">
          <w:rPr>
            <w:noProof/>
            <w:webHidden/>
          </w:rPr>
          <w:instrText xml:space="preserve"> PAGEREF _Toc136902060 \h </w:instrText>
        </w:r>
        <w:r w:rsidR="00C56EFD">
          <w:rPr>
            <w:noProof/>
            <w:webHidden/>
          </w:rPr>
        </w:r>
        <w:r w:rsidR="00C56EFD">
          <w:rPr>
            <w:noProof/>
            <w:webHidden/>
          </w:rPr>
          <w:fldChar w:fldCharType="separate"/>
        </w:r>
        <w:r w:rsidR="009E491D">
          <w:rPr>
            <w:noProof/>
            <w:webHidden/>
          </w:rPr>
          <w:t>12</w:t>
        </w:r>
        <w:r w:rsidR="00C56EFD">
          <w:rPr>
            <w:noProof/>
            <w:webHidden/>
          </w:rPr>
          <w:fldChar w:fldCharType="end"/>
        </w:r>
      </w:hyperlink>
    </w:p>
    <w:p w14:paraId="1A4AD2D3" w14:textId="77777777" w:rsidR="00C56EFD" w:rsidRDefault="00BF37AD">
      <w:pPr>
        <w:pStyle w:val="T3"/>
        <w:tabs>
          <w:tab w:val="right" w:leader="dot" w:pos="8211"/>
        </w:tabs>
        <w:rPr>
          <w:rFonts w:asciiTheme="minorHAnsi" w:hAnsiTheme="minorHAnsi" w:cstheme="minorBidi"/>
          <w:noProof/>
          <w:sz w:val="22"/>
          <w:lang w:val="tr-TR" w:eastAsia="tr-TR"/>
        </w:rPr>
      </w:pPr>
      <w:hyperlink w:anchor="_Toc136902061" w:history="1">
        <w:r w:rsidR="00C56EFD" w:rsidRPr="008D3486">
          <w:rPr>
            <w:rStyle w:val="Kpr"/>
            <w:noProof/>
          </w:rPr>
          <w:t>2.2.3   Talep Listesi Ekranı</w:t>
        </w:r>
        <w:r w:rsidR="00C56EFD">
          <w:rPr>
            <w:noProof/>
            <w:webHidden/>
          </w:rPr>
          <w:tab/>
        </w:r>
        <w:r w:rsidR="00C56EFD">
          <w:rPr>
            <w:noProof/>
            <w:webHidden/>
          </w:rPr>
          <w:fldChar w:fldCharType="begin"/>
        </w:r>
        <w:r w:rsidR="00C56EFD">
          <w:rPr>
            <w:noProof/>
            <w:webHidden/>
          </w:rPr>
          <w:instrText xml:space="preserve"> PAGEREF _Toc136902061 \h </w:instrText>
        </w:r>
        <w:r w:rsidR="00C56EFD">
          <w:rPr>
            <w:noProof/>
            <w:webHidden/>
          </w:rPr>
        </w:r>
        <w:r w:rsidR="00C56EFD">
          <w:rPr>
            <w:noProof/>
            <w:webHidden/>
          </w:rPr>
          <w:fldChar w:fldCharType="separate"/>
        </w:r>
        <w:r w:rsidR="009E491D">
          <w:rPr>
            <w:noProof/>
            <w:webHidden/>
          </w:rPr>
          <w:t>12</w:t>
        </w:r>
        <w:r w:rsidR="00C56EFD">
          <w:rPr>
            <w:noProof/>
            <w:webHidden/>
          </w:rPr>
          <w:fldChar w:fldCharType="end"/>
        </w:r>
      </w:hyperlink>
    </w:p>
    <w:p w14:paraId="4386AF9C" w14:textId="77777777" w:rsidR="00C56EFD" w:rsidRDefault="00BF37AD">
      <w:pPr>
        <w:pStyle w:val="T3"/>
        <w:tabs>
          <w:tab w:val="right" w:leader="dot" w:pos="8211"/>
        </w:tabs>
        <w:rPr>
          <w:rFonts w:asciiTheme="minorHAnsi" w:hAnsiTheme="minorHAnsi" w:cstheme="minorBidi"/>
          <w:noProof/>
          <w:sz w:val="22"/>
          <w:lang w:val="tr-TR" w:eastAsia="tr-TR"/>
        </w:rPr>
      </w:pPr>
      <w:hyperlink w:anchor="_Toc136902062" w:history="1">
        <w:r w:rsidR="00C56EFD" w:rsidRPr="008D3486">
          <w:rPr>
            <w:rStyle w:val="Kpr"/>
            <w:noProof/>
          </w:rPr>
          <w:t>2.2.4   Yeni Talep Ekranı</w:t>
        </w:r>
        <w:r w:rsidR="00C56EFD">
          <w:rPr>
            <w:noProof/>
            <w:webHidden/>
          </w:rPr>
          <w:tab/>
        </w:r>
        <w:r w:rsidR="00C56EFD">
          <w:rPr>
            <w:noProof/>
            <w:webHidden/>
          </w:rPr>
          <w:fldChar w:fldCharType="begin"/>
        </w:r>
        <w:r w:rsidR="00C56EFD">
          <w:rPr>
            <w:noProof/>
            <w:webHidden/>
          </w:rPr>
          <w:instrText xml:space="preserve"> PAGEREF _Toc136902062 \h </w:instrText>
        </w:r>
        <w:r w:rsidR="00C56EFD">
          <w:rPr>
            <w:noProof/>
            <w:webHidden/>
          </w:rPr>
        </w:r>
        <w:r w:rsidR="00C56EFD">
          <w:rPr>
            <w:noProof/>
            <w:webHidden/>
          </w:rPr>
          <w:fldChar w:fldCharType="separate"/>
        </w:r>
        <w:r w:rsidR="009E491D">
          <w:rPr>
            <w:noProof/>
            <w:webHidden/>
          </w:rPr>
          <w:t>13</w:t>
        </w:r>
        <w:r w:rsidR="00C56EFD">
          <w:rPr>
            <w:noProof/>
            <w:webHidden/>
          </w:rPr>
          <w:fldChar w:fldCharType="end"/>
        </w:r>
      </w:hyperlink>
    </w:p>
    <w:p w14:paraId="210BCE0A" w14:textId="77777777" w:rsidR="00C56EFD" w:rsidRDefault="00BF37AD">
      <w:pPr>
        <w:pStyle w:val="T3"/>
        <w:tabs>
          <w:tab w:val="right" w:leader="dot" w:pos="8211"/>
        </w:tabs>
        <w:rPr>
          <w:rFonts w:asciiTheme="minorHAnsi" w:hAnsiTheme="minorHAnsi" w:cstheme="minorBidi"/>
          <w:noProof/>
          <w:sz w:val="22"/>
          <w:lang w:val="tr-TR" w:eastAsia="tr-TR"/>
        </w:rPr>
      </w:pPr>
      <w:hyperlink w:anchor="_Toc136902063" w:history="1">
        <w:r w:rsidR="00C56EFD" w:rsidRPr="008D3486">
          <w:rPr>
            <w:rStyle w:val="Kpr"/>
            <w:noProof/>
          </w:rPr>
          <w:t>2.2.5   Yönetici Talep Listesi</w:t>
        </w:r>
        <w:r w:rsidR="00C56EFD">
          <w:rPr>
            <w:noProof/>
            <w:webHidden/>
          </w:rPr>
          <w:tab/>
        </w:r>
        <w:r w:rsidR="00C56EFD">
          <w:rPr>
            <w:noProof/>
            <w:webHidden/>
          </w:rPr>
          <w:fldChar w:fldCharType="begin"/>
        </w:r>
        <w:r w:rsidR="00C56EFD">
          <w:rPr>
            <w:noProof/>
            <w:webHidden/>
          </w:rPr>
          <w:instrText xml:space="preserve"> PAGEREF _Toc136902063 \h </w:instrText>
        </w:r>
        <w:r w:rsidR="00C56EFD">
          <w:rPr>
            <w:noProof/>
            <w:webHidden/>
          </w:rPr>
        </w:r>
        <w:r w:rsidR="00C56EFD">
          <w:rPr>
            <w:noProof/>
            <w:webHidden/>
          </w:rPr>
          <w:fldChar w:fldCharType="separate"/>
        </w:r>
        <w:r w:rsidR="009E491D">
          <w:rPr>
            <w:noProof/>
            <w:webHidden/>
          </w:rPr>
          <w:t>14</w:t>
        </w:r>
        <w:r w:rsidR="00C56EFD">
          <w:rPr>
            <w:noProof/>
            <w:webHidden/>
          </w:rPr>
          <w:fldChar w:fldCharType="end"/>
        </w:r>
      </w:hyperlink>
    </w:p>
    <w:p w14:paraId="5CEC0B5B" w14:textId="77777777" w:rsidR="00C56EFD" w:rsidRDefault="00BF37AD">
      <w:pPr>
        <w:pStyle w:val="T3"/>
        <w:tabs>
          <w:tab w:val="right" w:leader="dot" w:pos="8211"/>
        </w:tabs>
        <w:rPr>
          <w:rFonts w:asciiTheme="minorHAnsi" w:hAnsiTheme="minorHAnsi" w:cstheme="minorBidi"/>
          <w:noProof/>
          <w:sz w:val="22"/>
          <w:lang w:val="tr-TR" w:eastAsia="tr-TR"/>
        </w:rPr>
      </w:pPr>
      <w:hyperlink w:anchor="_Toc136902064" w:history="1">
        <w:r w:rsidR="00C56EFD" w:rsidRPr="008D3486">
          <w:rPr>
            <w:rStyle w:val="Kpr"/>
            <w:noProof/>
          </w:rPr>
          <w:t>2.2.6   Yönetici Talep Kapatma Ekranı</w:t>
        </w:r>
        <w:r w:rsidR="00C56EFD">
          <w:rPr>
            <w:noProof/>
            <w:webHidden/>
          </w:rPr>
          <w:tab/>
        </w:r>
        <w:r w:rsidR="00C56EFD">
          <w:rPr>
            <w:noProof/>
            <w:webHidden/>
          </w:rPr>
          <w:fldChar w:fldCharType="begin"/>
        </w:r>
        <w:r w:rsidR="00C56EFD">
          <w:rPr>
            <w:noProof/>
            <w:webHidden/>
          </w:rPr>
          <w:instrText xml:space="preserve"> PAGEREF _Toc136902064 \h </w:instrText>
        </w:r>
        <w:r w:rsidR="00C56EFD">
          <w:rPr>
            <w:noProof/>
            <w:webHidden/>
          </w:rPr>
        </w:r>
        <w:r w:rsidR="00C56EFD">
          <w:rPr>
            <w:noProof/>
            <w:webHidden/>
          </w:rPr>
          <w:fldChar w:fldCharType="separate"/>
        </w:r>
        <w:r w:rsidR="009E491D">
          <w:rPr>
            <w:noProof/>
            <w:webHidden/>
          </w:rPr>
          <w:t>15</w:t>
        </w:r>
        <w:r w:rsidR="00C56EFD">
          <w:rPr>
            <w:noProof/>
            <w:webHidden/>
          </w:rPr>
          <w:fldChar w:fldCharType="end"/>
        </w:r>
      </w:hyperlink>
    </w:p>
    <w:p w14:paraId="667C84F6" w14:textId="77777777" w:rsidR="00C56EFD" w:rsidRDefault="00BF37AD">
      <w:pPr>
        <w:pStyle w:val="T3"/>
        <w:tabs>
          <w:tab w:val="right" w:leader="dot" w:pos="8211"/>
        </w:tabs>
        <w:rPr>
          <w:rFonts w:asciiTheme="minorHAnsi" w:hAnsiTheme="minorHAnsi" w:cstheme="minorBidi"/>
          <w:noProof/>
          <w:sz w:val="22"/>
          <w:lang w:val="tr-TR" w:eastAsia="tr-TR"/>
        </w:rPr>
      </w:pPr>
      <w:hyperlink w:anchor="_Toc136902065" w:history="1">
        <w:r w:rsidR="00C56EFD" w:rsidRPr="008D3486">
          <w:rPr>
            <w:rStyle w:val="Kpr"/>
            <w:noProof/>
          </w:rPr>
          <w:t>2.2.7   Yönetici Talep Atama Ekranı</w:t>
        </w:r>
        <w:r w:rsidR="00C56EFD">
          <w:rPr>
            <w:noProof/>
            <w:webHidden/>
          </w:rPr>
          <w:tab/>
        </w:r>
        <w:r w:rsidR="00C56EFD">
          <w:rPr>
            <w:noProof/>
            <w:webHidden/>
          </w:rPr>
          <w:fldChar w:fldCharType="begin"/>
        </w:r>
        <w:r w:rsidR="00C56EFD">
          <w:rPr>
            <w:noProof/>
            <w:webHidden/>
          </w:rPr>
          <w:instrText xml:space="preserve"> PAGEREF _Toc136902065 \h </w:instrText>
        </w:r>
        <w:r w:rsidR="00C56EFD">
          <w:rPr>
            <w:noProof/>
            <w:webHidden/>
          </w:rPr>
        </w:r>
        <w:r w:rsidR="00C56EFD">
          <w:rPr>
            <w:noProof/>
            <w:webHidden/>
          </w:rPr>
          <w:fldChar w:fldCharType="separate"/>
        </w:r>
        <w:r w:rsidR="009E491D">
          <w:rPr>
            <w:noProof/>
            <w:webHidden/>
          </w:rPr>
          <w:t>16</w:t>
        </w:r>
        <w:r w:rsidR="00C56EFD">
          <w:rPr>
            <w:noProof/>
            <w:webHidden/>
          </w:rPr>
          <w:fldChar w:fldCharType="end"/>
        </w:r>
      </w:hyperlink>
    </w:p>
    <w:p w14:paraId="42ECAF3B" w14:textId="4D8F5750" w:rsidR="00C56EFD" w:rsidRPr="00CA2BD4" w:rsidRDefault="00CA2BD4" w:rsidP="00CA2BD4">
      <w:pPr>
        <w:pStyle w:val="T1"/>
        <w:rPr>
          <w:rFonts w:asciiTheme="minorHAnsi" w:hAnsiTheme="minorHAnsi" w:cstheme="minorBidi"/>
          <w:color w:val="auto"/>
          <w:sz w:val="22"/>
          <w:lang w:val="tr-TR" w:eastAsia="tr-TR"/>
        </w:rPr>
      </w:pPr>
      <w:r w:rsidRPr="00CA2BD4">
        <w:rPr>
          <w:rStyle w:val="Kpr"/>
          <w:b/>
          <w:color w:val="000000" w:themeColor="text1"/>
          <w:u w:val="none"/>
        </w:rPr>
        <w:t xml:space="preserve">3. </w:t>
      </w:r>
      <w:hyperlink w:anchor="_Toc136902067" w:history="1">
        <w:r w:rsidR="009E491D">
          <w:rPr>
            <w:rStyle w:val="Kpr"/>
            <w:b/>
          </w:rPr>
          <w:t>Met</w:t>
        </w:r>
        <w:r w:rsidR="00C56EFD" w:rsidRPr="00CA2BD4">
          <w:rPr>
            <w:rStyle w:val="Kpr"/>
            <w:b/>
          </w:rPr>
          <w:t>od ve Yöntem</w:t>
        </w:r>
        <w:r w:rsidR="00C56EFD" w:rsidRPr="00CA2BD4">
          <w:rPr>
            <w:webHidden/>
          </w:rPr>
          <w:tab/>
        </w:r>
        <w:r w:rsidR="00C56EFD" w:rsidRPr="00CA2BD4">
          <w:rPr>
            <w:webHidden/>
          </w:rPr>
          <w:fldChar w:fldCharType="begin"/>
        </w:r>
        <w:r w:rsidR="00C56EFD" w:rsidRPr="00CA2BD4">
          <w:rPr>
            <w:webHidden/>
          </w:rPr>
          <w:instrText xml:space="preserve"> PAGEREF _Toc136902067 \h </w:instrText>
        </w:r>
        <w:r w:rsidR="00C56EFD" w:rsidRPr="00CA2BD4">
          <w:rPr>
            <w:webHidden/>
          </w:rPr>
        </w:r>
        <w:r w:rsidR="00C56EFD" w:rsidRPr="00CA2BD4">
          <w:rPr>
            <w:webHidden/>
          </w:rPr>
          <w:fldChar w:fldCharType="separate"/>
        </w:r>
        <w:r w:rsidR="009E491D">
          <w:rPr>
            <w:webHidden/>
          </w:rPr>
          <w:t>17</w:t>
        </w:r>
        <w:r w:rsidR="00C56EFD" w:rsidRPr="00CA2BD4">
          <w:rPr>
            <w:webHidden/>
          </w:rPr>
          <w:fldChar w:fldCharType="end"/>
        </w:r>
      </w:hyperlink>
    </w:p>
    <w:p w14:paraId="0D0B3FA1"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68" w:history="1">
        <w:r w:rsidR="00C56EFD" w:rsidRPr="008D3486">
          <w:rPr>
            <w:rStyle w:val="Kpr"/>
            <w:noProof/>
          </w:rPr>
          <w:t>3.1  Web Api Alt Yapısı</w:t>
        </w:r>
        <w:r w:rsidR="00C56EFD">
          <w:rPr>
            <w:noProof/>
            <w:webHidden/>
          </w:rPr>
          <w:tab/>
        </w:r>
        <w:r w:rsidR="00C56EFD">
          <w:rPr>
            <w:noProof/>
            <w:webHidden/>
          </w:rPr>
          <w:fldChar w:fldCharType="begin"/>
        </w:r>
        <w:r w:rsidR="00C56EFD">
          <w:rPr>
            <w:noProof/>
            <w:webHidden/>
          </w:rPr>
          <w:instrText xml:space="preserve"> PAGEREF _Toc136902068 \h </w:instrText>
        </w:r>
        <w:r w:rsidR="00C56EFD">
          <w:rPr>
            <w:noProof/>
            <w:webHidden/>
          </w:rPr>
        </w:r>
        <w:r w:rsidR="00C56EFD">
          <w:rPr>
            <w:noProof/>
            <w:webHidden/>
          </w:rPr>
          <w:fldChar w:fldCharType="separate"/>
        </w:r>
        <w:r w:rsidR="009E491D">
          <w:rPr>
            <w:noProof/>
            <w:webHidden/>
          </w:rPr>
          <w:t>17</w:t>
        </w:r>
        <w:r w:rsidR="00C56EFD">
          <w:rPr>
            <w:noProof/>
            <w:webHidden/>
          </w:rPr>
          <w:fldChar w:fldCharType="end"/>
        </w:r>
      </w:hyperlink>
    </w:p>
    <w:p w14:paraId="0394CB20"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69" w:history="1">
        <w:r w:rsidR="00C56EFD" w:rsidRPr="008D3486">
          <w:rPr>
            <w:rStyle w:val="Kpr"/>
            <w:noProof/>
          </w:rPr>
          <w:t>3.2  Windows Form Alt Yapısı</w:t>
        </w:r>
        <w:r w:rsidR="00C56EFD">
          <w:rPr>
            <w:noProof/>
            <w:webHidden/>
          </w:rPr>
          <w:tab/>
        </w:r>
        <w:r w:rsidR="00C56EFD">
          <w:rPr>
            <w:noProof/>
            <w:webHidden/>
          </w:rPr>
          <w:fldChar w:fldCharType="begin"/>
        </w:r>
        <w:r w:rsidR="00C56EFD">
          <w:rPr>
            <w:noProof/>
            <w:webHidden/>
          </w:rPr>
          <w:instrText xml:space="preserve"> PAGEREF _Toc136902069 \h </w:instrText>
        </w:r>
        <w:r w:rsidR="00C56EFD">
          <w:rPr>
            <w:noProof/>
            <w:webHidden/>
          </w:rPr>
        </w:r>
        <w:r w:rsidR="00C56EFD">
          <w:rPr>
            <w:noProof/>
            <w:webHidden/>
          </w:rPr>
          <w:fldChar w:fldCharType="separate"/>
        </w:r>
        <w:r w:rsidR="009E491D">
          <w:rPr>
            <w:noProof/>
            <w:webHidden/>
          </w:rPr>
          <w:t>18</w:t>
        </w:r>
        <w:r w:rsidR="00C56EFD">
          <w:rPr>
            <w:noProof/>
            <w:webHidden/>
          </w:rPr>
          <w:fldChar w:fldCharType="end"/>
        </w:r>
      </w:hyperlink>
    </w:p>
    <w:p w14:paraId="7E41309C"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70" w:history="1">
        <w:r w:rsidR="00C56EFD" w:rsidRPr="008D3486">
          <w:rPr>
            <w:rStyle w:val="Kpr"/>
            <w:noProof/>
          </w:rPr>
          <w:t>3.3  Swagger</w:t>
        </w:r>
        <w:r w:rsidR="00C56EFD">
          <w:rPr>
            <w:noProof/>
            <w:webHidden/>
          </w:rPr>
          <w:tab/>
        </w:r>
        <w:r w:rsidR="00C56EFD">
          <w:rPr>
            <w:noProof/>
            <w:webHidden/>
          </w:rPr>
          <w:fldChar w:fldCharType="begin"/>
        </w:r>
        <w:r w:rsidR="00C56EFD">
          <w:rPr>
            <w:noProof/>
            <w:webHidden/>
          </w:rPr>
          <w:instrText xml:space="preserve"> PAGEREF _Toc136902070 \h </w:instrText>
        </w:r>
        <w:r w:rsidR="00C56EFD">
          <w:rPr>
            <w:noProof/>
            <w:webHidden/>
          </w:rPr>
        </w:r>
        <w:r w:rsidR="00C56EFD">
          <w:rPr>
            <w:noProof/>
            <w:webHidden/>
          </w:rPr>
          <w:fldChar w:fldCharType="separate"/>
        </w:r>
        <w:r w:rsidR="009E491D">
          <w:rPr>
            <w:noProof/>
            <w:webHidden/>
          </w:rPr>
          <w:t>18</w:t>
        </w:r>
        <w:r w:rsidR="00C56EFD">
          <w:rPr>
            <w:noProof/>
            <w:webHidden/>
          </w:rPr>
          <w:fldChar w:fldCharType="end"/>
        </w:r>
      </w:hyperlink>
    </w:p>
    <w:p w14:paraId="6FCB0D1E" w14:textId="2E53B2B8" w:rsidR="00C56EFD" w:rsidRPr="00CA2BD4" w:rsidRDefault="00CA2BD4" w:rsidP="00CA2BD4">
      <w:pPr>
        <w:pStyle w:val="T1"/>
        <w:rPr>
          <w:rFonts w:asciiTheme="minorHAnsi" w:hAnsiTheme="minorHAnsi" w:cstheme="minorBidi"/>
          <w:color w:val="auto"/>
          <w:sz w:val="22"/>
          <w:lang w:val="tr-TR" w:eastAsia="tr-TR"/>
        </w:rPr>
      </w:pPr>
      <w:r w:rsidRPr="00CA2BD4">
        <w:rPr>
          <w:rStyle w:val="Kpr"/>
          <w:b/>
          <w:color w:val="000000" w:themeColor="text1"/>
          <w:u w:val="none"/>
        </w:rPr>
        <w:t xml:space="preserve">4. </w:t>
      </w:r>
      <w:hyperlink w:anchor="_Toc136902072" w:history="1">
        <w:r w:rsidR="00C56EFD" w:rsidRPr="00CA2BD4">
          <w:rPr>
            <w:rStyle w:val="Kpr"/>
            <w:b/>
          </w:rPr>
          <w:t>Yaygın Help Desk Sistemleri</w:t>
        </w:r>
        <w:r w:rsidR="00C56EFD" w:rsidRPr="00CA2BD4">
          <w:rPr>
            <w:webHidden/>
          </w:rPr>
          <w:tab/>
        </w:r>
        <w:r w:rsidR="00C56EFD" w:rsidRPr="00CA2BD4">
          <w:rPr>
            <w:webHidden/>
          </w:rPr>
          <w:fldChar w:fldCharType="begin"/>
        </w:r>
        <w:r w:rsidR="00C56EFD" w:rsidRPr="00CA2BD4">
          <w:rPr>
            <w:webHidden/>
          </w:rPr>
          <w:instrText xml:space="preserve"> PAGEREF _Toc136902072 \h </w:instrText>
        </w:r>
        <w:r w:rsidR="00C56EFD" w:rsidRPr="00CA2BD4">
          <w:rPr>
            <w:webHidden/>
          </w:rPr>
        </w:r>
        <w:r w:rsidR="00C56EFD" w:rsidRPr="00CA2BD4">
          <w:rPr>
            <w:webHidden/>
          </w:rPr>
          <w:fldChar w:fldCharType="separate"/>
        </w:r>
        <w:r w:rsidR="009E491D">
          <w:rPr>
            <w:webHidden/>
          </w:rPr>
          <w:t>20</w:t>
        </w:r>
        <w:r w:rsidR="00C56EFD" w:rsidRPr="00CA2BD4">
          <w:rPr>
            <w:webHidden/>
          </w:rPr>
          <w:fldChar w:fldCharType="end"/>
        </w:r>
      </w:hyperlink>
    </w:p>
    <w:p w14:paraId="5BC31D5A"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73" w:history="1">
        <w:r w:rsidR="00C56EFD" w:rsidRPr="008D3486">
          <w:rPr>
            <w:rStyle w:val="Kpr"/>
            <w:noProof/>
          </w:rPr>
          <w:t>4.1  Jira</w:t>
        </w:r>
        <w:r w:rsidR="00C56EFD">
          <w:rPr>
            <w:noProof/>
            <w:webHidden/>
          </w:rPr>
          <w:tab/>
        </w:r>
        <w:r w:rsidR="00C56EFD">
          <w:rPr>
            <w:noProof/>
            <w:webHidden/>
          </w:rPr>
          <w:fldChar w:fldCharType="begin"/>
        </w:r>
        <w:r w:rsidR="00C56EFD">
          <w:rPr>
            <w:noProof/>
            <w:webHidden/>
          </w:rPr>
          <w:instrText xml:space="preserve"> PAGEREF _Toc136902073 \h </w:instrText>
        </w:r>
        <w:r w:rsidR="00C56EFD">
          <w:rPr>
            <w:noProof/>
            <w:webHidden/>
          </w:rPr>
        </w:r>
        <w:r w:rsidR="00C56EFD">
          <w:rPr>
            <w:noProof/>
            <w:webHidden/>
          </w:rPr>
          <w:fldChar w:fldCharType="separate"/>
        </w:r>
        <w:r w:rsidR="009E491D">
          <w:rPr>
            <w:noProof/>
            <w:webHidden/>
          </w:rPr>
          <w:t>20</w:t>
        </w:r>
        <w:r w:rsidR="00C56EFD">
          <w:rPr>
            <w:noProof/>
            <w:webHidden/>
          </w:rPr>
          <w:fldChar w:fldCharType="end"/>
        </w:r>
      </w:hyperlink>
    </w:p>
    <w:p w14:paraId="6749DD6F"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74" w:history="1">
        <w:r w:rsidR="00C56EFD" w:rsidRPr="008D3486">
          <w:rPr>
            <w:rStyle w:val="Kpr"/>
            <w:noProof/>
          </w:rPr>
          <w:t>4.2  Zendesk</w:t>
        </w:r>
        <w:r w:rsidR="00C56EFD">
          <w:rPr>
            <w:noProof/>
            <w:webHidden/>
          </w:rPr>
          <w:tab/>
        </w:r>
        <w:r w:rsidR="00C56EFD">
          <w:rPr>
            <w:noProof/>
            <w:webHidden/>
          </w:rPr>
          <w:fldChar w:fldCharType="begin"/>
        </w:r>
        <w:r w:rsidR="00C56EFD">
          <w:rPr>
            <w:noProof/>
            <w:webHidden/>
          </w:rPr>
          <w:instrText xml:space="preserve"> PAGEREF _Toc136902074 \h </w:instrText>
        </w:r>
        <w:r w:rsidR="00C56EFD">
          <w:rPr>
            <w:noProof/>
            <w:webHidden/>
          </w:rPr>
        </w:r>
        <w:r w:rsidR="00C56EFD">
          <w:rPr>
            <w:noProof/>
            <w:webHidden/>
          </w:rPr>
          <w:fldChar w:fldCharType="separate"/>
        </w:r>
        <w:r w:rsidR="009E491D">
          <w:rPr>
            <w:noProof/>
            <w:webHidden/>
          </w:rPr>
          <w:t>22</w:t>
        </w:r>
        <w:r w:rsidR="00C56EFD">
          <w:rPr>
            <w:noProof/>
            <w:webHidden/>
          </w:rPr>
          <w:fldChar w:fldCharType="end"/>
        </w:r>
      </w:hyperlink>
    </w:p>
    <w:p w14:paraId="17C0E011" w14:textId="77777777" w:rsidR="00C56EFD" w:rsidRDefault="00BF37AD">
      <w:pPr>
        <w:pStyle w:val="T2"/>
        <w:tabs>
          <w:tab w:val="right" w:leader="dot" w:pos="8211"/>
        </w:tabs>
        <w:rPr>
          <w:rFonts w:asciiTheme="minorHAnsi" w:hAnsiTheme="minorHAnsi" w:cstheme="minorBidi"/>
          <w:noProof/>
          <w:sz w:val="22"/>
          <w:lang w:val="tr-TR" w:eastAsia="tr-TR"/>
        </w:rPr>
      </w:pPr>
      <w:hyperlink w:anchor="_Toc136902075" w:history="1">
        <w:r w:rsidR="00C56EFD" w:rsidRPr="008D3486">
          <w:rPr>
            <w:rStyle w:val="Kpr"/>
            <w:noProof/>
          </w:rPr>
          <w:t>4.3  Freshdesk</w:t>
        </w:r>
        <w:r w:rsidR="00C56EFD">
          <w:rPr>
            <w:noProof/>
            <w:webHidden/>
          </w:rPr>
          <w:tab/>
        </w:r>
        <w:r w:rsidR="00C56EFD">
          <w:rPr>
            <w:noProof/>
            <w:webHidden/>
          </w:rPr>
          <w:fldChar w:fldCharType="begin"/>
        </w:r>
        <w:r w:rsidR="00C56EFD">
          <w:rPr>
            <w:noProof/>
            <w:webHidden/>
          </w:rPr>
          <w:instrText xml:space="preserve"> PAGEREF _Toc136902075 \h </w:instrText>
        </w:r>
        <w:r w:rsidR="00C56EFD">
          <w:rPr>
            <w:noProof/>
            <w:webHidden/>
          </w:rPr>
        </w:r>
        <w:r w:rsidR="00C56EFD">
          <w:rPr>
            <w:noProof/>
            <w:webHidden/>
          </w:rPr>
          <w:fldChar w:fldCharType="separate"/>
        </w:r>
        <w:r w:rsidR="009E491D">
          <w:rPr>
            <w:noProof/>
            <w:webHidden/>
          </w:rPr>
          <w:t>25</w:t>
        </w:r>
        <w:r w:rsidR="00C56EFD">
          <w:rPr>
            <w:noProof/>
            <w:webHidden/>
          </w:rPr>
          <w:fldChar w:fldCharType="end"/>
        </w:r>
      </w:hyperlink>
    </w:p>
    <w:p w14:paraId="5ED3DB99" w14:textId="00A5DBF5" w:rsidR="00C56EFD" w:rsidRPr="00CA2BD4" w:rsidRDefault="00CA2BD4" w:rsidP="00CA2BD4">
      <w:pPr>
        <w:pStyle w:val="T1"/>
        <w:rPr>
          <w:rFonts w:asciiTheme="minorHAnsi" w:hAnsiTheme="minorHAnsi" w:cstheme="minorBidi"/>
          <w:color w:val="auto"/>
          <w:sz w:val="22"/>
          <w:lang w:val="tr-TR" w:eastAsia="tr-TR"/>
        </w:rPr>
      </w:pPr>
      <w:r w:rsidRPr="00CA2BD4">
        <w:rPr>
          <w:rStyle w:val="Kpr"/>
          <w:b/>
          <w:color w:val="000000" w:themeColor="text1"/>
          <w:u w:val="none"/>
        </w:rPr>
        <w:t xml:space="preserve">5. </w:t>
      </w:r>
      <w:hyperlink w:anchor="_Toc136902077" w:history="1">
        <w:r w:rsidR="00C56EFD" w:rsidRPr="00CA2BD4">
          <w:rPr>
            <w:rStyle w:val="Kpr"/>
            <w:b/>
            <w:bCs/>
          </w:rPr>
          <w:t xml:space="preserve">OsTicket Gerçek </w:t>
        </w:r>
        <w:r w:rsidR="00C56EFD" w:rsidRPr="00CA2BD4">
          <w:rPr>
            <w:rStyle w:val="Kpr"/>
            <w:b/>
          </w:rPr>
          <w:t>Hayat Örneği (Vesa</w:t>
        </w:r>
        <w:r w:rsidR="00C56EFD" w:rsidRPr="00CA2BD4">
          <w:rPr>
            <w:rStyle w:val="Kpr"/>
            <w:b/>
            <w:bCs/>
          </w:rPr>
          <w:t>cons  Başarı  Hikayesi)</w:t>
        </w:r>
        <w:r w:rsidR="00C56EFD" w:rsidRPr="00CA2BD4">
          <w:rPr>
            <w:webHidden/>
          </w:rPr>
          <w:tab/>
        </w:r>
        <w:r w:rsidR="00C56EFD" w:rsidRPr="00CA2BD4">
          <w:rPr>
            <w:webHidden/>
          </w:rPr>
          <w:fldChar w:fldCharType="begin"/>
        </w:r>
        <w:r w:rsidR="00C56EFD" w:rsidRPr="00CA2BD4">
          <w:rPr>
            <w:webHidden/>
          </w:rPr>
          <w:instrText xml:space="preserve"> PAGEREF _Toc136902077 \h </w:instrText>
        </w:r>
        <w:r w:rsidR="00C56EFD" w:rsidRPr="00CA2BD4">
          <w:rPr>
            <w:webHidden/>
          </w:rPr>
        </w:r>
        <w:r w:rsidR="00C56EFD" w:rsidRPr="00CA2BD4">
          <w:rPr>
            <w:webHidden/>
          </w:rPr>
          <w:fldChar w:fldCharType="separate"/>
        </w:r>
        <w:r w:rsidR="009E491D">
          <w:rPr>
            <w:webHidden/>
          </w:rPr>
          <w:t>28</w:t>
        </w:r>
        <w:r w:rsidR="00C56EFD" w:rsidRPr="00CA2BD4">
          <w:rPr>
            <w:webHidden/>
          </w:rPr>
          <w:fldChar w:fldCharType="end"/>
        </w:r>
      </w:hyperlink>
    </w:p>
    <w:p w14:paraId="09D73176" w14:textId="483829D9" w:rsidR="00C56EFD" w:rsidRPr="00CA2BD4" w:rsidRDefault="00CA2BD4" w:rsidP="00CA2BD4">
      <w:pPr>
        <w:pStyle w:val="T1"/>
        <w:rPr>
          <w:rFonts w:asciiTheme="minorHAnsi" w:hAnsiTheme="minorHAnsi" w:cstheme="minorBidi"/>
          <w:color w:val="auto"/>
          <w:sz w:val="22"/>
          <w:lang w:val="tr-TR" w:eastAsia="tr-TR"/>
        </w:rPr>
      </w:pPr>
      <w:r w:rsidRPr="00CA2BD4">
        <w:rPr>
          <w:rStyle w:val="Kpr"/>
          <w:b/>
          <w:color w:val="000000" w:themeColor="text1"/>
          <w:u w:val="none"/>
        </w:rPr>
        <w:t xml:space="preserve">6. </w:t>
      </w:r>
      <w:hyperlink w:anchor="_Toc136902079" w:history="1">
        <w:r w:rsidR="00C56EFD" w:rsidRPr="00CA2BD4">
          <w:rPr>
            <w:rStyle w:val="Kpr"/>
            <w:b/>
          </w:rPr>
          <w:t>Sonuç</w:t>
        </w:r>
        <w:r w:rsidR="00C56EFD" w:rsidRPr="00CA2BD4">
          <w:rPr>
            <w:webHidden/>
          </w:rPr>
          <w:tab/>
        </w:r>
        <w:r w:rsidR="00C56EFD" w:rsidRPr="00CA2BD4">
          <w:rPr>
            <w:webHidden/>
          </w:rPr>
          <w:fldChar w:fldCharType="begin"/>
        </w:r>
        <w:r w:rsidR="00C56EFD" w:rsidRPr="00CA2BD4">
          <w:rPr>
            <w:webHidden/>
          </w:rPr>
          <w:instrText xml:space="preserve"> PAGEREF _Toc136902079 \h </w:instrText>
        </w:r>
        <w:r w:rsidR="00C56EFD" w:rsidRPr="00CA2BD4">
          <w:rPr>
            <w:webHidden/>
          </w:rPr>
        </w:r>
        <w:r w:rsidR="00C56EFD" w:rsidRPr="00CA2BD4">
          <w:rPr>
            <w:webHidden/>
          </w:rPr>
          <w:fldChar w:fldCharType="separate"/>
        </w:r>
        <w:r w:rsidR="009E491D">
          <w:rPr>
            <w:webHidden/>
          </w:rPr>
          <w:t>34</w:t>
        </w:r>
        <w:r w:rsidR="00C56EFD" w:rsidRPr="00CA2BD4">
          <w:rPr>
            <w:webHidden/>
          </w:rPr>
          <w:fldChar w:fldCharType="end"/>
        </w:r>
      </w:hyperlink>
    </w:p>
    <w:p w14:paraId="1F91284E" w14:textId="77777777" w:rsidR="00C56EFD" w:rsidRPr="00CA2BD4" w:rsidRDefault="00BF37AD" w:rsidP="00CA2BD4">
      <w:pPr>
        <w:pStyle w:val="T1"/>
        <w:rPr>
          <w:rFonts w:asciiTheme="minorHAnsi" w:hAnsiTheme="minorHAnsi" w:cstheme="minorBidi"/>
          <w:color w:val="auto"/>
          <w:sz w:val="22"/>
          <w:lang w:val="tr-TR" w:eastAsia="tr-TR"/>
        </w:rPr>
      </w:pPr>
      <w:hyperlink w:anchor="_Toc136902080" w:history="1">
        <w:r w:rsidR="00C56EFD" w:rsidRPr="00CA2BD4">
          <w:rPr>
            <w:rStyle w:val="Kpr"/>
            <w:b/>
          </w:rPr>
          <w:t>Kaynaklar</w:t>
        </w:r>
        <w:r w:rsidR="00C56EFD" w:rsidRPr="00CA2BD4">
          <w:rPr>
            <w:webHidden/>
          </w:rPr>
          <w:tab/>
        </w:r>
        <w:r w:rsidR="00C56EFD" w:rsidRPr="00CA2BD4">
          <w:rPr>
            <w:webHidden/>
          </w:rPr>
          <w:fldChar w:fldCharType="begin"/>
        </w:r>
        <w:r w:rsidR="00C56EFD" w:rsidRPr="00CA2BD4">
          <w:rPr>
            <w:webHidden/>
          </w:rPr>
          <w:instrText xml:space="preserve"> PAGEREF _Toc136902080 \h </w:instrText>
        </w:r>
        <w:r w:rsidR="00C56EFD" w:rsidRPr="00CA2BD4">
          <w:rPr>
            <w:webHidden/>
          </w:rPr>
        </w:r>
        <w:r w:rsidR="00C56EFD" w:rsidRPr="00CA2BD4">
          <w:rPr>
            <w:webHidden/>
          </w:rPr>
          <w:fldChar w:fldCharType="separate"/>
        </w:r>
        <w:r w:rsidR="009E491D">
          <w:rPr>
            <w:webHidden/>
          </w:rPr>
          <w:t>36</w:t>
        </w:r>
        <w:r w:rsidR="00C56EFD" w:rsidRPr="00CA2BD4">
          <w:rPr>
            <w:webHidden/>
          </w:rPr>
          <w:fldChar w:fldCharType="end"/>
        </w:r>
      </w:hyperlink>
    </w:p>
    <w:p w14:paraId="77FB93F8" w14:textId="73C53A2A" w:rsidR="00FA6BD3" w:rsidRDefault="00D32B08" w:rsidP="00220432">
      <w:pPr>
        <w:tabs>
          <w:tab w:val="right" w:leader="dot" w:pos="8222"/>
        </w:tabs>
        <w:spacing w:after="120"/>
        <w:ind w:left="340" w:hanging="340"/>
        <w:rPr>
          <w:rFonts w:asciiTheme="majorBidi" w:hAnsiTheme="majorBidi" w:cstheme="majorBidi"/>
          <w:sz w:val="36"/>
          <w:szCs w:val="36"/>
        </w:rPr>
      </w:pPr>
      <w:r>
        <w:rPr>
          <w:rFonts w:asciiTheme="majorBidi" w:eastAsiaTheme="minorEastAsia" w:hAnsiTheme="majorBidi" w:cstheme="majorBidi"/>
          <w:szCs w:val="22"/>
        </w:rPr>
        <w:fldChar w:fldCharType="end"/>
      </w:r>
      <w:r w:rsidR="00FA6BD3">
        <w:rPr>
          <w:rFonts w:asciiTheme="majorBidi" w:hAnsiTheme="majorBidi" w:cstheme="majorBidi"/>
          <w:sz w:val="36"/>
          <w:szCs w:val="36"/>
        </w:rPr>
        <w:br w:type="page"/>
      </w:r>
    </w:p>
    <w:p w14:paraId="52CB2E07" w14:textId="77777777" w:rsidR="00FA6BD3" w:rsidRDefault="00FA6BD3" w:rsidP="00224A36">
      <w:pPr>
        <w:spacing w:before="360" w:after="240" w:line="360" w:lineRule="auto"/>
        <w:rPr>
          <w:rFonts w:asciiTheme="majorBidi" w:hAnsiTheme="majorBidi" w:cstheme="majorBidi"/>
          <w:sz w:val="52"/>
          <w:szCs w:val="52"/>
          <w:lang w:val="tr-TR"/>
        </w:rPr>
      </w:pPr>
    </w:p>
    <w:p w14:paraId="38DC3DAE" w14:textId="7800D3D3" w:rsidR="00FA6BD3" w:rsidRPr="00F10F33" w:rsidRDefault="00FA6BD3" w:rsidP="00D32B08">
      <w:pPr>
        <w:pStyle w:val="Balk1"/>
        <w:rPr>
          <w:sz w:val="36"/>
          <w:szCs w:val="36"/>
        </w:rPr>
      </w:pPr>
      <w:bookmarkStart w:id="5" w:name="_Toc136902042"/>
      <w:r>
        <w:rPr>
          <w:lang w:val="tr-TR"/>
        </w:rPr>
        <w:t>Şekiller Listesi</w:t>
      </w:r>
      <w:bookmarkEnd w:id="5"/>
    </w:p>
    <w:p w14:paraId="4A33FF0B" w14:textId="77777777" w:rsidR="00224A36" w:rsidRDefault="00224A36" w:rsidP="00224A36">
      <w:pPr>
        <w:pStyle w:val="ekillerTablosu"/>
        <w:tabs>
          <w:tab w:val="right" w:leader="dot" w:pos="8211"/>
        </w:tabs>
        <w:spacing w:line="300" w:lineRule="auto"/>
        <w:rPr>
          <w:noProof/>
        </w:rPr>
      </w:pPr>
      <w:r>
        <w:rPr>
          <w:rFonts w:asciiTheme="majorBidi" w:hAnsiTheme="majorBidi" w:cstheme="majorBidi"/>
          <w:sz w:val="36"/>
          <w:szCs w:val="36"/>
        </w:rPr>
        <w:fldChar w:fldCharType="begin"/>
      </w:r>
      <w:r>
        <w:rPr>
          <w:rFonts w:asciiTheme="majorBidi" w:hAnsiTheme="majorBidi" w:cstheme="majorBidi"/>
          <w:sz w:val="36"/>
          <w:szCs w:val="36"/>
        </w:rPr>
        <w:instrText xml:space="preserve"> TOC \h \z \c "Şekil 2." </w:instrText>
      </w:r>
      <w:r>
        <w:rPr>
          <w:rFonts w:asciiTheme="majorBidi" w:hAnsiTheme="majorBidi" w:cstheme="majorBidi"/>
          <w:sz w:val="36"/>
          <w:szCs w:val="36"/>
        </w:rPr>
        <w:fldChar w:fldCharType="separate"/>
      </w:r>
      <w:hyperlink w:anchor="_Toc136901135" w:history="1">
        <w:r w:rsidRPr="0087066C">
          <w:rPr>
            <w:rStyle w:val="Kpr"/>
            <w:noProof/>
          </w:rPr>
          <w:t>Şekil 2.1: Giriş ekranı</w:t>
        </w:r>
        <w:r>
          <w:rPr>
            <w:noProof/>
            <w:webHidden/>
          </w:rPr>
          <w:tab/>
        </w:r>
        <w:r>
          <w:rPr>
            <w:noProof/>
            <w:webHidden/>
          </w:rPr>
          <w:fldChar w:fldCharType="begin"/>
        </w:r>
        <w:r>
          <w:rPr>
            <w:noProof/>
            <w:webHidden/>
          </w:rPr>
          <w:instrText xml:space="preserve"> PAGEREF _Toc136901135 \h </w:instrText>
        </w:r>
        <w:r>
          <w:rPr>
            <w:noProof/>
            <w:webHidden/>
          </w:rPr>
        </w:r>
        <w:r>
          <w:rPr>
            <w:noProof/>
            <w:webHidden/>
          </w:rPr>
          <w:fldChar w:fldCharType="separate"/>
        </w:r>
        <w:r w:rsidR="009E491D">
          <w:rPr>
            <w:noProof/>
            <w:webHidden/>
          </w:rPr>
          <w:t>11</w:t>
        </w:r>
        <w:r>
          <w:rPr>
            <w:noProof/>
            <w:webHidden/>
          </w:rPr>
          <w:fldChar w:fldCharType="end"/>
        </w:r>
      </w:hyperlink>
    </w:p>
    <w:p w14:paraId="47CC36EA" w14:textId="77777777" w:rsidR="00224A36" w:rsidRDefault="00BF37AD" w:rsidP="00224A36">
      <w:pPr>
        <w:pStyle w:val="ekillerTablosu"/>
        <w:tabs>
          <w:tab w:val="right" w:leader="dot" w:pos="8211"/>
        </w:tabs>
        <w:spacing w:line="300" w:lineRule="auto"/>
        <w:rPr>
          <w:noProof/>
        </w:rPr>
      </w:pPr>
      <w:hyperlink w:anchor="_Toc136901136" w:history="1">
        <w:r w:rsidR="00224A36" w:rsidRPr="0087066C">
          <w:rPr>
            <w:rStyle w:val="Kpr"/>
            <w:noProof/>
          </w:rPr>
          <w:t>Şekil 2.2: Menü ekranı</w:t>
        </w:r>
        <w:r w:rsidR="00224A36">
          <w:rPr>
            <w:noProof/>
            <w:webHidden/>
          </w:rPr>
          <w:tab/>
        </w:r>
        <w:r w:rsidR="00224A36">
          <w:rPr>
            <w:noProof/>
            <w:webHidden/>
          </w:rPr>
          <w:fldChar w:fldCharType="begin"/>
        </w:r>
        <w:r w:rsidR="00224A36">
          <w:rPr>
            <w:noProof/>
            <w:webHidden/>
          </w:rPr>
          <w:instrText xml:space="preserve"> PAGEREF _Toc136901136 \h </w:instrText>
        </w:r>
        <w:r w:rsidR="00224A36">
          <w:rPr>
            <w:noProof/>
            <w:webHidden/>
          </w:rPr>
        </w:r>
        <w:r w:rsidR="00224A36">
          <w:rPr>
            <w:noProof/>
            <w:webHidden/>
          </w:rPr>
          <w:fldChar w:fldCharType="separate"/>
        </w:r>
        <w:r w:rsidR="009E491D">
          <w:rPr>
            <w:noProof/>
            <w:webHidden/>
          </w:rPr>
          <w:t>12</w:t>
        </w:r>
        <w:r w:rsidR="00224A36">
          <w:rPr>
            <w:noProof/>
            <w:webHidden/>
          </w:rPr>
          <w:fldChar w:fldCharType="end"/>
        </w:r>
      </w:hyperlink>
    </w:p>
    <w:p w14:paraId="00639AC2" w14:textId="77777777" w:rsidR="00224A36" w:rsidRDefault="00BF37AD" w:rsidP="00224A36">
      <w:pPr>
        <w:pStyle w:val="ekillerTablosu"/>
        <w:tabs>
          <w:tab w:val="right" w:leader="dot" w:pos="8211"/>
        </w:tabs>
        <w:spacing w:line="300" w:lineRule="auto"/>
        <w:rPr>
          <w:noProof/>
        </w:rPr>
      </w:pPr>
      <w:hyperlink w:anchor="_Toc136901137" w:history="1">
        <w:r w:rsidR="00224A36" w:rsidRPr="0087066C">
          <w:rPr>
            <w:rStyle w:val="Kpr"/>
            <w:noProof/>
          </w:rPr>
          <w:t>Şekil 2.3: Talep listesi ekranı</w:t>
        </w:r>
        <w:r w:rsidR="00224A36">
          <w:rPr>
            <w:noProof/>
            <w:webHidden/>
          </w:rPr>
          <w:tab/>
        </w:r>
        <w:r w:rsidR="00224A36">
          <w:rPr>
            <w:noProof/>
            <w:webHidden/>
          </w:rPr>
          <w:fldChar w:fldCharType="begin"/>
        </w:r>
        <w:r w:rsidR="00224A36">
          <w:rPr>
            <w:noProof/>
            <w:webHidden/>
          </w:rPr>
          <w:instrText xml:space="preserve"> PAGEREF _Toc136901137 \h </w:instrText>
        </w:r>
        <w:r w:rsidR="00224A36">
          <w:rPr>
            <w:noProof/>
            <w:webHidden/>
          </w:rPr>
        </w:r>
        <w:r w:rsidR="00224A36">
          <w:rPr>
            <w:noProof/>
            <w:webHidden/>
          </w:rPr>
          <w:fldChar w:fldCharType="separate"/>
        </w:r>
        <w:r w:rsidR="009E491D">
          <w:rPr>
            <w:noProof/>
            <w:webHidden/>
          </w:rPr>
          <w:t>13</w:t>
        </w:r>
        <w:r w:rsidR="00224A36">
          <w:rPr>
            <w:noProof/>
            <w:webHidden/>
          </w:rPr>
          <w:fldChar w:fldCharType="end"/>
        </w:r>
      </w:hyperlink>
    </w:p>
    <w:p w14:paraId="0834BF99" w14:textId="77777777" w:rsidR="00224A36" w:rsidRDefault="00BF37AD" w:rsidP="00224A36">
      <w:pPr>
        <w:pStyle w:val="ekillerTablosu"/>
        <w:tabs>
          <w:tab w:val="right" w:leader="dot" w:pos="8211"/>
        </w:tabs>
        <w:spacing w:line="300" w:lineRule="auto"/>
        <w:rPr>
          <w:noProof/>
        </w:rPr>
      </w:pPr>
      <w:hyperlink w:anchor="_Toc136901138" w:history="1">
        <w:r w:rsidR="00224A36" w:rsidRPr="0087066C">
          <w:rPr>
            <w:rStyle w:val="Kpr"/>
            <w:noProof/>
          </w:rPr>
          <w:t>Şekil 2.4: Yeni talep ekranı</w:t>
        </w:r>
        <w:r w:rsidR="00224A36">
          <w:rPr>
            <w:noProof/>
            <w:webHidden/>
          </w:rPr>
          <w:tab/>
        </w:r>
        <w:r w:rsidR="00224A36">
          <w:rPr>
            <w:noProof/>
            <w:webHidden/>
          </w:rPr>
          <w:fldChar w:fldCharType="begin"/>
        </w:r>
        <w:r w:rsidR="00224A36">
          <w:rPr>
            <w:noProof/>
            <w:webHidden/>
          </w:rPr>
          <w:instrText xml:space="preserve"> PAGEREF _Toc136901138 \h </w:instrText>
        </w:r>
        <w:r w:rsidR="00224A36">
          <w:rPr>
            <w:noProof/>
            <w:webHidden/>
          </w:rPr>
        </w:r>
        <w:r w:rsidR="00224A36">
          <w:rPr>
            <w:noProof/>
            <w:webHidden/>
          </w:rPr>
          <w:fldChar w:fldCharType="separate"/>
        </w:r>
        <w:r w:rsidR="009E491D">
          <w:rPr>
            <w:noProof/>
            <w:webHidden/>
          </w:rPr>
          <w:t>13</w:t>
        </w:r>
        <w:r w:rsidR="00224A36">
          <w:rPr>
            <w:noProof/>
            <w:webHidden/>
          </w:rPr>
          <w:fldChar w:fldCharType="end"/>
        </w:r>
      </w:hyperlink>
    </w:p>
    <w:p w14:paraId="6AA7101F" w14:textId="77777777" w:rsidR="00224A36" w:rsidRDefault="00BF37AD" w:rsidP="00224A36">
      <w:pPr>
        <w:pStyle w:val="ekillerTablosu"/>
        <w:tabs>
          <w:tab w:val="right" w:leader="dot" w:pos="8211"/>
        </w:tabs>
        <w:spacing w:line="300" w:lineRule="auto"/>
        <w:rPr>
          <w:noProof/>
        </w:rPr>
      </w:pPr>
      <w:hyperlink w:anchor="_Toc136901139" w:history="1">
        <w:r w:rsidR="00224A36" w:rsidRPr="0087066C">
          <w:rPr>
            <w:rStyle w:val="Kpr"/>
            <w:noProof/>
          </w:rPr>
          <w:t>Şekil 2.5: Kayıt işlemi sonrası talep ekranı</w:t>
        </w:r>
        <w:r w:rsidR="00224A36">
          <w:rPr>
            <w:noProof/>
            <w:webHidden/>
          </w:rPr>
          <w:tab/>
        </w:r>
        <w:r w:rsidR="00224A36">
          <w:rPr>
            <w:noProof/>
            <w:webHidden/>
          </w:rPr>
          <w:fldChar w:fldCharType="begin"/>
        </w:r>
        <w:r w:rsidR="00224A36">
          <w:rPr>
            <w:noProof/>
            <w:webHidden/>
          </w:rPr>
          <w:instrText xml:space="preserve"> PAGEREF _Toc136901139 \h </w:instrText>
        </w:r>
        <w:r w:rsidR="00224A36">
          <w:rPr>
            <w:noProof/>
            <w:webHidden/>
          </w:rPr>
        </w:r>
        <w:r w:rsidR="00224A36">
          <w:rPr>
            <w:noProof/>
            <w:webHidden/>
          </w:rPr>
          <w:fldChar w:fldCharType="separate"/>
        </w:r>
        <w:r w:rsidR="009E491D">
          <w:rPr>
            <w:noProof/>
            <w:webHidden/>
          </w:rPr>
          <w:t>14</w:t>
        </w:r>
        <w:r w:rsidR="00224A36">
          <w:rPr>
            <w:noProof/>
            <w:webHidden/>
          </w:rPr>
          <w:fldChar w:fldCharType="end"/>
        </w:r>
      </w:hyperlink>
    </w:p>
    <w:p w14:paraId="26225EAE" w14:textId="77777777" w:rsidR="00224A36" w:rsidRDefault="00BF37AD" w:rsidP="00224A36">
      <w:pPr>
        <w:pStyle w:val="ekillerTablosu"/>
        <w:tabs>
          <w:tab w:val="right" w:leader="dot" w:pos="8211"/>
        </w:tabs>
        <w:spacing w:line="300" w:lineRule="auto"/>
        <w:rPr>
          <w:noProof/>
        </w:rPr>
      </w:pPr>
      <w:hyperlink w:anchor="_Toc136901140" w:history="1">
        <w:r w:rsidR="00224A36" w:rsidRPr="0087066C">
          <w:rPr>
            <w:rStyle w:val="Kpr"/>
            <w:noProof/>
          </w:rPr>
          <w:t>Şekil 2.6: Yönetici talep listesi</w:t>
        </w:r>
        <w:r w:rsidR="00224A36">
          <w:rPr>
            <w:noProof/>
            <w:webHidden/>
          </w:rPr>
          <w:tab/>
        </w:r>
        <w:r w:rsidR="00224A36">
          <w:rPr>
            <w:noProof/>
            <w:webHidden/>
          </w:rPr>
          <w:fldChar w:fldCharType="begin"/>
        </w:r>
        <w:r w:rsidR="00224A36">
          <w:rPr>
            <w:noProof/>
            <w:webHidden/>
          </w:rPr>
          <w:instrText xml:space="preserve"> PAGEREF _Toc136901140 \h </w:instrText>
        </w:r>
        <w:r w:rsidR="00224A36">
          <w:rPr>
            <w:noProof/>
            <w:webHidden/>
          </w:rPr>
        </w:r>
        <w:r w:rsidR="00224A36">
          <w:rPr>
            <w:noProof/>
            <w:webHidden/>
          </w:rPr>
          <w:fldChar w:fldCharType="separate"/>
        </w:r>
        <w:r w:rsidR="009E491D">
          <w:rPr>
            <w:noProof/>
            <w:webHidden/>
          </w:rPr>
          <w:t>14</w:t>
        </w:r>
        <w:r w:rsidR="00224A36">
          <w:rPr>
            <w:noProof/>
            <w:webHidden/>
          </w:rPr>
          <w:fldChar w:fldCharType="end"/>
        </w:r>
      </w:hyperlink>
    </w:p>
    <w:p w14:paraId="0F96F335" w14:textId="77777777" w:rsidR="00224A36" w:rsidRDefault="00BF37AD" w:rsidP="00224A36">
      <w:pPr>
        <w:pStyle w:val="ekillerTablosu"/>
        <w:tabs>
          <w:tab w:val="right" w:leader="dot" w:pos="8211"/>
        </w:tabs>
        <w:spacing w:line="300" w:lineRule="auto"/>
        <w:rPr>
          <w:noProof/>
        </w:rPr>
      </w:pPr>
      <w:hyperlink w:anchor="_Toc136901141" w:history="1">
        <w:r w:rsidR="00224A36" w:rsidRPr="0087066C">
          <w:rPr>
            <w:rStyle w:val="Kpr"/>
            <w:noProof/>
          </w:rPr>
          <w:t>Şekil 2.7: Yönetici talep kapatma ekranı</w:t>
        </w:r>
        <w:r w:rsidR="00224A36">
          <w:rPr>
            <w:noProof/>
            <w:webHidden/>
          </w:rPr>
          <w:tab/>
        </w:r>
        <w:r w:rsidR="00224A36">
          <w:rPr>
            <w:noProof/>
            <w:webHidden/>
          </w:rPr>
          <w:fldChar w:fldCharType="begin"/>
        </w:r>
        <w:r w:rsidR="00224A36">
          <w:rPr>
            <w:noProof/>
            <w:webHidden/>
          </w:rPr>
          <w:instrText xml:space="preserve"> PAGEREF _Toc136901141 \h </w:instrText>
        </w:r>
        <w:r w:rsidR="00224A36">
          <w:rPr>
            <w:noProof/>
            <w:webHidden/>
          </w:rPr>
        </w:r>
        <w:r w:rsidR="00224A36">
          <w:rPr>
            <w:noProof/>
            <w:webHidden/>
          </w:rPr>
          <w:fldChar w:fldCharType="separate"/>
        </w:r>
        <w:r w:rsidR="009E491D">
          <w:rPr>
            <w:noProof/>
            <w:webHidden/>
          </w:rPr>
          <w:t>15</w:t>
        </w:r>
        <w:r w:rsidR="00224A36">
          <w:rPr>
            <w:noProof/>
            <w:webHidden/>
          </w:rPr>
          <w:fldChar w:fldCharType="end"/>
        </w:r>
      </w:hyperlink>
    </w:p>
    <w:p w14:paraId="2CFD025C" w14:textId="77777777" w:rsidR="00224A36" w:rsidRDefault="00BF37AD" w:rsidP="00224A36">
      <w:pPr>
        <w:pStyle w:val="ekillerTablosu"/>
        <w:tabs>
          <w:tab w:val="right" w:leader="dot" w:pos="8211"/>
        </w:tabs>
        <w:spacing w:line="300" w:lineRule="auto"/>
        <w:rPr>
          <w:noProof/>
        </w:rPr>
      </w:pPr>
      <w:hyperlink w:anchor="_Toc136901142" w:history="1">
        <w:r w:rsidR="00224A36" w:rsidRPr="0087066C">
          <w:rPr>
            <w:rStyle w:val="Kpr"/>
            <w:noProof/>
          </w:rPr>
          <w:t>Şekil 2.8: Yönetici talebi kapandıktan sonra ekran görünümü</w:t>
        </w:r>
        <w:r w:rsidR="00224A36">
          <w:rPr>
            <w:noProof/>
            <w:webHidden/>
          </w:rPr>
          <w:tab/>
        </w:r>
        <w:r w:rsidR="00224A36">
          <w:rPr>
            <w:noProof/>
            <w:webHidden/>
          </w:rPr>
          <w:fldChar w:fldCharType="begin"/>
        </w:r>
        <w:r w:rsidR="00224A36">
          <w:rPr>
            <w:noProof/>
            <w:webHidden/>
          </w:rPr>
          <w:instrText xml:space="preserve"> PAGEREF _Toc136901142 \h </w:instrText>
        </w:r>
        <w:r w:rsidR="00224A36">
          <w:rPr>
            <w:noProof/>
            <w:webHidden/>
          </w:rPr>
        </w:r>
        <w:r w:rsidR="00224A36">
          <w:rPr>
            <w:noProof/>
            <w:webHidden/>
          </w:rPr>
          <w:fldChar w:fldCharType="separate"/>
        </w:r>
        <w:r w:rsidR="009E491D">
          <w:rPr>
            <w:noProof/>
            <w:webHidden/>
          </w:rPr>
          <w:t>15</w:t>
        </w:r>
        <w:r w:rsidR="00224A36">
          <w:rPr>
            <w:noProof/>
            <w:webHidden/>
          </w:rPr>
          <w:fldChar w:fldCharType="end"/>
        </w:r>
      </w:hyperlink>
    </w:p>
    <w:p w14:paraId="01504F8E" w14:textId="77777777" w:rsidR="00224A36" w:rsidRDefault="00BF37AD" w:rsidP="00224A36">
      <w:pPr>
        <w:pStyle w:val="ekillerTablosu"/>
        <w:tabs>
          <w:tab w:val="right" w:leader="dot" w:pos="8211"/>
        </w:tabs>
        <w:spacing w:line="300" w:lineRule="auto"/>
        <w:rPr>
          <w:noProof/>
        </w:rPr>
      </w:pPr>
      <w:hyperlink w:anchor="_Toc136901143" w:history="1">
        <w:r w:rsidR="00224A36" w:rsidRPr="0087066C">
          <w:rPr>
            <w:rStyle w:val="Kpr"/>
            <w:noProof/>
          </w:rPr>
          <w:t>Şekil 2.9: Yönetici talep atama ekranı</w:t>
        </w:r>
        <w:r w:rsidR="00224A36">
          <w:rPr>
            <w:noProof/>
            <w:webHidden/>
          </w:rPr>
          <w:tab/>
        </w:r>
        <w:r w:rsidR="00224A36">
          <w:rPr>
            <w:noProof/>
            <w:webHidden/>
          </w:rPr>
          <w:fldChar w:fldCharType="begin"/>
        </w:r>
        <w:r w:rsidR="00224A36">
          <w:rPr>
            <w:noProof/>
            <w:webHidden/>
          </w:rPr>
          <w:instrText xml:space="preserve"> PAGEREF _Toc136901143 \h </w:instrText>
        </w:r>
        <w:r w:rsidR="00224A36">
          <w:rPr>
            <w:noProof/>
            <w:webHidden/>
          </w:rPr>
        </w:r>
        <w:r w:rsidR="00224A36">
          <w:rPr>
            <w:noProof/>
            <w:webHidden/>
          </w:rPr>
          <w:fldChar w:fldCharType="separate"/>
        </w:r>
        <w:r w:rsidR="009E491D">
          <w:rPr>
            <w:noProof/>
            <w:webHidden/>
          </w:rPr>
          <w:t>16</w:t>
        </w:r>
        <w:r w:rsidR="00224A36">
          <w:rPr>
            <w:noProof/>
            <w:webHidden/>
          </w:rPr>
          <w:fldChar w:fldCharType="end"/>
        </w:r>
      </w:hyperlink>
    </w:p>
    <w:p w14:paraId="01089CAF" w14:textId="77777777" w:rsidR="00224A36" w:rsidRDefault="00BF37AD" w:rsidP="00224A36">
      <w:pPr>
        <w:pStyle w:val="ekillerTablosu"/>
        <w:tabs>
          <w:tab w:val="right" w:leader="dot" w:pos="8211"/>
        </w:tabs>
        <w:spacing w:line="300" w:lineRule="auto"/>
        <w:rPr>
          <w:noProof/>
        </w:rPr>
      </w:pPr>
      <w:hyperlink w:anchor="_Toc136901144" w:history="1">
        <w:r w:rsidR="00224A36" w:rsidRPr="0087066C">
          <w:rPr>
            <w:rStyle w:val="Kpr"/>
            <w:noProof/>
          </w:rPr>
          <w:t>Şekil 2.10: Yönetici talep atama sonrasi ekran görünümü</w:t>
        </w:r>
        <w:r w:rsidR="00224A36">
          <w:rPr>
            <w:noProof/>
            <w:webHidden/>
          </w:rPr>
          <w:tab/>
        </w:r>
        <w:r w:rsidR="00224A36">
          <w:rPr>
            <w:noProof/>
            <w:webHidden/>
          </w:rPr>
          <w:fldChar w:fldCharType="begin"/>
        </w:r>
        <w:r w:rsidR="00224A36">
          <w:rPr>
            <w:noProof/>
            <w:webHidden/>
          </w:rPr>
          <w:instrText xml:space="preserve"> PAGEREF _Toc136901144 \h </w:instrText>
        </w:r>
        <w:r w:rsidR="00224A36">
          <w:rPr>
            <w:noProof/>
            <w:webHidden/>
          </w:rPr>
        </w:r>
        <w:r w:rsidR="00224A36">
          <w:rPr>
            <w:noProof/>
            <w:webHidden/>
          </w:rPr>
          <w:fldChar w:fldCharType="separate"/>
        </w:r>
        <w:r w:rsidR="009E491D">
          <w:rPr>
            <w:noProof/>
            <w:webHidden/>
          </w:rPr>
          <w:t>16</w:t>
        </w:r>
        <w:r w:rsidR="00224A36">
          <w:rPr>
            <w:noProof/>
            <w:webHidden/>
          </w:rPr>
          <w:fldChar w:fldCharType="end"/>
        </w:r>
      </w:hyperlink>
    </w:p>
    <w:p w14:paraId="441C7D50" w14:textId="2A34A016" w:rsidR="00224A36" w:rsidRDefault="00224A36" w:rsidP="00224A36">
      <w:pPr>
        <w:spacing w:line="300" w:lineRule="auto"/>
        <w:rPr>
          <w:noProof/>
        </w:rPr>
      </w:pPr>
      <w:r>
        <w:rPr>
          <w:rFonts w:asciiTheme="majorBidi" w:hAnsiTheme="majorBidi" w:cstheme="majorBidi"/>
          <w:sz w:val="36"/>
          <w:szCs w:val="36"/>
        </w:rPr>
        <w:fldChar w:fldCharType="end"/>
      </w:r>
      <w:r>
        <w:rPr>
          <w:rFonts w:asciiTheme="majorBidi" w:hAnsiTheme="majorBidi" w:cstheme="majorBidi"/>
          <w:sz w:val="36"/>
          <w:szCs w:val="36"/>
        </w:rPr>
        <w:fldChar w:fldCharType="begin"/>
      </w:r>
      <w:r>
        <w:rPr>
          <w:rFonts w:asciiTheme="majorBidi" w:hAnsiTheme="majorBidi" w:cstheme="majorBidi"/>
          <w:sz w:val="36"/>
          <w:szCs w:val="36"/>
        </w:rPr>
        <w:instrText xml:space="preserve"> TOC \h \z \c "Şekil 3." </w:instrText>
      </w:r>
      <w:r>
        <w:rPr>
          <w:rFonts w:asciiTheme="majorBidi" w:hAnsiTheme="majorBidi" w:cstheme="majorBidi"/>
          <w:sz w:val="36"/>
          <w:szCs w:val="36"/>
        </w:rPr>
        <w:fldChar w:fldCharType="separate"/>
      </w:r>
    </w:p>
    <w:p w14:paraId="140041DA"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45" w:history="1">
        <w:r w:rsidR="00224A36" w:rsidRPr="00E7653E">
          <w:rPr>
            <w:rStyle w:val="Kpr"/>
            <w:noProof/>
          </w:rPr>
          <w:t>Şekil 3.1: Web api token alma</w:t>
        </w:r>
        <w:r w:rsidR="00224A36">
          <w:rPr>
            <w:noProof/>
            <w:webHidden/>
          </w:rPr>
          <w:tab/>
        </w:r>
        <w:r w:rsidR="00224A36">
          <w:rPr>
            <w:noProof/>
            <w:webHidden/>
          </w:rPr>
          <w:fldChar w:fldCharType="begin"/>
        </w:r>
        <w:r w:rsidR="00224A36">
          <w:rPr>
            <w:noProof/>
            <w:webHidden/>
          </w:rPr>
          <w:instrText xml:space="preserve"> PAGEREF _Toc136901145 \h </w:instrText>
        </w:r>
        <w:r w:rsidR="00224A36">
          <w:rPr>
            <w:noProof/>
            <w:webHidden/>
          </w:rPr>
        </w:r>
        <w:r w:rsidR="00224A36">
          <w:rPr>
            <w:noProof/>
            <w:webHidden/>
          </w:rPr>
          <w:fldChar w:fldCharType="separate"/>
        </w:r>
        <w:r w:rsidR="009E491D">
          <w:rPr>
            <w:noProof/>
            <w:webHidden/>
          </w:rPr>
          <w:t>17</w:t>
        </w:r>
        <w:r w:rsidR="00224A36">
          <w:rPr>
            <w:noProof/>
            <w:webHidden/>
          </w:rPr>
          <w:fldChar w:fldCharType="end"/>
        </w:r>
      </w:hyperlink>
    </w:p>
    <w:p w14:paraId="68EB0F3A"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46" w:history="1">
        <w:r w:rsidR="00224A36" w:rsidRPr="00E7653E">
          <w:rPr>
            <w:rStyle w:val="Kpr"/>
            <w:noProof/>
          </w:rPr>
          <w:t>Şekil 3.2: Token ile servis çağırımı</w:t>
        </w:r>
        <w:r w:rsidR="00224A36">
          <w:rPr>
            <w:noProof/>
            <w:webHidden/>
          </w:rPr>
          <w:tab/>
        </w:r>
        <w:r w:rsidR="00224A36">
          <w:rPr>
            <w:noProof/>
            <w:webHidden/>
          </w:rPr>
          <w:fldChar w:fldCharType="begin"/>
        </w:r>
        <w:r w:rsidR="00224A36">
          <w:rPr>
            <w:noProof/>
            <w:webHidden/>
          </w:rPr>
          <w:instrText xml:space="preserve"> PAGEREF _Toc136901146 \h </w:instrText>
        </w:r>
        <w:r w:rsidR="00224A36">
          <w:rPr>
            <w:noProof/>
            <w:webHidden/>
          </w:rPr>
        </w:r>
        <w:r w:rsidR="00224A36">
          <w:rPr>
            <w:noProof/>
            <w:webHidden/>
          </w:rPr>
          <w:fldChar w:fldCharType="separate"/>
        </w:r>
        <w:r w:rsidR="009E491D">
          <w:rPr>
            <w:noProof/>
            <w:webHidden/>
          </w:rPr>
          <w:t>18</w:t>
        </w:r>
        <w:r w:rsidR="00224A36">
          <w:rPr>
            <w:noProof/>
            <w:webHidden/>
          </w:rPr>
          <w:fldChar w:fldCharType="end"/>
        </w:r>
      </w:hyperlink>
    </w:p>
    <w:p w14:paraId="1CB40568"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47" w:history="1">
        <w:r w:rsidR="00224A36" w:rsidRPr="00E7653E">
          <w:rPr>
            <w:rStyle w:val="Kpr"/>
            <w:noProof/>
          </w:rPr>
          <w:t>Şekil 3.3: Swagger arayüzü</w:t>
        </w:r>
        <w:r w:rsidR="00224A36">
          <w:rPr>
            <w:noProof/>
            <w:webHidden/>
          </w:rPr>
          <w:tab/>
        </w:r>
        <w:r w:rsidR="00224A36">
          <w:rPr>
            <w:noProof/>
            <w:webHidden/>
          </w:rPr>
          <w:fldChar w:fldCharType="begin"/>
        </w:r>
        <w:r w:rsidR="00224A36">
          <w:rPr>
            <w:noProof/>
            <w:webHidden/>
          </w:rPr>
          <w:instrText xml:space="preserve"> PAGEREF _Toc136901147 \h </w:instrText>
        </w:r>
        <w:r w:rsidR="00224A36">
          <w:rPr>
            <w:noProof/>
            <w:webHidden/>
          </w:rPr>
        </w:r>
        <w:r w:rsidR="00224A36">
          <w:rPr>
            <w:noProof/>
            <w:webHidden/>
          </w:rPr>
          <w:fldChar w:fldCharType="separate"/>
        </w:r>
        <w:r w:rsidR="009E491D">
          <w:rPr>
            <w:noProof/>
            <w:webHidden/>
          </w:rPr>
          <w:t>19</w:t>
        </w:r>
        <w:r w:rsidR="00224A36">
          <w:rPr>
            <w:noProof/>
            <w:webHidden/>
          </w:rPr>
          <w:fldChar w:fldCharType="end"/>
        </w:r>
      </w:hyperlink>
    </w:p>
    <w:p w14:paraId="3018AB0A" w14:textId="77777777" w:rsidR="00224A36" w:rsidRDefault="00224A36" w:rsidP="00224A36">
      <w:pPr>
        <w:spacing w:line="300" w:lineRule="auto"/>
        <w:rPr>
          <w:noProof/>
        </w:rPr>
      </w:pPr>
      <w:r>
        <w:rPr>
          <w:rFonts w:asciiTheme="majorBidi" w:hAnsiTheme="majorBidi" w:cstheme="majorBidi"/>
          <w:sz w:val="36"/>
          <w:szCs w:val="36"/>
        </w:rPr>
        <w:fldChar w:fldCharType="end"/>
      </w:r>
      <w:r>
        <w:rPr>
          <w:rFonts w:asciiTheme="majorBidi" w:hAnsiTheme="majorBidi" w:cstheme="majorBidi"/>
          <w:sz w:val="36"/>
          <w:szCs w:val="36"/>
        </w:rPr>
        <w:fldChar w:fldCharType="begin"/>
      </w:r>
      <w:r>
        <w:rPr>
          <w:rFonts w:asciiTheme="majorBidi" w:hAnsiTheme="majorBidi" w:cstheme="majorBidi"/>
          <w:sz w:val="36"/>
          <w:szCs w:val="36"/>
        </w:rPr>
        <w:instrText xml:space="preserve"> TOC \h \z \c "Şekil 4." </w:instrText>
      </w:r>
      <w:r>
        <w:rPr>
          <w:rFonts w:asciiTheme="majorBidi" w:hAnsiTheme="majorBidi" w:cstheme="majorBidi"/>
          <w:sz w:val="36"/>
          <w:szCs w:val="36"/>
        </w:rPr>
        <w:fldChar w:fldCharType="separate"/>
      </w:r>
    </w:p>
    <w:p w14:paraId="3D666C69"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48" w:history="1">
        <w:r w:rsidR="00224A36" w:rsidRPr="006679FC">
          <w:rPr>
            <w:rStyle w:val="Kpr"/>
            <w:noProof/>
          </w:rPr>
          <w:t>Şekil 4.1: Back log ekranı</w:t>
        </w:r>
        <w:r w:rsidR="00224A36">
          <w:rPr>
            <w:noProof/>
            <w:webHidden/>
          </w:rPr>
          <w:tab/>
        </w:r>
        <w:r w:rsidR="00224A36">
          <w:rPr>
            <w:noProof/>
            <w:webHidden/>
          </w:rPr>
          <w:fldChar w:fldCharType="begin"/>
        </w:r>
        <w:r w:rsidR="00224A36">
          <w:rPr>
            <w:noProof/>
            <w:webHidden/>
          </w:rPr>
          <w:instrText xml:space="preserve"> PAGEREF _Toc136901148 \h </w:instrText>
        </w:r>
        <w:r w:rsidR="00224A36">
          <w:rPr>
            <w:noProof/>
            <w:webHidden/>
          </w:rPr>
        </w:r>
        <w:r w:rsidR="00224A36">
          <w:rPr>
            <w:noProof/>
            <w:webHidden/>
          </w:rPr>
          <w:fldChar w:fldCharType="separate"/>
        </w:r>
        <w:r w:rsidR="009E491D">
          <w:rPr>
            <w:noProof/>
            <w:webHidden/>
          </w:rPr>
          <w:t>20</w:t>
        </w:r>
        <w:r w:rsidR="00224A36">
          <w:rPr>
            <w:noProof/>
            <w:webHidden/>
          </w:rPr>
          <w:fldChar w:fldCharType="end"/>
        </w:r>
      </w:hyperlink>
    </w:p>
    <w:p w14:paraId="1D59C074"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49" w:history="1">
        <w:r w:rsidR="00224A36" w:rsidRPr="006679FC">
          <w:rPr>
            <w:rStyle w:val="Kpr"/>
            <w:noProof/>
          </w:rPr>
          <w:t xml:space="preserve">Şekil 4.2: </w:t>
        </w:r>
        <w:r w:rsidR="00224A36" w:rsidRPr="006679FC">
          <w:rPr>
            <w:rStyle w:val="Kpr"/>
            <w:noProof/>
            <w:lang w:val="tr-TR"/>
          </w:rPr>
          <w:t>Scrum board ekranı</w:t>
        </w:r>
        <w:r w:rsidR="00224A36">
          <w:rPr>
            <w:noProof/>
            <w:webHidden/>
          </w:rPr>
          <w:tab/>
        </w:r>
        <w:r w:rsidR="00224A36">
          <w:rPr>
            <w:noProof/>
            <w:webHidden/>
          </w:rPr>
          <w:fldChar w:fldCharType="begin"/>
        </w:r>
        <w:r w:rsidR="00224A36">
          <w:rPr>
            <w:noProof/>
            <w:webHidden/>
          </w:rPr>
          <w:instrText xml:space="preserve"> PAGEREF _Toc136901149 \h </w:instrText>
        </w:r>
        <w:r w:rsidR="00224A36">
          <w:rPr>
            <w:noProof/>
            <w:webHidden/>
          </w:rPr>
        </w:r>
        <w:r w:rsidR="00224A36">
          <w:rPr>
            <w:noProof/>
            <w:webHidden/>
          </w:rPr>
          <w:fldChar w:fldCharType="separate"/>
        </w:r>
        <w:r w:rsidR="009E491D">
          <w:rPr>
            <w:noProof/>
            <w:webHidden/>
          </w:rPr>
          <w:t>21</w:t>
        </w:r>
        <w:r w:rsidR="00224A36">
          <w:rPr>
            <w:noProof/>
            <w:webHidden/>
          </w:rPr>
          <w:fldChar w:fldCharType="end"/>
        </w:r>
      </w:hyperlink>
    </w:p>
    <w:p w14:paraId="1738E07C"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50" w:history="1">
        <w:r w:rsidR="00224A36" w:rsidRPr="006679FC">
          <w:rPr>
            <w:rStyle w:val="Kpr"/>
            <w:noProof/>
          </w:rPr>
          <w:t xml:space="preserve">Şekil 4.3: </w:t>
        </w:r>
        <w:r w:rsidR="00224A36" w:rsidRPr="006679FC">
          <w:rPr>
            <w:rStyle w:val="Kpr"/>
            <w:noProof/>
            <w:lang w:val="tr-TR"/>
          </w:rPr>
          <w:t>Jira Login ekranı</w:t>
        </w:r>
        <w:r w:rsidR="00224A36">
          <w:rPr>
            <w:noProof/>
            <w:webHidden/>
          </w:rPr>
          <w:tab/>
        </w:r>
        <w:r w:rsidR="00224A36">
          <w:rPr>
            <w:noProof/>
            <w:webHidden/>
          </w:rPr>
          <w:fldChar w:fldCharType="begin"/>
        </w:r>
        <w:r w:rsidR="00224A36">
          <w:rPr>
            <w:noProof/>
            <w:webHidden/>
          </w:rPr>
          <w:instrText xml:space="preserve"> PAGEREF _Toc136901150 \h </w:instrText>
        </w:r>
        <w:r w:rsidR="00224A36">
          <w:rPr>
            <w:noProof/>
            <w:webHidden/>
          </w:rPr>
        </w:r>
        <w:r w:rsidR="00224A36">
          <w:rPr>
            <w:noProof/>
            <w:webHidden/>
          </w:rPr>
          <w:fldChar w:fldCharType="separate"/>
        </w:r>
        <w:r w:rsidR="009E491D">
          <w:rPr>
            <w:noProof/>
            <w:webHidden/>
          </w:rPr>
          <w:t>21</w:t>
        </w:r>
        <w:r w:rsidR="00224A36">
          <w:rPr>
            <w:noProof/>
            <w:webHidden/>
          </w:rPr>
          <w:fldChar w:fldCharType="end"/>
        </w:r>
      </w:hyperlink>
    </w:p>
    <w:p w14:paraId="7C08AD51"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51" w:history="1">
        <w:r w:rsidR="00224A36" w:rsidRPr="006679FC">
          <w:rPr>
            <w:rStyle w:val="Kpr"/>
            <w:noProof/>
          </w:rPr>
          <w:t xml:space="preserve">Şekil 4.4: </w:t>
        </w:r>
        <w:r w:rsidR="00224A36" w:rsidRPr="006679FC">
          <w:rPr>
            <w:rStyle w:val="Kpr"/>
            <w:noProof/>
            <w:lang w:val="tr-TR"/>
          </w:rPr>
          <w:t>Zendesk ticket tarihçesi ekranı</w:t>
        </w:r>
        <w:r w:rsidR="00224A36">
          <w:rPr>
            <w:noProof/>
            <w:webHidden/>
          </w:rPr>
          <w:tab/>
        </w:r>
        <w:r w:rsidR="00224A36">
          <w:rPr>
            <w:noProof/>
            <w:webHidden/>
          </w:rPr>
          <w:fldChar w:fldCharType="begin"/>
        </w:r>
        <w:r w:rsidR="00224A36">
          <w:rPr>
            <w:noProof/>
            <w:webHidden/>
          </w:rPr>
          <w:instrText xml:space="preserve"> PAGEREF _Toc136901151 \h </w:instrText>
        </w:r>
        <w:r w:rsidR="00224A36">
          <w:rPr>
            <w:noProof/>
            <w:webHidden/>
          </w:rPr>
        </w:r>
        <w:r w:rsidR="00224A36">
          <w:rPr>
            <w:noProof/>
            <w:webHidden/>
          </w:rPr>
          <w:fldChar w:fldCharType="separate"/>
        </w:r>
        <w:r w:rsidR="009E491D">
          <w:rPr>
            <w:noProof/>
            <w:webHidden/>
          </w:rPr>
          <w:t>24</w:t>
        </w:r>
        <w:r w:rsidR="00224A36">
          <w:rPr>
            <w:noProof/>
            <w:webHidden/>
          </w:rPr>
          <w:fldChar w:fldCharType="end"/>
        </w:r>
      </w:hyperlink>
    </w:p>
    <w:p w14:paraId="73EDE612"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52" w:history="1">
        <w:r w:rsidR="00224A36" w:rsidRPr="006679FC">
          <w:rPr>
            <w:rStyle w:val="Kpr"/>
            <w:noProof/>
          </w:rPr>
          <w:t>Şekil 4.5:</w:t>
        </w:r>
        <w:r w:rsidR="00224A36" w:rsidRPr="006679FC">
          <w:rPr>
            <w:rStyle w:val="Kpr"/>
            <w:noProof/>
            <w:lang w:val="tr-TR"/>
          </w:rPr>
          <w:t xml:space="preserve"> Zendesk login ekranı</w:t>
        </w:r>
        <w:r w:rsidR="00224A36">
          <w:rPr>
            <w:noProof/>
            <w:webHidden/>
          </w:rPr>
          <w:tab/>
        </w:r>
        <w:r w:rsidR="00224A36">
          <w:rPr>
            <w:noProof/>
            <w:webHidden/>
          </w:rPr>
          <w:fldChar w:fldCharType="begin"/>
        </w:r>
        <w:r w:rsidR="00224A36">
          <w:rPr>
            <w:noProof/>
            <w:webHidden/>
          </w:rPr>
          <w:instrText xml:space="preserve"> PAGEREF _Toc136901152 \h </w:instrText>
        </w:r>
        <w:r w:rsidR="00224A36">
          <w:rPr>
            <w:noProof/>
            <w:webHidden/>
          </w:rPr>
        </w:r>
        <w:r w:rsidR="00224A36">
          <w:rPr>
            <w:noProof/>
            <w:webHidden/>
          </w:rPr>
          <w:fldChar w:fldCharType="separate"/>
        </w:r>
        <w:r w:rsidR="009E491D">
          <w:rPr>
            <w:noProof/>
            <w:webHidden/>
          </w:rPr>
          <w:t>24</w:t>
        </w:r>
        <w:r w:rsidR="00224A36">
          <w:rPr>
            <w:noProof/>
            <w:webHidden/>
          </w:rPr>
          <w:fldChar w:fldCharType="end"/>
        </w:r>
      </w:hyperlink>
    </w:p>
    <w:p w14:paraId="08A0453E"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53" w:history="1">
        <w:r w:rsidR="00224A36" w:rsidRPr="006679FC">
          <w:rPr>
            <w:rStyle w:val="Kpr"/>
            <w:noProof/>
          </w:rPr>
          <w:t xml:space="preserve">Şekil 4.6: </w:t>
        </w:r>
        <w:r w:rsidR="00224A36" w:rsidRPr="006679FC">
          <w:rPr>
            <w:rStyle w:val="Kpr"/>
            <w:noProof/>
            <w:lang w:val="tr-TR"/>
          </w:rPr>
          <w:t>Freshdesk ana ekranı</w:t>
        </w:r>
        <w:r w:rsidR="00224A36">
          <w:rPr>
            <w:noProof/>
            <w:webHidden/>
          </w:rPr>
          <w:tab/>
        </w:r>
        <w:r w:rsidR="00224A36">
          <w:rPr>
            <w:noProof/>
            <w:webHidden/>
          </w:rPr>
          <w:fldChar w:fldCharType="begin"/>
        </w:r>
        <w:r w:rsidR="00224A36">
          <w:rPr>
            <w:noProof/>
            <w:webHidden/>
          </w:rPr>
          <w:instrText xml:space="preserve"> PAGEREF _Toc136901153 \h </w:instrText>
        </w:r>
        <w:r w:rsidR="00224A36">
          <w:rPr>
            <w:noProof/>
            <w:webHidden/>
          </w:rPr>
        </w:r>
        <w:r w:rsidR="00224A36">
          <w:rPr>
            <w:noProof/>
            <w:webHidden/>
          </w:rPr>
          <w:fldChar w:fldCharType="separate"/>
        </w:r>
        <w:r w:rsidR="009E491D">
          <w:rPr>
            <w:noProof/>
            <w:webHidden/>
          </w:rPr>
          <w:t>27</w:t>
        </w:r>
        <w:r w:rsidR="00224A36">
          <w:rPr>
            <w:noProof/>
            <w:webHidden/>
          </w:rPr>
          <w:fldChar w:fldCharType="end"/>
        </w:r>
      </w:hyperlink>
    </w:p>
    <w:p w14:paraId="078D0304"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54" w:history="1">
        <w:r w:rsidR="00224A36" w:rsidRPr="006679FC">
          <w:rPr>
            <w:rStyle w:val="Kpr"/>
            <w:noProof/>
          </w:rPr>
          <w:t xml:space="preserve">Şekil 4.7: </w:t>
        </w:r>
        <w:r w:rsidR="00224A36" w:rsidRPr="006679FC">
          <w:rPr>
            <w:rStyle w:val="Kpr"/>
            <w:noProof/>
            <w:lang w:val="tr-TR"/>
          </w:rPr>
          <w:t>Fresh desk login sayfası</w:t>
        </w:r>
        <w:r w:rsidR="00224A36">
          <w:rPr>
            <w:noProof/>
            <w:webHidden/>
          </w:rPr>
          <w:tab/>
        </w:r>
        <w:r w:rsidR="00224A36">
          <w:rPr>
            <w:noProof/>
            <w:webHidden/>
          </w:rPr>
          <w:fldChar w:fldCharType="begin"/>
        </w:r>
        <w:r w:rsidR="00224A36">
          <w:rPr>
            <w:noProof/>
            <w:webHidden/>
          </w:rPr>
          <w:instrText xml:space="preserve"> PAGEREF _Toc136901154 \h </w:instrText>
        </w:r>
        <w:r w:rsidR="00224A36">
          <w:rPr>
            <w:noProof/>
            <w:webHidden/>
          </w:rPr>
        </w:r>
        <w:r w:rsidR="00224A36">
          <w:rPr>
            <w:noProof/>
            <w:webHidden/>
          </w:rPr>
          <w:fldChar w:fldCharType="separate"/>
        </w:r>
        <w:r w:rsidR="009E491D">
          <w:rPr>
            <w:noProof/>
            <w:webHidden/>
          </w:rPr>
          <w:t>27</w:t>
        </w:r>
        <w:r w:rsidR="00224A36">
          <w:rPr>
            <w:noProof/>
            <w:webHidden/>
          </w:rPr>
          <w:fldChar w:fldCharType="end"/>
        </w:r>
      </w:hyperlink>
    </w:p>
    <w:p w14:paraId="07225142" w14:textId="77777777" w:rsidR="00224A36" w:rsidRDefault="00224A36" w:rsidP="00224A36">
      <w:pPr>
        <w:spacing w:line="300" w:lineRule="auto"/>
        <w:rPr>
          <w:noProof/>
        </w:rPr>
      </w:pPr>
      <w:r>
        <w:rPr>
          <w:rFonts w:asciiTheme="majorBidi" w:hAnsiTheme="majorBidi" w:cstheme="majorBidi"/>
          <w:sz w:val="36"/>
          <w:szCs w:val="36"/>
        </w:rPr>
        <w:fldChar w:fldCharType="end"/>
      </w:r>
      <w:r>
        <w:rPr>
          <w:rFonts w:asciiTheme="majorBidi" w:hAnsiTheme="majorBidi" w:cstheme="majorBidi"/>
          <w:sz w:val="36"/>
          <w:szCs w:val="36"/>
        </w:rPr>
        <w:fldChar w:fldCharType="begin"/>
      </w:r>
      <w:r>
        <w:rPr>
          <w:rFonts w:asciiTheme="majorBidi" w:hAnsiTheme="majorBidi" w:cstheme="majorBidi"/>
          <w:sz w:val="36"/>
          <w:szCs w:val="36"/>
        </w:rPr>
        <w:instrText xml:space="preserve"> TOC \h \z \c "Şekil 5." </w:instrText>
      </w:r>
      <w:r>
        <w:rPr>
          <w:rFonts w:asciiTheme="majorBidi" w:hAnsiTheme="majorBidi" w:cstheme="majorBidi"/>
          <w:sz w:val="36"/>
          <w:szCs w:val="36"/>
        </w:rPr>
        <w:fldChar w:fldCharType="separate"/>
      </w:r>
    </w:p>
    <w:p w14:paraId="4A940E91"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55" w:history="1">
        <w:r w:rsidR="00224A36" w:rsidRPr="009D32A5">
          <w:rPr>
            <w:rStyle w:val="Kpr"/>
            <w:noProof/>
          </w:rPr>
          <w:t>Şekil 5. 1: Ana ekran</w:t>
        </w:r>
        <w:r w:rsidR="00224A36">
          <w:rPr>
            <w:noProof/>
            <w:webHidden/>
          </w:rPr>
          <w:tab/>
        </w:r>
        <w:r w:rsidR="00224A36">
          <w:rPr>
            <w:noProof/>
            <w:webHidden/>
          </w:rPr>
          <w:fldChar w:fldCharType="begin"/>
        </w:r>
        <w:r w:rsidR="00224A36">
          <w:rPr>
            <w:noProof/>
            <w:webHidden/>
          </w:rPr>
          <w:instrText xml:space="preserve"> PAGEREF _Toc136901155 \h </w:instrText>
        </w:r>
        <w:r w:rsidR="00224A36">
          <w:rPr>
            <w:noProof/>
            <w:webHidden/>
          </w:rPr>
        </w:r>
        <w:r w:rsidR="00224A36">
          <w:rPr>
            <w:noProof/>
            <w:webHidden/>
          </w:rPr>
          <w:fldChar w:fldCharType="separate"/>
        </w:r>
        <w:r w:rsidR="009E491D">
          <w:rPr>
            <w:noProof/>
            <w:webHidden/>
          </w:rPr>
          <w:t>30</w:t>
        </w:r>
        <w:r w:rsidR="00224A36">
          <w:rPr>
            <w:noProof/>
            <w:webHidden/>
          </w:rPr>
          <w:fldChar w:fldCharType="end"/>
        </w:r>
      </w:hyperlink>
    </w:p>
    <w:p w14:paraId="2CFFB65B"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56" w:history="1">
        <w:r w:rsidR="00224A36" w:rsidRPr="009D32A5">
          <w:rPr>
            <w:rStyle w:val="Kpr"/>
            <w:noProof/>
          </w:rPr>
          <w:t>Şekil 5.2: Yeni talep açma ekranı</w:t>
        </w:r>
        <w:r w:rsidR="00224A36">
          <w:rPr>
            <w:noProof/>
            <w:webHidden/>
          </w:rPr>
          <w:tab/>
        </w:r>
        <w:r w:rsidR="00224A36">
          <w:rPr>
            <w:noProof/>
            <w:webHidden/>
          </w:rPr>
          <w:fldChar w:fldCharType="begin"/>
        </w:r>
        <w:r w:rsidR="00224A36">
          <w:rPr>
            <w:noProof/>
            <w:webHidden/>
          </w:rPr>
          <w:instrText xml:space="preserve"> PAGEREF _Toc136901156 \h </w:instrText>
        </w:r>
        <w:r w:rsidR="00224A36">
          <w:rPr>
            <w:noProof/>
            <w:webHidden/>
          </w:rPr>
        </w:r>
        <w:r w:rsidR="00224A36">
          <w:rPr>
            <w:noProof/>
            <w:webHidden/>
          </w:rPr>
          <w:fldChar w:fldCharType="separate"/>
        </w:r>
        <w:r w:rsidR="009E491D">
          <w:rPr>
            <w:noProof/>
            <w:webHidden/>
          </w:rPr>
          <w:t>30</w:t>
        </w:r>
        <w:r w:rsidR="00224A36">
          <w:rPr>
            <w:noProof/>
            <w:webHidden/>
          </w:rPr>
          <w:fldChar w:fldCharType="end"/>
        </w:r>
      </w:hyperlink>
    </w:p>
    <w:p w14:paraId="69038730"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57" w:history="1">
        <w:r w:rsidR="00224A36" w:rsidRPr="009D32A5">
          <w:rPr>
            <w:rStyle w:val="Kpr"/>
            <w:noProof/>
          </w:rPr>
          <w:t>Şekil 5.3: Temsilci giriş ekranı</w:t>
        </w:r>
        <w:r w:rsidR="00224A36">
          <w:rPr>
            <w:noProof/>
            <w:webHidden/>
          </w:rPr>
          <w:tab/>
        </w:r>
        <w:r w:rsidR="00224A36">
          <w:rPr>
            <w:noProof/>
            <w:webHidden/>
          </w:rPr>
          <w:fldChar w:fldCharType="begin"/>
        </w:r>
        <w:r w:rsidR="00224A36">
          <w:rPr>
            <w:noProof/>
            <w:webHidden/>
          </w:rPr>
          <w:instrText xml:space="preserve"> PAGEREF _Toc136901157 \h </w:instrText>
        </w:r>
        <w:r w:rsidR="00224A36">
          <w:rPr>
            <w:noProof/>
            <w:webHidden/>
          </w:rPr>
        </w:r>
        <w:r w:rsidR="00224A36">
          <w:rPr>
            <w:noProof/>
            <w:webHidden/>
          </w:rPr>
          <w:fldChar w:fldCharType="separate"/>
        </w:r>
        <w:r w:rsidR="009E491D">
          <w:rPr>
            <w:noProof/>
            <w:webHidden/>
          </w:rPr>
          <w:t>31</w:t>
        </w:r>
        <w:r w:rsidR="00224A36">
          <w:rPr>
            <w:noProof/>
            <w:webHidden/>
          </w:rPr>
          <w:fldChar w:fldCharType="end"/>
        </w:r>
      </w:hyperlink>
    </w:p>
    <w:p w14:paraId="47663D3D"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58" w:history="1">
        <w:r w:rsidR="00224A36" w:rsidRPr="009D32A5">
          <w:rPr>
            <w:rStyle w:val="Kpr"/>
            <w:noProof/>
          </w:rPr>
          <w:t>Şekil 5.4: Profil ekranı</w:t>
        </w:r>
        <w:r w:rsidR="00224A36">
          <w:rPr>
            <w:noProof/>
            <w:webHidden/>
          </w:rPr>
          <w:tab/>
        </w:r>
        <w:r w:rsidR="00224A36">
          <w:rPr>
            <w:noProof/>
            <w:webHidden/>
          </w:rPr>
          <w:fldChar w:fldCharType="begin"/>
        </w:r>
        <w:r w:rsidR="00224A36">
          <w:rPr>
            <w:noProof/>
            <w:webHidden/>
          </w:rPr>
          <w:instrText xml:space="preserve"> PAGEREF _Toc136901158 \h </w:instrText>
        </w:r>
        <w:r w:rsidR="00224A36">
          <w:rPr>
            <w:noProof/>
            <w:webHidden/>
          </w:rPr>
        </w:r>
        <w:r w:rsidR="00224A36">
          <w:rPr>
            <w:noProof/>
            <w:webHidden/>
          </w:rPr>
          <w:fldChar w:fldCharType="separate"/>
        </w:r>
        <w:r w:rsidR="009E491D">
          <w:rPr>
            <w:noProof/>
            <w:webHidden/>
          </w:rPr>
          <w:t>31</w:t>
        </w:r>
        <w:r w:rsidR="00224A36">
          <w:rPr>
            <w:noProof/>
            <w:webHidden/>
          </w:rPr>
          <w:fldChar w:fldCharType="end"/>
        </w:r>
      </w:hyperlink>
    </w:p>
    <w:p w14:paraId="38483037"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59" w:history="1">
        <w:r w:rsidR="00224A36" w:rsidRPr="009D32A5">
          <w:rPr>
            <w:rStyle w:val="Kpr"/>
            <w:noProof/>
          </w:rPr>
          <w:t>Şekil 5.5: Talep karşılama ekranı</w:t>
        </w:r>
        <w:r w:rsidR="00224A36">
          <w:rPr>
            <w:noProof/>
            <w:webHidden/>
          </w:rPr>
          <w:tab/>
        </w:r>
        <w:r w:rsidR="00224A36">
          <w:rPr>
            <w:noProof/>
            <w:webHidden/>
          </w:rPr>
          <w:fldChar w:fldCharType="begin"/>
        </w:r>
        <w:r w:rsidR="00224A36">
          <w:rPr>
            <w:noProof/>
            <w:webHidden/>
          </w:rPr>
          <w:instrText xml:space="preserve"> PAGEREF _Toc136901159 \h </w:instrText>
        </w:r>
        <w:r w:rsidR="00224A36">
          <w:rPr>
            <w:noProof/>
            <w:webHidden/>
          </w:rPr>
        </w:r>
        <w:r w:rsidR="00224A36">
          <w:rPr>
            <w:noProof/>
            <w:webHidden/>
          </w:rPr>
          <w:fldChar w:fldCharType="separate"/>
        </w:r>
        <w:r w:rsidR="009E491D">
          <w:rPr>
            <w:noProof/>
            <w:webHidden/>
          </w:rPr>
          <w:t>32</w:t>
        </w:r>
        <w:r w:rsidR="00224A36">
          <w:rPr>
            <w:noProof/>
            <w:webHidden/>
          </w:rPr>
          <w:fldChar w:fldCharType="end"/>
        </w:r>
      </w:hyperlink>
    </w:p>
    <w:p w14:paraId="446E8CC4"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60" w:history="1">
        <w:r w:rsidR="00224A36" w:rsidRPr="009D32A5">
          <w:rPr>
            <w:rStyle w:val="Kpr"/>
            <w:noProof/>
          </w:rPr>
          <w:t>Şekil 5.6: Talep çözüm ekranı</w:t>
        </w:r>
        <w:r w:rsidR="00224A36">
          <w:rPr>
            <w:noProof/>
            <w:webHidden/>
          </w:rPr>
          <w:tab/>
        </w:r>
        <w:r w:rsidR="00224A36">
          <w:rPr>
            <w:noProof/>
            <w:webHidden/>
          </w:rPr>
          <w:fldChar w:fldCharType="begin"/>
        </w:r>
        <w:r w:rsidR="00224A36">
          <w:rPr>
            <w:noProof/>
            <w:webHidden/>
          </w:rPr>
          <w:instrText xml:space="preserve"> PAGEREF _Toc136901160 \h </w:instrText>
        </w:r>
        <w:r w:rsidR="00224A36">
          <w:rPr>
            <w:noProof/>
            <w:webHidden/>
          </w:rPr>
        </w:r>
        <w:r w:rsidR="00224A36">
          <w:rPr>
            <w:noProof/>
            <w:webHidden/>
          </w:rPr>
          <w:fldChar w:fldCharType="separate"/>
        </w:r>
        <w:r w:rsidR="009E491D">
          <w:rPr>
            <w:noProof/>
            <w:webHidden/>
          </w:rPr>
          <w:t>32</w:t>
        </w:r>
        <w:r w:rsidR="00224A36">
          <w:rPr>
            <w:noProof/>
            <w:webHidden/>
          </w:rPr>
          <w:fldChar w:fldCharType="end"/>
        </w:r>
      </w:hyperlink>
    </w:p>
    <w:p w14:paraId="601B0C6C"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61" w:history="1">
        <w:r w:rsidR="00224A36" w:rsidRPr="009D32A5">
          <w:rPr>
            <w:rStyle w:val="Kpr"/>
            <w:noProof/>
          </w:rPr>
          <w:t>Şekil 5.7: Talep çözüm grafiği</w:t>
        </w:r>
        <w:r w:rsidR="00224A36">
          <w:rPr>
            <w:noProof/>
            <w:webHidden/>
          </w:rPr>
          <w:tab/>
        </w:r>
        <w:r w:rsidR="00224A36">
          <w:rPr>
            <w:noProof/>
            <w:webHidden/>
          </w:rPr>
          <w:fldChar w:fldCharType="begin"/>
        </w:r>
        <w:r w:rsidR="00224A36">
          <w:rPr>
            <w:noProof/>
            <w:webHidden/>
          </w:rPr>
          <w:instrText xml:space="preserve"> PAGEREF _Toc136901161 \h </w:instrText>
        </w:r>
        <w:r w:rsidR="00224A36">
          <w:rPr>
            <w:noProof/>
            <w:webHidden/>
          </w:rPr>
        </w:r>
        <w:r w:rsidR="00224A36">
          <w:rPr>
            <w:noProof/>
            <w:webHidden/>
          </w:rPr>
          <w:fldChar w:fldCharType="separate"/>
        </w:r>
        <w:r w:rsidR="009E491D">
          <w:rPr>
            <w:noProof/>
            <w:webHidden/>
          </w:rPr>
          <w:t>33</w:t>
        </w:r>
        <w:r w:rsidR="00224A36">
          <w:rPr>
            <w:noProof/>
            <w:webHidden/>
          </w:rPr>
          <w:fldChar w:fldCharType="end"/>
        </w:r>
      </w:hyperlink>
    </w:p>
    <w:p w14:paraId="08B8878B" w14:textId="77777777" w:rsidR="00224A36" w:rsidRDefault="00BF37AD" w:rsidP="00224A36">
      <w:pPr>
        <w:pStyle w:val="ekillerTablosu"/>
        <w:tabs>
          <w:tab w:val="right" w:leader="dot" w:pos="8211"/>
        </w:tabs>
        <w:spacing w:line="300" w:lineRule="auto"/>
        <w:rPr>
          <w:rFonts w:asciiTheme="minorHAnsi" w:eastAsiaTheme="minorEastAsia" w:hAnsiTheme="minorHAnsi" w:cstheme="minorBidi"/>
          <w:noProof/>
          <w:sz w:val="22"/>
          <w:szCs w:val="22"/>
          <w:lang w:val="tr-TR" w:eastAsia="tr-TR"/>
        </w:rPr>
      </w:pPr>
      <w:hyperlink w:anchor="_Toc136901162" w:history="1">
        <w:r w:rsidR="00224A36" w:rsidRPr="009D32A5">
          <w:rPr>
            <w:rStyle w:val="Kpr"/>
            <w:noProof/>
          </w:rPr>
          <w:t>Şekil 5.8: Talep yardım konuları tanımlama ekranı</w:t>
        </w:r>
        <w:r w:rsidR="00224A36">
          <w:rPr>
            <w:noProof/>
            <w:webHidden/>
          </w:rPr>
          <w:tab/>
        </w:r>
        <w:r w:rsidR="00224A36">
          <w:rPr>
            <w:noProof/>
            <w:webHidden/>
          </w:rPr>
          <w:fldChar w:fldCharType="begin"/>
        </w:r>
        <w:r w:rsidR="00224A36">
          <w:rPr>
            <w:noProof/>
            <w:webHidden/>
          </w:rPr>
          <w:instrText xml:space="preserve"> PAGEREF _Toc136901162 \h </w:instrText>
        </w:r>
        <w:r w:rsidR="00224A36">
          <w:rPr>
            <w:noProof/>
            <w:webHidden/>
          </w:rPr>
        </w:r>
        <w:r w:rsidR="00224A36">
          <w:rPr>
            <w:noProof/>
            <w:webHidden/>
          </w:rPr>
          <w:fldChar w:fldCharType="separate"/>
        </w:r>
        <w:r w:rsidR="009E491D">
          <w:rPr>
            <w:noProof/>
            <w:webHidden/>
          </w:rPr>
          <w:t>33</w:t>
        </w:r>
        <w:r w:rsidR="00224A36">
          <w:rPr>
            <w:noProof/>
            <w:webHidden/>
          </w:rPr>
          <w:fldChar w:fldCharType="end"/>
        </w:r>
      </w:hyperlink>
    </w:p>
    <w:p w14:paraId="79D723B4" w14:textId="63FFD36E" w:rsidR="00FA6BD3" w:rsidRDefault="00224A36" w:rsidP="00224A36">
      <w:pPr>
        <w:spacing w:line="300" w:lineRule="auto"/>
        <w:rPr>
          <w:rFonts w:asciiTheme="majorBidi" w:hAnsiTheme="majorBidi" w:cstheme="majorBidi"/>
          <w:sz w:val="36"/>
          <w:szCs w:val="36"/>
        </w:rPr>
      </w:pPr>
      <w:r>
        <w:rPr>
          <w:rFonts w:asciiTheme="majorBidi" w:hAnsiTheme="majorBidi" w:cstheme="majorBidi"/>
          <w:sz w:val="36"/>
          <w:szCs w:val="36"/>
        </w:rPr>
        <w:fldChar w:fldCharType="end"/>
      </w:r>
      <w:r w:rsidR="00FA6BD3">
        <w:rPr>
          <w:rFonts w:asciiTheme="majorBidi" w:hAnsiTheme="majorBidi" w:cstheme="majorBidi"/>
          <w:sz w:val="36"/>
          <w:szCs w:val="36"/>
        </w:rPr>
        <w:br w:type="page"/>
      </w:r>
    </w:p>
    <w:p w14:paraId="7D708EBB" w14:textId="77777777" w:rsidR="00FA6BD3" w:rsidRPr="00224A36" w:rsidRDefault="00FA6BD3" w:rsidP="00224A36">
      <w:pPr>
        <w:spacing w:before="360" w:after="240" w:line="360" w:lineRule="auto"/>
        <w:rPr>
          <w:rFonts w:asciiTheme="majorBidi" w:hAnsiTheme="majorBidi" w:cstheme="majorBidi"/>
          <w:sz w:val="52"/>
          <w:szCs w:val="52"/>
        </w:rPr>
      </w:pPr>
    </w:p>
    <w:p w14:paraId="1649B0F4" w14:textId="1BC0189B" w:rsidR="00FA6BD3" w:rsidRPr="00F10F33" w:rsidRDefault="00FA6BD3" w:rsidP="00D32B08">
      <w:pPr>
        <w:pStyle w:val="Balk1"/>
        <w:rPr>
          <w:sz w:val="36"/>
          <w:szCs w:val="36"/>
        </w:rPr>
      </w:pPr>
      <w:bookmarkStart w:id="6" w:name="_Toc136902043"/>
      <w:r>
        <w:rPr>
          <w:lang w:val="tr-TR"/>
        </w:rPr>
        <w:t>Kısaltmalar Listesi</w:t>
      </w:r>
      <w:bookmarkEnd w:id="6"/>
    </w:p>
    <w:p w14:paraId="087919C3" w14:textId="77777777" w:rsidR="00935D8A" w:rsidRDefault="00935D8A" w:rsidP="00C56EFD">
      <w:pPr>
        <w:pStyle w:val="Metin"/>
      </w:pPr>
      <w:r>
        <w:t xml:space="preserve">ASP.NET </w:t>
      </w:r>
      <w:r>
        <w:tab/>
        <w:t>Active Server Pages</w:t>
      </w:r>
    </w:p>
    <w:p w14:paraId="28DDF780" w14:textId="3EDF59AF" w:rsidR="00935D8A" w:rsidRDefault="00935D8A" w:rsidP="00C56EFD">
      <w:pPr>
        <w:pStyle w:val="Metin"/>
      </w:pPr>
      <w:r>
        <w:t>BT</w:t>
      </w:r>
      <w:r>
        <w:tab/>
      </w:r>
      <w:r>
        <w:tab/>
      </w:r>
      <w:r w:rsidR="009E491D">
        <w:t>Bilgi Teknolojileri</w:t>
      </w:r>
    </w:p>
    <w:p w14:paraId="666CC30A" w14:textId="77777777" w:rsidR="00935D8A" w:rsidRDefault="00935D8A" w:rsidP="00C56EFD">
      <w:pPr>
        <w:pStyle w:val="Metin"/>
      </w:pPr>
      <w:proofErr w:type="gramStart"/>
      <w:r>
        <w:t>c</w:t>
      </w:r>
      <w:proofErr w:type="gramEnd"/>
      <w:r>
        <w:t>#</w:t>
      </w:r>
      <w:r>
        <w:tab/>
      </w:r>
      <w:r>
        <w:tab/>
        <w:t>Csharp</w:t>
      </w:r>
    </w:p>
    <w:p w14:paraId="758332CB" w14:textId="77777777" w:rsidR="00935D8A" w:rsidRDefault="00935D8A" w:rsidP="00C56EFD">
      <w:pPr>
        <w:pStyle w:val="Metin"/>
      </w:pPr>
      <w:r>
        <w:t>IT</w:t>
      </w:r>
      <w:r>
        <w:tab/>
      </w:r>
      <w:r>
        <w:tab/>
        <w:t>Information Technology</w:t>
      </w:r>
    </w:p>
    <w:p w14:paraId="20473249" w14:textId="77777777" w:rsidR="00974FBA" w:rsidRDefault="00FA6BD3">
      <w:pPr>
        <w:spacing w:before="240" w:after="240" w:line="360" w:lineRule="auto"/>
        <w:jc w:val="both"/>
        <w:rPr>
          <w:rFonts w:asciiTheme="majorBidi" w:hAnsiTheme="majorBidi" w:cstheme="majorBidi"/>
          <w:sz w:val="36"/>
          <w:szCs w:val="36"/>
        </w:rPr>
        <w:sectPr w:rsidR="00974FBA" w:rsidSect="00220432">
          <w:footerReference w:type="first" r:id="rId11"/>
          <w:pgSz w:w="11907" w:h="16840" w:code="9"/>
          <w:pgMar w:top="1418" w:right="1418" w:bottom="1418" w:left="2268" w:header="709" w:footer="454" w:gutter="0"/>
          <w:pgNumType w:fmt="lowerRoman" w:start="2"/>
          <w:cols w:space="708"/>
          <w:titlePg/>
          <w:docGrid w:linePitch="360"/>
        </w:sectPr>
      </w:pPr>
      <w:r>
        <w:rPr>
          <w:rFonts w:asciiTheme="majorBidi" w:hAnsiTheme="majorBidi" w:cstheme="majorBidi"/>
          <w:sz w:val="36"/>
          <w:szCs w:val="36"/>
        </w:rPr>
        <w:br w:type="page"/>
      </w:r>
    </w:p>
    <w:p w14:paraId="65DD9005" w14:textId="77777777" w:rsidR="00EA66DC" w:rsidRPr="00EA66DC" w:rsidRDefault="00EA66DC" w:rsidP="00EA66DC">
      <w:pPr>
        <w:spacing w:before="360" w:after="240" w:line="360" w:lineRule="auto"/>
        <w:rPr>
          <w:sz w:val="52"/>
          <w:szCs w:val="52"/>
        </w:rPr>
      </w:pPr>
      <w:bookmarkStart w:id="7" w:name="_Toc136898051"/>
    </w:p>
    <w:p w14:paraId="10612D44" w14:textId="77777777" w:rsidR="00FA6BD3" w:rsidRDefault="00FA6BD3" w:rsidP="00FA6BD3">
      <w:pPr>
        <w:pStyle w:val="Balk1"/>
      </w:pPr>
      <w:bookmarkStart w:id="8" w:name="_Toc136902044"/>
      <w:r>
        <w:t>Bölüm 1</w:t>
      </w:r>
      <w:bookmarkEnd w:id="7"/>
      <w:bookmarkEnd w:id="8"/>
    </w:p>
    <w:p w14:paraId="75873027" w14:textId="46AA1108" w:rsidR="00A60F50" w:rsidRDefault="00C56EFD" w:rsidP="00D32B08">
      <w:pPr>
        <w:pStyle w:val="Balk1"/>
        <w:rPr>
          <w:szCs w:val="52"/>
          <w:lang w:val="tr-TR"/>
        </w:rPr>
      </w:pPr>
      <w:bookmarkStart w:id="9" w:name="_Toc136902045"/>
      <w:r w:rsidRPr="00C56EFD">
        <w:t>Talep Yönetim Sistemlerine Bakış</w:t>
      </w:r>
      <w:bookmarkEnd w:id="9"/>
    </w:p>
    <w:p w14:paraId="2261B1C8" w14:textId="41AED70E" w:rsidR="00BD5777" w:rsidRDefault="000F2555" w:rsidP="00D32B08">
      <w:pPr>
        <w:pStyle w:val="Metin"/>
      </w:pPr>
      <w:r w:rsidRPr="000F2555">
        <w:t>Son dönemlerde teknolojik gelişmelerin hız kesmeden ilerlemesiyle birlikte işletmelerin bilgi işlem süreçleri de önemli ölçüde dönüşüm geçirmiştir. Günümüzde şirketlerin bilgi işlem altyapıları, veri yönetimi, yazılım uygulamaları ve donanımları, iş süreçleri ve güvenlik önlemleri gibi unsurlar, işlerin etkin ve verimli bir şekilde yürütülmesi için kritik bir rol oynamaktadır.</w:t>
      </w:r>
    </w:p>
    <w:p w14:paraId="14F934DD" w14:textId="0DFFF168" w:rsidR="00FA73F2" w:rsidRDefault="00FA73F2" w:rsidP="00D32B08">
      <w:pPr>
        <w:pStyle w:val="Metin"/>
      </w:pPr>
      <w:r w:rsidRPr="00FA73F2">
        <w:t>Bu bağlamda, şirketlerin içerisinde yoğun bir şekilde kullanılan bilgi işlem hizmetlerinin etkin bir şekilde yönetilmesi büyük önem taşımaktadır. Bilgi işlem talepleri, çalışanların teknik destek talepleri, yazılım güncellemeleri, donanım talepleri gibi birçok farklı konuyu içerebilir. Bu taleplerin düzenli, hızlı ve etkin bir şekilde takip edilmesi, iş sürekliliği ve çalışan memnuniyeti açısından oldukça kritik bir faktördür.</w:t>
      </w:r>
    </w:p>
    <w:p w14:paraId="03819141" w14:textId="6B7D1185" w:rsidR="00E27C81" w:rsidRDefault="00597B12" w:rsidP="00D32B08">
      <w:pPr>
        <w:pStyle w:val="Metin"/>
      </w:pPr>
      <w:r w:rsidRPr="00597B12">
        <w:t>Bu noktada, şirket içi bir Bilgi İşlem Talep Yönetim Sistemi'nin devreye alınması gerekmektedir. Bu sistem, işletmelerin bilgi işlem taleplerini izlemek, yönetmek ve çözmek için bir çerçeve sağlar. Çalışanlar, bu sistemi kullanarak taleplerini iletebilir, durumlarını takip edebilir ve sonuçları hakkında bilgilendirilebilirler. Aynı zamanda, yöneticiler ve destek ekipleri, sistem aracılığıyla talepleri etkin bir şekilde yönetebilir, önceliklendirebilir ve çözüm sürecini izleyebilirler.</w:t>
      </w:r>
    </w:p>
    <w:p w14:paraId="5D8EB7FE" w14:textId="6BD1D417" w:rsidR="00E27C81" w:rsidRDefault="00E27C81" w:rsidP="00D32B08">
      <w:pPr>
        <w:pStyle w:val="Metin"/>
      </w:pPr>
      <w:r w:rsidRPr="00E27C81">
        <w:t xml:space="preserve">Benim yaptığım katkı </w:t>
      </w:r>
      <w:proofErr w:type="gramStart"/>
      <w:r>
        <w:t>ile</w:t>
      </w:r>
      <w:r w:rsidRPr="00E27C81">
        <w:t>,</w:t>
      </w:r>
      <w:proofErr w:type="gramEnd"/>
      <w:r w:rsidRPr="00E27C81">
        <w:t xml:space="preserve"> şirketin mevcut bilgi işlem süreçlerini daha verimli hale getirecek, kullanıcıların taleplerini kolayca iletebilecekleri bir platform oluşturmayı hedefliyorum.</w:t>
      </w:r>
      <w:r w:rsidR="00456378">
        <w:t xml:space="preserve"> Diğer sistemlerden en büyük farkı, </w:t>
      </w:r>
      <w:r w:rsidR="00242E66">
        <w:t>Sistem çok katmanlı web api ve Windows form teknolojileri üzerinde çalışmasıdır.</w:t>
      </w:r>
      <w:r w:rsidR="00C97CCB">
        <w:t xml:space="preserve"> </w:t>
      </w:r>
    </w:p>
    <w:p w14:paraId="4659510C" w14:textId="531EC66A" w:rsidR="00FA3B73" w:rsidRDefault="00FB0E8A" w:rsidP="00D32B08">
      <w:pPr>
        <w:pStyle w:val="Metin"/>
      </w:pPr>
      <w:r>
        <w:lastRenderedPageBreak/>
        <w:t>IT Help desk sistemi aşağıdaki kavramlarla da ilişkilidir. Onları şu şekilde sıralayabiliriz.</w:t>
      </w:r>
    </w:p>
    <w:p w14:paraId="721E56F5" w14:textId="10FADFDB" w:rsidR="00FB0E8A" w:rsidRPr="00D32B08" w:rsidRDefault="00FB0E8A" w:rsidP="00D32B08">
      <w:pPr>
        <w:pStyle w:val="Madde"/>
      </w:pPr>
      <w:r w:rsidRPr="00D32B08">
        <w:t>Change Management</w:t>
      </w:r>
    </w:p>
    <w:p w14:paraId="619243F7" w14:textId="16771726" w:rsidR="0003694B" w:rsidRPr="00D32B08" w:rsidRDefault="0003694B" w:rsidP="00D32B08">
      <w:pPr>
        <w:pStyle w:val="Madde"/>
      </w:pPr>
      <w:r w:rsidRPr="00D32B08">
        <w:t>Request Management</w:t>
      </w:r>
    </w:p>
    <w:p w14:paraId="1F1A5C90" w14:textId="6BB7BCF0" w:rsidR="00406A0E" w:rsidRPr="00D32B08" w:rsidRDefault="00406A0E" w:rsidP="00D32B08">
      <w:pPr>
        <w:pStyle w:val="Madde"/>
      </w:pPr>
      <w:r w:rsidRPr="00D32B08">
        <w:t>Project Management</w:t>
      </w:r>
    </w:p>
    <w:p w14:paraId="480BC4C6" w14:textId="43758DB4" w:rsidR="0085326E" w:rsidRPr="00D32B08" w:rsidRDefault="0085326E" w:rsidP="00D32B08">
      <w:pPr>
        <w:pStyle w:val="Madde"/>
      </w:pPr>
      <w:r w:rsidRPr="00D32B08">
        <w:t>Problem Management</w:t>
      </w:r>
    </w:p>
    <w:p w14:paraId="7C954C02" w14:textId="685EBDAE" w:rsidR="00C776E6" w:rsidRPr="00D32B08" w:rsidRDefault="00C776E6" w:rsidP="00D32B08">
      <w:pPr>
        <w:pStyle w:val="Madde"/>
      </w:pPr>
      <w:r w:rsidRPr="00D32B08">
        <w:t>Devops Sürekli Entegrasyon</w:t>
      </w:r>
    </w:p>
    <w:p w14:paraId="7B151FDE" w14:textId="3B596DD6" w:rsidR="001417FD" w:rsidRDefault="00D32B08" w:rsidP="00D32B08">
      <w:pPr>
        <w:pStyle w:val="Balk2"/>
        <w:rPr>
          <w:lang w:val="tr-TR"/>
        </w:rPr>
      </w:pPr>
      <w:bookmarkStart w:id="10" w:name="_Toc136902046"/>
      <w:r>
        <w:rPr>
          <w:lang w:val="tr-TR"/>
        </w:rPr>
        <w:t>1.</w:t>
      </w:r>
      <w:proofErr w:type="gramStart"/>
      <w:r>
        <w:rPr>
          <w:lang w:val="tr-TR"/>
        </w:rPr>
        <w:t xml:space="preserve">1 </w:t>
      </w:r>
      <w:r w:rsidR="00EA66DC">
        <w:rPr>
          <w:lang w:val="tr-TR"/>
        </w:rPr>
        <w:t xml:space="preserve"> </w:t>
      </w:r>
      <w:r w:rsidR="00AB7735" w:rsidRPr="00BA68BD">
        <w:rPr>
          <w:lang w:val="tr-TR"/>
        </w:rPr>
        <w:t>Change</w:t>
      </w:r>
      <w:proofErr w:type="gramEnd"/>
      <w:r w:rsidR="00AB7735" w:rsidRPr="00BA68BD">
        <w:rPr>
          <w:lang w:val="tr-TR"/>
        </w:rPr>
        <w:t xml:space="preserve"> Management (Değişiklik Yönetimi)</w:t>
      </w:r>
      <w:bookmarkEnd w:id="10"/>
    </w:p>
    <w:p w14:paraId="0922DB51" w14:textId="7206C05F" w:rsidR="00C127D6" w:rsidRPr="00C127D6" w:rsidRDefault="00C127D6" w:rsidP="00D32B08">
      <w:pPr>
        <w:pStyle w:val="Metin"/>
      </w:pPr>
      <w:r w:rsidRPr="00C127D6">
        <w:t>Değişiklik yönetimi, organizasyonun değişime uyum sağlamasını, riskleri azaltmasını ve istenilen sonuçları elde etmesini sağlar. İş sürekliliğini ve performansı etkilemeden, kontrol altında ve yapılandırılmış bir şekilde değişikliklerin gerçekleştirilmesini hedefler.</w:t>
      </w:r>
    </w:p>
    <w:p w14:paraId="194465C1" w14:textId="77777777" w:rsidR="00C127D6" w:rsidRPr="00C127D6" w:rsidRDefault="00C127D6" w:rsidP="00D32B08">
      <w:pPr>
        <w:pStyle w:val="Metin"/>
      </w:pPr>
      <w:r w:rsidRPr="00C127D6">
        <w:t>Değişiklik yönetimi süreci genellikle aşağıdaki adımlardan oluşur:</w:t>
      </w:r>
    </w:p>
    <w:p w14:paraId="700060D9" w14:textId="79D9CBF2" w:rsidR="00C127D6" w:rsidRPr="00C127D6" w:rsidRDefault="00C127D6" w:rsidP="00D32B08">
      <w:pPr>
        <w:pStyle w:val="Metin"/>
      </w:pPr>
      <w:r w:rsidRPr="008509CB">
        <w:rPr>
          <w:b/>
          <w:bCs/>
        </w:rPr>
        <w:t>İhtiyaç ve Planlama:</w:t>
      </w:r>
      <w:r w:rsidRPr="00C127D6">
        <w:t xml:space="preserve"> Değişikliğin gerekçesi, hedefleri ve kapsamı belirlenir. Değişiklik yönetimi ekibi, değişikliğin planını oluşturur, kaynakları tahsis eder ve sürecin aşamalarını belirler.</w:t>
      </w:r>
    </w:p>
    <w:p w14:paraId="59904676" w14:textId="216CBAEA" w:rsidR="00C127D6" w:rsidRPr="00C127D6" w:rsidRDefault="00C127D6" w:rsidP="00D32B08">
      <w:pPr>
        <w:pStyle w:val="Metin"/>
      </w:pPr>
      <w:r w:rsidRPr="008509CB">
        <w:rPr>
          <w:b/>
          <w:bCs/>
        </w:rPr>
        <w:t>Değerlendirme ve Analiz</w:t>
      </w:r>
      <w:r w:rsidRPr="00C127D6">
        <w:t>: Değişikliğin etkileri, riskleri ve faydaları analiz edilir. İlgili paydaşlarla görüşmeler yapılır ve değişiklikten etkilenecek süreçler, sistemler ve kullanıcılar belirlenir. Uygunluk analizi yapılır ve gerektiğinde test veya pilot uygulamalar gerçekleştirilir.</w:t>
      </w:r>
    </w:p>
    <w:p w14:paraId="0EEC10C9" w14:textId="5D94D575" w:rsidR="00C127D6" w:rsidRPr="00C127D6" w:rsidRDefault="00C127D6" w:rsidP="00D32B08">
      <w:pPr>
        <w:pStyle w:val="Metin"/>
      </w:pPr>
      <w:r w:rsidRPr="008509CB">
        <w:rPr>
          <w:b/>
          <w:bCs/>
        </w:rPr>
        <w:t>İletişim ve Paydaş Yönetimi</w:t>
      </w:r>
      <w:r w:rsidRPr="00C127D6">
        <w:t>: Değişiklik, ilgili paydaşlara iletilir ve iletişim planı oluşturulur. Paydaşlar, değişikliğin nedenleri, süreci, etkileri ve beklenen sonuçları hakkında bilgilendirilir. İlgili tarafların katılımı ve desteği sağlanır.</w:t>
      </w:r>
    </w:p>
    <w:p w14:paraId="114CA26C" w14:textId="3C451379" w:rsidR="00C127D6" w:rsidRPr="00C127D6" w:rsidRDefault="009574F8" w:rsidP="00D32B08">
      <w:pPr>
        <w:pStyle w:val="Metin"/>
      </w:pPr>
      <w:r w:rsidRPr="003D6934">
        <w:rPr>
          <w:b/>
          <w:bCs/>
        </w:rPr>
        <w:t>Uygulama:</w:t>
      </w:r>
      <w:r>
        <w:rPr>
          <w:b/>
          <w:bCs/>
        </w:rPr>
        <w:t xml:space="preserve"> </w:t>
      </w:r>
      <w:r w:rsidRPr="00C127D6">
        <w:t>Değişiklik</w:t>
      </w:r>
      <w:r w:rsidR="00C127D6" w:rsidRPr="00C127D6">
        <w:t xml:space="preserve"> planına göre uygulama gerçekleştirilir. Değişiklikler, test ortamlarında veya planlı kesintilerle üretim ortamına geçiş yaparak gerçekleştirilebilir. İlgili ekipler, değişiklikleri takip eder ve gerektiğinde sorunları çözer.</w:t>
      </w:r>
    </w:p>
    <w:p w14:paraId="43FFD3F0" w14:textId="72083E80" w:rsidR="00C127D6" w:rsidRDefault="00C127D6" w:rsidP="00D32B08">
      <w:pPr>
        <w:pStyle w:val="Metin"/>
      </w:pPr>
      <w:r w:rsidRPr="003D6934">
        <w:rPr>
          <w:b/>
          <w:bCs/>
        </w:rPr>
        <w:lastRenderedPageBreak/>
        <w:t>İzleme ve Değerlendirme:</w:t>
      </w:r>
      <w:r w:rsidR="003D6934">
        <w:rPr>
          <w:b/>
          <w:bCs/>
        </w:rPr>
        <w:t xml:space="preserve"> </w:t>
      </w:r>
      <w:r w:rsidRPr="00C127D6">
        <w:t>Değişikliklerin etkileri izlenir ve değerlendirilir. Performans ölçütleri, kullanıcı geri bildirimleri ve iş sürekliliği takibi gibi faktörler göz önünde bulundurulur. Değişikliklerin beklenen sonuçları sağlayıp sağlamadığı değerlendirilir.</w:t>
      </w:r>
    </w:p>
    <w:p w14:paraId="6ADD230C" w14:textId="28EF5E4B" w:rsidR="008509CB" w:rsidRDefault="008509CB" w:rsidP="00D32B08">
      <w:pPr>
        <w:pStyle w:val="Metin"/>
      </w:pPr>
      <w:r w:rsidRPr="009574F8">
        <w:rPr>
          <w:b/>
          <w:bCs/>
        </w:rPr>
        <w:t>İyileştirme ve Öğrenme:</w:t>
      </w:r>
      <w:r w:rsidRPr="008509CB">
        <w:t xml:space="preserve"> Değişiklik yönetimi süreci, yapılan değişikliklerden dersler çıkarılmasını ve sürekli iyileştirmeyi teşvik eder. Değişikliklerle ilgili deneyimler ve geri bildirimler, gelecekteki projeler için bir kaynak haline gelir.</w:t>
      </w:r>
    </w:p>
    <w:p w14:paraId="3F61BD47" w14:textId="2B8DB0C8" w:rsidR="00A8441E" w:rsidRPr="00A8441E" w:rsidRDefault="00065396" w:rsidP="00D32B08">
      <w:pPr>
        <w:pStyle w:val="Metin"/>
      </w:pPr>
      <w:r w:rsidRPr="00065396">
        <w:t>Değişiklik yönetimi, aşağıdaki yararları sağlar:</w:t>
      </w:r>
    </w:p>
    <w:p w14:paraId="23A71699" w14:textId="32F2CF19" w:rsidR="00A8441E" w:rsidRPr="00A8441E" w:rsidRDefault="00A8441E" w:rsidP="00D32B08">
      <w:pPr>
        <w:pStyle w:val="Metin"/>
      </w:pPr>
      <w:r w:rsidRPr="00A8441E">
        <w:t>1.</w:t>
      </w:r>
      <w:r w:rsidR="00065396">
        <w:t xml:space="preserve"> </w:t>
      </w:r>
      <w:r w:rsidRPr="00A8441E">
        <w:t>Kontrol ve İş Sürekliliği: Değişikliklerin planlı ve yapılandırılmış bir şekilde gerçekleştirilmesi, iş sürekliliğini sağlar. Kontrol altında gerçekleştirilen değişiklikler, olumsuz etkileri en aza indirir ve beklenen sonuçların elde edilmesini sağlar.</w:t>
      </w:r>
    </w:p>
    <w:p w14:paraId="5C1AC233" w14:textId="05EB679E" w:rsidR="00A8441E" w:rsidRPr="00A8441E" w:rsidRDefault="00A8441E" w:rsidP="00D32B08">
      <w:pPr>
        <w:pStyle w:val="Metin"/>
      </w:pPr>
      <w:r w:rsidRPr="00A8441E">
        <w:t>2.</w:t>
      </w:r>
      <w:r w:rsidR="00065396">
        <w:t xml:space="preserve"> </w:t>
      </w:r>
      <w:r w:rsidRPr="00A8441E">
        <w:t>Risk Yönetimi: Değişikliklerin etkileri ve riskleri önceden değerlendirilir. Uygunluk analizi ve testler yapılır. Bu sayede, potansiyel sorunları ve hataları önceden tespit etmek ve riskleri minimize etmek mümkün olur.</w:t>
      </w:r>
    </w:p>
    <w:p w14:paraId="0998F779" w14:textId="379E36B1" w:rsidR="00A8441E" w:rsidRPr="00A8441E" w:rsidRDefault="00A8441E" w:rsidP="00D32B08">
      <w:pPr>
        <w:pStyle w:val="Metin"/>
      </w:pPr>
      <w:r w:rsidRPr="00A8441E">
        <w:t>3.</w:t>
      </w:r>
      <w:r w:rsidR="00065396">
        <w:t xml:space="preserve">  </w:t>
      </w:r>
      <w:r w:rsidRPr="00A8441E">
        <w:t xml:space="preserve">İletişim ve Paydaş Yönetimi: Değişiklik yönetimi süreci, ilgili paydaşları bilgilendirir ve onları değişiklik sürecine </w:t>
      </w:r>
      <w:proofErr w:type="gramStart"/>
      <w:r w:rsidRPr="00A8441E">
        <w:t>dahil</w:t>
      </w:r>
      <w:proofErr w:type="gramEnd"/>
      <w:r w:rsidRPr="00A8441E">
        <w:t xml:space="preserve"> eder. İyi bir iletişim ve paydaş yönetimi, değişikliklerin kabulünü ve desteklenmesini artırır.</w:t>
      </w:r>
    </w:p>
    <w:p w14:paraId="01B14596" w14:textId="154EAA63" w:rsidR="001417FD" w:rsidRDefault="00A8441E" w:rsidP="00D32B08">
      <w:pPr>
        <w:pStyle w:val="Metin"/>
      </w:pPr>
      <w:r w:rsidRPr="00A8441E">
        <w:t>4.</w:t>
      </w:r>
      <w:r w:rsidR="00065396">
        <w:t xml:space="preserve"> </w:t>
      </w:r>
      <w:r w:rsidRPr="00A8441E">
        <w:t>İyileştirme ve Öğrenme: Değişiklik yönetimi süreci, yapılan değişikliklerden dersler çıkarılmasını ve sürekli iyileştirmeyi teşvik eder. Değişikliklerle ilgili deneyimler ve geri bildirimler, gelecekteki projeler için bir kaynak haline gelir.</w:t>
      </w:r>
    </w:p>
    <w:p w14:paraId="397936CE" w14:textId="70D7828E" w:rsidR="007B617B" w:rsidRDefault="00D32B08" w:rsidP="00D32B08">
      <w:pPr>
        <w:pStyle w:val="Balk2"/>
        <w:rPr>
          <w:lang w:val="tr-TR"/>
        </w:rPr>
      </w:pPr>
      <w:bookmarkStart w:id="11" w:name="_Toc136902047"/>
      <w:r>
        <w:rPr>
          <w:lang w:val="tr-TR"/>
        </w:rPr>
        <w:t>1.</w:t>
      </w:r>
      <w:proofErr w:type="gramStart"/>
      <w:r>
        <w:rPr>
          <w:lang w:val="tr-TR"/>
        </w:rPr>
        <w:t xml:space="preserve">2 </w:t>
      </w:r>
      <w:r w:rsidR="00EA66DC">
        <w:rPr>
          <w:lang w:val="tr-TR"/>
        </w:rPr>
        <w:t xml:space="preserve"> </w:t>
      </w:r>
      <w:r w:rsidR="007B617B" w:rsidRPr="00EA42EE">
        <w:rPr>
          <w:lang w:val="tr-TR"/>
        </w:rPr>
        <w:t>Request</w:t>
      </w:r>
      <w:proofErr w:type="gramEnd"/>
      <w:r w:rsidR="007B617B" w:rsidRPr="00EA42EE">
        <w:rPr>
          <w:lang w:val="tr-TR"/>
        </w:rPr>
        <w:t xml:space="preserve"> Management (İstek Yönetimi)</w:t>
      </w:r>
      <w:bookmarkEnd w:id="11"/>
    </w:p>
    <w:p w14:paraId="0482A5F8" w14:textId="715FD54C" w:rsidR="008D4D4E" w:rsidRDefault="008D4D4E" w:rsidP="00D32B08">
      <w:pPr>
        <w:pStyle w:val="Metin"/>
      </w:pPr>
      <w:r w:rsidRPr="008D4D4E">
        <w:t>İstek yönetimi (request management), bir organizasyonun veya şirketin kullanıcıların taleplerini kaydetmek, takip etmek, yönlendirmek ve çözmek için kullanılan bir yönetim sürecidir. İstek yönetimi, kullanıcıların ihtiyaçlarını ve taleplerini etkin bir şekilde ele alarak müşteri memnuniyetini artırmayı hedefler.</w:t>
      </w:r>
    </w:p>
    <w:p w14:paraId="1C3D43A9" w14:textId="47C3DD60" w:rsidR="00487758" w:rsidRPr="00487758" w:rsidRDefault="00487758" w:rsidP="00D32B08">
      <w:pPr>
        <w:pStyle w:val="Metin"/>
      </w:pPr>
      <w:r w:rsidRPr="009B486E">
        <w:rPr>
          <w:b/>
          <w:bCs/>
        </w:rPr>
        <w:t>1.</w:t>
      </w:r>
      <w:r w:rsidR="00D32B08">
        <w:rPr>
          <w:b/>
          <w:bCs/>
        </w:rPr>
        <w:t xml:space="preserve"> </w:t>
      </w:r>
      <w:r w:rsidRPr="009B486E">
        <w:rPr>
          <w:b/>
          <w:bCs/>
        </w:rPr>
        <w:t>Talep Kaydı:</w:t>
      </w:r>
      <w:r w:rsidRPr="00487758">
        <w:t xml:space="preserve"> Kullanıcıların talepleri, bir istek yönetim sistemi veya yazılım aracılığıyla kaydedilir. Kullanıcılar, sorunlarını bildirebilir, yardım talep edebilir, </w:t>
      </w:r>
      <w:r w:rsidRPr="00487758">
        <w:lastRenderedPageBreak/>
        <w:t>değişiklik isteyebilir veya diğer isteklerde bulunabilir. Talepler, bir takip numarası veya benzersiz bir kimlikle birlikte sisteme kaydedilir.</w:t>
      </w:r>
    </w:p>
    <w:p w14:paraId="755972D9" w14:textId="7420E20D" w:rsidR="00487758" w:rsidRPr="00487758" w:rsidRDefault="00487758" w:rsidP="00D32B08">
      <w:pPr>
        <w:pStyle w:val="Metin"/>
      </w:pPr>
      <w:r w:rsidRPr="009B486E">
        <w:rPr>
          <w:b/>
          <w:bCs/>
        </w:rPr>
        <w:t>2.</w:t>
      </w:r>
      <w:r w:rsidR="00D32B08">
        <w:rPr>
          <w:b/>
          <w:bCs/>
        </w:rPr>
        <w:t xml:space="preserve"> </w:t>
      </w:r>
      <w:r w:rsidRPr="009B486E">
        <w:rPr>
          <w:b/>
          <w:bCs/>
        </w:rPr>
        <w:t>Talep Değerlendirmesi:</w:t>
      </w:r>
      <w:r w:rsidRPr="00487758">
        <w:t xml:space="preserve"> İstek yönetimi ekibi, kaydedilen talepleri inceler ve önceliklerini belirler. Taleplerin doğruluğu, gereklilikleri ve aciliyeti değerlendirilir. İstekler, uygun ekiplere veya </w:t>
      </w:r>
      <w:proofErr w:type="gramStart"/>
      <w:r w:rsidRPr="00487758">
        <w:t>departmanlara</w:t>
      </w:r>
      <w:proofErr w:type="gramEnd"/>
      <w:r w:rsidRPr="00487758">
        <w:t xml:space="preserve"> yönlendirilir.</w:t>
      </w:r>
    </w:p>
    <w:p w14:paraId="0397E17A" w14:textId="6E653364" w:rsidR="00487758" w:rsidRPr="00487758" w:rsidRDefault="00487758" w:rsidP="00D32B08">
      <w:pPr>
        <w:pStyle w:val="Metin"/>
      </w:pPr>
      <w:r w:rsidRPr="009B486E">
        <w:rPr>
          <w:b/>
          <w:bCs/>
        </w:rPr>
        <w:t>3.</w:t>
      </w:r>
      <w:r w:rsidR="00D32B08">
        <w:rPr>
          <w:b/>
          <w:bCs/>
        </w:rPr>
        <w:t xml:space="preserve"> </w:t>
      </w:r>
      <w:r w:rsidRPr="009B486E">
        <w:rPr>
          <w:b/>
          <w:bCs/>
        </w:rPr>
        <w:t>İstek Yönlendirmesi:</w:t>
      </w:r>
      <w:r w:rsidRPr="00487758">
        <w:t xml:space="preserve"> İstekler, doğru ekiplere veya yetkililere yönlendirilir. Bu, teknik destek ekibi, satın alma </w:t>
      </w:r>
      <w:proofErr w:type="gramStart"/>
      <w:r w:rsidRPr="00487758">
        <w:t>departmanı</w:t>
      </w:r>
      <w:proofErr w:type="gramEnd"/>
      <w:r w:rsidRPr="00487758">
        <w:t>, finans ekibi veya diğer ilgili birimleri içerebilir. İsteklerin doğru kişilere yönlendirilmesi, hızlı ve etkili çözümlerin sağlanmasını sağlar.</w:t>
      </w:r>
    </w:p>
    <w:p w14:paraId="74B1B57F" w14:textId="1B5D0B6A" w:rsidR="00487758" w:rsidRPr="00487758" w:rsidRDefault="00487758" w:rsidP="00D32B08">
      <w:pPr>
        <w:pStyle w:val="Metin"/>
      </w:pPr>
      <w:r w:rsidRPr="009B486E">
        <w:rPr>
          <w:b/>
          <w:bCs/>
        </w:rPr>
        <w:t>4.</w:t>
      </w:r>
      <w:r w:rsidR="009B486E" w:rsidRPr="009B486E">
        <w:rPr>
          <w:b/>
          <w:bCs/>
        </w:rPr>
        <w:t xml:space="preserve"> </w:t>
      </w:r>
      <w:r w:rsidRPr="009B486E">
        <w:rPr>
          <w:b/>
          <w:bCs/>
        </w:rPr>
        <w:t>Takip ve İletişim:</w:t>
      </w:r>
      <w:r w:rsidRPr="00487758">
        <w:t xml:space="preserve"> İstekler, sürecin her aşamasında takip edilir ve kullanıcılarla iletişim sağlanır. Kullanıcılara, isteklerinin durumu hakkında bilgi verilir ve güncellemeler iletilir. İsteklerin zamanında ve doğru şekilde çözülmesi için iletişim ve takip önemlidir.</w:t>
      </w:r>
    </w:p>
    <w:p w14:paraId="1D76CD4A" w14:textId="3B71670F" w:rsidR="00A765B9" w:rsidRDefault="00487758" w:rsidP="00D32B08">
      <w:pPr>
        <w:pStyle w:val="Metin"/>
      </w:pPr>
      <w:r w:rsidRPr="009B486E">
        <w:rPr>
          <w:b/>
          <w:bCs/>
        </w:rPr>
        <w:t>5.</w:t>
      </w:r>
      <w:r w:rsidR="00D32B08">
        <w:rPr>
          <w:b/>
          <w:bCs/>
        </w:rPr>
        <w:t xml:space="preserve"> </w:t>
      </w:r>
      <w:r w:rsidRPr="009B486E">
        <w:rPr>
          <w:b/>
          <w:bCs/>
        </w:rPr>
        <w:t>Çözüm ve Kapatma</w:t>
      </w:r>
      <w:r w:rsidRPr="00487758">
        <w:t>: İstekler, ilgili ekipler tarafından çözülür veya gereken aksiyonlar alınır. Kullanıcıya uygun bir çözüm sunulduktan sonra, istek kapatılır. Kullanıcının talebinin tamamlandığı ve memnuniyetinin sağlandığından emin olunur.</w:t>
      </w:r>
    </w:p>
    <w:p w14:paraId="71E4A7C5" w14:textId="1DF02212" w:rsidR="001812B5" w:rsidRPr="001812B5" w:rsidRDefault="001812B5" w:rsidP="00D32B08">
      <w:pPr>
        <w:pStyle w:val="Metin"/>
      </w:pPr>
      <w:r>
        <w:t>İ</w:t>
      </w:r>
      <w:r w:rsidRPr="001812B5">
        <w:t>stek yönetimi süreci, aşağıdaki yararları sağlar:</w:t>
      </w:r>
    </w:p>
    <w:p w14:paraId="1AF6AC4E" w14:textId="757908B6" w:rsidR="001812B5" w:rsidRPr="001812B5" w:rsidRDefault="001812B5" w:rsidP="00D32B08">
      <w:pPr>
        <w:pStyle w:val="Metin"/>
      </w:pPr>
      <w:r w:rsidRPr="001812B5">
        <w:rPr>
          <w:b/>
          <w:bCs/>
        </w:rPr>
        <w:t>Kullanıcı Memnuniyeti:</w:t>
      </w:r>
      <w:r w:rsidRPr="001812B5">
        <w:t xml:space="preserve"> İstek yönetimi, kullanıcıların taleplerini etkin bir şekilde yöneterek memnuniyetlerini artırır. Hızlı yanıtlar, takip ve iletişim sağlama, isteklerin doğru şekilde yönlendirilmesi gibi faktörler, kullanıcıların beklentilerini karşılamalarını sağlar.</w:t>
      </w:r>
    </w:p>
    <w:p w14:paraId="0CD75264" w14:textId="0A1E3400" w:rsidR="00717CE7" w:rsidRPr="00717CE7" w:rsidRDefault="00717CE7" w:rsidP="00D32B08">
      <w:pPr>
        <w:pStyle w:val="Metin"/>
      </w:pPr>
      <w:r w:rsidRPr="00717CE7">
        <w:rPr>
          <w:b/>
          <w:bCs/>
        </w:rPr>
        <w:t>İş Sürekliliği:</w:t>
      </w:r>
      <w:r w:rsidRPr="00717CE7">
        <w:t xml:space="preserve"> İstek yönetimi, kullanıcıların sorunlarını veya taleplerini hızlı bir şekilde çözmek için bir yapı sağlar. Bu, iş süreçlerinin kesintiye uğramasını önler ve iş sürekliliğini sağlar.</w:t>
      </w:r>
    </w:p>
    <w:p w14:paraId="4A857D7D" w14:textId="088F0EF9" w:rsidR="00717CE7" w:rsidRPr="00717CE7" w:rsidRDefault="00717CE7" w:rsidP="00D32B08">
      <w:pPr>
        <w:pStyle w:val="Metin"/>
      </w:pPr>
      <w:r w:rsidRPr="00717CE7">
        <w:rPr>
          <w:b/>
          <w:bCs/>
        </w:rPr>
        <w:t>Raporlama ve Analiz:</w:t>
      </w:r>
      <w:r w:rsidRPr="00717CE7">
        <w:t xml:space="preserve"> İstek yönetimi süreci, kaydedilen taleplerin verilerini toplar ve raporlar oluşturur. Bu raporlar, işletmenin performansını izlemek, </w:t>
      </w:r>
      <w:proofErr w:type="gramStart"/>
      <w:r w:rsidRPr="00717CE7">
        <w:t>trendleri</w:t>
      </w:r>
      <w:proofErr w:type="gramEnd"/>
      <w:r w:rsidRPr="00717CE7">
        <w:t xml:space="preserve"> belirlemek ve iyileştirme fırsatlarını tanımlamak için kullanılabilir.</w:t>
      </w:r>
    </w:p>
    <w:p w14:paraId="78BD0F4F" w14:textId="13E23B45" w:rsidR="00717CE7" w:rsidRPr="00717CE7" w:rsidRDefault="00717CE7" w:rsidP="00D32B08">
      <w:pPr>
        <w:pStyle w:val="Metin"/>
      </w:pPr>
      <w:r w:rsidRPr="00717CE7">
        <w:rPr>
          <w:b/>
          <w:bCs/>
        </w:rPr>
        <w:lastRenderedPageBreak/>
        <w:t>İzlenebilirlik ve Sorumluluk:</w:t>
      </w:r>
      <w:r w:rsidRPr="00717CE7">
        <w:t xml:space="preserve"> İstek yönetimi süreci, taleplerin takip numaraları veya benzersiz kimliklerle kaydedilmesini sağlar. Bu, isteklerin takibini kolaylaştırır ve sorumluluğu belirli ekiplere veya kişilere atama </w:t>
      </w:r>
      <w:proofErr w:type="gramStart"/>
      <w:r w:rsidRPr="00717CE7">
        <w:t>imkanı</w:t>
      </w:r>
      <w:proofErr w:type="gramEnd"/>
      <w:r w:rsidRPr="00717CE7">
        <w:t xml:space="preserve"> verir.</w:t>
      </w:r>
    </w:p>
    <w:p w14:paraId="73A281E6" w14:textId="03831886" w:rsidR="001812B5" w:rsidRDefault="00717CE7" w:rsidP="00D32B08">
      <w:pPr>
        <w:pStyle w:val="Metin"/>
      </w:pPr>
      <w:r w:rsidRPr="00717CE7">
        <w:rPr>
          <w:b/>
          <w:bCs/>
        </w:rPr>
        <w:t>Sürekli İyileştirme:</w:t>
      </w:r>
      <w:r w:rsidRPr="00717CE7">
        <w:t xml:space="preserve"> İstek yönetimi süreci, kullanıcı geri bildirimlerini ve deneyimleri dikkate alarak sürekli olarak iyileştirilir. Geri bildirimler, süreçteki zayıf noktaların belirlenmesine ve daha iyi hizmet sunma amacıyla düzeltici önlemler alınmasına yardımcı olur.</w:t>
      </w:r>
    </w:p>
    <w:p w14:paraId="3B1D7B5B" w14:textId="31363025" w:rsidR="0035129D" w:rsidRDefault="0035129D" w:rsidP="00D32B08">
      <w:pPr>
        <w:pStyle w:val="Metin"/>
      </w:pPr>
      <w:r w:rsidRPr="0035129D">
        <w:t>Sonuç olarak, istek yönetimi süreci, kullanıcıların taleplerini etkin bir şekilde yönetmek, çözmek ve takip etmek için kullanılan bir yönetim sürecidir. Bu süreç, kullanıcı memnuniyetini artırır, iş sürekliliğini sağlar ve verimliliği artırır. Ayrıca, raporlama ve analiz araçlarıyla sürekli iyileştirme için bir temel oluşturur.</w:t>
      </w:r>
      <w:r w:rsidR="006939BE">
        <w:t xml:space="preserve">  </w:t>
      </w:r>
    </w:p>
    <w:p w14:paraId="316158E3" w14:textId="2171C3B6" w:rsidR="006939BE" w:rsidRDefault="006939BE" w:rsidP="00D32B08">
      <w:pPr>
        <w:pStyle w:val="Metin"/>
      </w:pPr>
      <w:r>
        <w:t>K</w:t>
      </w:r>
      <w:r w:rsidRPr="006939BE">
        <w:t>ullanıcıların taleplerini etkin bir şekilde yöneterek, işletmelerin müşteri memnuniyetini artırmasına ve operasyonel verimliliklerini iyileştirmesine olanak sağlar. Doğru yönlendirme, takip ve iletişim sağlama, hızlı çözüm sunma gibi faktörler, kullanıcıların taleplerinin zamanında ve etkili bir şekilde karşılanmasını sağlar. Bu da işletmelerin kullanıcı memnuniyetini sağlamak, iş sürekliliğini korumak ve sürekli olarak iyileşmek için önemli bir süreçtir.</w:t>
      </w:r>
    </w:p>
    <w:p w14:paraId="3A138553" w14:textId="16B87D4C" w:rsidR="0031485D" w:rsidRPr="00BA68BD" w:rsidRDefault="00D32B08" w:rsidP="00D32B08">
      <w:pPr>
        <w:pStyle w:val="Balk2"/>
        <w:rPr>
          <w:lang w:val="tr-TR"/>
        </w:rPr>
      </w:pPr>
      <w:bookmarkStart w:id="12" w:name="_Toc136902048"/>
      <w:r>
        <w:rPr>
          <w:lang w:val="tr-TR"/>
        </w:rPr>
        <w:t>1.</w:t>
      </w:r>
      <w:proofErr w:type="gramStart"/>
      <w:r>
        <w:rPr>
          <w:lang w:val="tr-TR"/>
        </w:rPr>
        <w:t xml:space="preserve">3 </w:t>
      </w:r>
      <w:r w:rsidR="00EA66DC">
        <w:rPr>
          <w:lang w:val="tr-TR"/>
        </w:rPr>
        <w:t xml:space="preserve"> </w:t>
      </w:r>
      <w:r w:rsidR="0031485D" w:rsidRPr="00BA68BD">
        <w:rPr>
          <w:lang w:val="tr-TR"/>
        </w:rPr>
        <w:t>Project</w:t>
      </w:r>
      <w:proofErr w:type="gramEnd"/>
      <w:r w:rsidR="0031485D" w:rsidRPr="00BA68BD">
        <w:rPr>
          <w:lang w:val="tr-TR"/>
        </w:rPr>
        <w:t xml:space="preserve"> Management  (Proje Yönetimi)</w:t>
      </w:r>
      <w:bookmarkEnd w:id="12"/>
    </w:p>
    <w:p w14:paraId="7431BE65" w14:textId="209AACF5" w:rsidR="00504DA3" w:rsidRPr="00504DA3" w:rsidRDefault="00504DA3" w:rsidP="00D32B08">
      <w:pPr>
        <w:pStyle w:val="Metin"/>
      </w:pPr>
      <w:r w:rsidRPr="00504DA3">
        <w:t xml:space="preserve">Proje Yönetimi, bir organizasyonun hedeflerine ulaşmak için kaynakları ve süreçleri planlama, yönetme ve uygulama disiplinidir. Projeler genellikle ekipler arası işbirliği gerektirir ve süreçler boyunca çeşitli sorunlar ortaya çıkabilir. Bu noktada, bir Help Desk Sistemi devreye girer. Help Desk Sistemi, kullanıcıların sorunlarını bildirebilecekleri ve çözüm taleplerini iletebilecekleri bir platform sağlar. </w:t>
      </w:r>
      <w:r w:rsidR="00A064F9">
        <w:t xml:space="preserve">  </w:t>
      </w:r>
      <w:r w:rsidRPr="00504DA3">
        <w:t xml:space="preserve">Proje Yönetimi ile Help Desk Sistemi arasındaki ilişkiyi ve bu ilişkinin </w:t>
      </w:r>
      <w:proofErr w:type="gramStart"/>
      <w:r w:rsidRPr="00504DA3">
        <w:t xml:space="preserve">proje </w:t>
      </w:r>
      <w:r w:rsidR="00A064F9">
        <w:t xml:space="preserve">  </w:t>
      </w:r>
      <w:r w:rsidRPr="00504DA3">
        <w:t>başarısına</w:t>
      </w:r>
      <w:proofErr w:type="gramEnd"/>
      <w:r w:rsidRPr="00504DA3">
        <w:t xml:space="preserve"> olan katkısını inceleyeceğiz.</w:t>
      </w:r>
    </w:p>
    <w:p w14:paraId="200EB57C" w14:textId="587D56AD" w:rsidR="00504DA3" w:rsidRPr="00504DA3" w:rsidRDefault="00504DA3" w:rsidP="00D32B08">
      <w:pPr>
        <w:pStyle w:val="Metin"/>
      </w:pPr>
      <w:r w:rsidRPr="00A064F9">
        <w:rPr>
          <w:b/>
          <w:bCs/>
        </w:rPr>
        <w:t>İletişim ve Koordinasyon:</w:t>
      </w:r>
      <w:r w:rsidR="00D32B08">
        <w:rPr>
          <w:b/>
          <w:bCs/>
        </w:rPr>
        <w:t xml:space="preserve"> </w:t>
      </w:r>
      <w:r w:rsidRPr="00504DA3">
        <w:t xml:space="preserve">Proje Yönetimi, ekip üyeleri arasında etkili iletişimi ve koordinasyonu sağlamak için bir dizi yöntem ve araç kullanır. Help Desk Sistemi, proje ekibinin üyeleri arasında sorunları ve çözüm taleplerini iletmek için bir iletişim kanalı sağlar. Ekip üyeleri, sistem aracılığıyla sorunları bildirebilir, işbirliği yapabilir </w:t>
      </w:r>
      <w:r w:rsidRPr="00504DA3">
        <w:lastRenderedPageBreak/>
        <w:t>ve güncellemeleri takip edebilir. Bu, ekip üyeleri arasında etkili bir iletişim sağlar ve proje sürecindeki gecikmeleri en aza indirir.</w:t>
      </w:r>
    </w:p>
    <w:p w14:paraId="4E296BBF" w14:textId="66C12305" w:rsidR="00504DA3" w:rsidRPr="00504DA3" w:rsidRDefault="00504DA3" w:rsidP="00D32B08">
      <w:pPr>
        <w:pStyle w:val="Metin"/>
      </w:pPr>
      <w:r w:rsidRPr="00A064F9">
        <w:rPr>
          <w:b/>
          <w:bCs/>
        </w:rPr>
        <w:t>Sorun İzleme ve Yönetimi:</w:t>
      </w:r>
      <w:r w:rsidR="00D32B08">
        <w:rPr>
          <w:b/>
          <w:bCs/>
        </w:rPr>
        <w:t xml:space="preserve"> </w:t>
      </w:r>
      <w:r w:rsidR="00A064F9">
        <w:t xml:space="preserve">  </w:t>
      </w:r>
      <w:r w:rsidRPr="00504DA3">
        <w:t>Proje sürecinde ortaya çıkan sorunların zamanında ve etkili bir şekilde yönetilmesi, başarı için kritik öneme sahiptir. Help Desk Sistemi, sorunların izlenmesini ve yönetilmesini kolaylaştırır. Ekip üyeleri, sorunları sisteme bildirebilir, öncelik düzeylerini belirleyebilir ve sorunları takip edebilir. Proje yöneticileri, bu sistemi kullanarak sorunları çözme sürecini izleyebilir ve gerektiğinde müdahale edebilir. Bu, proje sürecinde sorunların hızla çözülmesini ve projenin ilerlemesini sağlar.</w:t>
      </w:r>
    </w:p>
    <w:p w14:paraId="6AE3A3E5" w14:textId="02AEC5C5" w:rsidR="0031485D" w:rsidRDefault="00504DA3" w:rsidP="00D32B08">
      <w:pPr>
        <w:pStyle w:val="Metin"/>
      </w:pPr>
      <w:r w:rsidRPr="00B42FE5">
        <w:rPr>
          <w:b/>
          <w:bCs/>
        </w:rPr>
        <w:t>Verimlilik ve Performans Analizi:</w:t>
      </w:r>
      <w:r w:rsidR="00D32B08">
        <w:rPr>
          <w:b/>
          <w:bCs/>
        </w:rPr>
        <w:t xml:space="preserve"> </w:t>
      </w:r>
      <w:r w:rsidRPr="00504DA3">
        <w:t>Proje Yönetimi, proje verimliliğini ve performansını analiz etmek için çeşitli metrikler kullanır. Help Desk Sistemi, proje sürecindeki sorunları ve çözüm süreçlerini izleyerek veriler sağlar. Bu veriler, ekip üyelerinin performansını değerlendirmek ve sürekli iyileştirmeler yapmak için kullanılabilir. Proje yöneticileri, sistem</w:t>
      </w:r>
    </w:p>
    <w:p w14:paraId="379FE878" w14:textId="05E5C613" w:rsidR="0035506B" w:rsidRDefault="0035506B" w:rsidP="00D32B08">
      <w:pPr>
        <w:pStyle w:val="Metin"/>
      </w:pPr>
      <w:r w:rsidRPr="0035506B">
        <w:rPr>
          <w:b/>
          <w:bCs/>
        </w:rPr>
        <w:t xml:space="preserve">Sonuç: </w:t>
      </w:r>
      <w:r w:rsidRPr="0035506B">
        <w:t xml:space="preserve">Proje Yönetimi ve Help Desk Sistemi, proje sürecinin başarılı bir şekilde yönetilmesi için birbirini tamamlayan unsurlardır. Help Desk Sistemi, proje ekiplerine etkili iletişim, sorun izleme ve yönetimi, verimlilik analizi, belge paylaşımı ve kullanıcı memnuniyeti değerlendirmesi gibi faydalar sağlar. Bu sistem, proje yöneticilerine gerçek zamanlı bilgiler sunar ve proje sürecindeki sorunları hızlı bir şekilde çözme ve sürekli iyileştirme fırsatı verir. Proje Yönetimi ve Help Desk Sistemi arasındaki </w:t>
      </w:r>
      <w:proofErr w:type="gramStart"/>
      <w:r w:rsidRPr="0035506B">
        <w:t>entegrasyon</w:t>
      </w:r>
      <w:proofErr w:type="gramEnd"/>
      <w:r w:rsidRPr="0035506B">
        <w:t>, proje başarısını artırmak ve proje ekiplerinin verimliliğini artırmak için önemli bir faktördür.</w:t>
      </w:r>
    </w:p>
    <w:p w14:paraId="24BF006E" w14:textId="1CE134F8" w:rsidR="00963E17" w:rsidRDefault="00D32B08" w:rsidP="00D32B08">
      <w:pPr>
        <w:pStyle w:val="Balk2"/>
      </w:pPr>
      <w:bookmarkStart w:id="13" w:name="_Toc136902049"/>
      <w:proofErr w:type="gramStart"/>
      <w:r>
        <w:t xml:space="preserve">1.4 </w:t>
      </w:r>
      <w:r w:rsidR="00EA66DC">
        <w:t xml:space="preserve"> Problem</w:t>
      </w:r>
      <w:proofErr w:type="gramEnd"/>
      <w:r w:rsidR="00EA66DC">
        <w:t xml:space="preserve"> Management</w:t>
      </w:r>
      <w:r w:rsidR="00FD22F1" w:rsidRPr="00BA68BD">
        <w:t xml:space="preserve"> (Problem Yönetimi)</w:t>
      </w:r>
      <w:bookmarkEnd w:id="13"/>
    </w:p>
    <w:p w14:paraId="28DE1809" w14:textId="0573335F" w:rsidR="00FA17A4" w:rsidRDefault="00FA17A4" w:rsidP="00D32B08">
      <w:pPr>
        <w:pStyle w:val="Metin"/>
      </w:pPr>
      <w:r w:rsidRPr="00FA17A4">
        <w:t xml:space="preserve">Bir organizasyon içinde doğabilecek sorunlar, iş sürekliliği ve verimlilik açısından önemli bir etkiye sahip olabilir. Sorunların etkin bir şekilde yönetilmesi, işletmenin sürdürülebilirliği için kritik önem taşır. Bu noktada, "Problem Yönetimi" ve "Help Desk Yönetimi" ön plana çıkar. Problem Yönetimi, sorunları tanımlama, analiz etme, çözme ve önlem alma sürecidir. Help Desk Yönetimi ise kullanıcıların sorunlarını bildirdiği, takip edildiği ve çözümlendiği bir destek sistemidir. Bu yazıda, Problem </w:t>
      </w:r>
      <w:r w:rsidRPr="00FA17A4">
        <w:lastRenderedPageBreak/>
        <w:t>Yönetimi ve Help Desk Yönetimi arasındaki ilişkiyi ve organizasyonlara sağladıkları faydaları inceleyeceğiz.</w:t>
      </w:r>
      <w:r w:rsidR="001B3C25">
        <w:t xml:space="preserve"> </w:t>
      </w:r>
    </w:p>
    <w:p w14:paraId="2AC4F203" w14:textId="54A9786B" w:rsidR="001B3C25" w:rsidRPr="001B3C25" w:rsidRDefault="001B3C25" w:rsidP="00D32B08">
      <w:pPr>
        <w:pStyle w:val="Metin"/>
      </w:pPr>
      <w:r w:rsidRPr="00054335">
        <w:rPr>
          <w:b/>
          <w:bCs/>
        </w:rPr>
        <w:t>Sorunların Bildirimi ve Kayıt Altına Alınması:</w:t>
      </w:r>
      <w:r w:rsidR="00D32B08">
        <w:rPr>
          <w:b/>
          <w:bCs/>
        </w:rPr>
        <w:t xml:space="preserve"> </w:t>
      </w:r>
      <w:r w:rsidRPr="001B3C25">
        <w:t>Help Desk Yönetimi, kullanıcıların sorunları bildirebileceği ve kayıt altına alabileceği bir destek sistemidir. Kullanıcılar, sorunlarını Help Desk aracılığıyla iletebilir ve bu sorunlar bir veritabanına kaydedilir. Problem Yönetimi süreci için bu kayıtlar, sorunların türünü, önceliğini ve tekrarlama sıklığını belirlemek açısından önemlidir. Sorunlar düzenli olarak kaydedilerek analiz edilebilir ve gelecekte benzer sorunların önlenmesi için önleyici önlemler alınabilir.</w:t>
      </w:r>
    </w:p>
    <w:p w14:paraId="2426DE06" w14:textId="5CF9085D" w:rsidR="001B3C25" w:rsidRPr="001B3C25" w:rsidRDefault="001B3C25" w:rsidP="00D32B08">
      <w:pPr>
        <w:pStyle w:val="Metin"/>
      </w:pPr>
      <w:r w:rsidRPr="00054335">
        <w:rPr>
          <w:b/>
          <w:bCs/>
        </w:rPr>
        <w:t>Sorunların İzlenmesi ve Önceliklendirilmesi:</w:t>
      </w:r>
      <w:r w:rsidR="00D32B08">
        <w:rPr>
          <w:b/>
          <w:bCs/>
        </w:rPr>
        <w:t xml:space="preserve"> </w:t>
      </w:r>
      <w:r w:rsidRPr="001B3C25">
        <w:t>Help Desk Yönetimi, sorunların izlenmesi ve önceliklendirilmesi sürecini kolaylaştırır. Help Desk sistemi, bildirilen sorunları bir takip mekanizmasıyla yönetir ve öncelik düzeylerini belirleyebilir. Problem Yönetimi süreci için bu bilgiler, sorunların çözüm sürecini planlamak ve kaynakları etkin bir şekilde tahsis etmek açısından önemlidir. Öncelikli sorunlar, hızlı bir şekilde çözülmeli ve iş sürekliliğine en az etkiyle çözümlenmelidir.</w:t>
      </w:r>
    </w:p>
    <w:p w14:paraId="4702BE3C" w14:textId="44C84363" w:rsidR="001B3C25" w:rsidRPr="001B3C25" w:rsidRDefault="001B3C25" w:rsidP="00D32B08">
      <w:pPr>
        <w:pStyle w:val="Metin"/>
      </w:pPr>
      <w:r w:rsidRPr="00054335">
        <w:rPr>
          <w:b/>
          <w:bCs/>
        </w:rPr>
        <w:t>Sorunların Çözümü ve Dokümantasyonu:</w:t>
      </w:r>
      <w:r w:rsidR="00D32B08">
        <w:rPr>
          <w:b/>
          <w:bCs/>
        </w:rPr>
        <w:t xml:space="preserve"> </w:t>
      </w:r>
      <w:r w:rsidRPr="001B3C25">
        <w:t xml:space="preserve">Problem Yönetimi süreci, sorunların etkin bir şekilde çözülmesini sağlar. Help Desk Yönetimi, kullanıcıların sorunlarını takip eder, sorunların çözüm sürecini yönetir ve çözümleri sağlar. Çözümler, Help Desk sisteminde kaydedilir </w:t>
      </w:r>
      <w:proofErr w:type="gramStart"/>
      <w:r w:rsidRPr="001B3C25">
        <w:t>ve  sorunun</w:t>
      </w:r>
      <w:proofErr w:type="gramEnd"/>
      <w:r w:rsidRPr="001B3C25">
        <w:t xml:space="preserve"> tekrarlanması durumunda referans olması amacıyla dokümantasyon yapılır. Problem Yönetimi süreci, çözüm süreçlerini analiz eder, etkili çözümleri belirler ve gelecekte benzer sorunların hızlı bir şekilde çözülmesini sağlar. Aynı zamanda, çözüm süreçlerinin belgelendirilmesi, ekip üyeleri arasında bilgi paylaşımını artırır ve gelecekteki sorunlara daha hızlı bir şekilde yanıt verilmesine yardımcı olur.</w:t>
      </w:r>
    </w:p>
    <w:p w14:paraId="2662906B" w14:textId="2BC5D67E" w:rsidR="001B3C25" w:rsidRPr="001B3C25" w:rsidRDefault="001B3C25" w:rsidP="00D32B08">
      <w:pPr>
        <w:pStyle w:val="Metin"/>
      </w:pPr>
      <w:r w:rsidRPr="00054335">
        <w:rPr>
          <w:b/>
          <w:bCs/>
        </w:rPr>
        <w:t>Sürekli İyileştirme ve Önleyici Önlemler:</w:t>
      </w:r>
      <w:r w:rsidR="00D32B08">
        <w:rPr>
          <w:b/>
          <w:bCs/>
        </w:rPr>
        <w:t xml:space="preserve"> </w:t>
      </w:r>
      <w:r w:rsidRPr="001B3C25">
        <w:t>Problem Yönetimi süreci, sorunların tekrarlanmasını önlemek için sürekli iyileştirme ve önleyici önlemler almaya odaklanır. Help Desk Yönetimi, sorunların kaydedilmesi ve analiz edilmesiyle elde edilen verileri kullanarak, sorunların nedenlerini belirler ve gelecekte benzer sorunların önlenmesi için adımlar atar. Bu, organizasyonun sürekli olarak iyileştirme yapmasını ve sorunların tekrarlanma olasılığını azaltmasını sağlar.</w:t>
      </w:r>
    </w:p>
    <w:p w14:paraId="2E4B2899" w14:textId="77777777" w:rsidR="001B3C25" w:rsidRPr="001B3C25" w:rsidRDefault="001B3C25" w:rsidP="001B3C25">
      <w:pPr>
        <w:rPr>
          <w:lang w:val="tr-TR"/>
        </w:rPr>
      </w:pPr>
    </w:p>
    <w:p w14:paraId="14071DC9" w14:textId="3F0318C6" w:rsidR="001B3C25" w:rsidRPr="001B3C25" w:rsidRDefault="001B3C25" w:rsidP="00D32B08">
      <w:pPr>
        <w:pStyle w:val="Metin"/>
      </w:pPr>
      <w:r w:rsidRPr="00054335">
        <w:rPr>
          <w:b/>
          <w:bCs/>
        </w:rPr>
        <w:lastRenderedPageBreak/>
        <w:t>Sonuç:</w:t>
      </w:r>
      <w:r w:rsidR="00D32B08">
        <w:rPr>
          <w:b/>
          <w:bCs/>
        </w:rPr>
        <w:t xml:space="preserve"> </w:t>
      </w:r>
      <w:r w:rsidRPr="001B3C25">
        <w:t>Problem Yönetimi ve Help Desk Yönetimi, organizasyonların sorunları etkin bir şekilde çözmelerine ve iş sürekliliğini sağlamalarına yardımcı olan önemli süreçlerdir. Help Desk Yönetimi, kullanıcıların sorunlarını bildirebilecekleri ve çözüm süreçlerini takip edebilecekleri bir destek sistemidir. Problem Yönetimi süreci ise, sorunları analiz eder, çözümler üretir, sorunların tekrarlanmasını önlemek için önleyici önlemler alır ve sürekli iyileştirme sağlar. Bu iki süreç birlikte çalışarak, organizasyonların sorunları etkin bir şekilde yönetmelerini ve iş sürekliliğini sürdürmelerini sağlar.</w:t>
      </w:r>
    </w:p>
    <w:p w14:paraId="082AF5A9" w14:textId="53BCA4E8" w:rsidR="00E520B9" w:rsidRDefault="00D32B08" w:rsidP="00D32B08">
      <w:pPr>
        <w:pStyle w:val="Balk2"/>
      </w:pPr>
      <w:bookmarkStart w:id="14" w:name="_Toc136902050"/>
      <w:proofErr w:type="gramStart"/>
      <w:r>
        <w:t xml:space="preserve">1.5 </w:t>
      </w:r>
      <w:r w:rsidR="00EA66DC">
        <w:t xml:space="preserve"> Devops</w:t>
      </w:r>
      <w:proofErr w:type="gramEnd"/>
      <w:r w:rsidR="00E520B9">
        <w:t xml:space="preserve"> </w:t>
      </w:r>
      <w:r w:rsidR="00E520B9" w:rsidRPr="00BA68BD">
        <w:t>(</w:t>
      </w:r>
      <w:r w:rsidR="00E520B9">
        <w:t>Sürekli Entegrasyon</w:t>
      </w:r>
      <w:r w:rsidR="00E520B9" w:rsidRPr="00BA68BD">
        <w:t>)</w:t>
      </w:r>
      <w:bookmarkEnd w:id="14"/>
    </w:p>
    <w:p w14:paraId="30EF7682" w14:textId="61A0F50E" w:rsidR="00B04652" w:rsidRPr="00B04652" w:rsidRDefault="00B04652" w:rsidP="00D32B08">
      <w:pPr>
        <w:pStyle w:val="Metin"/>
      </w:pPr>
      <w:r w:rsidRPr="00B04652">
        <w:t>Günümüz iş dünyasında, sürekli değişen ve hızla büyüyen teknolojik ortamlarda başarılı olmak için işletmelerin iyi bir IT altyapısına ve etkin destek hizmetlerine ihtiyaç duyduğu bir gerçektir. Bu ihtiyaçlar, DevOps ve Help Desk gibi iki önemli kavramın ortaya çıkmasına yol açmıştır. DevOps, yazılım geliştirme ve operasyon ekipleri arasındaki işbirliği ve bütünleşmeyi vurgularken, Help Desk ise müşteri hizmetleri ve destek süreçlerini yönetmeyi hedefler. Bu iki alan arasında sağlıklı bir ilişki, işletmelere daha iyi sonuçlar ve müşteri memnuniyeti sağlayabilir.</w:t>
      </w:r>
    </w:p>
    <w:p w14:paraId="7EC8104C" w14:textId="01AFAB2B" w:rsidR="00B04652" w:rsidRPr="00B04652" w:rsidRDefault="00B04652" w:rsidP="00D32B08">
      <w:pPr>
        <w:pStyle w:val="Metin"/>
      </w:pPr>
      <w:r w:rsidRPr="00B04652">
        <w:t xml:space="preserve">DevOps, yazılım geliştirme ve operasyon ekiplerinin birlikte çalışmasını teşvik eden bir kültür ve işbirliği </w:t>
      </w:r>
      <w:proofErr w:type="gramStart"/>
      <w:r w:rsidRPr="00B04652">
        <w:t>metodolojisidir</w:t>
      </w:r>
      <w:proofErr w:type="gramEnd"/>
      <w:r w:rsidRPr="00B04652">
        <w:t xml:space="preserve">. Yazılım projelerinin hızlı bir şekilde geliştirilip dağıtılması ve işletim ortamlarının sürekli iyileştirilmesi hedeflenir. DevOps, yazılımın yaşam döngüsünün her aşamasında otomasyon, sürekli </w:t>
      </w:r>
      <w:proofErr w:type="gramStart"/>
      <w:r w:rsidRPr="00B04652">
        <w:t>entegrasyon</w:t>
      </w:r>
      <w:proofErr w:type="gramEnd"/>
      <w:r w:rsidRPr="00B04652">
        <w:t xml:space="preserve"> ve sürekli dağıtım gibi uygulamaları kullanarak verimlilik ve kaliteyi artırır. Böylece, işletmeler hızlı ve güvenilir bir şekilde yenilikçi çözümler sunabilir.</w:t>
      </w:r>
    </w:p>
    <w:p w14:paraId="411CFE9F" w14:textId="7DA82326" w:rsidR="00B04652" w:rsidRPr="00B04652" w:rsidRDefault="00B04652" w:rsidP="00D32B08">
      <w:pPr>
        <w:pStyle w:val="Metin"/>
      </w:pPr>
      <w:r w:rsidRPr="00B04652">
        <w:t>Help Desk ise müşteri hizmetleri ve destek süreçlerini yönetmek için kullanılan bir sistem veya ekibin adıdır. Müşterilerin sorunlarını çözmek, taleplerini yanıtlamak ve hizmet düzeyi anlaşmalarına (SLA'lar) uygun olarak destek sağlamak için kullanılır. Help Desk, bilet sistemi, iletişim kanalları ve bilgi tabanı gibi özellikler sunarak müşterilere etkili bir hizmet sunmayı hedefler. İyi bir Help Desk ekibi, müşterilerin sorunlarını hızlı ve profesyonel bir şekilde çözerken, müşteri memnuniyetini de artırır.</w:t>
      </w:r>
    </w:p>
    <w:p w14:paraId="1060DE40" w14:textId="77777777" w:rsidR="00B04652" w:rsidRPr="00B04652" w:rsidRDefault="00B04652" w:rsidP="00B04652">
      <w:pPr>
        <w:rPr>
          <w:lang w:val="tr-TR"/>
        </w:rPr>
      </w:pPr>
    </w:p>
    <w:p w14:paraId="427265CF" w14:textId="1415A03D" w:rsidR="00E520B9" w:rsidRDefault="00B04652" w:rsidP="00D32B08">
      <w:pPr>
        <w:pStyle w:val="Metin"/>
      </w:pPr>
      <w:r w:rsidRPr="00B04652">
        <w:lastRenderedPageBreak/>
        <w:t>DevOps ve Help Desk arasındaki ilişki, yazılımın yaşam döngüsünün her aşamasında destek sağlamak ve müşteri hizmetlerini optimize etmek için işbirliği ve etkileşimi vurgular. İşletmeler, DevOps prensiplerini uygulayarak hızlı ve sürekli bir şekilde yazılım geliştirebilirken, Help Desk ekibi de bu süreçte müşteri taleplerini yönetir ve çözümler sunar</w:t>
      </w:r>
      <w:r w:rsidR="00CF694D">
        <w:t>.</w:t>
      </w:r>
    </w:p>
    <w:p w14:paraId="342E462C" w14:textId="44EA6078" w:rsidR="00CF694D" w:rsidRPr="00B04652" w:rsidRDefault="00CF694D" w:rsidP="00D32B08">
      <w:pPr>
        <w:pStyle w:val="Metin"/>
      </w:pPr>
      <w:r>
        <w:t xml:space="preserve">Aşağıda sürekli </w:t>
      </w:r>
      <w:proofErr w:type="gramStart"/>
      <w:r>
        <w:t>entegrasyon</w:t>
      </w:r>
      <w:proofErr w:type="gramEnd"/>
      <w:r>
        <w:t xml:space="preserve"> araçlarından bahsetmek istiyorum. Sürekli </w:t>
      </w:r>
      <w:proofErr w:type="gramStart"/>
      <w:r>
        <w:t>entegrasyon</w:t>
      </w:r>
      <w:proofErr w:type="gramEnd"/>
      <w:r>
        <w:t xml:space="preserve"> araçları</w:t>
      </w:r>
      <w:r w:rsidR="00C718EB">
        <w:t xml:space="preserve"> help desk sistemleri %100 entegre çalışır.</w:t>
      </w:r>
    </w:p>
    <w:p w14:paraId="20A0F611" w14:textId="52D483C6" w:rsidR="002878BA" w:rsidRPr="002878BA" w:rsidRDefault="002878BA" w:rsidP="00D32B08">
      <w:pPr>
        <w:pStyle w:val="Metin"/>
      </w:pPr>
      <w:r w:rsidRPr="002878BA">
        <w:rPr>
          <w:b/>
          <w:bCs/>
        </w:rPr>
        <w:t>Jenkins:</w:t>
      </w:r>
      <w:r w:rsidRPr="002878BA">
        <w:t xml:space="preserve"> Jenkins, en popüler açık kaynak sürekli </w:t>
      </w:r>
      <w:proofErr w:type="gramStart"/>
      <w:r w:rsidRPr="002878BA">
        <w:t>entegrasyon</w:t>
      </w:r>
      <w:proofErr w:type="gramEnd"/>
      <w:r w:rsidRPr="002878BA">
        <w:t xml:space="preserve"> araçlarından biridir. Çeşitli projelerde kullanılabilir, geniş bir eklenti ve </w:t>
      </w:r>
      <w:proofErr w:type="gramStart"/>
      <w:r w:rsidRPr="002878BA">
        <w:t>entegrasyon</w:t>
      </w:r>
      <w:proofErr w:type="gramEnd"/>
      <w:r w:rsidRPr="002878BA">
        <w:t xml:space="preserve"> desteği sunar ve esnek yapılandırma imkanı sağlar.</w:t>
      </w:r>
    </w:p>
    <w:p w14:paraId="5A0CAD63" w14:textId="56225822" w:rsidR="002878BA" w:rsidRPr="002878BA" w:rsidRDefault="002878BA" w:rsidP="00D32B08">
      <w:pPr>
        <w:pStyle w:val="Metin"/>
      </w:pPr>
      <w:r w:rsidRPr="002878BA">
        <w:rPr>
          <w:b/>
          <w:bCs/>
        </w:rPr>
        <w:t>Travis CI:</w:t>
      </w:r>
      <w:r w:rsidRPr="002878BA">
        <w:t xml:space="preserve"> Travis CI, GitHub projeleriyle entegrasyonu kolaylaştıran bir bulut tabanlı sürekli </w:t>
      </w:r>
      <w:proofErr w:type="gramStart"/>
      <w:r w:rsidRPr="002878BA">
        <w:t>entegrasyon</w:t>
      </w:r>
      <w:proofErr w:type="gramEnd"/>
      <w:r w:rsidRPr="002878BA">
        <w:t xml:space="preserve"> aracıdır. Hem açık kaynak hem de özel projelerde kullanılabilir.</w:t>
      </w:r>
    </w:p>
    <w:p w14:paraId="3364862F" w14:textId="3440A98B" w:rsidR="002878BA" w:rsidRPr="002878BA" w:rsidRDefault="002878BA" w:rsidP="00D32B08">
      <w:pPr>
        <w:pStyle w:val="Metin"/>
      </w:pPr>
      <w:r w:rsidRPr="002878BA">
        <w:rPr>
          <w:b/>
          <w:bCs/>
        </w:rPr>
        <w:t>CircleCI:</w:t>
      </w:r>
      <w:r w:rsidRPr="002878BA">
        <w:t xml:space="preserve"> CircleCI, GitHub, Bitbucket ve GitLab gibi popüler kod depolarıyla entegrasyonu kolaylaştıran bulut tabanlı bir sürekli </w:t>
      </w:r>
      <w:proofErr w:type="gramStart"/>
      <w:r w:rsidRPr="002878BA">
        <w:t>entegrasyon</w:t>
      </w:r>
      <w:proofErr w:type="gramEnd"/>
      <w:r w:rsidRPr="002878BA">
        <w:t xml:space="preserve"> platformudur. Hem Linux hem de macOS ortamlarında çalışabilir.</w:t>
      </w:r>
    </w:p>
    <w:p w14:paraId="327C7D09" w14:textId="212A5AE2" w:rsidR="002878BA" w:rsidRPr="002878BA" w:rsidRDefault="002878BA" w:rsidP="00D32B08">
      <w:pPr>
        <w:pStyle w:val="Metin"/>
      </w:pPr>
      <w:r w:rsidRPr="002878BA">
        <w:rPr>
          <w:b/>
          <w:bCs/>
        </w:rPr>
        <w:t>GitLab CI/CD:</w:t>
      </w:r>
      <w:r w:rsidRPr="002878BA">
        <w:t xml:space="preserve"> GitLab, Git tabanlı bir kod depolama platformudur ve kendi sürekli </w:t>
      </w:r>
      <w:proofErr w:type="gramStart"/>
      <w:r w:rsidRPr="002878BA">
        <w:t>entegrasyon</w:t>
      </w:r>
      <w:proofErr w:type="gramEnd"/>
      <w:r w:rsidRPr="002878BA">
        <w:t xml:space="preserve"> ve dağıtım (CI/CD) araçlarını da içerir. GitLab CI/CD, projelerinizi kolayca otomatikleştirmenize, test etmenize ve dağıtmanıza olanak tanır.</w:t>
      </w:r>
    </w:p>
    <w:p w14:paraId="6CD59271" w14:textId="3230AFAB" w:rsidR="002878BA" w:rsidRPr="002878BA" w:rsidRDefault="002878BA" w:rsidP="00D32B08">
      <w:pPr>
        <w:pStyle w:val="Metin"/>
      </w:pPr>
      <w:r w:rsidRPr="002878BA">
        <w:rPr>
          <w:b/>
          <w:bCs/>
        </w:rPr>
        <w:t>Bamboo:</w:t>
      </w:r>
      <w:r w:rsidRPr="002878BA">
        <w:t xml:space="preserve"> Atlassian tarafından sunulan Bamboo, Jira, Bitbucket ve diğer Atlassian ürünleriyle entegrasyonu sağlayan bir sürekli </w:t>
      </w:r>
      <w:proofErr w:type="gramStart"/>
      <w:r w:rsidRPr="002878BA">
        <w:t>entegrasyon</w:t>
      </w:r>
      <w:proofErr w:type="gramEnd"/>
      <w:r w:rsidRPr="002878BA">
        <w:t xml:space="preserve"> ve dağıtım aracıdır. Hem Java hem </w:t>
      </w:r>
      <w:proofErr w:type="gramStart"/>
      <w:r w:rsidRPr="002878BA">
        <w:t>de .NET</w:t>
      </w:r>
      <w:proofErr w:type="gramEnd"/>
      <w:r w:rsidRPr="002878BA">
        <w:t xml:space="preserve"> projeleri için destek sunar.</w:t>
      </w:r>
    </w:p>
    <w:p w14:paraId="585FE087" w14:textId="5805924A" w:rsidR="002878BA" w:rsidRPr="002878BA" w:rsidRDefault="002878BA" w:rsidP="00D32B08">
      <w:pPr>
        <w:pStyle w:val="Metin"/>
      </w:pPr>
      <w:r w:rsidRPr="002878BA">
        <w:rPr>
          <w:b/>
          <w:bCs/>
        </w:rPr>
        <w:t>TeamCity:</w:t>
      </w:r>
      <w:r w:rsidRPr="002878BA">
        <w:t xml:space="preserve"> JetBrains tarafından geliştirilen TeamCity, .NET ve Java projeleri için kullanılabilen bir sürekli </w:t>
      </w:r>
      <w:proofErr w:type="gramStart"/>
      <w:r w:rsidRPr="002878BA">
        <w:t>entegrasyon</w:t>
      </w:r>
      <w:proofErr w:type="gramEnd"/>
      <w:r w:rsidRPr="002878BA">
        <w:t xml:space="preserve"> aracıdır. Ölçeklenebilir ve esnek bir yapıya sahiptir.</w:t>
      </w:r>
    </w:p>
    <w:p w14:paraId="6074B116" w14:textId="59449AB0" w:rsidR="009F4DFB" w:rsidRDefault="009F4DFB">
      <w:pPr>
        <w:spacing w:before="240" w:after="240" w:line="360" w:lineRule="auto"/>
        <w:jc w:val="both"/>
        <w:rPr>
          <w:rFonts w:asciiTheme="majorBidi" w:hAnsiTheme="majorBidi" w:cstheme="majorBidi"/>
          <w:sz w:val="36"/>
          <w:szCs w:val="36"/>
        </w:rPr>
      </w:pPr>
      <w:r>
        <w:rPr>
          <w:rFonts w:asciiTheme="majorBidi" w:hAnsiTheme="majorBidi" w:cstheme="majorBidi"/>
          <w:sz w:val="36"/>
          <w:szCs w:val="36"/>
        </w:rPr>
        <w:br w:type="page"/>
      </w:r>
    </w:p>
    <w:p w14:paraId="6BC26E03" w14:textId="77777777" w:rsidR="00EA66DC" w:rsidRPr="00EA66DC" w:rsidRDefault="00EA66DC" w:rsidP="00EA66DC">
      <w:pPr>
        <w:spacing w:before="360" w:after="240" w:line="360" w:lineRule="auto"/>
        <w:rPr>
          <w:sz w:val="52"/>
          <w:szCs w:val="52"/>
        </w:rPr>
      </w:pPr>
      <w:bookmarkStart w:id="15" w:name="_Toc136898058"/>
    </w:p>
    <w:p w14:paraId="09CEE9BF" w14:textId="36DFC45F" w:rsidR="009F4DFB" w:rsidRDefault="009F4DFB" w:rsidP="009F4DFB">
      <w:pPr>
        <w:pStyle w:val="Balk1"/>
      </w:pPr>
      <w:bookmarkStart w:id="16" w:name="_Toc136902051"/>
      <w:r>
        <w:t>Bölüm 2</w:t>
      </w:r>
      <w:bookmarkEnd w:id="15"/>
      <w:bookmarkEnd w:id="16"/>
    </w:p>
    <w:p w14:paraId="7E1DACC6" w14:textId="2B992BCF" w:rsidR="005029B5" w:rsidRDefault="009F4DFB" w:rsidP="009F4DFB">
      <w:pPr>
        <w:pStyle w:val="Balk1"/>
      </w:pPr>
      <w:bookmarkStart w:id="17" w:name="_Toc136902052"/>
      <w:r w:rsidRPr="0039316C">
        <w:t>Geliştirilen Sistem</w:t>
      </w:r>
      <w:bookmarkEnd w:id="17"/>
      <w:r w:rsidR="005029B5">
        <w:t xml:space="preserve"> </w:t>
      </w:r>
    </w:p>
    <w:p w14:paraId="08C2CA9A" w14:textId="070F3246" w:rsidR="00DD52D9" w:rsidRDefault="00DD52D9" w:rsidP="00DD52D9">
      <w:pPr>
        <w:pStyle w:val="Balk2"/>
      </w:pPr>
      <w:bookmarkStart w:id="18" w:name="_Toc136902053"/>
      <w:proofErr w:type="gramStart"/>
      <w:r>
        <w:t xml:space="preserve">2.1 </w:t>
      </w:r>
      <w:r w:rsidR="00EA66DC">
        <w:t xml:space="preserve"> </w:t>
      </w:r>
      <w:r>
        <w:t>Gereklilik</w:t>
      </w:r>
      <w:proofErr w:type="gramEnd"/>
      <w:r>
        <w:t xml:space="preserve"> Sebepleri</w:t>
      </w:r>
      <w:bookmarkEnd w:id="18"/>
    </w:p>
    <w:p w14:paraId="09DB3DF8" w14:textId="0BF6E655" w:rsidR="008B3FB1" w:rsidRDefault="008B3FB1" w:rsidP="009F4DFB">
      <w:pPr>
        <w:pStyle w:val="Metin"/>
      </w:pPr>
      <w:r w:rsidRPr="008B3FB1">
        <w:t>Bilg</w:t>
      </w:r>
      <w:r>
        <w:t>i işlem talep yönetim sisteminin neden gerekli olduğunu aşağıdaki maddelerde açıklayabiliriz.</w:t>
      </w:r>
    </w:p>
    <w:p w14:paraId="24987600" w14:textId="2B28000C" w:rsidR="00DD52D9" w:rsidRDefault="00DD52D9" w:rsidP="00DD52D9">
      <w:pPr>
        <w:pStyle w:val="Balk3"/>
      </w:pPr>
      <w:bookmarkStart w:id="19" w:name="_Toc136902054"/>
      <w:r>
        <w:t>2.2.1</w:t>
      </w:r>
      <w:r w:rsidR="00EA66DC">
        <w:t xml:space="preserve">  </w:t>
      </w:r>
      <w:r>
        <w:t xml:space="preserve"> </w:t>
      </w:r>
      <w:r w:rsidR="001B49B5" w:rsidRPr="001B49B5">
        <w:t>İş Sürekliliği</w:t>
      </w:r>
      <w:bookmarkEnd w:id="19"/>
      <w:r w:rsidR="001B49B5" w:rsidRPr="001B49B5">
        <w:t xml:space="preserve"> </w:t>
      </w:r>
    </w:p>
    <w:p w14:paraId="435C81BB" w14:textId="07F3A5EF" w:rsidR="001B49B5" w:rsidRDefault="001B49B5" w:rsidP="009F4DFB">
      <w:pPr>
        <w:pStyle w:val="Metin"/>
        <w:rPr>
          <w:rFonts w:ascii="Segoe UI" w:hAnsi="Segoe UI" w:cs="Segoe UI"/>
          <w:color w:val="374151"/>
        </w:rPr>
      </w:pPr>
      <w:r w:rsidRPr="001B49B5">
        <w:t>Şirketlerin bilgi işlem hizmetlerinin kesintisiz ve etkin bir şekilde çalışması, iş sürekliliği açısından büyük önem taşır. Bilgi işlem taleplerinin düzensiz veya kontrolsüz bir şekilde yönetilmesi, sistemlerin çökmesine veya çalışanların işler</w:t>
      </w:r>
      <w:r>
        <w:t xml:space="preserve"> </w:t>
      </w:r>
      <w:r w:rsidRPr="001B49B5">
        <w:t>ini verimli bir şekilde sürdürememesine neden olabilir. Bu nedenle, bir Bilgi İşlem Talep Yönetim Sistemi, taleplerin sistematik bir şekilde kaydedilmesini, takip edilmesini ve çözüme kavuşturulmasını sağlayarak iş sürekliliğini artırır</w:t>
      </w:r>
      <w:r>
        <w:rPr>
          <w:rFonts w:ascii="Segoe UI" w:hAnsi="Segoe UI" w:cs="Segoe UI"/>
          <w:color w:val="374151"/>
        </w:rPr>
        <w:t>.</w:t>
      </w:r>
    </w:p>
    <w:p w14:paraId="28AB745B" w14:textId="38969052" w:rsidR="00DD52D9" w:rsidRDefault="00DD52D9" w:rsidP="00DD52D9">
      <w:pPr>
        <w:pStyle w:val="Balk3"/>
      </w:pPr>
      <w:bookmarkStart w:id="20" w:name="_Toc136902055"/>
      <w:r>
        <w:t xml:space="preserve">2.2.2 </w:t>
      </w:r>
      <w:r w:rsidR="00EA66DC">
        <w:t xml:space="preserve">  </w:t>
      </w:r>
      <w:r w:rsidR="00A6066A" w:rsidRPr="00A6066A">
        <w:t>İş Verimliliği</w:t>
      </w:r>
      <w:bookmarkEnd w:id="20"/>
    </w:p>
    <w:p w14:paraId="62644C98" w14:textId="549B9116" w:rsidR="00A6066A" w:rsidRDefault="00A6066A" w:rsidP="009F4DFB">
      <w:pPr>
        <w:pStyle w:val="Metin"/>
      </w:pPr>
      <w:r w:rsidRPr="00A6066A">
        <w:t xml:space="preserve">Bilgi işlem taleplerinin etkin bir şekilde yönetilmesi, şirketin genel iş verimliliğini artırır. Taleplerin hızlı bir şekilde kaydedilmesi ve ilgili ekip veya </w:t>
      </w:r>
      <w:proofErr w:type="gramStart"/>
      <w:r w:rsidRPr="00A6066A">
        <w:t>departmana</w:t>
      </w:r>
      <w:proofErr w:type="gramEnd"/>
      <w:r w:rsidRPr="00A6066A">
        <w:t xml:space="preserve"> atanması, zaman kaybını önler ve taleplerin zamanında çözüme kavuşmasını sağlar. Böylece, çalışanlar daha verimli bir şekilde çalışabilir ve iş süreçleri aksamadan ilerler.</w:t>
      </w:r>
    </w:p>
    <w:p w14:paraId="4F606887" w14:textId="032B69F7" w:rsidR="00DD52D9" w:rsidRDefault="00DD52D9" w:rsidP="00DD52D9">
      <w:pPr>
        <w:pStyle w:val="Balk3"/>
      </w:pPr>
      <w:bookmarkStart w:id="21" w:name="_Toc136902056"/>
      <w:r>
        <w:t xml:space="preserve">2.2.3 </w:t>
      </w:r>
      <w:r w:rsidR="00EA66DC">
        <w:t xml:space="preserve">  </w:t>
      </w:r>
      <w:r w:rsidR="00380D39" w:rsidRPr="00380D39">
        <w:t>İşbirliği ve İletişim</w:t>
      </w:r>
      <w:bookmarkEnd w:id="21"/>
    </w:p>
    <w:p w14:paraId="2A36F316" w14:textId="4096F575" w:rsidR="00380D39" w:rsidRDefault="00380D39" w:rsidP="009F4DFB">
      <w:pPr>
        <w:pStyle w:val="Metin"/>
      </w:pPr>
      <w:r w:rsidRPr="00380D39">
        <w:t xml:space="preserve">Bir Bilgi İşlem Talep Yönetim Sistemi, farklı ekipler veya </w:t>
      </w:r>
      <w:proofErr w:type="gramStart"/>
      <w:r w:rsidRPr="00380D39">
        <w:t>departmanlar</w:t>
      </w:r>
      <w:proofErr w:type="gramEnd"/>
      <w:r w:rsidRPr="00380D39">
        <w:t xml:space="preserve"> arasındaki işbirliğini ve iletişimi kolaylaştırır. Talepler, sisteme kaydedildiğinde ilgili ekiplere veya </w:t>
      </w:r>
      <w:proofErr w:type="gramStart"/>
      <w:r w:rsidRPr="00380D39">
        <w:t>departmanlara</w:t>
      </w:r>
      <w:proofErr w:type="gramEnd"/>
      <w:r w:rsidRPr="00380D39">
        <w:t xml:space="preserve"> otomatik olarak iletilir ve takip edilir. Bu sayede, sorunların daha </w:t>
      </w:r>
      <w:r w:rsidRPr="00380D39">
        <w:lastRenderedPageBreak/>
        <w:t xml:space="preserve">hızlı ve etkin bir şekilde çözülmesi sağlanır ve çalışanlar arasında </w:t>
      </w:r>
      <w:r w:rsidR="00253AEB" w:rsidRPr="00380D39">
        <w:t>iş birliği</w:t>
      </w:r>
      <w:r w:rsidRPr="00380D39">
        <w:t xml:space="preserve"> ve iletişim süreci kolaylaşır.</w:t>
      </w:r>
    </w:p>
    <w:p w14:paraId="424CE0A0" w14:textId="338CE9D8" w:rsidR="00DD52D9" w:rsidRDefault="00DD52D9" w:rsidP="00DD52D9">
      <w:pPr>
        <w:pStyle w:val="Balk3"/>
      </w:pPr>
      <w:bookmarkStart w:id="22" w:name="_Toc136902057"/>
      <w:r>
        <w:t xml:space="preserve">2.2.4 </w:t>
      </w:r>
      <w:r w:rsidR="00EA66DC">
        <w:t xml:space="preserve">  </w:t>
      </w:r>
      <w:r w:rsidR="00380D39" w:rsidRPr="00380D39">
        <w:t>Veri Analizi ve İyileştirme</w:t>
      </w:r>
      <w:bookmarkEnd w:id="22"/>
    </w:p>
    <w:p w14:paraId="1E018CAA" w14:textId="1A5228E1" w:rsidR="00380D39" w:rsidRDefault="00380D39" w:rsidP="009F4DFB">
      <w:pPr>
        <w:pStyle w:val="Metin"/>
      </w:pPr>
      <w:r w:rsidRPr="00380D39">
        <w:t>Bir Bilgi İşlem Talep Yönetim Sistemi, taleplerin verilerini analiz edebilme ve raporlama özelliğine sahip olabilir. Bu veriler, yöneticilere önemli bilgiler sağlar ve iş süreçlerinin iyileştirilmesi için bir rehber niteliği taşır. Örneğin, taleplerin sıkça tekrarlanan tipleri veya en çok zaman alan süreçler belirlenebilir ve bu bilgilere dayanarak iyileştirme stratejileri geliştirilebilir.</w:t>
      </w:r>
    </w:p>
    <w:p w14:paraId="154FD9F9" w14:textId="3FF3D764" w:rsidR="00330E63" w:rsidRDefault="00DD52D9" w:rsidP="009F4DFB">
      <w:pPr>
        <w:pStyle w:val="Balk2"/>
      </w:pPr>
      <w:bookmarkStart w:id="23" w:name="_Toc136902058"/>
      <w:proofErr w:type="gramStart"/>
      <w:r>
        <w:t>2.2</w:t>
      </w:r>
      <w:r w:rsidR="00330E63">
        <w:t xml:space="preserve"> </w:t>
      </w:r>
      <w:r w:rsidR="00EA66DC">
        <w:t xml:space="preserve"> </w:t>
      </w:r>
      <w:r w:rsidR="00330E63">
        <w:t>Arayüzler</w:t>
      </w:r>
      <w:bookmarkEnd w:id="23"/>
      <w:proofErr w:type="gramEnd"/>
    </w:p>
    <w:p w14:paraId="2D79D9FA" w14:textId="089AF298" w:rsidR="003D664A" w:rsidRDefault="003D664A" w:rsidP="009F4DFB">
      <w:pPr>
        <w:pStyle w:val="Balk3"/>
      </w:pPr>
      <w:bookmarkStart w:id="24" w:name="_Toc136902059"/>
      <w:r w:rsidRPr="003D664A">
        <w:t xml:space="preserve">2.2.1 </w:t>
      </w:r>
      <w:r w:rsidR="00EA66DC">
        <w:t xml:space="preserve">  </w:t>
      </w:r>
      <w:r w:rsidRPr="003D664A">
        <w:t>Giriş Ekranı</w:t>
      </w:r>
      <w:bookmarkEnd w:id="24"/>
    </w:p>
    <w:p w14:paraId="562638FE" w14:textId="6AB8ACB6" w:rsidR="00E932DF" w:rsidRPr="00E932DF" w:rsidRDefault="00E932DF" w:rsidP="009F4DFB">
      <w:pPr>
        <w:pStyle w:val="Metin"/>
      </w:pPr>
      <w:r w:rsidRPr="00E932DF">
        <w:t xml:space="preserve">Aşağıda </w:t>
      </w:r>
      <w:r>
        <w:t xml:space="preserve">sistem için tasarlanan login ekranı bulunmaktadır. </w:t>
      </w:r>
      <w:r w:rsidR="00315B16">
        <w:t xml:space="preserve"> Sistem Windows form </w:t>
      </w:r>
      <w:r w:rsidR="003968E1">
        <w:t xml:space="preserve">(C#.net) </w:t>
      </w:r>
      <w:r w:rsidR="00315B16">
        <w:t>tabanlı mimari ile yazılmıştır. Dağıtı</w:t>
      </w:r>
      <w:r w:rsidR="003968E1">
        <w:t>k (SOA)</w:t>
      </w:r>
      <w:r w:rsidR="00315B16">
        <w:t xml:space="preserve"> sistem mimarisi üzerinde çalışmaktadır. </w:t>
      </w:r>
      <w:r w:rsidR="003968E1">
        <w:t xml:space="preserve"> Kullanıcını doğru kullanıcı adı ve şifre ile giriş yaptıktan sonra. Rolune göre (Yönetici veya kullanıcı) yönlendirme yapılacaktır. Aşağıda örnek bir kullanıcı ile giriş </w:t>
      </w:r>
      <w:r w:rsidR="005F0A5E">
        <w:t>yapılmıştır.</w:t>
      </w:r>
    </w:p>
    <w:p w14:paraId="4C4DEAF8" w14:textId="77777777" w:rsidR="00EA66DC" w:rsidRDefault="00AC3B6A" w:rsidP="00EA66DC">
      <w:pPr>
        <w:keepNext/>
        <w:jc w:val="center"/>
      </w:pPr>
      <w:r>
        <w:rPr>
          <w:noProof/>
          <w:lang w:val="tr-TR" w:eastAsia="tr-TR"/>
        </w:rPr>
        <w:drawing>
          <wp:inline distT="0" distB="0" distL="0" distR="0" wp14:anchorId="10BB0321" wp14:editId="27ED653C">
            <wp:extent cx="4943475" cy="2428875"/>
            <wp:effectExtent l="0" t="0" r="9525" b="9525"/>
            <wp:docPr id="441259794" name="Picture 2" descr="A screenshot of a login 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259794" name="Picture 2" descr="A screenshot of a login form&#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47352" cy="2430780"/>
                    </a:xfrm>
                    <a:prstGeom prst="rect">
                      <a:avLst/>
                    </a:prstGeom>
                    <a:noFill/>
                    <a:ln>
                      <a:noFill/>
                    </a:ln>
                  </pic:spPr>
                </pic:pic>
              </a:graphicData>
            </a:graphic>
          </wp:inline>
        </w:drawing>
      </w:r>
    </w:p>
    <w:p w14:paraId="3346EE33" w14:textId="2174B226" w:rsidR="00D05952" w:rsidRPr="009E491D" w:rsidRDefault="00EA66DC" w:rsidP="009E491D">
      <w:pPr>
        <w:pStyle w:val="ResimYazs"/>
      </w:pPr>
      <w:bookmarkStart w:id="25" w:name="_Toc136901135"/>
      <w:r w:rsidRPr="009E491D">
        <w:t>Şekil 2.</w:t>
      </w:r>
      <w:r w:rsidRPr="009E491D">
        <w:fldChar w:fldCharType="begin"/>
      </w:r>
      <w:r w:rsidRPr="009E491D">
        <w:instrText xml:space="preserve"> SEQ Şekil_2. \* ARABIC </w:instrText>
      </w:r>
      <w:r w:rsidRPr="009E491D">
        <w:fldChar w:fldCharType="separate"/>
      </w:r>
      <w:r w:rsidR="009E491D" w:rsidRPr="009E491D">
        <w:t>1</w:t>
      </w:r>
      <w:r w:rsidRPr="009E491D">
        <w:fldChar w:fldCharType="end"/>
      </w:r>
      <w:r w:rsidRPr="009E491D">
        <w:t>: Giriş ekranı</w:t>
      </w:r>
      <w:bookmarkEnd w:id="25"/>
    </w:p>
    <w:p w14:paraId="6DEF6DB0" w14:textId="77777777" w:rsidR="00330E63" w:rsidRDefault="00330E63" w:rsidP="00380D39">
      <w:pPr>
        <w:rPr>
          <w:lang w:val="tr-TR"/>
        </w:rPr>
      </w:pPr>
    </w:p>
    <w:p w14:paraId="6E037480" w14:textId="77777777" w:rsidR="0027630F" w:rsidRDefault="0027630F" w:rsidP="00380D39">
      <w:pPr>
        <w:rPr>
          <w:lang w:val="tr-TR"/>
        </w:rPr>
      </w:pPr>
    </w:p>
    <w:p w14:paraId="347FA6BA" w14:textId="77777777" w:rsidR="0027630F" w:rsidRDefault="0027630F" w:rsidP="00380D39">
      <w:pPr>
        <w:rPr>
          <w:lang w:val="tr-TR"/>
        </w:rPr>
      </w:pPr>
    </w:p>
    <w:p w14:paraId="5140517F" w14:textId="7A9116E3" w:rsidR="00F86D42" w:rsidRDefault="0027630F" w:rsidP="009F4DFB">
      <w:pPr>
        <w:pStyle w:val="Balk3"/>
      </w:pPr>
      <w:bookmarkStart w:id="26" w:name="_Toc136902060"/>
      <w:r w:rsidRPr="003D664A">
        <w:lastRenderedPageBreak/>
        <w:t>2.2.</w:t>
      </w:r>
      <w:r>
        <w:t>2</w:t>
      </w:r>
      <w:r w:rsidRPr="003D664A">
        <w:t xml:space="preserve"> </w:t>
      </w:r>
      <w:r w:rsidR="00EA66DC">
        <w:t xml:space="preserve">  </w:t>
      </w:r>
      <w:r>
        <w:t>Menü</w:t>
      </w:r>
      <w:r w:rsidRPr="003D664A">
        <w:t xml:space="preserve"> Ekranı</w:t>
      </w:r>
      <w:bookmarkEnd w:id="26"/>
    </w:p>
    <w:p w14:paraId="68821298" w14:textId="49C6BDC0" w:rsidR="00F86D42" w:rsidRPr="003363F3" w:rsidRDefault="00F86D42" w:rsidP="009F4DFB">
      <w:pPr>
        <w:pStyle w:val="Metin"/>
      </w:pPr>
      <w:r w:rsidRPr="00F86D42">
        <w:t>Aşa</w:t>
      </w:r>
      <w:r>
        <w:t xml:space="preserve">ğıda standart kullanıcı yetkisi ile giren kullanıcıyı karşılayan </w:t>
      </w:r>
      <w:r w:rsidR="00F11E5C">
        <w:t>menü</w:t>
      </w:r>
      <w:r>
        <w:t xml:space="preserve"> ekranı </w:t>
      </w:r>
      <w:r w:rsidR="00EF4467">
        <w:t>bulunmaktadır</w:t>
      </w:r>
      <w:r w:rsidR="00503BF8">
        <w:t xml:space="preserve">. Kullanıcı şirket içerisinde bilgi işlem </w:t>
      </w:r>
      <w:proofErr w:type="gramStart"/>
      <w:r w:rsidR="00503BF8">
        <w:t>departmanı</w:t>
      </w:r>
      <w:proofErr w:type="gramEnd"/>
      <w:r w:rsidR="00503BF8">
        <w:t xml:space="preserve"> dışında (Örnek:</w:t>
      </w:r>
      <w:r w:rsidR="00253AEB">
        <w:t xml:space="preserve"> </w:t>
      </w:r>
      <w:r w:rsidR="00503BF8">
        <w:t xml:space="preserve">Finans)  çalışan bir </w:t>
      </w:r>
      <w:r w:rsidR="00F11E5C">
        <w:t>kullanıcıdır</w:t>
      </w:r>
      <w:r w:rsidR="00503BF8">
        <w:t>. Talep yapmak amacıyla sisteme girmiştir.</w:t>
      </w:r>
      <w:r w:rsidR="007D1C6F">
        <w:t xml:space="preserve"> Menu ekranında logi</w:t>
      </w:r>
      <w:r w:rsidR="00FC4FA8">
        <w:t>n olan kullanıcılar hakkında bilgiler yer almaktadır.</w:t>
      </w:r>
    </w:p>
    <w:p w14:paraId="2F4EE122" w14:textId="77777777" w:rsidR="00EA66DC" w:rsidRDefault="007D1C6F" w:rsidP="00EA66DC">
      <w:pPr>
        <w:keepNext/>
        <w:jc w:val="center"/>
      </w:pPr>
      <w:r>
        <w:rPr>
          <w:noProof/>
          <w:lang w:val="tr-TR" w:eastAsia="tr-TR"/>
        </w:rPr>
        <w:drawing>
          <wp:inline distT="0" distB="0" distL="0" distR="0" wp14:anchorId="5AB8B661" wp14:editId="3B1DB1B8">
            <wp:extent cx="5010150" cy="3184898"/>
            <wp:effectExtent l="0" t="0" r="0" b="0"/>
            <wp:docPr id="528802946"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802946" name="Picture 3"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17552" cy="3189603"/>
                    </a:xfrm>
                    <a:prstGeom prst="rect">
                      <a:avLst/>
                    </a:prstGeom>
                    <a:noFill/>
                    <a:ln>
                      <a:noFill/>
                    </a:ln>
                  </pic:spPr>
                </pic:pic>
              </a:graphicData>
            </a:graphic>
          </wp:inline>
        </w:drawing>
      </w:r>
    </w:p>
    <w:p w14:paraId="570FBF71" w14:textId="059BA649" w:rsidR="00F86D42" w:rsidRPr="009E491D" w:rsidRDefault="00EA66DC" w:rsidP="009E491D">
      <w:pPr>
        <w:pStyle w:val="ResimYazs"/>
      </w:pPr>
      <w:bookmarkStart w:id="27" w:name="_Toc136901136"/>
      <w:r w:rsidRPr="009E491D">
        <w:t>Şekil 2.</w:t>
      </w:r>
      <w:r w:rsidRPr="009E491D">
        <w:fldChar w:fldCharType="begin"/>
      </w:r>
      <w:r w:rsidRPr="009E491D">
        <w:instrText xml:space="preserve"> SEQ Şekil_2. \* ARABIC </w:instrText>
      </w:r>
      <w:r w:rsidRPr="009E491D">
        <w:fldChar w:fldCharType="separate"/>
      </w:r>
      <w:r w:rsidR="009E491D" w:rsidRPr="009E491D">
        <w:t>2</w:t>
      </w:r>
      <w:r w:rsidRPr="009E491D">
        <w:fldChar w:fldCharType="end"/>
      </w:r>
      <w:r w:rsidRPr="009E491D">
        <w:t>: Menü ekranı</w:t>
      </w:r>
      <w:bookmarkEnd w:id="27"/>
    </w:p>
    <w:p w14:paraId="2CBB92D0" w14:textId="77777777" w:rsidR="008D7AE6" w:rsidRDefault="008D7AE6" w:rsidP="0027630F">
      <w:pPr>
        <w:rPr>
          <w:rFonts w:asciiTheme="majorBidi" w:hAnsiTheme="majorBidi" w:cstheme="majorBidi"/>
          <w:sz w:val="36"/>
          <w:szCs w:val="36"/>
        </w:rPr>
      </w:pPr>
    </w:p>
    <w:p w14:paraId="0B22AC47" w14:textId="1BCF4B86" w:rsidR="008D7AE6" w:rsidRDefault="008D7AE6" w:rsidP="009F4DFB">
      <w:pPr>
        <w:pStyle w:val="Balk3"/>
      </w:pPr>
      <w:bookmarkStart w:id="28" w:name="_Toc136902061"/>
      <w:r w:rsidRPr="003D664A">
        <w:t>2.2.</w:t>
      </w:r>
      <w:r w:rsidR="00361A17">
        <w:t>3</w:t>
      </w:r>
      <w:r w:rsidRPr="003D664A">
        <w:t xml:space="preserve"> </w:t>
      </w:r>
      <w:r w:rsidR="00EA66DC">
        <w:t xml:space="preserve">  </w:t>
      </w:r>
      <w:r w:rsidR="00125336">
        <w:t>Talep Listesi</w:t>
      </w:r>
      <w:r w:rsidRPr="003D664A">
        <w:t xml:space="preserve"> Ekranı</w:t>
      </w:r>
      <w:bookmarkEnd w:id="28"/>
    </w:p>
    <w:p w14:paraId="7BA76E30" w14:textId="686A3D59" w:rsidR="00896103" w:rsidRDefault="00896103" w:rsidP="009F4DFB">
      <w:pPr>
        <w:pStyle w:val="Metin"/>
      </w:pPr>
      <w:r w:rsidRPr="00896103">
        <w:t xml:space="preserve">Aşağıdaki </w:t>
      </w:r>
      <w:proofErr w:type="gramStart"/>
      <w:r w:rsidRPr="00896103">
        <w:t xml:space="preserve">ekranda </w:t>
      </w:r>
      <w:r>
        <w:t xml:space="preserve"> daha</w:t>
      </w:r>
      <w:proofErr w:type="gramEnd"/>
      <w:r>
        <w:t xml:space="preserve"> </w:t>
      </w:r>
      <w:r w:rsidR="00EF01C2">
        <w:t>önce oluştur</w:t>
      </w:r>
      <w:r w:rsidR="000F1E37">
        <w:t>ulan kullanıcı talepleri listelenmektedir.</w:t>
      </w:r>
      <w:r w:rsidR="00280111">
        <w:t xml:space="preserve"> Oluşturan talepleri detaylı olarak filtrelemek için bu ekran kullanılmaktadır. “Kategori</w:t>
      </w:r>
      <w:r w:rsidR="00D7331A">
        <w:t>”, “Talep Açıklama” ve “Talep Durumu” alanına göre filtreleme yapılabilmektedir. Listele butonundan ilgili taleplere göre filtreleme yapılmaktadır.</w:t>
      </w:r>
      <w:r w:rsidR="00063830">
        <w:t xml:space="preserve"> Liste</w:t>
      </w:r>
      <w:r w:rsidR="0042753F">
        <w:t>leme ekranı üzerindeki “Yeni Talep” , “Değiştir” ve “Sil” butonları ile ilgili işlemler yapılmaktadır.</w:t>
      </w:r>
    </w:p>
    <w:p w14:paraId="00144F11" w14:textId="77777777" w:rsidR="00063830" w:rsidRPr="00896103" w:rsidRDefault="00063830" w:rsidP="008D7AE6">
      <w:pPr>
        <w:rPr>
          <w:lang w:val="tr-TR"/>
        </w:rPr>
      </w:pPr>
    </w:p>
    <w:p w14:paraId="6A93BE22" w14:textId="77777777" w:rsidR="00EA66DC" w:rsidRDefault="000F1E37" w:rsidP="00EA66DC">
      <w:pPr>
        <w:keepNext/>
        <w:jc w:val="center"/>
      </w:pPr>
      <w:r>
        <w:rPr>
          <w:rFonts w:asciiTheme="majorBidi" w:hAnsiTheme="majorBidi" w:cstheme="majorBidi"/>
          <w:noProof/>
          <w:sz w:val="36"/>
          <w:szCs w:val="36"/>
          <w:lang w:val="tr-TR" w:eastAsia="tr-TR"/>
        </w:rPr>
        <w:lastRenderedPageBreak/>
        <w:drawing>
          <wp:inline distT="0" distB="0" distL="0" distR="0" wp14:anchorId="0076216A" wp14:editId="24160A52">
            <wp:extent cx="5019675" cy="2953505"/>
            <wp:effectExtent l="0" t="0" r="0" b="0"/>
            <wp:docPr id="16559515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22793" cy="2955339"/>
                    </a:xfrm>
                    <a:prstGeom prst="rect">
                      <a:avLst/>
                    </a:prstGeom>
                    <a:noFill/>
                    <a:ln>
                      <a:noFill/>
                    </a:ln>
                  </pic:spPr>
                </pic:pic>
              </a:graphicData>
            </a:graphic>
          </wp:inline>
        </w:drawing>
      </w:r>
    </w:p>
    <w:p w14:paraId="7AF60487" w14:textId="321C5E14" w:rsidR="00361A17" w:rsidRPr="009E491D" w:rsidRDefault="00EA66DC" w:rsidP="009E491D">
      <w:pPr>
        <w:pStyle w:val="ResimYazs"/>
      </w:pPr>
      <w:bookmarkStart w:id="29" w:name="_Toc136901137"/>
      <w:r w:rsidRPr="009E491D">
        <w:t>Şekil 2.</w:t>
      </w:r>
      <w:r w:rsidRPr="009E491D">
        <w:fldChar w:fldCharType="begin"/>
      </w:r>
      <w:r w:rsidRPr="009E491D">
        <w:instrText xml:space="preserve"> SEQ Şekil_2. \* ARABIC </w:instrText>
      </w:r>
      <w:r w:rsidRPr="009E491D">
        <w:fldChar w:fldCharType="separate"/>
      </w:r>
      <w:r w:rsidR="009E491D" w:rsidRPr="009E491D">
        <w:t>3</w:t>
      </w:r>
      <w:r w:rsidRPr="009E491D">
        <w:fldChar w:fldCharType="end"/>
      </w:r>
      <w:r w:rsidRPr="009E491D">
        <w:t>: Talep listesi ekranı</w:t>
      </w:r>
      <w:bookmarkEnd w:id="29"/>
    </w:p>
    <w:p w14:paraId="0B29D11E" w14:textId="77777777" w:rsidR="008D7AE6" w:rsidRDefault="008D7AE6" w:rsidP="0027630F">
      <w:pPr>
        <w:rPr>
          <w:rFonts w:asciiTheme="majorBidi" w:hAnsiTheme="majorBidi" w:cstheme="majorBidi"/>
          <w:sz w:val="36"/>
          <w:szCs w:val="36"/>
        </w:rPr>
      </w:pPr>
    </w:p>
    <w:p w14:paraId="1A4043F3" w14:textId="6D0860AC" w:rsidR="00380D39" w:rsidRDefault="009F4DFB" w:rsidP="009F4DFB">
      <w:pPr>
        <w:pStyle w:val="Balk3"/>
      </w:pPr>
      <w:bookmarkStart w:id="30" w:name="_Toc136902062"/>
      <w:r>
        <w:t xml:space="preserve">2.2.4 </w:t>
      </w:r>
      <w:r w:rsidR="00EA66DC">
        <w:t xml:space="preserve">  </w:t>
      </w:r>
      <w:r w:rsidR="00E3626D" w:rsidRPr="00E3626D">
        <w:t>Yeni Talep Ekranı</w:t>
      </w:r>
      <w:bookmarkEnd w:id="30"/>
    </w:p>
    <w:p w14:paraId="2B6BFE63" w14:textId="77565713" w:rsidR="00A6066A" w:rsidRDefault="00E3626D" w:rsidP="009F4DFB">
      <w:pPr>
        <w:pStyle w:val="Metin"/>
      </w:pPr>
      <w:r w:rsidRPr="00896103">
        <w:t xml:space="preserve">Aşağıdaki ekranda </w:t>
      </w:r>
      <w:r w:rsidR="000F6308">
        <w:t>kullanıcının yeni help desk talebi oluşturacağı ekran gösterilmiştir.</w:t>
      </w:r>
      <w:r w:rsidR="0078734A">
        <w:t xml:space="preserve"> Bu ekranda kullanıcı belirli bir kategori ve önem derecesi seçerek yeni talebini oluşturabilir</w:t>
      </w:r>
      <w:r w:rsidR="001A3984">
        <w:t>. Yeni talebini seçerken talep detayı</w:t>
      </w:r>
      <w:r w:rsidR="00233FC2">
        <w:t xml:space="preserve"> bölümünden talep ile ilgili açıklamasını girebilir.</w:t>
      </w:r>
      <w:r w:rsidR="005E2DE3">
        <w:t xml:space="preserve"> Talep oluştururken direk kayıt yapabilir ya da</w:t>
      </w:r>
      <w:r w:rsidR="00EA66DC">
        <w:t xml:space="preserve"> taslak olarak kaydedebilir v</w:t>
      </w:r>
      <w:r w:rsidR="00021981">
        <w:t>e bu taslak kayıt üzerinden daha sonra devam edebilir.</w:t>
      </w:r>
    </w:p>
    <w:p w14:paraId="238853EB" w14:textId="77777777" w:rsidR="00EA66DC" w:rsidRDefault="0078734A" w:rsidP="00EA66DC">
      <w:pPr>
        <w:keepNext/>
        <w:jc w:val="center"/>
      </w:pPr>
      <w:r w:rsidRPr="0078734A">
        <w:rPr>
          <w:rFonts w:asciiTheme="majorBidi" w:hAnsiTheme="majorBidi" w:cstheme="majorBidi"/>
          <w:noProof/>
          <w:sz w:val="36"/>
          <w:szCs w:val="36"/>
          <w:lang w:val="tr-TR" w:eastAsia="tr-TR"/>
        </w:rPr>
        <w:drawing>
          <wp:inline distT="0" distB="0" distL="0" distR="0" wp14:anchorId="0AC3D029" wp14:editId="7F42604B">
            <wp:extent cx="4819650" cy="2763633"/>
            <wp:effectExtent l="0" t="0" r="0" b="0"/>
            <wp:docPr id="138469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698593" name="Picture 1" descr="A screenshot of a computer&#10;&#10;Description automatically generated"/>
                    <pic:cNvPicPr/>
                  </pic:nvPicPr>
                  <pic:blipFill>
                    <a:blip r:embed="rId15"/>
                    <a:stretch>
                      <a:fillRect/>
                    </a:stretch>
                  </pic:blipFill>
                  <pic:spPr>
                    <a:xfrm>
                      <a:off x="0" y="0"/>
                      <a:ext cx="4829203" cy="2769111"/>
                    </a:xfrm>
                    <a:prstGeom prst="rect">
                      <a:avLst/>
                    </a:prstGeom>
                  </pic:spPr>
                </pic:pic>
              </a:graphicData>
            </a:graphic>
          </wp:inline>
        </w:drawing>
      </w:r>
    </w:p>
    <w:p w14:paraId="1A3CA7AF" w14:textId="4895F026" w:rsidR="000F6308" w:rsidRPr="009E491D" w:rsidRDefault="00EA66DC" w:rsidP="009E491D">
      <w:pPr>
        <w:pStyle w:val="ResimYazs"/>
      </w:pPr>
      <w:bookmarkStart w:id="31" w:name="_Toc136901138"/>
      <w:r w:rsidRPr="009E491D">
        <w:t>Şekil 2.</w:t>
      </w:r>
      <w:r w:rsidRPr="009E491D">
        <w:fldChar w:fldCharType="begin"/>
      </w:r>
      <w:r w:rsidRPr="009E491D">
        <w:instrText xml:space="preserve"> SEQ Şekil_2. \* ARABIC </w:instrText>
      </w:r>
      <w:r w:rsidRPr="009E491D">
        <w:fldChar w:fldCharType="separate"/>
      </w:r>
      <w:r w:rsidR="009E491D" w:rsidRPr="009E491D">
        <w:t>4</w:t>
      </w:r>
      <w:r w:rsidRPr="009E491D">
        <w:fldChar w:fldCharType="end"/>
      </w:r>
      <w:r w:rsidRPr="009E491D">
        <w:t>: Yeni talep ekranı</w:t>
      </w:r>
      <w:bookmarkEnd w:id="31"/>
    </w:p>
    <w:p w14:paraId="67EC76CB" w14:textId="1BD09EF2" w:rsidR="002879A4" w:rsidRDefault="002879A4" w:rsidP="00EA66DC">
      <w:pPr>
        <w:pStyle w:val="Metin"/>
      </w:pPr>
      <w:r w:rsidRPr="002879A4">
        <w:lastRenderedPageBreak/>
        <w:t>Normal kayıt işlemi olduktan sonra bir değişlik yapıl</w:t>
      </w:r>
      <w:r w:rsidR="00EA66DC">
        <w:t>m</w:t>
      </w:r>
      <w:r w:rsidRPr="002879A4">
        <w:t>amaktadır.</w:t>
      </w:r>
    </w:p>
    <w:p w14:paraId="0FC65DA3" w14:textId="77777777" w:rsidR="00EA66DC" w:rsidRDefault="002879A4" w:rsidP="00EA66DC">
      <w:pPr>
        <w:keepNext/>
        <w:jc w:val="center"/>
      </w:pPr>
      <w:r w:rsidRPr="002879A4">
        <w:rPr>
          <w:noProof/>
          <w:lang w:val="tr-TR" w:eastAsia="tr-TR"/>
        </w:rPr>
        <w:drawing>
          <wp:inline distT="0" distB="0" distL="0" distR="0" wp14:anchorId="62BA205C" wp14:editId="01B43F8A">
            <wp:extent cx="4614204" cy="2826558"/>
            <wp:effectExtent l="0" t="0" r="0" b="0"/>
            <wp:docPr id="1137101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101596" name="Picture 1" descr="A screenshot of a computer&#10;&#10;Description automatically generated"/>
                    <pic:cNvPicPr/>
                  </pic:nvPicPr>
                  <pic:blipFill>
                    <a:blip r:embed="rId16"/>
                    <a:stretch>
                      <a:fillRect/>
                    </a:stretch>
                  </pic:blipFill>
                  <pic:spPr>
                    <a:xfrm>
                      <a:off x="0" y="0"/>
                      <a:ext cx="4615904" cy="2827599"/>
                    </a:xfrm>
                    <a:prstGeom prst="rect">
                      <a:avLst/>
                    </a:prstGeom>
                  </pic:spPr>
                </pic:pic>
              </a:graphicData>
            </a:graphic>
          </wp:inline>
        </w:drawing>
      </w:r>
    </w:p>
    <w:p w14:paraId="48789A52" w14:textId="0E8BF1D7" w:rsidR="009040BD" w:rsidRPr="009E491D" w:rsidRDefault="00EA66DC" w:rsidP="009E491D">
      <w:pPr>
        <w:pStyle w:val="ResimYazs"/>
      </w:pPr>
      <w:bookmarkStart w:id="32" w:name="_Toc136901139"/>
      <w:r w:rsidRPr="009E491D">
        <w:t>Şekil 2.</w:t>
      </w:r>
      <w:r w:rsidRPr="009E491D">
        <w:fldChar w:fldCharType="begin"/>
      </w:r>
      <w:r w:rsidRPr="009E491D">
        <w:instrText xml:space="preserve"> SEQ Şekil_2. \* ARABIC </w:instrText>
      </w:r>
      <w:r w:rsidRPr="009E491D">
        <w:fldChar w:fldCharType="separate"/>
      </w:r>
      <w:r w:rsidR="009E491D" w:rsidRPr="009E491D">
        <w:t>5</w:t>
      </w:r>
      <w:r w:rsidRPr="009E491D">
        <w:fldChar w:fldCharType="end"/>
      </w:r>
      <w:r w:rsidRPr="009E491D">
        <w:t>: Kayıt işlemi sonrası talep ekranı</w:t>
      </w:r>
      <w:bookmarkEnd w:id="32"/>
    </w:p>
    <w:p w14:paraId="73AEC944" w14:textId="77777777" w:rsidR="009F4DFB" w:rsidRDefault="009F4DFB" w:rsidP="00E3626D">
      <w:pPr>
        <w:rPr>
          <w:rFonts w:asciiTheme="majorBidi" w:hAnsiTheme="majorBidi" w:cstheme="majorBidi"/>
          <w:sz w:val="36"/>
          <w:szCs w:val="36"/>
        </w:rPr>
      </w:pPr>
    </w:p>
    <w:p w14:paraId="05A4CA1C" w14:textId="75719DFE" w:rsidR="009040BD" w:rsidRDefault="009040BD" w:rsidP="009F4DFB">
      <w:pPr>
        <w:pStyle w:val="Balk3"/>
      </w:pPr>
      <w:bookmarkStart w:id="33" w:name="_Toc136902063"/>
      <w:r w:rsidRPr="009040BD">
        <w:t>2.2.</w:t>
      </w:r>
      <w:r w:rsidR="005736FA">
        <w:t>5</w:t>
      </w:r>
      <w:r w:rsidR="009F4DFB">
        <w:t xml:space="preserve"> </w:t>
      </w:r>
      <w:r w:rsidR="00EA66DC">
        <w:t xml:space="preserve">  </w:t>
      </w:r>
      <w:r w:rsidRPr="009040BD">
        <w:t>Yönetici Talep Listesi</w:t>
      </w:r>
      <w:bookmarkEnd w:id="33"/>
    </w:p>
    <w:p w14:paraId="7E862397" w14:textId="29C98A44" w:rsidR="007C5049" w:rsidRPr="005E3BBC" w:rsidRDefault="007C5049" w:rsidP="009F4DFB">
      <w:pPr>
        <w:pStyle w:val="Metin"/>
      </w:pPr>
      <w:r w:rsidRPr="007C5049">
        <w:t>Y</w:t>
      </w:r>
      <w:r>
        <w:t>önetici gelen talepleri aşağıdaki gibi karşılayabilmektedi</w:t>
      </w:r>
      <w:r w:rsidR="00884AC5">
        <w:t>r. Gelen talepleri isterse başka kul</w:t>
      </w:r>
      <w:r w:rsidR="00EA66DC">
        <w:t>l</w:t>
      </w:r>
      <w:r w:rsidR="00884AC5">
        <w:t>anıcıya direk atayabilir ve talep kapatma işlemi yapabilir.</w:t>
      </w:r>
    </w:p>
    <w:p w14:paraId="3BE6E05F" w14:textId="77777777" w:rsidR="00EA66DC" w:rsidRDefault="007C5049" w:rsidP="00EA66DC">
      <w:pPr>
        <w:keepNext/>
        <w:jc w:val="center"/>
      </w:pPr>
      <w:r w:rsidRPr="007C5049">
        <w:rPr>
          <w:rFonts w:asciiTheme="majorBidi" w:hAnsiTheme="majorBidi" w:cstheme="majorBidi"/>
          <w:noProof/>
          <w:sz w:val="36"/>
          <w:szCs w:val="36"/>
          <w:lang w:val="tr-TR" w:eastAsia="tr-TR"/>
        </w:rPr>
        <w:drawing>
          <wp:inline distT="0" distB="0" distL="0" distR="0" wp14:anchorId="4B2B9EF5" wp14:editId="6C1ED90E">
            <wp:extent cx="4772025" cy="3036427"/>
            <wp:effectExtent l="0" t="0" r="0" b="0"/>
            <wp:docPr id="140898119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981195" name="Picture 1" descr="A screenshot of a computer&#10;&#10;Description automatically generated with medium confidence"/>
                    <pic:cNvPicPr/>
                  </pic:nvPicPr>
                  <pic:blipFill>
                    <a:blip r:embed="rId17"/>
                    <a:stretch>
                      <a:fillRect/>
                    </a:stretch>
                  </pic:blipFill>
                  <pic:spPr>
                    <a:xfrm>
                      <a:off x="0" y="0"/>
                      <a:ext cx="4772606" cy="3036796"/>
                    </a:xfrm>
                    <a:prstGeom prst="rect">
                      <a:avLst/>
                    </a:prstGeom>
                  </pic:spPr>
                </pic:pic>
              </a:graphicData>
            </a:graphic>
          </wp:inline>
        </w:drawing>
      </w:r>
    </w:p>
    <w:p w14:paraId="3C349306" w14:textId="1F0DBF38" w:rsidR="007C5049" w:rsidRPr="009E491D" w:rsidRDefault="00EA66DC" w:rsidP="009E491D">
      <w:pPr>
        <w:pStyle w:val="ResimYazs"/>
      </w:pPr>
      <w:bookmarkStart w:id="34" w:name="_Toc136901140"/>
      <w:r w:rsidRPr="009E491D">
        <w:t>Şekil 2.</w:t>
      </w:r>
      <w:r w:rsidRPr="009E491D">
        <w:fldChar w:fldCharType="begin"/>
      </w:r>
      <w:r w:rsidRPr="009E491D">
        <w:instrText xml:space="preserve"> SEQ Şekil_2. \* ARABIC </w:instrText>
      </w:r>
      <w:r w:rsidRPr="009E491D">
        <w:fldChar w:fldCharType="separate"/>
      </w:r>
      <w:r w:rsidR="009E491D" w:rsidRPr="009E491D">
        <w:t>6</w:t>
      </w:r>
      <w:r w:rsidRPr="009E491D">
        <w:fldChar w:fldCharType="end"/>
      </w:r>
      <w:r w:rsidRPr="009E491D">
        <w:t>: Yönetici talep listesi</w:t>
      </w:r>
      <w:bookmarkEnd w:id="34"/>
    </w:p>
    <w:p w14:paraId="47EC46C7" w14:textId="77777777" w:rsidR="001B49B5" w:rsidRDefault="001B49B5" w:rsidP="001B49B5">
      <w:pPr>
        <w:rPr>
          <w:rFonts w:ascii="Segoe UI" w:hAnsi="Segoe UI" w:cs="Segoe UI"/>
          <w:color w:val="374151"/>
        </w:rPr>
      </w:pPr>
    </w:p>
    <w:p w14:paraId="0A6FD5F4" w14:textId="22C70EB0" w:rsidR="003A66D6" w:rsidRDefault="003A66D6" w:rsidP="009F4DFB">
      <w:pPr>
        <w:pStyle w:val="Balk3"/>
      </w:pPr>
      <w:bookmarkStart w:id="35" w:name="_Toc136902064"/>
      <w:r w:rsidRPr="003D664A">
        <w:lastRenderedPageBreak/>
        <w:t>2.2.</w:t>
      </w:r>
      <w:r>
        <w:t>6</w:t>
      </w:r>
      <w:r w:rsidRPr="003D664A">
        <w:t xml:space="preserve"> </w:t>
      </w:r>
      <w:r w:rsidR="00EA66DC">
        <w:t xml:space="preserve">  </w:t>
      </w:r>
      <w:r w:rsidRPr="00AC739B">
        <w:t>Yönetici Talep Kapatma Ekranı</w:t>
      </w:r>
      <w:bookmarkEnd w:id="35"/>
    </w:p>
    <w:p w14:paraId="489DFA24" w14:textId="30B4DE02" w:rsidR="001E7FB0" w:rsidRPr="001E7FB0" w:rsidRDefault="001E7FB0" w:rsidP="009F4DFB">
      <w:pPr>
        <w:pStyle w:val="Metin"/>
      </w:pPr>
      <w:r w:rsidRPr="001E7FB0">
        <w:t>Aşa</w:t>
      </w:r>
      <w:r>
        <w:t>ğıdaki ekran üzerinden çözüme kavuşturulan talepler kapatılabilir.</w:t>
      </w:r>
    </w:p>
    <w:p w14:paraId="1B5DA6E1" w14:textId="77777777" w:rsidR="00EA66DC" w:rsidRDefault="003A66D6" w:rsidP="00EA66DC">
      <w:pPr>
        <w:keepNext/>
        <w:jc w:val="center"/>
      </w:pPr>
      <w:r w:rsidRPr="003A66D6">
        <w:rPr>
          <w:rFonts w:asciiTheme="majorBidi" w:hAnsiTheme="majorBidi" w:cstheme="majorBidi"/>
          <w:noProof/>
          <w:sz w:val="36"/>
          <w:szCs w:val="36"/>
          <w:lang w:val="tr-TR" w:eastAsia="tr-TR"/>
        </w:rPr>
        <w:drawing>
          <wp:inline distT="0" distB="0" distL="0" distR="0" wp14:anchorId="37F4416E" wp14:editId="1CCE3ECD">
            <wp:extent cx="4924425" cy="3048939"/>
            <wp:effectExtent l="0" t="0" r="0" b="0"/>
            <wp:docPr id="972180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180602" name="Picture 1" descr="A screenshot of a computer&#10;&#10;Description automatically generated"/>
                    <pic:cNvPicPr/>
                  </pic:nvPicPr>
                  <pic:blipFill>
                    <a:blip r:embed="rId18"/>
                    <a:stretch>
                      <a:fillRect/>
                    </a:stretch>
                  </pic:blipFill>
                  <pic:spPr>
                    <a:xfrm>
                      <a:off x="0" y="0"/>
                      <a:ext cx="4927779" cy="3051016"/>
                    </a:xfrm>
                    <a:prstGeom prst="rect">
                      <a:avLst/>
                    </a:prstGeom>
                  </pic:spPr>
                </pic:pic>
              </a:graphicData>
            </a:graphic>
          </wp:inline>
        </w:drawing>
      </w:r>
    </w:p>
    <w:p w14:paraId="2E1E2DC3" w14:textId="1C5809A8" w:rsidR="003A66D6" w:rsidRPr="009E491D" w:rsidRDefault="00EA66DC" w:rsidP="009E491D">
      <w:pPr>
        <w:pStyle w:val="ResimYazs"/>
      </w:pPr>
      <w:bookmarkStart w:id="36" w:name="_Toc136901141"/>
      <w:r w:rsidRPr="009E491D">
        <w:t>Şekil 2.</w:t>
      </w:r>
      <w:r w:rsidRPr="009E491D">
        <w:fldChar w:fldCharType="begin"/>
      </w:r>
      <w:r w:rsidRPr="009E491D">
        <w:instrText xml:space="preserve"> SEQ Şekil_2. \* ARABIC </w:instrText>
      </w:r>
      <w:r w:rsidRPr="009E491D">
        <w:fldChar w:fldCharType="separate"/>
      </w:r>
      <w:r w:rsidR="009E491D" w:rsidRPr="009E491D">
        <w:t>7</w:t>
      </w:r>
      <w:r w:rsidRPr="009E491D">
        <w:fldChar w:fldCharType="end"/>
      </w:r>
      <w:r w:rsidRPr="009E491D">
        <w:t>: Yönetici talep kapatma ekranı</w:t>
      </w:r>
      <w:bookmarkEnd w:id="36"/>
    </w:p>
    <w:p w14:paraId="13FE02AE" w14:textId="6C979D08" w:rsidR="006B58A7" w:rsidRDefault="006B58A7" w:rsidP="003A66D6">
      <w:pPr>
        <w:rPr>
          <w:lang w:val="tr-TR"/>
        </w:rPr>
      </w:pPr>
    </w:p>
    <w:p w14:paraId="025E5C48" w14:textId="01928226" w:rsidR="00C25311" w:rsidRPr="00C25311" w:rsidRDefault="00C25311" w:rsidP="009F4DFB">
      <w:pPr>
        <w:pStyle w:val="Metin"/>
      </w:pPr>
      <w:r w:rsidRPr="00C25311">
        <w:t>Talep kapandıktan sonra aşağ</w:t>
      </w:r>
      <w:r>
        <w:t xml:space="preserve">ıdaki </w:t>
      </w:r>
      <w:r w:rsidR="008C50ED">
        <w:t>ekranda talep aşağıdaki gibi gözükecektir.</w:t>
      </w:r>
    </w:p>
    <w:p w14:paraId="0A977909" w14:textId="77777777" w:rsidR="00EA66DC" w:rsidRDefault="00C25311" w:rsidP="00EA66DC">
      <w:pPr>
        <w:keepNext/>
        <w:jc w:val="center"/>
      </w:pPr>
      <w:r w:rsidRPr="00C25311">
        <w:rPr>
          <w:noProof/>
          <w:lang w:val="tr-TR" w:eastAsia="tr-TR"/>
        </w:rPr>
        <w:drawing>
          <wp:inline distT="0" distB="0" distL="0" distR="0" wp14:anchorId="3524DAC9" wp14:editId="77471A9A">
            <wp:extent cx="5076825" cy="3174174"/>
            <wp:effectExtent l="0" t="0" r="0" b="7620"/>
            <wp:docPr id="150064789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47891" name="Picture 1" descr="A screenshot of a computer&#10;&#10;Description automatically generated with medium confidence"/>
                    <pic:cNvPicPr/>
                  </pic:nvPicPr>
                  <pic:blipFill>
                    <a:blip r:embed="rId19"/>
                    <a:stretch>
                      <a:fillRect/>
                    </a:stretch>
                  </pic:blipFill>
                  <pic:spPr>
                    <a:xfrm>
                      <a:off x="0" y="0"/>
                      <a:ext cx="5077443" cy="3174560"/>
                    </a:xfrm>
                    <a:prstGeom prst="rect">
                      <a:avLst/>
                    </a:prstGeom>
                  </pic:spPr>
                </pic:pic>
              </a:graphicData>
            </a:graphic>
          </wp:inline>
        </w:drawing>
      </w:r>
    </w:p>
    <w:p w14:paraId="4DB2DA23" w14:textId="0B32B47B" w:rsidR="001B49B5" w:rsidRPr="009E491D" w:rsidRDefault="00EA66DC" w:rsidP="009E491D">
      <w:pPr>
        <w:pStyle w:val="ResimYazs"/>
      </w:pPr>
      <w:bookmarkStart w:id="37" w:name="_Toc136901142"/>
      <w:r w:rsidRPr="009E491D">
        <w:t>Şekil 2.</w:t>
      </w:r>
      <w:r w:rsidRPr="009E491D">
        <w:fldChar w:fldCharType="begin"/>
      </w:r>
      <w:r w:rsidRPr="009E491D">
        <w:instrText xml:space="preserve"> SEQ Şekil_2. \* ARABIC </w:instrText>
      </w:r>
      <w:r w:rsidRPr="009E491D">
        <w:fldChar w:fldCharType="separate"/>
      </w:r>
      <w:r w:rsidR="009E491D" w:rsidRPr="009E491D">
        <w:t>8</w:t>
      </w:r>
      <w:r w:rsidRPr="009E491D">
        <w:fldChar w:fldCharType="end"/>
      </w:r>
      <w:r w:rsidRPr="009E491D">
        <w:t>: Yönetici talebi kapandıktan sonra ekran görünümü</w:t>
      </w:r>
      <w:bookmarkEnd w:id="37"/>
    </w:p>
    <w:p w14:paraId="2FE18269" w14:textId="77777777" w:rsidR="00BD5777" w:rsidRDefault="00BD5777" w:rsidP="004F59D0">
      <w:pPr>
        <w:rPr>
          <w:rFonts w:asciiTheme="majorBidi" w:hAnsiTheme="majorBidi" w:cstheme="majorBidi"/>
          <w:i/>
          <w:iCs/>
          <w:lang w:val="tr-TR"/>
        </w:rPr>
      </w:pPr>
    </w:p>
    <w:p w14:paraId="7E14D66A" w14:textId="498B41B1" w:rsidR="00223B6C" w:rsidRDefault="00223B6C" w:rsidP="009F4DFB">
      <w:pPr>
        <w:pStyle w:val="Balk3"/>
      </w:pPr>
      <w:bookmarkStart w:id="38" w:name="_Toc136902065"/>
      <w:r w:rsidRPr="003D664A">
        <w:lastRenderedPageBreak/>
        <w:t>2.2.</w:t>
      </w:r>
      <w:r>
        <w:t>7</w:t>
      </w:r>
      <w:r w:rsidRPr="003D664A">
        <w:t xml:space="preserve"> </w:t>
      </w:r>
      <w:r w:rsidR="00EA66DC">
        <w:t xml:space="preserve">  </w:t>
      </w:r>
      <w:r w:rsidRPr="00AC739B">
        <w:t xml:space="preserve">Yönetici Talep </w:t>
      </w:r>
      <w:r>
        <w:t>Atama</w:t>
      </w:r>
      <w:r w:rsidRPr="00AC739B">
        <w:t xml:space="preserve"> Ekranı</w:t>
      </w:r>
      <w:bookmarkEnd w:id="38"/>
    </w:p>
    <w:p w14:paraId="36C71445" w14:textId="0C7EF19B" w:rsidR="004F59D0" w:rsidRPr="004F59D0" w:rsidRDefault="004F59D0" w:rsidP="009F4DFB">
      <w:pPr>
        <w:pStyle w:val="Metin"/>
      </w:pPr>
      <w:r w:rsidRPr="004F59D0">
        <w:t xml:space="preserve">Aşağıdaki ekran üzerinde </w:t>
      </w:r>
      <w:r>
        <w:t>ise dkara kullanıcısına talep atama gerçekleştirilmiştir.</w:t>
      </w:r>
    </w:p>
    <w:p w14:paraId="410A59D5" w14:textId="77777777" w:rsidR="00EA66DC" w:rsidRDefault="00426E81" w:rsidP="00EA66DC">
      <w:pPr>
        <w:keepNext/>
      </w:pPr>
      <w:r w:rsidRPr="00426E81">
        <w:rPr>
          <w:rFonts w:asciiTheme="majorBidi" w:hAnsiTheme="majorBidi" w:cstheme="majorBidi"/>
          <w:noProof/>
          <w:sz w:val="36"/>
          <w:szCs w:val="36"/>
          <w:lang w:val="tr-TR" w:eastAsia="tr-TR"/>
        </w:rPr>
        <w:drawing>
          <wp:inline distT="0" distB="0" distL="0" distR="0" wp14:anchorId="4345E898" wp14:editId="64E0F14B">
            <wp:extent cx="4819650" cy="2952409"/>
            <wp:effectExtent l="0" t="0" r="0" b="635"/>
            <wp:docPr id="1700498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498613" name=""/>
                    <pic:cNvPicPr/>
                  </pic:nvPicPr>
                  <pic:blipFill>
                    <a:blip r:embed="rId20"/>
                    <a:stretch>
                      <a:fillRect/>
                    </a:stretch>
                  </pic:blipFill>
                  <pic:spPr>
                    <a:xfrm>
                      <a:off x="0" y="0"/>
                      <a:ext cx="4820236" cy="2952768"/>
                    </a:xfrm>
                    <a:prstGeom prst="rect">
                      <a:avLst/>
                    </a:prstGeom>
                  </pic:spPr>
                </pic:pic>
              </a:graphicData>
            </a:graphic>
          </wp:inline>
        </w:drawing>
      </w:r>
    </w:p>
    <w:p w14:paraId="40E8C8B4" w14:textId="566573F5" w:rsidR="002100C8" w:rsidRPr="009E491D" w:rsidRDefault="00EA66DC" w:rsidP="009E491D">
      <w:pPr>
        <w:pStyle w:val="ResimYazs"/>
      </w:pPr>
      <w:bookmarkStart w:id="39" w:name="_Toc136901143"/>
      <w:r w:rsidRPr="009E491D">
        <w:t>Şekil 2.</w:t>
      </w:r>
      <w:r w:rsidRPr="009E491D">
        <w:fldChar w:fldCharType="begin"/>
      </w:r>
      <w:r w:rsidRPr="009E491D">
        <w:instrText xml:space="preserve"> SEQ Şekil_2. \* ARABIC </w:instrText>
      </w:r>
      <w:r w:rsidRPr="009E491D">
        <w:fldChar w:fldCharType="separate"/>
      </w:r>
      <w:r w:rsidR="009E491D" w:rsidRPr="009E491D">
        <w:t>9</w:t>
      </w:r>
      <w:r w:rsidRPr="009E491D">
        <w:fldChar w:fldCharType="end"/>
      </w:r>
      <w:r w:rsidRPr="009E491D">
        <w:t>: Yönetici talep atama ekranı</w:t>
      </w:r>
      <w:bookmarkEnd w:id="39"/>
    </w:p>
    <w:p w14:paraId="150C0840" w14:textId="77777777" w:rsidR="00EA66DC" w:rsidRDefault="00EA66DC" w:rsidP="009F4DFB">
      <w:pPr>
        <w:pStyle w:val="Metin"/>
      </w:pPr>
    </w:p>
    <w:p w14:paraId="7954D42D" w14:textId="25B5C693" w:rsidR="00BD5777" w:rsidRDefault="00082BB4" w:rsidP="00EA66DC">
      <w:pPr>
        <w:pStyle w:val="Metin"/>
        <w:spacing w:before="120" w:after="120"/>
      </w:pPr>
      <w:r>
        <w:t>Talep atama gerçekleştikten sonra</w:t>
      </w:r>
      <w:r w:rsidR="00E1613E">
        <w:t xml:space="preserve"> </w:t>
      </w:r>
      <w:r w:rsidR="002100C8">
        <w:t>atanan kullanıcı bölümünde atanan kullanıcı dkara olarak gözükmektedir.</w:t>
      </w:r>
    </w:p>
    <w:p w14:paraId="2BCB4EC0" w14:textId="77777777" w:rsidR="00EA66DC" w:rsidRDefault="002100C8" w:rsidP="00EA66DC">
      <w:pPr>
        <w:keepNext/>
        <w:jc w:val="center"/>
      </w:pPr>
      <w:r w:rsidRPr="002100C8">
        <w:rPr>
          <w:rFonts w:asciiTheme="majorBidi" w:hAnsiTheme="majorBidi" w:cstheme="majorBidi"/>
          <w:i/>
          <w:iCs/>
          <w:noProof/>
          <w:lang w:val="tr-TR" w:eastAsia="tr-TR"/>
        </w:rPr>
        <w:drawing>
          <wp:inline distT="0" distB="0" distL="0" distR="0" wp14:anchorId="2517FE6F" wp14:editId="14850454">
            <wp:extent cx="3495675" cy="3280092"/>
            <wp:effectExtent l="0" t="0" r="0" b="0"/>
            <wp:docPr id="5371644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164480" name="Picture 1" descr="A screenshot of a computer&#10;&#10;Description automatically generated"/>
                    <pic:cNvPicPr/>
                  </pic:nvPicPr>
                  <pic:blipFill>
                    <a:blip r:embed="rId21"/>
                    <a:stretch>
                      <a:fillRect/>
                    </a:stretch>
                  </pic:blipFill>
                  <pic:spPr>
                    <a:xfrm>
                      <a:off x="0" y="0"/>
                      <a:ext cx="3506235" cy="3290001"/>
                    </a:xfrm>
                    <a:prstGeom prst="rect">
                      <a:avLst/>
                    </a:prstGeom>
                  </pic:spPr>
                </pic:pic>
              </a:graphicData>
            </a:graphic>
          </wp:inline>
        </w:drawing>
      </w:r>
    </w:p>
    <w:p w14:paraId="28C72078" w14:textId="309DC53F" w:rsidR="00370DE9" w:rsidRPr="009E491D" w:rsidRDefault="00EA66DC" w:rsidP="009E491D">
      <w:pPr>
        <w:pStyle w:val="ResimYazs"/>
      </w:pPr>
      <w:bookmarkStart w:id="40" w:name="_Toc136901144"/>
      <w:r w:rsidRPr="009E491D">
        <w:t>Şekil 2.</w:t>
      </w:r>
      <w:r w:rsidRPr="009E491D">
        <w:fldChar w:fldCharType="begin"/>
      </w:r>
      <w:r w:rsidRPr="009E491D">
        <w:instrText xml:space="preserve"> SEQ Şekil_2. \* ARABIC </w:instrText>
      </w:r>
      <w:r w:rsidRPr="009E491D">
        <w:fldChar w:fldCharType="separate"/>
      </w:r>
      <w:r w:rsidR="009E491D" w:rsidRPr="009E491D">
        <w:t>10</w:t>
      </w:r>
      <w:r w:rsidRPr="009E491D">
        <w:fldChar w:fldCharType="end"/>
      </w:r>
      <w:r w:rsidRPr="009E491D">
        <w:t>: Yönetici talep atama sonrasi ekran görünümü</w:t>
      </w:r>
      <w:bookmarkEnd w:id="40"/>
      <w:r w:rsidR="00370DE9" w:rsidRPr="009E491D">
        <w:br w:type="page"/>
      </w:r>
    </w:p>
    <w:p w14:paraId="213C13D8" w14:textId="77777777" w:rsidR="00EA66DC" w:rsidRPr="00EA66DC" w:rsidRDefault="00EA66DC" w:rsidP="00EA66DC">
      <w:pPr>
        <w:spacing w:before="360" w:after="240" w:line="360" w:lineRule="auto"/>
        <w:rPr>
          <w:sz w:val="52"/>
          <w:szCs w:val="52"/>
        </w:rPr>
      </w:pPr>
      <w:bookmarkStart w:id="41" w:name="_Toc136898073"/>
    </w:p>
    <w:p w14:paraId="390753F3" w14:textId="77777777" w:rsidR="00DD52D9" w:rsidRDefault="00DD52D9" w:rsidP="00DD52D9">
      <w:pPr>
        <w:pStyle w:val="Balk1"/>
      </w:pPr>
      <w:bookmarkStart w:id="42" w:name="_Toc136902066"/>
      <w:r>
        <w:t xml:space="preserve">Bölüm </w:t>
      </w:r>
      <w:r w:rsidR="00D83927">
        <w:t>3</w:t>
      </w:r>
      <w:bookmarkEnd w:id="41"/>
      <w:bookmarkEnd w:id="42"/>
      <w:r w:rsidR="00D83927" w:rsidRPr="003D664A">
        <w:t xml:space="preserve"> </w:t>
      </w:r>
    </w:p>
    <w:p w14:paraId="311A4D59" w14:textId="6F2C90ED" w:rsidR="00D83927" w:rsidRDefault="009E491D" w:rsidP="00DD52D9">
      <w:pPr>
        <w:pStyle w:val="Balk1"/>
      </w:pPr>
      <w:bookmarkStart w:id="43" w:name="_Toc136902067"/>
      <w:r>
        <w:t>Met</w:t>
      </w:r>
      <w:r w:rsidR="00D83927">
        <w:t xml:space="preserve">od ve </w:t>
      </w:r>
      <w:r w:rsidR="009F4DFB">
        <w:t>Y</w:t>
      </w:r>
      <w:r w:rsidR="00D83927">
        <w:t>öntem</w:t>
      </w:r>
      <w:bookmarkEnd w:id="43"/>
    </w:p>
    <w:p w14:paraId="50417007" w14:textId="7E63EF46" w:rsidR="001006D1" w:rsidRDefault="001006D1" w:rsidP="00DD52D9">
      <w:pPr>
        <w:pStyle w:val="Balk2"/>
      </w:pPr>
      <w:bookmarkStart w:id="44" w:name="_Toc136902068"/>
      <w:proofErr w:type="gramStart"/>
      <w:r w:rsidRPr="001006D1">
        <w:t xml:space="preserve">3.1 </w:t>
      </w:r>
      <w:r w:rsidR="00EA66DC">
        <w:t xml:space="preserve"> </w:t>
      </w:r>
      <w:r w:rsidRPr="001006D1">
        <w:t>Web</w:t>
      </w:r>
      <w:proofErr w:type="gramEnd"/>
      <w:r w:rsidRPr="001006D1">
        <w:t xml:space="preserve"> Api Alt Yapısı</w:t>
      </w:r>
      <w:bookmarkEnd w:id="44"/>
    </w:p>
    <w:p w14:paraId="3903AABB" w14:textId="5E9750C1" w:rsidR="006A1A97" w:rsidRPr="00AE7064" w:rsidRDefault="00CB0499" w:rsidP="009F4DFB">
      <w:pPr>
        <w:pStyle w:val="Metin"/>
      </w:pPr>
      <w:r w:rsidRPr="00CB0499">
        <w:t xml:space="preserve">Bu </w:t>
      </w:r>
      <w:r>
        <w:t>projede</w:t>
      </w:r>
      <w:r w:rsidRPr="00CB0499">
        <w:t xml:space="preserve"> Windows Form uygulaması ile birlikte ASP.NET Web API kullanarak token tabanlı kimlik doğrulama yöntemini kullanarak güvenli bir uygulama geliştir</w:t>
      </w:r>
      <w:r w:rsidR="00816BE9">
        <w:t>dim</w:t>
      </w:r>
      <w:r w:rsidRPr="00CB0499">
        <w:t xml:space="preserve">. Token tabanlı kimlik doğrulama, kullanıcıların kaynaklara erişmek için bir token almasını ve bu token'ı kullanarak isteklerini doğrulamasını sağlar. Bu şekilde, </w:t>
      </w:r>
      <w:r w:rsidR="00816BE9">
        <w:t>uygulamada</w:t>
      </w:r>
      <w:r w:rsidRPr="00CB0499">
        <w:t xml:space="preserve"> yetkilendirme ve güvenlik önlemleri uygulayarak kullanıcı bilgilerinin ve kaynakların güvenliği</w:t>
      </w:r>
      <w:r w:rsidR="00E0767D">
        <w:t xml:space="preserve"> sağlanmaktadır.</w:t>
      </w:r>
      <w:r w:rsidR="00830A10">
        <w:t xml:space="preserve"> </w:t>
      </w:r>
      <w:r w:rsidR="00E0767D">
        <w:t>Aşağıda login ekranından sonra başarılı giriş yaptıktan sonra</w:t>
      </w:r>
      <w:r w:rsidR="00830A10">
        <w:t xml:space="preserve"> </w:t>
      </w:r>
      <w:proofErr w:type="gramStart"/>
      <w:r w:rsidR="00830A10">
        <w:t>global</w:t>
      </w:r>
      <w:proofErr w:type="gramEnd"/>
      <w:r w:rsidR="00830A10">
        <w:t xml:space="preserve"> bir değişkene token atanıyor ve diğer isteklerde bu token kullanılarak erişim sağlanıyor.</w:t>
      </w:r>
    </w:p>
    <w:p w14:paraId="55E00684" w14:textId="77777777" w:rsidR="00EA66DC" w:rsidRDefault="00A518EF" w:rsidP="00EA66DC">
      <w:pPr>
        <w:keepNext/>
        <w:jc w:val="center"/>
      </w:pPr>
      <w:r w:rsidRPr="00A518EF">
        <w:rPr>
          <w:rFonts w:asciiTheme="majorBidi" w:hAnsiTheme="majorBidi" w:cstheme="majorBidi"/>
          <w:noProof/>
          <w:sz w:val="36"/>
          <w:szCs w:val="36"/>
          <w:lang w:val="tr-TR" w:eastAsia="tr-TR"/>
        </w:rPr>
        <w:drawing>
          <wp:inline distT="0" distB="0" distL="0" distR="0" wp14:anchorId="2D9D8646" wp14:editId="46218571">
            <wp:extent cx="5019675" cy="2466975"/>
            <wp:effectExtent l="0" t="0" r="9525" b="9525"/>
            <wp:docPr id="111906694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066949" name="Picture 1" descr="A screenshot of a computer program&#10;&#10;Description automatically generated with medium confidence"/>
                    <pic:cNvPicPr/>
                  </pic:nvPicPr>
                  <pic:blipFill>
                    <a:blip r:embed="rId22"/>
                    <a:stretch>
                      <a:fillRect/>
                    </a:stretch>
                  </pic:blipFill>
                  <pic:spPr>
                    <a:xfrm>
                      <a:off x="0" y="0"/>
                      <a:ext cx="5020967" cy="2467610"/>
                    </a:xfrm>
                    <a:prstGeom prst="rect">
                      <a:avLst/>
                    </a:prstGeom>
                  </pic:spPr>
                </pic:pic>
              </a:graphicData>
            </a:graphic>
          </wp:inline>
        </w:drawing>
      </w:r>
    </w:p>
    <w:p w14:paraId="66178C91" w14:textId="0B1724CE" w:rsidR="001006D1" w:rsidRPr="009E491D" w:rsidRDefault="00EA66DC" w:rsidP="009E491D">
      <w:pPr>
        <w:pStyle w:val="ResimYazs"/>
      </w:pPr>
      <w:bookmarkStart w:id="45" w:name="_Toc136901145"/>
      <w:r w:rsidRPr="009E491D">
        <w:t>Şekil 3.</w:t>
      </w:r>
      <w:r w:rsidRPr="009E491D">
        <w:fldChar w:fldCharType="begin"/>
      </w:r>
      <w:r w:rsidRPr="009E491D">
        <w:instrText xml:space="preserve"> SEQ Şekil_3. \* ARABIC </w:instrText>
      </w:r>
      <w:r w:rsidRPr="009E491D">
        <w:fldChar w:fldCharType="separate"/>
      </w:r>
      <w:r w:rsidR="009E491D" w:rsidRPr="009E491D">
        <w:t>1</w:t>
      </w:r>
      <w:r w:rsidRPr="009E491D">
        <w:fldChar w:fldCharType="end"/>
      </w:r>
      <w:r w:rsidRPr="009E491D">
        <w:t xml:space="preserve">: Web </w:t>
      </w:r>
      <w:proofErr w:type="gramStart"/>
      <w:r w:rsidRPr="009E491D">
        <w:t>api</w:t>
      </w:r>
      <w:proofErr w:type="gramEnd"/>
      <w:r w:rsidRPr="009E491D">
        <w:t xml:space="preserve"> token alma</w:t>
      </w:r>
      <w:bookmarkEnd w:id="45"/>
    </w:p>
    <w:p w14:paraId="6DD1FB64" w14:textId="77777777" w:rsidR="00A0020B" w:rsidRDefault="00A0020B" w:rsidP="002100C8">
      <w:pPr>
        <w:rPr>
          <w:lang w:val="tr-TR"/>
        </w:rPr>
      </w:pPr>
    </w:p>
    <w:p w14:paraId="082B5115" w14:textId="77777777" w:rsidR="00A0020B" w:rsidRDefault="00A0020B" w:rsidP="002100C8">
      <w:pPr>
        <w:rPr>
          <w:lang w:val="tr-TR"/>
        </w:rPr>
      </w:pPr>
    </w:p>
    <w:p w14:paraId="768AECC1" w14:textId="2C89F7A3" w:rsidR="002100C8" w:rsidRDefault="00AE7064" w:rsidP="009F4DFB">
      <w:pPr>
        <w:pStyle w:val="Metin"/>
      </w:pPr>
      <w:r w:rsidRPr="00AE7064">
        <w:lastRenderedPageBreak/>
        <w:t>Token ile bir servis çağırım örneği aşağıda verilmiştir.</w:t>
      </w:r>
      <w:r w:rsidR="007D2C19">
        <w:t xml:space="preserve"> Token </w:t>
      </w:r>
      <w:proofErr w:type="gramStart"/>
      <w:r w:rsidR="007D2C19">
        <w:t>data</w:t>
      </w:r>
      <w:proofErr w:type="gramEnd"/>
      <w:r w:rsidR="007D2C19">
        <w:t xml:space="preserve"> değişkeni</w:t>
      </w:r>
      <w:r w:rsidR="00812929">
        <w:t xml:space="preserve"> servisin header kısmına eklendikten sonra çağırım yapılmaktadır.</w:t>
      </w:r>
    </w:p>
    <w:p w14:paraId="3A877EFC" w14:textId="77777777" w:rsidR="00EA66DC" w:rsidRDefault="00A0020B" w:rsidP="00EA66DC">
      <w:pPr>
        <w:keepNext/>
        <w:jc w:val="center"/>
      </w:pPr>
      <w:r w:rsidRPr="007D2C19">
        <w:rPr>
          <w:noProof/>
          <w:lang w:val="tr-TR" w:eastAsia="tr-TR"/>
        </w:rPr>
        <w:drawing>
          <wp:inline distT="0" distB="0" distL="0" distR="0" wp14:anchorId="3831697A" wp14:editId="69FF7F56">
            <wp:extent cx="5010150" cy="2266950"/>
            <wp:effectExtent l="0" t="0" r="0" b="0"/>
            <wp:docPr id="2010595437"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95437" name="Picture 1" descr="A screen shot of a computer program&#10;&#10;Description automatically generated with low confidence"/>
                    <pic:cNvPicPr/>
                  </pic:nvPicPr>
                  <pic:blipFill>
                    <a:blip r:embed="rId23"/>
                    <a:stretch>
                      <a:fillRect/>
                    </a:stretch>
                  </pic:blipFill>
                  <pic:spPr>
                    <a:xfrm>
                      <a:off x="0" y="0"/>
                      <a:ext cx="5017167" cy="2270125"/>
                    </a:xfrm>
                    <a:prstGeom prst="rect">
                      <a:avLst/>
                    </a:prstGeom>
                  </pic:spPr>
                </pic:pic>
              </a:graphicData>
            </a:graphic>
          </wp:inline>
        </w:drawing>
      </w:r>
    </w:p>
    <w:p w14:paraId="2534B7C7" w14:textId="6ED95CB0" w:rsidR="00A0020B" w:rsidRPr="009E491D" w:rsidRDefault="00EA66DC" w:rsidP="009E491D">
      <w:pPr>
        <w:pStyle w:val="ResimYazs"/>
      </w:pPr>
      <w:bookmarkStart w:id="46" w:name="_Toc136901146"/>
      <w:r w:rsidRPr="009E491D">
        <w:t>Şekil 3.</w:t>
      </w:r>
      <w:r w:rsidRPr="009E491D">
        <w:fldChar w:fldCharType="begin"/>
      </w:r>
      <w:r w:rsidRPr="009E491D">
        <w:instrText xml:space="preserve"> SEQ Şekil_3. \* ARABIC </w:instrText>
      </w:r>
      <w:r w:rsidRPr="009E491D">
        <w:fldChar w:fldCharType="separate"/>
      </w:r>
      <w:r w:rsidR="009E491D" w:rsidRPr="009E491D">
        <w:t>2</w:t>
      </w:r>
      <w:r w:rsidRPr="009E491D">
        <w:fldChar w:fldCharType="end"/>
      </w:r>
      <w:r w:rsidRPr="009E491D">
        <w:t>: Token ile servis çağırımı</w:t>
      </w:r>
      <w:bookmarkEnd w:id="46"/>
    </w:p>
    <w:p w14:paraId="409B2138" w14:textId="7A868171" w:rsidR="007D2C19" w:rsidRDefault="007D2C19" w:rsidP="002100C8">
      <w:pPr>
        <w:rPr>
          <w:lang w:val="tr-TR"/>
        </w:rPr>
      </w:pPr>
    </w:p>
    <w:p w14:paraId="0E0A06D9" w14:textId="5ADF57AD" w:rsidR="00FC4432" w:rsidRDefault="00FC4432" w:rsidP="00DD52D9">
      <w:pPr>
        <w:pStyle w:val="Balk2"/>
      </w:pPr>
      <w:bookmarkStart w:id="47" w:name="_Toc136902069"/>
      <w:proofErr w:type="gramStart"/>
      <w:r w:rsidRPr="001006D1">
        <w:t>3.</w:t>
      </w:r>
      <w:r w:rsidR="009B6029">
        <w:t>2</w:t>
      </w:r>
      <w:r w:rsidRPr="001006D1">
        <w:t xml:space="preserve"> </w:t>
      </w:r>
      <w:r w:rsidR="00EA66DC">
        <w:t xml:space="preserve"> </w:t>
      </w:r>
      <w:r w:rsidR="009F4DFB">
        <w:t>Windows</w:t>
      </w:r>
      <w:proofErr w:type="gramEnd"/>
      <w:r w:rsidR="009F4DFB">
        <w:t xml:space="preserve"> Form Alt Y</w:t>
      </w:r>
      <w:r>
        <w:t>apısı</w:t>
      </w:r>
      <w:bookmarkEnd w:id="47"/>
    </w:p>
    <w:p w14:paraId="557B7EAC" w14:textId="2CBFC2BE" w:rsidR="00A83D1E" w:rsidRPr="00A83D1E" w:rsidRDefault="00A83D1E" w:rsidP="009F4DFB">
      <w:pPr>
        <w:pStyle w:val="Metin"/>
      </w:pPr>
      <w:r w:rsidRPr="00A83D1E">
        <w:t>Windows Form, Microsoft tarafından geliştirilen ve kullanıcı arayüzü oluşturmak için kullanılan bir teknolojidir. Windows Form uygulamaları, Windows işletim sistemlerinde çalışan masaüstü uygulamalarıdır. Bu teknoloji, kullanıcı dostu arayüzler oluşturmanıza ve Windows ortamında zengin işlevselliğe sahip uygulamalar geliştirmenize olanak sağlar.</w:t>
      </w:r>
    </w:p>
    <w:p w14:paraId="56187681" w14:textId="539EB0D7" w:rsidR="007D2C19" w:rsidRDefault="00A83D1E" w:rsidP="009F4DFB">
      <w:pPr>
        <w:pStyle w:val="Metin"/>
      </w:pPr>
      <w:r w:rsidRPr="00A83D1E">
        <w:t xml:space="preserve">Windows Form uygulamaları, Visual Studio gibi </w:t>
      </w:r>
      <w:proofErr w:type="gramStart"/>
      <w:r w:rsidRPr="00A83D1E">
        <w:t>entegre</w:t>
      </w:r>
      <w:proofErr w:type="gramEnd"/>
      <w:r w:rsidRPr="00A83D1E">
        <w:t xml:space="preserve"> geliştirme ortamlarında oluşturulur ve C# veya Visual Basic gibi programlama dilleriyle geliştirilebilir. </w:t>
      </w:r>
      <w:r>
        <w:t>Projemde Windows form ve c# kullanarak yazılım geliştirdim.</w:t>
      </w:r>
    </w:p>
    <w:p w14:paraId="7440CB6A" w14:textId="45335C71" w:rsidR="00DC4323" w:rsidRDefault="00DC4323" w:rsidP="00DD52D9">
      <w:pPr>
        <w:pStyle w:val="Balk2"/>
      </w:pPr>
      <w:bookmarkStart w:id="48" w:name="_Toc136902070"/>
      <w:proofErr w:type="gramStart"/>
      <w:r w:rsidRPr="00E471A5">
        <w:t>3.3</w:t>
      </w:r>
      <w:r w:rsidR="00E471A5" w:rsidRPr="00E471A5">
        <w:t xml:space="preserve"> </w:t>
      </w:r>
      <w:r w:rsidR="00EA66DC">
        <w:t xml:space="preserve"> </w:t>
      </w:r>
      <w:r w:rsidR="00E471A5" w:rsidRPr="00E471A5">
        <w:t>Swagger</w:t>
      </w:r>
      <w:bookmarkEnd w:id="48"/>
      <w:proofErr w:type="gramEnd"/>
    </w:p>
    <w:p w14:paraId="52B3D03D" w14:textId="09F2FC54" w:rsidR="00A746BB" w:rsidRPr="00A746BB" w:rsidRDefault="00A746BB" w:rsidP="009F4DFB">
      <w:pPr>
        <w:pStyle w:val="Metin"/>
      </w:pPr>
      <w:r>
        <w:t xml:space="preserve">Bu projede swagger teknolojisini </w:t>
      </w:r>
      <w:proofErr w:type="gramStart"/>
      <w:r>
        <w:t>kullandım .</w:t>
      </w:r>
      <w:r w:rsidRPr="00A746BB">
        <w:t>Swagger</w:t>
      </w:r>
      <w:proofErr w:type="gramEnd"/>
      <w:r w:rsidRPr="00A746BB">
        <w:t xml:space="preserve">, API belgeleme ve test etme için popüler bir açık kaynaklı bir araç ve çerçevedir. Swagger, RESTful web servislerini tanımlayan, belgeleyen ve görsel olarak etkileşimli bir arayüz sağlayan bir JSON tabanlı açık standart olan OpenAPI Specification (OAS) üzerine inşa edilmiştir. Swagger, API'nin sunduğu kaynakları, parametreleri, yanıtları ve diğer önemli bilgileri </w:t>
      </w:r>
      <w:r w:rsidRPr="00A746BB">
        <w:lastRenderedPageBreak/>
        <w:t>açık ve anlaşılır bir şekilde belgelemek için kullanılır</w:t>
      </w:r>
      <w:r>
        <w:t>.</w:t>
      </w:r>
      <w:r w:rsidR="00ED4CED">
        <w:t xml:space="preserve"> Aşağıda projemden swagger arayüzü </w:t>
      </w:r>
      <w:r w:rsidR="005106DB">
        <w:t xml:space="preserve">bulunmaktadır. Projemdeki methodlar bu arayüz ile kolay şekilde </w:t>
      </w:r>
      <w:r w:rsidR="00925D64">
        <w:t>test edi</w:t>
      </w:r>
    </w:p>
    <w:p w14:paraId="3562308F" w14:textId="77777777" w:rsidR="00EA66DC" w:rsidRDefault="00ED4CED" w:rsidP="00EA66DC">
      <w:pPr>
        <w:keepNext/>
        <w:jc w:val="center"/>
      </w:pPr>
      <w:r w:rsidRPr="00ED4CED">
        <w:rPr>
          <w:noProof/>
          <w:lang w:val="tr-TR" w:eastAsia="tr-TR"/>
        </w:rPr>
        <w:drawing>
          <wp:inline distT="0" distB="0" distL="0" distR="0" wp14:anchorId="0CA0553B" wp14:editId="03E32D0F">
            <wp:extent cx="4695825" cy="2742867"/>
            <wp:effectExtent l="0" t="0" r="0" b="635"/>
            <wp:docPr id="12638089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80894" name="Picture 1" descr="A screenshot of a computer&#10;&#10;Description automatically generated with medium confidence"/>
                    <pic:cNvPicPr/>
                  </pic:nvPicPr>
                  <pic:blipFill rotWithShape="1">
                    <a:blip r:embed="rId24"/>
                    <a:srcRect l="4745" r="5292"/>
                    <a:stretch/>
                  </pic:blipFill>
                  <pic:spPr bwMode="auto">
                    <a:xfrm>
                      <a:off x="0" y="0"/>
                      <a:ext cx="4696396" cy="2743200"/>
                    </a:xfrm>
                    <a:prstGeom prst="rect">
                      <a:avLst/>
                    </a:prstGeom>
                    <a:ln>
                      <a:noFill/>
                    </a:ln>
                    <a:extLst>
                      <a:ext uri="{53640926-AAD7-44D8-BBD7-CCE9431645EC}">
                        <a14:shadowObscured xmlns:a14="http://schemas.microsoft.com/office/drawing/2010/main"/>
                      </a:ext>
                    </a:extLst>
                  </pic:spPr>
                </pic:pic>
              </a:graphicData>
            </a:graphic>
          </wp:inline>
        </w:drawing>
      </w:r>
    </w:p>
    <w:p w14:paraId="71A5888A" w14:textId="5987C195" w:rsidR="007D2C19" w:rsidRPr="009E491D" w:rsidRDefault="00EA66DC" w:rsidP="009E491D">
      <w:pPr>
        <w:pStyle w:val="ResimYazs"/>
      </w:pPr>
      <w:bookmarkStart w:id="49" w:name="_Toc136901147"/>
      <w:r w:rsidRPr="009E491D">
        <w:t>Şekil 3.</w:t>
      </w:r>
      <w:r w:rsidRPr="009E491D">
        <w:fldChar w:fldCharType="begin"/>
      </w:r>
      <w:r w:rsidRPr="009E491D">
        <w:instrText xml:space="preserve"> SEQ Şekil_3. \* ARABIC </w:instrText>
      </w:r>
      <w:r w:rsidRPr="009E491D">
        <w:fldChar w:fldCharType="separate"/>
      </w:r>
      <w:r w:rsidR="009E491D" w:rsidRPr="009E491D">
        <w:t>3</w:t>
      </w:r>
      <w:r w:rsidRPr="009E491D">
        <w:fldChar w:fldCharType="end"/>
      </w:r>
      <w:r w:rsidRPr="009E491D">
        <w:t>: Swagger arayüzü</w:t>
      </w:r>
      <w:bookmarkEnd w:id="49"/>
    </w:p>
    <w:p w14:paraId="7DC8CAB9" w14:textId="77777777" w:rsidR="00AE7064" w:rsidRPr="00AE7064" w:rsidRDefault="00AE7064" w:rsidP="002100C8">
      <w:pPr>
        <w:rPr>
          <w:lang w:val="tr-TR"/>
        </w:rPr>
      </w:pPr>
    </w:p>
    <w:p w14:paraId="524534EF" w14:textId="20D27978" w:rsidR="00A2716A" w:rsidRDefault="00A2716A" w:rsidP="00272964">
      <w:pPr>
        <w:jc w:val="center"/>
        <w:rPr>
          <w:rFonts w:asciiTheme="majorBidi" w:hAnsiTheme="majorBidi" w:cstheme="majorBidi"/>
          <w:i/>
          <w:iCs/>
          <w:lang w:val="tr-TR"/>
        </w:rPr>
      </w:pPr>
    </w:p>
    <w:p w14:paraId="2FC1E13E" w14:textId="304A2900" w:rsidR="00A2716A" w:rsidRDefault="00A2716A" w:rsidP="00272964">
      <w:pPr>
        <w:jc w:val="center"/>
        <w:rPr>
          <w:rFonts w:asciiTheme="majorBidi" w:hAnsiTheme="majorBidi" w:cstheme="majorBidi"/>
          <w:i/>
          <w:iCs/>
          <w:lang w:val="tr-TR"/>
        </w:rPr>
      </w:pPr>
    </w:p>
    <w:p w14:paraId="394DE711" w14:textId="77777777" w:rsidR="00A2716A" w:rsidRDefault="00A2716A" w:rsidP="00272964">
      <w:pPr>
        <w:jc w:val="center"/>
        <w:rPr>
          <w:rFonts w:asciiTheme="majorBidi" w:hAnsiTheme="majorBidi" w:cstheme="majorBidi"/>
          <w:i/>
          <w:iCs/>
          <w:lang w:val="tr-TR"/>
        </w:rPr>
      </w:pPr>
    </w:p>
    <w:p w14:paraId="11E0EAC0" w14:textId="77777777" w:rsidR="00A2716A" w:rsidRDefault="00A2716A" w:rsidP="00272964">
      <w:pPr>
        <w:jc w:val="center"/>
        <w:rPr>
          <w:rFonts w:asciiTheme="majorBidi" w:hAnsiTheme="majorBidi" w:cstheme="majorBidi"/>
          <w:i/>
          <w:iCs/>
          <w:lang w:val="tr-TR"/>
        </w:rPr>
      </w:pPr>
    </w:p>
    <w:p w14:paraId="501C9338" w14:textId="77777777" w:rsidR="00A2716A" w:rsidRDefault="00A2716A" w:rsidP="00272964">
      <w:pPr>
        <w:jc w:val="center"/>
        <w:rPr>
          <w:rFonts w:asciiTheme="majorBidi" w:hAnsiTheme="majorBidi" w:cstheme="majorBidi"/>
          <w:i/>
          <w:iCs/>
          <w:lang w:val="tr-TR"/>
        </w:rPr>
      </w:pPr>
    </w:p>
    <w:p w14:paraId="48A4A354" w14:textId="77777777" w:rsidR="00A2716A" w:rsidRDefault="00A2716A" w:rsidP="00272964">
      <w:pPr>
        <w:jc w:val="center"/>
        <w:rPr>
          <w:rFonts w:asciiTheme="majorBidi" w:hAnsiTheme="majorBidi" w:cstheme="majorBidi"/>
          <w:i/>
          <w:iCs/>
          <w:lang w:val="tr-TR"/>
        </w:rPr>
      </w:pPr>
    </w:p>
    <w:p w14:paraId="6B2EAFC4" w14:textId="122F489A" w:rsidR="00DD52D9" w:rsidRDefault="00DD52D9">
      <w:pPr>
        <w:spacing w:before="240" w:after="240" w:line="360" w:lineRule="auto"/>
        <w:jc w:val="both"/>
        <w:rPr>
          <w:rFonts w:asciiTheme="majorBidi" w:hAnsiTheme="majorBidi" w:cstheme="majorBidi"/>
          <w:i/>
          <w:iCs/>
          <w:lang w:val="tr-TR"/>
        </w:rPr>
      </w:pPr>
      <w:r>
        <w:rPr>
          <w:rFonts w:asciiTheme="majorBidi" w:hAnsiTheme="majorBidi" w:cstheme="majorBidi"/>
          <w:i/>
          <w:iCs/>
          <w:lang w:val="tr-TR"/>
        </w:rPr>
        <w:br w:type="page"/>
      </w:r>
    </w:p>
    <w:p w14:paraId="3B00EA7A" w14:textId="77777777" w:rsidR="00A2716A" w:rsidRDefault="00A2716A" w:rsidP="00272964">
      <w:pPr>
        <w:jc w:val="center"/>
        <w:rPr>
          <w:rFonts w:asciiTheme="majorBidi" w:hAnsiTheme="majorBidi" w:cstheme="majorBidi"/>
          <w:i/>
          <w:iCs/>
          <w:lang w:val="tr-TR"/>
        </w:rPr>
      </w:pPr>
    </w:p>
    <w:p w14:paraId="541F199A" w14:textId="77777777" w:rsidR="009E491D" w:rsidRPr="009E491D" w:rsidRDefault="009E491D" w:rsidP="009E491D">
      <w:pPr>
        <w:spacing w:before="360" w:after="240" w:line="360" w:lineRule="auto"/>
        <w:rPr>
          <w:sz w:val="52"/>
          <w:szCs w:val="52"/>
        </w:rPr>
      </w:pPr>
      <w:bookmarkStart w:id="50" w:name="_Toc136898078"/>
      <w:bookmarkStart w:id="51" w:name="_Toc136902071"/>
    </w:p>
    <w:p w14:paraId="2E4B762B" w14:textId="77777777" w:rsidR="00DD52D9" w:rsidRDefault="00DD52D9" w:rsidP="00DD52D9">
      <w:pPr>
        <w:pStyle w:val="Balk1"/>
      </w:pPr>
      <w:r>
        <w:t xml:space="preserve">Bölüm </w:t>
      </w:r>
      <w:r w:rsidR="00242676">
        <w:t>4</w:t>
      </w:r>
      <w:bookmarkEnd w:id="50"/>
      <w:bookmarkEnd w:id="51"/>
    </w:p>
    <w:p w14:paraId="4D4763A8" w14:textId="20010FE9" w:rsidR="00242676" w:rsidRDefault="00242676" w:rsidP="00DD52D9">
      <w:pPr>
        <w:pStyle w:val="Balk1"/>
      </w:pPr>
      <w:bookmarkStart w:id="52" w:name="_Toc136902072"/>
      <w:r>
        <w:t>Yaygın Help Desk Sistemleri</w:t>
      </w:r>
      <w:bookmarkEnd w:id="52"/>
    </w:p>
    <w:p w14:paraId="3BE8D9FC" w14:textId="5E6E37A9" w:rsidR="00BF2328" w:rsidRPr="00374C02" w:rsidRDefault="00BF2328" w:rsidP="00DD52D9">
      <w:pPr>
        <w:pStyle w:val="Balk2"/>
      </w:pPr>
      <w:bookmarkStart w:id="53" w:name="_Toc136902073"/>
      <w:proofErr w:type="gramStart"/>
      <w:r w:rsidRPr="00374C02">
        <w:t xml:space="preserve">4.1 </w:t>
      </w:r>
      <w:r w:rsidR="00EA66DC">
        <w:t xml:space="preserve"> </w:t>
      </w:r>
      <w:r w:rsidRPr="00374C02">
        <w:t>Jira</w:t>
      </w:r>
      <w:bookmarkEnd w:id="53"/>
      <w:proofErr w:type="gramEnd"/>
    </w:p>
    <w:p w14:paraId="2C9A6C95" w14:textId="2D301C71" w:rsidR="00861686" w:rsidRDefault="00861686" w:rsidP="00DD52D9">
      <w:pPr>
        <w:pStyle w:val="Metin"/>
      </w:pPr>
      <w:r w:rsidRPr="00861686">
        <w:t>Jira, Atlassian tarafından geliştirilen ve en popüler proje yönetimi ve hata takip sistemlerinden biridir. İlk olarak 2002 yılında piyasaya sürülen Jira, o zamandan beri büyük bir kullanıcı tabanına sahip olmuştur. İşletmelerin, yazılım geliştirme, projelerin yönetimi ve destek süreçlerinin takibi gibi çeşitli alanlarda kullanabileceği kapsamlı bir platform sunar.</w:t>
      </w:r>
    </w:p>
    <w:p w14:paraId="6CA45822" w14:textId="29BFF7E3" w:rsidR="008145B2" w:rsidRDefault="00832A5F" w:rsidP="00DD52D9">
      <w:pPr>
        <w:pStyle w:val="Metin"/>
      </w:pPr>
      <w:r>
        <w:t>Aşağıda jiradan’ örnek bir ekran</w:t>
      </w:r>
      <w:r w:rsidR="009D34F6">
        <w:t>lar</w:t>
      </w:r>
      <w:r>
        <w:t xml:space="preserve"> verilmiştir.</w:t>
      </w:r>
      <w:r w:rsidR="008145B2">
        <w:t xml:space="preserve"> </w:t>
      </w:r>
    </w:p>
    <w:p w14:paraId="7FFBD826" w14:textId="77777777" w:rsidR="00EA66DC" w:rsidRDefault="00832A5F" w:rsidP="00EA66DC">
      <w:pPr>
        <w:keepNext/>
        <w:jc w:val="center"/>
      </w:pPr>
      <w:r>
        <w:rPr>
          <w:noProof/>
          <w:lang w:val="tr-TR" w:eastAsia="tr-TR"/>
        </w:rPr>
        <w:drawing>
          <wp:inline distT="0" distB="0" distL="0" distR="0" wp14:anchorId="3741F882" wp14:editId="3DBE2F4B">
            <wp:extent cx="5046105" cy="2924175"/>
            <wp:effectExtent l="0" t="0" r="2540" b="0"/>
            <wp:docPr id="14950561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56186" name="Picture 1" descr="A screenshot of a computer&#10;&#10;Description automatically generated with medium confidence"/>
                    <pic:cNvPicPr/>
                  </pic:nvPicPr>
                  <pic:blipFill>
                    <a:blip r:embed="rId25"/>
                    <a:stretch>
                      <a:fillRect/>
                    </a:stretch>
                  </pic:blipFill>
                  <pic:spPr>
                    <a:xfrm>
                      <a:off x="0" y="0"/>
                      <a:ext cx="5046718" cy="2924530"/>
                    </a:xfrm>
                    <a:prstGeom prst="rect">
                      <a:avLst/>
                    </a:prstGeom>
                  </pic:spPr>
                </pic:pic>
              </a:graphicData>
            </a:graphic>
          </wp:inline>
        </w:drawing>
      </w:r>
    </w:p>
    <w:p w14:paraId="1ED46681" w14:textId="2F95FE51" w:rsidR="00EA66DC" w:rsidRPr="009E491D" w:rsidRDefault="00EA66DC" w:rsidP="009E491D">
      <w:pPr>
        <w:pStyle w:val="ResimYazs"/>
      </w:pPr>
      <w:bookmarkStart w:id="54" w:name="_Toc136901148"/>
      <w:r w:rsidRPr="009E491D">
        <w:t>Şekil 4.</w:t>
      </w:r>
      <w:r w:rsidRPr="009E491D">
        <w:fldChar w:fldCharType="begin"/>
      </w:r>
      <w:r w:rsidRPr="009E491D">
        <w:instrText xml:space="preserve"> SEQ Şekil_4. \* ARABIC </w:instrText>
      </w:r>
      <w:r w:rsidRPr="009E491D">
        <w:fldChar w:fldCharType="separate"/>
      </w:r>
      <w:r w:rsidR="009E491D" w:rsidRPr="009E491D">
        <w:t>1</w:t>
      </w:r>
      <w:r w:rsidRPr="009E491D">
        <w:fldChar w:fldCharType="end"/>
      </w:r>
      <w:r w:rsidRPr="009E491D">
        <w:t>: Back log ekranı</w:t>
      </w:r>
      <w:bookmarkEnd w:id="54"/>
    </w:p>
    <w:p w14:paraId="081FB4E8" w14:textId="31BDCC1B" w:rsidR="00832A5F" w:rsidRPr="009E491D" w:rsidRDefault="00832A5F" w:rsidP="009E491D">
      <w:pPr>
        <w:pStyle w:val="ResimYazs"/>
      </w:pPr>
    </w:p>
    <w:p w14:paraId="576F41F1" w14:textId="77777777" w:rsidR="00EA66DC" w:rsidRDefault="008145B2" w:rsidP="00EA66DC">
      <w:pPr>
        <w:keepNext/>
        <w:jc w:val="center"/>
      </w:pPr>
      <w:r>
        <w:rPr>
          <w:noProof/>
          <w:lang w:val="tr-TR" w:eastAsia="tr-TR"/>
        </w:rPr>
        <w:lastRenderedPageBreak/>
        <w:drawing>
          <wp:inline distT="0" distB="0" distL="0" distR="0" wp14:anchorId="2C4AE37B" wp14:editId="5D5CDC18">
            <wp:extent cx="5029200" cy="2803040"/>
            <wp:effectExtent l="0" t="0" r="0" b="0"/>
            <wp:docPr id="151330595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05957" name="Picture 1" descr="A screenshot of a computer&#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36895" cy="2807329"/>
                    </a:xfrm>
                    <a:prstGeom prst="rect">
                      <a:avLst/>
                    </a:prstGeom>
                    <a:noFill/>
                    <a:ln>
                      <a:noFill/>
                    </a:ln>
                  </pic:spPr>
                </pic:pic>
              </a:graphicData>
            </a:graphic>
          </wp:inline>
        </w:drawing>
      </w:r>
    </w:p>
    <w:p w14:paraId="1818B4FF" w14:textId="7D8F6FE6" w:rsidR="00EA66DC" w:rsidRPr="009E491D" w:rsidRDefault="00EA66DC" w:rsidP="009E491D">
      <w:pPr>
        <w:pStyle w:val="ResimYazs"/>
      </w:pPr>
      <w:bookmarkStart w:id="55" w:name="_Toc136901149"/>
      <w:r w:rsidRPr="009E491D">
        <w:t>Şekil 4.</w:t>
      </w:r>
      <w:r w:rsidRPr="009E491D">
        <w:fldChar w:fldCharType="begin"/>
      </w:r>
      <w:r w:rsidRPr="009E491D">
        <w:instrText xml:space="preserve"> SEQ Şekil_4. \* ARABIC </w:instrText>
      </w:r>
      <w:r w:rsidRPr="009E491D">
        <w:fldChar w:fldCharType="separate"/>
      </w:r>
      <w:r w:rsidR="009E491D" w:rsidRPr="009E491D">
        <w:t>2</w:t>
      </w:r>
      <w:r w:rsidRPr="009E491D">
        <w:fldChar w:fldCharType="end"/>
      </w:r>
      <w:r w:rsidRPr="009E491D">
        <w:t>: Scrum board ekranı</w:t>
      </w:r>
      <w:bookmarkEnd w:id="55"/>
    </w:p>
    <w:p w14:paraId="0F00040C" w14:textId="1309F5A9" w:rsidR="008145B2" w:rsidRPr="009E491D" w:rsidRDefault="008145B2" w:rsidP="009E491D">
      <w:pPr>
        <w:pStyle w:val="ResimYazs"/>
      </w:pPr>
    </w:p>
    <w:p w14:paraId="17C167F8" w14:textId="6C5822E9" w:rsidR="00A0130D" w:rsidRDefault="00A0130D" w:rsidP="00BF2328">
      <w:pPr>
        <w:rPr>
          <w:lang w:val="tr-TR"/>
        </w:rPr>
      </w:pPr>
    </w:p>
    <w:p w14:paraId="2B0815FB" w14:textId="77777777" w:rsidR="00EA66DC" w:rsidRDefault="00A0130D" w:rsidP="00EA66DC">
      <w:pPr>
        <w:keepNext/>
        <w:jc w:val="center"/>
      </w:pPr>
      <w:r>
        <w:rPr>
          <w:noProof/>
          <w:lang w:val="tr-TR" w:eastAsia="tr-TR"/>
        </w:rPr>
        <w:drawing>
          <wp:inline distT="0" distB="0" distL="0" distR="0" wp14:anchorId="19F53A6C" wp14:editId="36336AE7">
            <wp:extent cx="4943475" cy="2486025"/>
            <wp:effectExtent l="0" t="0" r="9525" b="9525"/>
            <wp:docPr id="2056373738" name="Picture 2" descr="52498iE63B18D082870D11 (98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2498iE63B18D082870D11 (982×46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48526" cy="2488565"/>
                    </a:xfrm>
                    <a:prstGeom prst="rect">
                      <a:avLst/>
                    </a:prstGeom>
                    <a:noFill/>
                    <a:ln>
                      <a:noFill/>
                    </a:ln>
                  </pic:spPr>
                </pic:pic>
              </a:graphicData>
            </a:graphic>
          </wp:inline>
        </w:drawing>
      </w:r>
    </w:p>
    <w:p w14:paraId="0F0DCF87" w14:textId="0C23C063" w:rsidR="00EA66DC" w:rsidRPr="009E491D" w:rsidRDefault="00EA66DC" w:rsidP="009E491D">
      <w:pPr>
        <w:pStyle w:val="ResimYazs"/>
      </w:pPr>
      <w:bookmarkStart w:id="56" w:name="_Toc136901150"/>
      <w:r w:rsidRPr="009E491D">
        <w:t>Şekil 4.</w:t>
      </w:r>
      <w:r w:rsidRPr="009E491D">
        <w:fldChar w:fldCharType="begin"/>
      </w:r>
      <w:r w:rsidRPr="009E491D">
        <w:instrText xml:space="preserve"> SEQ Şekil_4. \* ARABIC </w:instrText>
      </w:r>
      <w:r w:rsidRPr="009E491D">
        <w:fldChar w:fldCharType="separate"/>
      </w:r>
      <w:r w:rsidR="009E491D" w:rsidRPr="009E491D">
        <w:t>3</w:t>
      </w:r>
      <w:r w:rsidRPr="009E491D">
        <w:fldChar w:fldCharType="end"/>
      </w:r>
      <w:r w:rsidRPr="009E491D">
        <w:t>: Jira Login ekranı</w:t>
      </w:r>
      <w:bookmarkEnd w:id="56"/>
    </w:p>
    <w:p w14:paraId="74F956E4" w14:textId="289EEACE" w:rsidR="00A0130D" w:rsidRPr="009E491D" w:rsidRDefault="00A0130D" w:rsidP="009E491D">
      <w:pPr>
        <w:pStyle w:val="ResimYazs"/>
      </w:pPr>
    </w:p>
    <w:p w14:paraId="706FD568" w14:textId="68CA056F" w:rsidR="003A694E" w:rsidRPr="004B74D5" w:rsidRDefault="003A694E" w:rsidP="00D32B08">
      <w:pPr>
        <w:pStyle w:val="Metin"/>
        <w:rPr>
          <w:rFonts w:asciiTheme="majorBidi" w:hAnsiTheme="majorBidi" w:cstheme="majorBidi"/>
          <w:sz w:val="36"/>
          <w:szCs w:val="36"/>
          <w:lang w:val="en-US"/>
        </w:rPr>
      </w:pPr>
      <w:r w:rsidRPr="004B74D5">
        <w:t>Jira'nın özellikleri ve faydaları şunlardır</w:t>
      </w:r>
      <w:r w:rsidR="00A0130D">
        <w:t>.</w:t>
      </w:r>
    </w:p>
    <w:p w14:paraId="0D5AE9CD" w14:textId="293F6A63" w:rsidR="003A694E" w:rsidRPr="003A694E" w:rsidRDefault="003A694E" w:rsidP="00D32B08">
      <w:pPr>
        <w:pStyle w:val="Metin"/>
      </w:pPr>
      <w:r w:rsidRPr="003A694E">
        <w:t>1.</w:t>
      </w:r>
      <w:r w:rsidR="00D32B08">
        <w:t xml:space="preserve"> </w:t>
      </w:r>
      <w:r w:rsidRPr="003A694E">
        <w:t>Proje yönetimi: Jira, kullanıcılara proje oluşturma, görev atama, zamanlama ve proje ilerlemesini takip etme gibi projelerin yönetimini kolaylaştıran bir dizi araç sunar. Ayrıca, Gantt grafikleri, iş akışları ve raporlama gibi özelliklerle proje takibini optimize eder.</w:t>
      </w:r>
    </w:p>
    <w:p w14:paraId="73C80A0D" w14:textId="00E1237F" w:rsidR="003A694E" w:rsidRPr="003A694E" w:rsidRDefault="003A694E" w:rsidP="00D32B08">
      <w:pPr>
        <w:pStyle w:val="Metin"/>
      </w:pPr>
      <w:r w:rsidRPr="003A694E">
        <w:t>2.</w:t>
      </w:r>
      <w:r w:rsidR="00D32B08">
        <w:t xml:space="preserve"> </w:t>
      </w:r>
      <w:r w:rsidRPr="003A694E">
        <w:t xml:space="preserve">Hata takibi: Jira, yazılım geliştirme sürecinde hata takibi için etkili bir çözümdür. Hataları oluşturabilir, atayabilir, önceliklendirebilir ve takip edebilirsiniz. Ayrıca, </w:t>
      </w:r>
      <w:r w:rsidRPr="003A694E">
        <w:lastRenderedPageBreak/>
        <w:t>hatalarla ilgili dosya ekleri, yorumlar ve geçmiş günlükleri gibi bilgileri depolayabilirsiniz.</w:t>
      </w:r>
    </w:p>
    <w:p w14:paraId="5C3697D9" w14:textId="0856595D" w:rsidR="003A694E" w:rsidRPr="003A694E" w:rsidRDefault="00D32B08" w:rsidP="00D32B08">
      <w:pPr>
        <w:pStyle w:val="Metin"/>
      </w:pPr>
      <w:r>
        <w:t xml:space="preserve">3. </w:t>
      </w:r>
      <w:r w:rsidR="003A694E" w:rsidRPr="003A694E">
        <w:t>Esnek iş akışı: Jira'nın özelleştirilebilir iş akışı özelliği, farklı projeler ve ekipler için uygun süreçler oluşturmanızı sağlar. Bu, iş akışlarınızı kurumsal gereksinimlerinize ve çalışma şeklinize göre uyarlamak için gereken esnekliği sunar.</w:t>
      </w:r>
    </w:p>
    <w:p w14:paraId="356C34E0" w14:textId="6F44ECA4" w:rsidR="003A694E" w:rsidRPr="003A694E" w:rsidRDefault="00D32B08" w:rsidP="00D32B08">
      <w:pPr>
        <w:pStyle w:val="Metin"/>
      </w:pPr>
      <w:r>
        <w:t xml:space="preserve">4. </w:t>
      </w:r>
      <w:r w:rsidR="003A694E" w:rsidRPr="003A694E">
        <w:t xml:space="preserve">Entegrasyonlar ve eklentiler: Jira, birçok popüler araç ve hizmetle </w:t>
      </w:r>
      <w:proofErr w:type="gramStart"/>
      <w:r w:rsidR="003A694E" w:rsidRPr="003A694E">
        <w:t>entegrasyon</w:t>
      </w:r>
      <w:proofErr w:type="gramEnd"/>
      <w:r w:rsidR="003A694E" w:rsidRPr="003A694E">
        <w:t xml:space="preserve"> sağlar. Slack, Confluence, Bitbucket gibi diğer Atlassian ürünleriyle </w:t>
      </w:r>
      <w:proofErr w:type="gramStart"/>
      <w:r w:rsidR="003A694E" w:rsidRPr="003A694E">
        <w:t>entegre</w:t>
      </w:r>
      <w:proofErr w:type="gramEnd"/>
      <w:r w:rsidR="003A694E" w:rsidRPr="003A694E">
        <w:t xml:space="preserve"> çalışabilir ve çeşitli eklentilerle işlevselliği genişletebilirsiniz. Bu, Jira'yı işletme ekosisteminizdeki diğer araçlarla kolayca </w:t>
      </w:r>
      <w:proofErr w:type="gramStart"/>
      <w:r w:rsidR="003A694E" w:rsidRPr="003A694E">
        <w:t>entegre</w:t>
      </w:r>
      <w:proofErr w:type="gramEnd"/>
      <w:r w:rsidR="003A694E" w:rsidRPr="003A694E">
        <w:t xml:space="preserve"> edilebilen bir çözüm haline getirir.</w:t>
      </w:r>
    </w:p>
    <w:p w14:paraId="32D0DFC3" w14:textId="7C693F16" w:rsidR="00242676" w:rsidRDefault="003A694E" w:rsidP="00D32B08">
      <w:pPr>
        <w:pStyle w:val="Metin"/>
      </w:pPr>
      <w:r w:rsidRPr="003A694E">
        <w:t>5.</w:t>
      </w:r>
      <w:r>
        <w:t xml:space="preserve"> </w:t>
      </w:r>
      <w:r w:rsidRPr="003A694E">
        <w:t>Raporlama ve analitik: Jira, kullanıcıların proje performansını ve iş takibini değerlendirmek için kapsamlı raporlama ve analitik özellikler sunar. Görsel raporlar, özelleştirilebilir panolar ve ilerleme izleme gibi özelliklerle projelerinizi verimli bir şekilde analiz edebilirsiniz.</w:t>
      </w:r>
    </w:p>
    <w:p w14:paraId="3C05261D" w14:textId="455A3BB7" w:rsidR="001A0B87" w:rsidRPr="00A8193F" w:rsidRDefault="001A0B87" w:rsidP="00DD52D9">
      <w:pPr>
        <w:pStyle w:val="Balk2"/>
      </w:pPr>
      <w:bookmarkStart w:id="57" w:name="_Toc136902074"/>
      <w:proofErr w:type="gramStart"/>
      <w:r w:rsidRPr="00A8193F">
        <w:t xml:space="preserve">4.2 </w:t>
      </w:r>
      <w:r w:rsidR="00EA66DC">
        <w:t xml:space="preserve"> </w:t>
      </w:r>
      <w:r w:rsidR="00202732" w:rsidRPr="00A8193F">
        <w:t>Zendesk</w:t>
      </w:r>
      <w:bookmarkEnd w:id="57"/>
      <w:proofErr w:type="gramEnd"/>
    </w:p>
    <w:p w14:paraId="2108C607" w14:textId="3A74B384" w:rsidR="00202732" w:rsidRPr="00202732" w:rsidRDefault="00202732" w:rsidP="00DD52D9">
      <w:pPr>
        <w:pStyle w:val="Metin"/>
      </w:pPr>
      <w:r w:rsidRPr="00202732">
        <w:t>Zendesk, 2007 yılında Mikkel Svane, Morten Primdahl ve Alexander Aghassipour tarafından kurulan bir yazılım şirketidir. Şirketin merkezi San Francisco, California'dadır. Zendesk'in temel amacı, şirketlere müşteri hizmetleri süreçlerini yönetmek için kullanabilecekleri kullanıcı dostu ve etkili bir platform sağlamaktır.</w:t>
      </w:r>
    </w:p>
    <w:p w14:paraId="1F331541" w14:textId="2A17AC2A" w:rsidR="00202732" w:rsidRPr="00202732" w:rsidRDefault="00202732" w:rsidP="00DD52D9">
      <w:pPr>
        <w:pStyle w:val="Metin"/>
      </w:pPr>
      <w:r w:rsidRPr="00202732">
        <w:t>Kuruluşundan itibaren Zendesk, müşteri destek yazılımı alanında çığır açıcı bir hizmet sunmaktadır. İlk olarak 2007 yılında e-posta tabanlı müşteri destek sistemini sunan Zendesk, hızla büyüyerek farklı kanallardan gelen müşteri taleplerini yönetme, izleme ve yanıtlama konusunda yeteneklerini genişletmiştir.</w:t>
      </w:r>
    </w:p>
    <w:p w14:paraId="2C70B64A" w14:textId="5C3D38B0" w:rsidR="00202732" w:rsidRPr="00202732" w:rsidRDefault="00202732" w:rsidP="00DD52D9">
      <w:pPr>
        <w:pStyle w:val="Metin"/>
      </w:pPr>
      <w:r w:rsidRPr="00202732">
        <w:t xml:space="preserve">2010 yılında Zendesk'in hizmetleri, sosyal medya </w:t>
      </w:r>
      <w:proofErr w:type="gramStart"/>
      <w:r w:rsidRPr="00202732">
        <w:t>entegrasyonu</w:t>
      </w:r>
      <w:proofErr w:type="gramEnd"/>
      <w:r w:rsidRPr="00202732">
        <w:t xml:space="preserve"> özelliğiyle güçlendirildi. Bu sayede şirketler, müşteri taleplerini Facebook, Twitter ve diğer sosyal medya platformları üzerinden takip edebilir ve yanıtlayabilir hale geldi.</w:t>
      </w:r>
    </w:p>
    <w:p w14:paraId="638E9571" w14:textId="35391099" w:rsidR="00202732" w:rsidRPr="00202732" w:rsidRDefault="00202732" w:rsidP="00DD52D9">
      <w:pPr>
        <w:pStyle w:val="Metin"/>
      </w:pPr>
      <w:r w:rsidRPr="00202732">
        <w:t xml:space="preserve">Zendesk, kullanıcı deneyimini iyileştirmek ve müşteri hizmetlerini daha etkili bir şekilde yönetmek için sürekli olarak yenilikler ve geliştirmeler yapmaktadır. 2012 yılında canlı sohbet desteği eklenerek, şirketler müşteri taleplerini gerçek zamanlı </w:t>
      </w:r>
      <w:r w:rsidRPr="00202732">
        <w:lastRenderedPageBreak/>
        <w:t>olarak yanıtlayabilir hale geldi. Ayrıca, mobil uygulama desteği sunarak müşteri hizmetlerine erişimi kolaylaştırdı.</w:t>
      </w:r>
    </w:p>
    <w:p w14:paraId="7B0C1CD7" w14:textId="4F1EDC60" w:rsidR="00202732" w:rsidRPr="00202732" w:rsidRDefault="00202732" w:rsidP="00DD52D9">
      <w:pPr>
        <w:pStyle w:val="Metin"/>
      </w:pPr>
      <w:r w:rsidRPr="00202732">
        <w:t>Zendesk, 2014 yılında halka arz edilerek hızla büyümeye devam etti. Şirket, kullanıcı tabanını genişletti ve dünya genelinde birçok büyük şirketin müşteri destek süreçlerini yönetmek için tercih ettiği bir platform haline geldi.</w:t>
      </w:r>
    </w:p>
    <w:p w14:paraId="419C9E9A" w14:textId="1ABB691B" w:rsidR="00237E37" w:rsidRPr="00202732" w:rsidRDefault="00202732" w:rsidP="00DD52D9">
      <w:pPr>
        <w:pStyle w:val="Metin"/>
      </w:pPr>
      <w:r w:rsidRPr="00202732">
        <w:t>Günümüzde Zendesk, müşteri destek süreçlerinin yanı sıra satış, pazarlama ve iş birliği gibi alanlarda da kullanılan kapsamlı bir yazılım platformudur. Şirketler, Zendesk'i müşteri taleplerini etkili bir şekilde yönetmek, müşteri memnuniyetini artırmak ve iş süreçlerini optimize etmek için tercih etmektedir.</w:t>
      </w:r>
    </w:p>
    <w:p w14:paraId="2B4805A5" w14:textId="73F82025" w:rsidR="00386A6B" w:rsidRPr="0003379D" w:rsidRDefault="00386A6B" w:rsidP="00DD52D9">
      <w:pPr>
        <w:pStyle w:val="Metin"/>
      </w:pPr>
      <w:r w:rsidRPr="00386A6B">
        <w:t>Zendesk'in temel özelliklerinden bazıları aşağıdaki gibidir.</w:t>
      </w:r>
    </w:p>
    <w:p w14:paraId="017653A3" w14:textId="6DF924F7" w:rsidR="00210A14" w:rsidRPr="00210A14" w:rsidRDefault="00210A14" w:rsidP="00DD52D9">
      <w:pPr>
        <w:pStyle w:val="Metin"/>
      </w:pPr>
      <w:r w:rsidRPr="00DD52D9">
        <w:rPr>
          <w:b/>
        </w:rPr>
        <w:t>Müşteri İletişim Kanalları:</w:t>
      </w:r>
      <w:r w:rsidRPr="00210A14">
        <w:t xml:space="preserve"> Zendesk, e-posta, canlı sohbet, telefon, sosyal medya ve web formları gibi farklı iletişim kanallarından gelen müşteri taleplerini yönetmek için </w:t>
      </w:r>
      <w:proofErr w:type="gramStart"/>
      <w:r w:rsidRPr="00210A14">
        <w:t>entegre</w:t>
      </w:r>
      <w:proofErr w:type="gramEnd"/>
      <w:r w:rsidRPr="00210A14">
        <w:t xml:space="preserve"> çözümler sunar. Bu sayede şirketler, müşteri taleplerini tek bir merkezi platformda toplayarak daha hızlı ve etkili bir şekilde yanıtlayabilir.</w:t>
      </w:r>
    </w:p>
    <w:p w14:paraId="33734D3D" w14:textId="0A0C0C9F" w:rsidR="00210A14" w:rsidRPr="00210A14" w:rsidRDefault="00210A14" w:rsidP="00DD52D9">
      <w:pPr>
        <w:pStyle w:val="Metin"/>
      </w:pPr>
      <w:r w:rsidRPr="00DD52D9">
        <w:rPr>
          <w:b/>
        </w:rPr>
        <w:t>Bilet Yönetimi:</w:t>
      </w:r>
      <w:r w:rsidRPr="00210A14">
        <w:t xml:space="preserve"> Zendesk, gelen müşteri taleplerini otomatik olarak bilet formunda kaydeder. Bu biletler, talebin önceliğine göre kategorize edilebilir, atanan kişilere yönlendirilebilir ve takip edilebilir. Böylece şirketler, müşteri taleplerini daha iyi organize edebilir ve zamanında çözüm sağlayabilir.</w:t>
      </w:r>
    </w:p>
    <w:p w14:paraId="6966D967" w14:textId="0B4CF107" w:rsidR="00210A14" w:rsidRPr="00210A14" w:rsidRDefault="00210A14" w:rsidP="00DD52D9">
      <w:pPr>
        <w:pStyle w:val="Metin"/>
      </w:pPr>
      <w:r w:rsidRPr="00DD52D9">
        <w:rPr>
          <w:b/>
        </w:rPr>
        <w:t>Self-Servis Müşteri</w:t>
      </w:r>
      <w:r w:rsidR="0003379D" w:rsidRPr="00DD52D9">
        <w:rPr>
          <w:b/>
        </w:rPr>
        <w:t xml:space="preserve"> </w:t>
      </w:r>
      <w:r w:rsidRPr="00DD52D9">
        <w:rPr>
          <w:b/>
        </w:rPr>
        <w:t>Portalı:</w:t>
      </w:r>
      <w:r w:rsidR="00386A6B">
        <w:t xml:space="preserve"> </w:t>
      </w:r>
      <w:r w:rsidRPr="00210A14">
        <w:t>Zendesk, müşterilerin kendi kendine sorunlarını çözebilecekleri bir self-servis portalı sunar. Bu portal, müşterilere sıkça sorulan soruları (SSS), bilgi tabanını ve kullanıcı kılavuzlarını sağlayarak müşteri memnuniyetini artırır ve destek ekibinin yükünü azaltır.</w:t>
      </w:r>
    </w:p>
    <w:p w14:paraId="29AF2B42" w14:textId="21C7550A" w:rsidR="00210A14" w:rsidRPr="00210A14" w:rsidRDefault="00210A14" w:rsidP="00DD52D9">
      <w:pPr>
        <w:pStyle w:val="Metin"/>
      </w:pPr>
      <w:r w:rsidRPr="00DD52D9">
        <w:rPr>
          <w:b/>
        </w:rPr>
        <w:t>İş Akışı Otomasyonu:</w:t>
      </w:r>
      <w:r w:rsidRPr="00210A14">
        <w:t xml:space="preserve"> Zendesk, iş süreçlerini otomatikleştirmek için özelleştirilebilir iş akışları sunar. Bu sayede şirketler, belirli eylemlere otomatik yanıtlar gönderebilir, görevleri otomatik olarak atayabilir ve belirli durumlarda bildirimler alabilir. İş akışı otomasyonu, müşteri hizmetlerinin daha verimli ve tutarlı olmasını sağlar.</w:t>
      </w:r>
    </w:p>
    <w:p w14:paraId="401B5540" w14:textId="77161CA6" w:rsidR="00210A14" w:rsidRPr="00210A14" w:rsidRDefault="00210A14" w:rsidP="00DD52D9">
      <w:pPr>
        <w:pStyle w:val="Metin"/>
      </w:pPr>
      <w:r w:rsidRPr="00DD52D9">
        <w:rPr>
          <w:b/>
        </w:rPr>
        <w:t>Raporlama ve Analitik:</w:t>
      </w:r>
      <w:r w:rsidRPr="00210A14">
        <w:t xml:space="preserve"> Zendesk, müşteri hizmetleri performansını izlemek ve analiz etmek için kapsamlı raporlama ve analitik araçları sunar. Bu araçlar sayesinde şirketler, müşteri taleplerinin yanıt sürelerini, müşteri memnuniyetini, destek ekibinin </w:t>
      </w:r>
      <w:r w:rsidRPr="00210A14">
        <w:lastRenderedPageBreak/>
        <w:t>verimliliğini ve diğer önemli metrikleri izleyebilir. Böylece iyileştirme fırsatlarını tespit edebilir ve sürekli olarak müşteri deneyimini geliştirebilirler.</w:t>
      </w:r>
    </w:p>
    <w:p w14:paraId="5BE4624B" w14:textId="2655F91A" w:rsidR="00210A14" w:rsidRDefault="0003379D" w:rsidP="00DD52D9">
      <w:pPr>
        <w:pStyle w:val="Metin"/>
      </w:pPr>
      <w:r w:rsidRPr="0003379D">
        <w:t>Bu özellikler, Zendesk'in müşteri hizmetleri süreçlerini etkin bir şekilde yönetmek ve müşteri memnuniyetini artırmak için kullanılan güçlü bir platform olduğunu gösterir.</w:t>
      </w:r>
      <w:r w:rsidR="0097706F">
        <w:t xml:space="preserve"> </w:t>
      </w:r>
    </w:p>
    <w:p w14:paraId="5BAB636B" w14:textId="698B837F" w:rsidR="00C85C87" w:rsidRPr="00C71974" w:rsidRDefault="00C85C87" w:rsidP="00DD52D9">
      <w:pPr>
        <w:pStyle w:val="Metin"/>
      </w:pPr>
      <w:r w:rsidRPr="00C71974">
        <w:t xml:space="preserve">Aşağıda </w:t>
      </w:r>
      <w:proofErr w:type="gramStart"/>
      <w:r w:rsidR="0097706F" w:rsidRPr="00C71974">
        <w:t xml:space="preserve">zendesk’den </w:t>
      </w:r>
      <w:r w:rsidRPr="00C71974">
        <w:t xml:space="preserve"> örnek</w:t>
      </w:r>
      <w:proofErr w:type="gramEnd"/>
      <w:r w:rsidRPr="00C71974">
        <w:t xml:space="preserve"> bir ekranlar verilmiştir. </w:t>
      </w:r>
    </w:p>
    <w:p w14:paraId="60872E4A" w14:textId="77777777" w:rsidR="00DE1377" w:rsidRDefault="0097706F" w:rsidP="00DE1377">
      <w:pPr>
        <w:keepNext/>
        <w:jc w:val="center"/>
      </w:pPr>
      <w:r>
        <w:rPr>
          <w:noProof/>
          <w:lang w:val="tr-TR" w:eastAsia="tr-TR"/>
        </w:rPr>
        <w:drawing>
          <wp:inline distT="0" distB="0" distL="0" distR="0" wp14:anchorId="0944D1B8" wp14:editId="7377777B">
            <wp:extent cx="4962525" cy="3353221"/>
            <wp:effectExtent l="0" t="0" r="0" b="0"/>
            <wp:docPr id="74366203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662034" name="Picture 4" descr="A screenshot of a computer&#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68851" cy="3357495"/>
                    </a:xfrm>
                    <a:prstGeom prst="rect">
                      <a:avLst/>
                    </a:prstGeom>
                    <a:noFill/>
                    <a:ln>
                      <a:noFill/>
                    </a:ln>
                  </pic:spPr>
                </pic:pic>
              </a:graphicData>
            </a:graphic>
          </wp:inline>
        </w:drawing>
      </w:r>
    </w:p>
    <w:p w14:paraId="17A78981" w14:textId="6429C31C" w:rsidR="00DE1377" w:rsidRPr="009E491D" w:rsidRDefault="00DE1377" w:rsidP="009E491D">
      <w:pPr>
        <w:pStyle w:val="ResimYazs"/>
      </w:pPr>
      <w:bookmarkStart w:id="58" w:name="_Toc136901151"/>
      <w:r w:rsidRPr="009E491D">
        <w:t>Şekil 4.</w:t>
      </w:r>
      <w:r w:rsidRPr="009E491D">
        <w:fldChar w:fldCharType="begin"/>
      </w:r>
      <w:r w:rsidRPr="009E491D">
        <w:instrText xml:space="preserve"> SEQ Şekil_4. \* ARABIC </w:instrText>
      </w:r>
      <w:r w:rsidRPr="009E491D">
        <w:fldChar w:fldCharType="separate"/>
      </w:r>
      <w:r w:rsidR="009E491D" w:rsidRPr="009E491D">
        <w:t>4</w:t>
      </w:r>
      <w:r w:rsidRPr="009E491D">
        <w:fldChar w:fldCharType="end"/>
      </w:r>
      <w:r w:rsidRPr="009E491D">
        <w:t>: Zendesk ticket tarihçesi ekranı</w:t>
      </w:r>
      <w:bookmarkEnd w:id="58"/>
    </w:p>
    <w:p w14:paraId="6D90F7D3" w14:textId="4DF70FE3" w:rsidR="00242676" w:rsidRPr="009E491D" w:rsidRDefault="00242676" w:rsidP="009E491D">
      <w:pPr>
        <w:pStyle w:val="ResimYazs"/>
      </w:pPr>
    </w:p>
    <w:p w14:paraId="1C2FA264" w14:textId="77777777" w:rsidR="00DE1377" w:rsidRDefault="002D4BF3" w:rsidP="00DE1377">
      <w:pPr>
        <w:keepNext/>
        <w:jc w:val="center"/>
      </w:pPr>
      <w:r>
        <w:rPr>
          <w:noProof/>
          <w:lang w:val="tr-TR" w:eastAsia="tr-TR"/>
        </w:rPr>
        <w:drawing>
          <wp:inline distT="0" distB="0" distL="0" distR="0" wp14:anchorId="50998231" wp14:editId="168BEC36">
            <wp:extent cx="4972050" cy="2664138"/>
            <wp:effectExtent l="0" t="0" r="0" b="3175"/>
            <wp:docPr id="147815672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56721" name="Picture 5" descr="A screenshot of a computer&#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72655" cy="2664462"/>
                    </a:xfrm>
                    <a:prstGeom prst="rect">
                      <a:avLst/>
                    </a:prstGeom>
                    <a:noFill/>
                    <a:ln>
                      <a:noFill/>
                    </a:ln>
                  </pic:spPr>
                </pic:pic>
              </a:graphicData>
            </a:graphic>
          </wp:inline>
        </w:drawing>
      </w:r>
    </w:p>
    <w:p w14:paraId="5E57868B" w14:textId="6DA419BE" w:rsidR="00DE1377" w:rsidRPr="009E491D" w:rsidRDefault="00DE1377" w:rsidP="009E491D">
      <w:pPr>
        <w:pStyle w:val="ResimYazs"/>
      </w:pPr>
      <w:bookmarkStart w:id="59" w:name="_Toc136901152"/>
      <w:r w:rsidRPr="009E491D">
        <w:t>Şekil 4.</w:t>
      </w:r>
      <w:r w:rsidRPr="009E491D">
        <w:fldChar w:fldCharType="begin"/>
      </w:r>
      <w:r w:rsidRPr="009E491D">
        <w:instrText xml:space="preserve"> SEQ Şekil_4. \* ARABIC </w:instrText>
      </w:r>
      <w:r w:rsidRPr="009E491D">
        <w:fldChar w:fldCharType="separate"/>
      </w:r>
      <w:r w:rsidR="009E491D" w:rsidRPr="009E491D">
        <w:t>5</w:t>
      </w:r>
      <w:r w:rsidRPr="009E491D">
        <w:fldChar w:fldCharType="end"/>
      </w:r>
      <w:r w:rsidRPr="009E491D">
        <w:t>: Zendesk login ekranı</w:t>
      </w:r>
      <w:bookmarkEnd w:id="59"/>
    </w:p>
    <w:p w14:paraId="0E8CCDDC" w14:textId="31B1B5D8" w:rsidR="002D4BF3" w:rsidRPr="00A8193F" w:rsidRDefault="002D4BF3" w:rsidP="00DD52D9">
      <w:pPr>
        <w:pStyle w:val="Balk2"/>
      </w:pPr>
      <w:bookmarkStart w:id="60" w:name="_Toc136902075"/>
      <w:proofErr w:type="gramStart"/>
      <w:r w:rsidRPr="00A8193F">
        <w:lastRenderedPageBreak/>
        <w:t xml:space="preserve">4.3 </w:t>
      </w:r>
      <w:r w:rsidR="00EA66DC">
        <w:t xml:space="preserve"> </w:t>
      </w:r>
      <w:r w:rsidR="00C71974" w:rsidRPr="00A8193F">
        <w:t>Freshdesk</w:t>
      </w:r>
      <w:bookmarkEnd w:id="60"/>
      <w:proofErr w:type="gramEnd"/>
    </w:p>
    <w:p w14:paraId="53E38F39" w14:textId="4B422A65" w:rsidR="007854E1" w:rsidRPr="00893544" w:rsidRDefault="007854E1" w:rsidP="00DD52D9">
      <w:pPr>
        <w:pStyle w:val="Metin"/>
      </w:pPr>
      <w:r w:rsidRPr="00893544">
        <w:t>Freshdesk, 2010 yılında Girish Mathrubootham tarafından kurulan bir müşteri destek yazılımı şirketidir. Şirketin merkezi Chennai, Hindistan'da bulunmaktadır. Freshdesk, başlangıçta sadece müşteri destek yazılımı olarak başlayan bir girişimken, zaman içinde geniş bir iş süreci yönetimi platformuna dönüşmüştür.</w:t>
      </w:r>
    </w:p>
    <w:p w14:paraId="5BFA572C" w14:textId="44613743" w:rsidR="007854E1" w:rsidRPr="00893544" w:rsidRDefault="007854E1" w:rsidP="00DD52D9">
      <w:pPr>
        <w:pStyle w:val="Metin"/>
      </w:pPr>
      <w:r w:rsidRPr="00893544">
        <w:t>Freshdesk, müşteri destek süreçlerini optimize etmek ve müşteri memnuniyetini artırmak için kullanıcı dostu bir çözüm sunmayı hedefler. Şirketlerin müşteri taleplerini almak, yönlendirmek ve yanıtlamak için kullanabilecekleri bir dizi özellik sunar.</w:t>
      </w:r>
    </w:p>
    <w:p w14:paraId="2DEF082E" w14:textId="6091E59F" w:rsidR="007854E1" w:rsidRPr="00893544" w:rsidRDefault="007854E1" w:rsidP="00DD52D9">
      <w:pPr>
        <w:pStyle w:val="Metin"/>
      </w:pPr>
      <w:r w:rsidRPr="00893544">
        <w:t>Kuruluşundan sonra Freshdesk, hızla büyüyerek dünya çapında birçok şirketin tercih ettiği bir müşteri destek platformu haline geldi. 2011 yılında Freshdesk, TechCrunch Disrupt etkinliğinde "En İyi Hizmet" ödülünü kazanarak sektörde dikkatleri üzerine çekti.</w:t>
      </w:r>
    </w:p>
    <w:p w14:paraId="46199458" w14:textId="5822EE42" w:rsidR="007854E1" w:rsidRPr="00893544" w:rsidRDefault="007854E1" w:rsidP="00DD52D9">
      <w:pPr>
        <w:pStyle w:val="Metin"/>
      </w:pPr>
      <w:r w:rsidRPr="00893544">
        <w:t>Freshdesk, zamanla iş süreçleri yönetimi alanında genişleme yoluna gitti. 2012 yılında, Freshdesk'in sunduğu müşteri destek hizmetlerine ek olarak, CRM (Müşteri İlişkileri Yönetimi), SLA (Hizmet Seviyesi Anlaşması) yönetimi, analitik ve raporlama gibi iş süreçleri için yeni özellikler sunuldu.</w:t>
      </w:r>
    </w:p>
    <w:p w14:paraId="02CED2E1" w14:textId="4F1B5096" w:rsidR="00893544" w:rsidRDefault="007854E1" w:rsidP="00DD52D9">
      <w:pPr>
        <w:pStyle w:val="Metin"/>
      </w:pPr>
      <w:r w:rsidRPr="00893544">
        <w:t xml:space="preserve">2016 yılında Freshdesk, Freshworks Inc. </w:t>
      </w:r>
      <w:proofErr w:type="gramStart"/>
      <w:r w:rsidRPr="00893544">
        <w:t>adı</w:t>
      </w:r>
      <w:proofErr w:type="gramEnd"/>
      <w:r w:rsidRPr="00893544">
        <w:t xml:space="preserve"> altında bir yazılım şirketi ailesi olarak yeniden markalandı. Freshworks Inc</w:t>
      </w:r>
      <w:proofErr w:type="gramStart"/>
      <w:r w:rsidRPr="00893544">
        <w:t>.,</w:t>
      </w:r>
      <w:proofErr w:type="gramEnd"/>
      <w:r w:rsidRPr="00893544">
        <w:t xml:space="preserve"> Freshdesk'in yanı sıra pazarlama, satış, insan kaynakları ve diğer iş süreçleri için çeşitli yazılım ürünleri sunan geniş bir ürün portföyüne sahiptir.</w:t>
      </w:r>
      <w:r w:rsidR="00893544">
        <w:t xml:space="preserve"> </w:t>
      </w:r>
    </w:p>
    <w:p w14:paraId="274AE727" w14:textId="65EF78EF" w:rsidR="007854E1" w:rsidRPr="00893544" w:rsidRDefault="007854E1" w:rsidP="00DD52D9">
      <w:pPr>
        <w:pStyle w:val="Metin"/>
      </w:pPr>
      <w:r w:rsidRPr="00893544">
        <w:t>Günümüzde Freshdesk, müşteri hizmetleri ve destek süreçlerini yönetmek için birçok özelliğe sahip kapsamlı bir yazılım platformudur. Şirketler, Freshdesk'i müşteri taleplerini etkili bir şekilde yönetmek, SLA'ları izlemek, analitik verileri analiz etmek ve müşteri memnuniyetini artırmak için tercih etmektedir. Freshdesk, kolay kullanılabilir arayüzü ve özelleştirilebilir özellikleri ile müşteri hizmetleri alanında önemli bir aktör haline gelmiştir.</w:t>
      </w:r>
    </w:p>
    <w:p w14:paraId="7130CB8D" w14:textId="2EFF5EFD" w:rsidR="007B0BC6" w:rsidRPr="007B0BC6" w:rsidRDefault="007B0BC6" w:rsidP="00DD52D9">
      <w:pPr>
        <w:pStyle w:val="Metin"/>
      </w:pPr>
      <w:r w:rsidRPr="007B0BC6">
        <w:t>Freshdesk, müşteri destek süreçlerini yönetmek ve müşteri memnuniyetini artırmak için bir dizi özellik sunar. İşte Freshdesk'in temel özelliklerinden bazıları:</w:t>
      </w:r>
    </w:p>
    <w:p w14:paraId="4A370E61" w14:textId="77777777" w:rsidR="007502BA" w:rsidRPr="007502BA" w:rsidRDefault="007502BA" w:rsidP="00DD52D9">
      <w:pPr>
        <w:pStyle w:val="Metin"/>
      </w:pPr>
      <w:r w:rsidRPr="00D22BD3">
        <w:rPr>
          <w:b/>
          <w:bCs/>
        </w:rPr>
        <w:lastRenderedPageBreak/>
        <w:t>Bilet Yönetimi:</w:t>
      </w:r>
      <w:r w:rsidRPr="007502BA">
        <w:t xml:space="preserve"> Freshdesk, müşteri taleplerini biletler şeklinde kaydetmek ve yönetmek için kullanılır. Gelen talepler otomatik olarak bilet olarak oluşturulur ve önceliklerine göre kategorize edilir. Biletler, atama, takip ve zamanlama gibi işlemlere tabi tutulabilir.</w:t>
      </w:r>
    </w:p>
    <w:p w14:paraId="3D2F80F2" w14:textId="6E2BE676" w:rsidR="007502BA" w:rsidRPr="007502BA" w:rsidRDefault="007502BA" w:rsidP="00DD52D9">
      <w:pPr>
        <w:pStyle w:val="Metin"/>
      </w:pPr>
      <w:r w:rsidRPr="00D22BD3">
        <w:rPr>
          <w:b/>
          <w:bCs/>
        </w:rPr>
        <w:t>Çok Kanallı Müşteri İletişimi:</w:t>
      </w:r>
      <w:r w:rsidRPr="007502BA">
        <w:t xml:space="preserve"> </w:t>
      </w:r>
      <w:r w:rsidR="00D22BD3">
        <w:t xml:space="preserve"> </w:t>
      </w:r>
      <w:r w:rsidRPr="007502BA">
        <w:t>Freshdesk, e-posta, telefon, canlı sohbet, sosyal medya ve web formları gibi farklı iletişim kanallarından gelen müşteri taleplerini tek bir platformda birleştirir. Bu sayede şirketler, müşterilerle etkileşimlerini kolayca yönetebilir ve müşteri memnuniyetini artırabilir.</w:t>
      </w:r>
    </w:p>
    <w:p w14:paraId="6272985B" w14:textId="77777777" w:rsidR="007502BA" w:rsidRPr="007502BA" w:rsidRDefault="007502BA" w:rsidP="00DD52D9">
      <w:pPr>
        <w:pStyle w:val="Metin"/>
      </w:pPr>
      <w:r w:rsidRPr="00D22BD3">
        <w:rPr>
          <w:b/>
          <w:bCs/>
        </w:rPr>
        <w:t>Self-Servis Portalı:</w:t>
      </w:r>
      <w:r w:rsidRPr="007502BA">
        <w:t xml:space="preserve"> Freshdesk, müşterilere kendi kendine yardım sağlamak için bir self-servis portalı sunar. Bu portal, sıkça sorulan sorular (SSS), bilgi tabanı, kullanıcı kılavuzları gibi kaynakları içerir. Müşteriler, kendi sorunlarını çözebilmek için bu kaynaklara erişebilir ve destek ekibinin yükünü azaltır.</w:t>
      </w:r>
    </w:p>
    <w:p w14:paraId="614BD018" w14:textId="058BD7D7" w:rsidR="007502BA" w:rsidRPr="007502BA" w:rsidRDefault="007502BA" w:rsidP="00DD52D9">
      <w:pPr>
        <w:pStyle w:val="Metin"/>
      </w:pPr>
      <w:r w:rsidRPr="00D22BD3">
        <w:rPr>
          <w:b/>
          <w:bCs/>
        </w:rPr>
        <w:t xml:space="preserve">SLA Yönetimi: </w:t>
      </w:r>
      <w:r w:rsidR="00D22BD3">
        <w:rPr>
          <w:b/>
          <w:bCs/>
        </w:rPr>
        <w:t xml:space="preserve"> </w:t>
      </w:r>
      <w:r w:rsidRPr="007502BA">
        <w:t xml:space="preserve">Freshdesk, hizmet seviyesi anlaşmalarını (SLA) yönetmek için özellikler sunar. SLA'lar, müşteri taleplerinin belirli bir süre içinde yanıtlanması veya çözülmesi gerektiğini belirler. Freshdesk, SLA'ları otomatik olarak takip eder ve SLA'lara uymayan biletler için uyarılar veya </w:t>
      </w:r>
      <w:proofErr w:type="gramStart"/>
      <w:r w:rsidRPr="007502BA">
        <w:t>eskalasyonlar</w:t>
      </w:r>
      <w:proofErr w:type="gramEnd"/>
      <w:r w:rsidRPr="007502BA">
        <w:t xml:space="preserve"> sağlar.</w:t>
      </w:r>
    </w:p>
    <w:p w14:paraId="347B1E48" w14:textId="25353701" w:rsidR="007502BA" w:rsidRPr="007502BA" w:rsidRDefault="007502BA" w:rsidP="00DD52D9">
      <w:pPr>
        <w:pStyle w:val="Metin"/>
      </w:pPr>
      <w:r w:rsidRPr="00D22BD3">
        <w:rPr>
          <w:b/>
          <w:bCs/>
        </w:rPr>
        <w:t>Raporlama ve Analitik:</w:t>
      </w:r>
      <w:r w:rsidRPr="007502BA">
        <w:t xml:space="preserve"> </w:t>
      </w:r>
      <w:r w:rsidR="00D22BD3">
        <w:t xml:space="preserve"> </w:t>
      </w:r>
      <w:r w:rsidRPr="007502BA">
        <w:t>Freshdesk, müşteri destek süreçlerini izlemek ve analiz etmek için kapsamlı raporlama ve analitik araçları sunar. Şirketler, bilet yanıt süreleri, müşteri memnuniyeti, performans metrikleri gibi verilere dayalı raporlar oluşturabilir ve destek süreçlerini iyileştirmek için verileri analiz edebilir.</w:t>
      </w:r>
    </w:p>
    <w:p w14:paraId="724589C5" w14:textId="77777777" w:rsidR="007502BA" w:rsidRPr="007502BA" w:rsidRDefault="007502BA" w:rsidP="00DD52D9">
      <w:pPr>
        <w:pStyle w:val="Metin"/>
      </w:pPr>
      <w:r w:rsidRPr="001378CC">
        <w:rPr>
          <w:b/>
          <w:bCs/>
        </w:rPr>
        <w:t>Entegrasyonlar:</w:t>
      </w:r>
      <w:r w:rsidRPr="007502BA">
        <w:t xml:space="preserve"> Freshdesk, diğer iş süreçleri ve araçlarla </w:t>
      </w:r>
      <w:proofErr w:type="gramStart"/>
      <w:r w:rsidRPr="007502BA">
        <w:t>entegrasyon</w:t>
      </w:r>
      <w:proofErr w:type="gramEnd"/>
      <w:r w:rsidRPr="007502BA">
        <w:t xml:space="preserve"> imkanı sağlar. Örneğin, CRM sistemleri, sosyal medya platformları, e-ticaret platformları ve diğer yazılımlarla </w:t>
      </w:r>
      <w:proofErr w:type="gramStart"/>
      <w:r w:rsidRPr="007502BA">
        <w:t>entegrasyon</w:t>
      </w:r>
      <w:proofErr w:type="gramEnd"/>
      <w:r w:rsidRPr="007502BA">
        <w:t xml:space="preserve"> yaparak müşteri verilerini senkronize edebilir ve süreçlerinizi daha verimli hale getirebilirsiniz.</w:t>
      </w:r>
    </w:p>
    <w:p w14:paraId="6B55E180" w14:textId="54E7FD4E" w:rsidR="00D14839" w:rsidRDefault="00D14839" w:rsidP="00DD52D9">
      <w:pPr>
        <w:pStyle w:val="Metin"/>
      </w:pPr>
      <w:r w:rsidRPr="00D14839">
        <w:t xml:space="preserve">Aşağıda </w:t>
      </w:r>
      <w:proofErr w:type="gramStart"/>
      <w:r w:rsidRPr="00D14839">
        <w:t>freshdesk’den  örnek</w:t>
      </w:r>
      <w:proofErr w:type="gramEnd"/>
      <w:r w:rsidRPr="00D14839">
        <w:t xml:space="preserve"> bir ekranlar verilmiştir. </w:t>
      </w:r>
    </w:p>
    <w:p w14:paraId="0BF6AD8D" w14:textId="77777777" w:rsidR="00DE1377" w:rsidRDefault="00D14839" w:rsidP="00DE1377">
      <w:pPr>
        <w:keepNext/>
        <w:jc w:val="center"/>
      </w:pPr>
      <w:r>
        <w:rPr>
          <w:noProof/>
          <w:lang w:val="tr-TR" w:eastAsia="tr-TR"/>
        </w:rPr>
        <w:lastRenderedPageBreak/>
        <w:drawing>
          <wp:inline distT="0" distB="0" distL="0" distR="0" wp14:anchorId="3B841D85" wp14:editId="7EC951E6">
            <wp:extent cx="4905375" cy="3065188"/>
            <wp:effectExtent l="0" t="0" r="0" b="1905"/>
            <wp:docPr id="103170330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703304" name="Picture 6" descr="A screen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12068" cy="3069371"/>
                    </a:xfrm>
                    <a:prstGeom prst="rect">
                      <a:avLst/>
                    </a:prstGeom>
                    <a:noFill/>
                    <a:ln>
                      <a:noFill/>
                    </a:ln>
                  </pic:spPr>
                </pic:pic>
              </a:graphicData>
            </a:graphic>
          </wp:inline>
        </w:drawing>
      </w:r>
    </w:p>
    <w:p w14:paraId="00A106F0" w14:textId="77777777" w:rsidR="00DE1377" w:rsidRPr="009E491D" w:rsidRDefault="00DE1377" w:rsidP="009E491D">
      <w:pPr>
        <w:pStyle w:val="ResimYazs"/>
      </w:pPr>
      <w:bookmarkStart w:id="61" w:name="_Toc136901153"/>
      <w:r w:rsidRPr="009E491D">
        <w:t>Şekil 4.</w:t>
      </w:r>
      <w:r w:rsidRPr="009E491D">
        <w:fldChar w:fldCharType="begin"/>
      </w:r>
      <w:r w:rsidRPr="009E491D">
        <w:instrText xml:space="preserve"> SEQ Şekil_4. \* ARABIC </w:instrText>
      </w:r>
      <w:r w:rsidRPr="009E491D">
        <w:fldChar w:fldCharType="separate"/>
      </w:r>
      <w:r w:rsidR="009E491D" w:rsidRPr="009E491D">
        <w:t>6</w:t>
      </w:r>
      <w:r w:rsidRPr="009E491D">
        <w:fldChar w:fldCharType="end"/>
      </w:r>
      <w:r w:rsidRPr="009E491D">
        <w:t>: Freshdesk ana ekranı</w:t>
      </w:r>
      <w:bookmarkEnd w:id="61"/>
    </w:p>
    <w:p w14:paraId="3714C098" w14:textId="0FB6E36F" w:rsidR="00242676" w:rsidRPr="009E491D" w:rsidRDefault="00242676" w:rsidP="009E491D">
      <w:pPr>
        <w:pStyle w:val="ResimYazs"/>
      </w:pPr>
    </w:p>
    <w:p w14:paraId="11855094" w14:textId="77777777" w:rsidR="00DE1377" w:rsidRDefault="000812F8" w:rsidP="00DE1377">
      <w:pPr>
        <w:keepNext/>
        <w:jc w:val="center"/>
      </w:pPr>
      <w:r w:rsidRPr="000812F8">
        <w:rPr>
          <w:rFonts w:asciiTheme="majorBidi" w:hAnsiTheme="majorBidi" w:cstheme="majorBidi"/>
          <w:b/>
          <w:bCs/>
          <w:noProof/>
          <w:sz w:val="36"/>
          <w:szCs w:val="36"/>
          <w:lang w:val="tr-TR" w:eastAsia="tr-TR"/>
        </w:rPr>
        <w:drawing>
          <wp:inline distT="0" distB="0" distL="0" distR="0" wp14:anchorId="3EAD74BF" wp14:editId="2175EB65">
            <wp:extent cx="4979197" cy="2238375"/>
            <wp:effectExtent l="0" t="0" r="0" b="0"/>
            <wp:docPr id="15809813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981371" name="Picture 1" descr="A screenshot of a computer&#10;&#10;Description automatically generated"/>
                    <pic:cNvPicPr/>
                  </pic:nvPicPr>
                  <pic:blipFill>
                    <a:blip r:embed="rId31"/>
                    <a:stretch>
                      <a:fillRect/>
                    </a:stretch>
                  </pic:blipFill>
                  <pic:spPr>
                    <a:xfrm>
                      <a:off x="0" y="0"/>
                      <a:ext cx="4979802" cy="2238647"/>
                    </a:xfrm>
                    <a:prstGeom prst="rect">
                      <a:avLst/>
                    </a:prstGeom>
                  </pic:spPr>
                </pic:pic>
              </a:graphicData>
            </a:graphic>
          </wp:inline>
        </w:drawing>
      </w:r>
    </w:p>
    <w:p w14:paraId="3FCE99EA" w14:textId="61178702" w:rsidR="00DE1377" w:rsidRPr="009E491D" w:rsidRDefault="00DE1377" w:rsidP="009E491D">
      <w:pPr>
        <w:pStyle w:val="ResimYazs"/>
      </w:pPr>
      <w:bookmarkStart w:id="62" w:name="_Toc136901154"/>
      <w:r w:rsidRPr="009E491D">
        <w:t>Şekil 4.</w:t>
      </w:r>
      <w:r w:rsidRPr="009E491D">
        <w:fldChar w:fldCharType="begin"/>
      </w:r>
      <w:r w:rsidRPr="009E491D">
        <w:instrText xml:space="preserve"> SEQ Şekil_4. \* ARABIC </w:instrText>
      </w:r>
      <w:r w:rsidRPr="009E491D">
        <w:fldChar w:fldCharType="separate"/>
      </w:r>
      <w:r w:rsidR="009E491D" w:rsidRPr="009E491D">
        <w:t>7</w:t>
      </w:r>
      <w:r w:rsidRPr="009E491D">
        <w:fldChar w:fldCharType="end"/>
      </w:r>
      <w:r w:rsidRPr="009E491D">
        <w:t>: Fresh desk login sayfası</w:t>
      </w:r>
      <w:bookmarkEnd w:id="62"/>
    </w:p>
    <w:p w14:paraId="61CADF61" w14:textId="130AEE0C" w:rsidR="00242676" w:rsidRPr="009E491D" w:rsidRDefault="00242676" w:rsidP="009E491D">
      <w:pPr>
        <w:pStyle w:val="ResimYazs"/>
      </w:pPr>
    </w:p>
    <w:p w14:paraId="1C43DBD4" w14:textId="5895E222" w:rsidR="00370DE9" w:rsidRDefault="00370DE9">
      <w:pPr>
        <w:spacing w:before="240" w:after="240" w:line="360" w:lineRule="auto"/>
        <w:jc w:val="both"/>
        <w:rPr>
          <w:rFonts w:asciiTheme="majorBidi" w:hAnsiTheme="majorBidi" w:cstheme="majorBidi"/>
          <w:sz w:val="36"/>
          <w:szCs w:val="36"/>
        </w:rPr>
      </w:pPr>
      <w:r>
        <w:rPr>
          <w:rFonts w:asciiTheme="majorBidi" w:hAnsiTheme="majorBidi" w:cstheme="majorBidi"/>
          <w:sz w:val="36"/>
          <w:szCs w:val="36"/>
        </w:rPr>
        <w:br w:type="page"/>
      </w:r>
    </w:p>
    <w:p w14:paraId="3244DB41" w14:textId="77777777" w:rsidR="00DE1377" w:rsidRPr="00DE1377" w:rsidRDefault="00DE1377" w:rsidP="00DE1377">
      <w:pPr>
        <w:spacing w:before="360" w:after="240" w:line="360" w:lineRule="auto"/>
        <w:rPr>
          <w:sz w:val="52"/>
          <w:szCs w:val="52"/>
        </w:rPr>
      </w:pPr>
      <w:bookmarkStart w:id="63" w:name="_Toc136898083"/>
    </w:p>
    <w:p w14:paraId="11A67B10" w14:textId="77777777" w:rsidR="00370DE9" w:rsidRDefault="00370DE9" w:rsidP="00370DE9">
      <w:pPr>
        <w:pStyle w:val="Balk1"/>
      </w:pPr>
      <w:bookmarkStart w:id="64" w:name="_Toc136902076"/>
      <w:r>
        <w:t>Bölüm 5</w:t>
      </w:r>
      <w:bookmarkEnd w:id="63"/>
      <w:bookmarkEnd w:id="64"/>
    </w:p>
    <w:p w14:paraId="5CA24B7C" w14:textId="36DDEFE9" w:rsidR="008A4211" w:rsidRPr="00A8193F" w:rsidRDefault="004B6870" w:rsidP="00370DE9">
      <w:pPr>
        <w:pStyle w:val="Balk1"/>
        <w:rPr>
          <w:bCs/>
        </w:rPr>
      </w:pPr>
      <w:bookmarkStart w:id="65" w:name="_Toc136902077"/>
      <w:r w:rsidRPr="00A8193F">
        <w:rPr>
          <w:bCs/>
        </w:rPr>
        <w:t>OsTicket</w:t>
      </w:r>
      <w:r w:rsidR="008A4211" w:rsidRPr="00A8193F">
        <w:rPr>
          <w:bCs/>
        </w:rPr>
        <w:t xml:space="preserve"> </w:t>
      </w:r>
      <w:r w:rsidR="007A309B" w:rsidRPr="00A8193F">
        <w:rPr>
          <w:bCs/>
        </w:rPr>
        <w:t xml:space="preserve">Gerçek </w:t>
      </w:r>
      <w:r w:rsidR="00DD52D9">
        <w:t>Hayat Örneği (</w:t>
      </w:r>
      <w:proofErr w:type="gramStart"/>
      <w:r w:rsidR="00DD52D9">
        <w:t>Vesa</w:t>
      </w:r>
      <w:r w:rsidR="007A309B" w:rsidRPr="00A8193F">
        <w:rPr>
          <w:bCs/>
        </w:rPr>
        <w:t>cons  Başarı</w:t>
      </w:r>
      <w:proofErr w:type="gramEnd"/>
      <w:r w:rsidR="007A309B" w:rsidRPr="00A8193F">
        <w:rPr>
          <w:bCs/>
        </w:rPr>
        <w:t xml:space="preserve">  Hikayesi)</w:t>
      </w:r>
      <w:bookmarkEnd w:id="65"/>
    </w:p>
    <w:p w14:paraId="5092AE07" w14:textId="760AC590" w:rsidR="004058F5" w:rsidRDefault="004058F5" w:rsidP="00DD52D9">
      <w:pPr>
        <w:pStyle w:val="Metin"/>
      </w:pPr>
      <w:r w:rsidRPr="004058F5">
        <w:t>OsTicket, 2003 yılında Düşük Arka Uç Sistemleri (</w:t>
      </w:r>
      <w:proofErr w:type="gramStart"/>
      <w:r w:rsidRPr="004058F5">
        <w:t>L.A.M.P</w:t>
      </w:r>
      <w:proofErr w:type="gramEnd"/>
      <w:r w:rsidRPr="004058F5">
        <w:t>) LLC tarafından kurulan bir açık kaynaklı proje olarak başladı. Projenin amacı, müşteri hizmetleri ve destek süreçlerini daha etkin bir şekilde yönetmek için kullanılabilecek bir yazılım sunmaktı.</w:t>
      </w:r>
    </w:p>
    <w:p w14:paraId="262B291F" w14:textId="7FE34519" w:rsidR="004058F5" w:rsidRPr="004058F5" w:rsidRDefault="004058F5" w:rsidP="00DD52D9">
      <w:pPr>
        <w:pStyle w:val="Metin"/>
      </w:pPr>
      <w:r w:rsidRPr="004058F5">
        <w:t>OsTicket'in ilk sürümü, PHP programlama dili ve MySQL veritabanı kullanılarak geliştirildi. Yazılımın kaynak kodu, açık kaynak lisansı altında yayınlandı ve böylece kullanıcılar tarafından kolaylıkla erişilebilir ve geliştirilebilir hale geldi.</w:t>
      </w:r>
    </w:p>
    <w:p w14:paraId="60D55749" w14:textId="77777777" w:rsidR="004058F5" w:rsidRDefault="004058F5" w:rsidP="00DD52D9">
      <w:pPr>
        <w:pStyle w:val="Metin"/>
      </w:pPr>
      <w:r w:rsidRPr="004058F5">
        <w:t>Geliştirme süreci boyunca, OsTicket'e yeni özellikler ve geliştirmeler eklendi. İlerleyen yıllarda kullanıcı arayüzü geliştirildi, performans iyileştirmeleri yapıldı ve kullanıcı geri bildirimleri doğrultusunda çeşitli güncellemeler yapıldı.</w:t>
      </w:r>
    </w:p>
    <w:p w14:paraId="7382813B" w14:textId="7BE51634" w:rsidR="004058F5" w:rsidRPr="004058F5" w:rsidRDefault="004058F5" w:rsidP="00DD52D9">
      <w:pPr>
        <w:pStyle w:val="Metin"/>
      </w:pPr>
      <w:r w:rsidRPr="004058F5">
        <w:t>OsTicket, açık kaynaklı yapısı ve kullanım kolaylığı sayesinde popülerlik kazandı. Birçok küçük ve orta ölçekli işletme, müşteri destek süreçlerini OsTicket kullanarak yönetmeye başladı. Aynı zamanda birçok geliştirici ve yazılım topluluğu, OsTicket'e katkıda bulunarak yeni özellikler ekledi ve hataları düzeltti.</w:t>
      </w:r>
    </w:p>
    <w:p w14:paraId="70A49BFB" w14:textId="77777777" w:rsidR="004058F5" w:rsidRDefault="004058F5" w:rsidP="00DD52D9">
      <w:pPr>
        <w:pStyle w:val="Metin"/>
      </w:pPr>
      <w:r w:rsidRPr="004058F5">
        <w:t>Günümüzde OsTicket, hala aktif olarak kullanılan ve geliştirilen bir açık kaynaklı projedir. Sürekli olarak güncellenen yeni sürümleri ve geliştirme topluluğu sayesinde, işletmeler müşteri destek süreçlerini yönetmek için güvenilir bir çözüm bulmaktadır. Ayrıca, OsTicket kullanıcıları, ihtiyaçlarına göre özelleştirme ve uyarlamalar yapma özgürlüğüne sahiptir.</w:t>
      </w:r>
    </w:p>
    <w:p w14:paraId="3B355356" w14:textId="4F86EE76" w:rsidR="004058F5" w:rsidRPr="004058F5" w:rsidRDefault="004058F5" w:rsidP="00DD52D9">
      <w:pPr>
        <w:pStyle w:val="Metin"/>
      </w:pPr>
      <w:r w:rsidRPr="004058F5">
        <w:t xml:space="preserve">OsTicket'in tarihçesi, müşteri destek süreçlerinin daha etkin ve verimli bir şekilde yönetilmesine yönelik bir çözüm olarak ortaya çıktığını göstermektedir. Açık kaynaklı </w:t>
      </w:r>
      <w:r w:rsidRPr="004058F5">
        <w:lastRenderedPageBreak/>
        <w:t>yapısı ve sürekli geliştirme çabalarıyla OsTicket, birçok işletme için tercih edilen bir müşteri destek yazılımı haline gelmiştir.</w:t>
      </w:r>
    </w:p>
    <w:p w14:paraId="158D2250" w14:textId="744F8E92" w:rsidR="004C1A01" w:rsidRDefault="004C1A01" w:rsidP="00DD52D9">
      <w:pPr>
        <w:pStyle w:val="Metin"/>
      </w:pPr>
      <w:r w:rsidRPr="004C1A01">
        <w:t>Projemde kendi çalıştığım firmamda osticket yönetim sistemini tercih ettim</w:t>
      </w:r>
      <w:r>
        <w:t>.</w:t>
      </w:r>
    </w:p>
    <w:p w14:paraId="78565BAE" w14:textId="17576E89" w:rsidR="004C1A01" w:rsidRPr="004C1A01" w:rsidRDefault="004C1A01" w:rsidP="00DD52D9">
      <w:pPr>
        <w:pStyle w:val="Metin"/>
      </w:pPr>
      <w:r w:rsidRPr="004C1A01">
        <w:t>Ves</w:t>
      </w:r>
      <w:r w:rsidR="00C57912">
        <w:t>a</w:t>
      </w:r>
      <w:r w:rsidRPr="004C1A01">
        <w:t xml:space="preserve">cons, SAP HR uzmanlarından oluşan bir ekip ile birlikte, müşterilerinin ihtiyaçlarına göre özelleştirilmiş ve uygun çözümler sunmaktadır. Bu süreçte, Vescons'un SAP HR danışmanları, şirketlerin insan kaynakları süreçlerini anlamak, mevcut iş süreçlerini analiz etmek ve SAP HR'nin uyumlu bir şekilde </w:t>
      </w:r>
      <w:proofErr w:type="gramStart"/>
      <w:r w:rsidRPr="004C1A01">
        <w:t>entegre</w:t>
      </w:r>
      <w:proofErr w:type="gramEnd"/>
      <w:r w:rsidRPr="004C1A01">
        <w:t xml:space="preserve"> edilmesini sağlamak için çalışırlar.</w:t>
      </w:r>
    </w:p>
    <w:p w14:paraId="4C6B6C73" w14:textId="067A309F" w:rsidR="00872B23" w:rsidRPr="00872B23" w:rsidRDefault="00872B23" w:rsidP="00DD52D9">
      <w:pPr>
        <w:pStyle w:val="Metin"/>
      </w:pPr>
      <w:r w:rsidRPr="00872B23">
        <w:t>Ves</w:t>
      </w:r>
      <w:r>
        <w:t>a</w:t>
      </w:r>
      <w:r w:rsidRPr="00872B23">
        <w:t>cons, bir danışmanlık şirketi olarak müşteri memnuniyetini en üst düzeyde tutmayı hedefler. Bu doğrultuda, müşteri taleplerini etkili bir şekilde yönetmek ve hızlı yanıtlar sağlamak amacıyla OsTicket sistemini hayata geçirdi.</w:t>
      </w:r>
    </w:p>
    <w:p w14:paraId="502C676B" w14:textId="77777777" w:rsidR="00872B23" w:rsidRPr="00872B23" w:rsidRDefault="00872B23" w:rsidP="00DD52D9">
      <w:pPr>
        <w:pStyle w:val="Metin"/>
      </w:pPr>
      <w:r w:rsidRPr="00872B23">
        <w:t xml:space="preserve">OsTicket'in Vescons'a sağladığı çözümler sayesinde, müşteri talepleri daha sistematik bir şekilde yönetilebildi. Her bir talep, OsTicket üzerinde bir bilet olarak kaydedildi ve ilgili </w:t>
      </w:r>
      <w:proofErr w:type="gramStart"/>
      <w:r w:rsidRPr="00872B23">
        <w:t>departmana</w:t>
      </w:r>
      <w:proofErr w:type="gramEnd"/>
      <w:r w:rsidRPr="00872B23">
        <w:t xml:space="preserve"> yönlendirildi. Bu sayede, taleplerin izlenmesi, atama ve takip süreçleri daha düzenli bir şekilde gerçekleştirildi.</w:t>
      </w:r>
    </w:p>
    <w:p w14:paraId="52886670" w14:textId="18A7F478" w:rsidR="00872B23" w:rsidRPr="00872B23" w:rsidRDefault="00872B23" w:rsidP="00DD52D9">
      <w:pPr>
        <w:pStyle w:val="Metin"/>
      </w:pPr>
      <w:r w:rsidRPr="00872B23">
        <w:t>OsTicket sisteminin uygulanmasıyla birlikte, Ves</w:t>
      </w:r>
      <w:r>
        <w:t>a</w:t>
      </w:r>
      <w:r w:rsidRPr="00872B23">
        <w:t xml:space="preserve">cons müşteri taleplerinin kapanma sürelerinde belirgin bir artış elde etti. Önceden sürecin daha karışık ve el ile yönetilmesi nedeniyle bazen taleplerin cevaplanması gecikebiliyordu. Ancak OsTicket'in sağladığı otomatikleştirmeler ve takip </w:t>
      </w:r>
      <w:proofErr w:type="gramStart"/>
      <w:r w:rsidRPr="00872B23">
        <w:t>imkanı</w:t>
      </w:r>
      <w:proofErr w:type="gramEnd"/>
      <w:r w:rsidRPr="00872B23">
        <w:t xml:space="preserve"> sayesinde, taleplerin hızlı bir şekilde yanıtlanması ve kapatılması sağlandı.</w:t>
      </w:r>
    </w:p>
    <w:p w14:paraId="55CEA61C" w14:textId="26E3916E" w:rsidR="00872B23" w:rsidRPr="00872B23" w:rsidRDefault="00872B23" w:rsidP="00DD52D9">
      <w:pPr>
        <w:pStyle w:val="Metin"/>
      </w:pPr>
      <w:r w:rsidRPr="00872B23">
        <w:t>Bu gelişme sonucunda, Ves</w:t>
      </w:r>
      <w:r w:rsidR="00D4003F">
        <w:t>a</w:t>
      </w:r>
      <w:r w:rsidRPr="00872B23">
        <w:t>cons müşterileri arasında memnuniyet oranı arttı ve işletme itibarı güçlendi. Özellikle, ticket kapanma sürelerinde %30'luk bir artış sağlandı ve müşterilerin taleplerine daha hızlı ve etkin bir şekilde yanıt verildi.</w:t>
      </w:r>
    </w:p>
    <w:p w14:paraId="73C76EB0" w14:textId="034EFDA3" w:rsidR="00872B23" w:rsidRDefault="00872B23" w:rsidP="00DD52D9">
      <w:pPr>
        <w:pStyle w:val="Metin"/>
      </w:pPr>
      <w:r w:rsidRPr="00872B23">
        <w:t>Ves</w:t>
      </w:r>
      <w:r w:rsidR="00D4003F">
        <w:t>a</w:t>
      </w:r>
      <w:r w:rsidRPr="00872B23">
        <w:t xml:space="preserve">cons'un OsTicket sistemini uygulayarak elde ettiği başarı </w:t>
      </w:r>
      <w:proofErr w:type="gramStart"/>
      <w:r w:rsidRPr="00872B23">
        <w:t>hikayesi</w:t>
      </w:r>
      <w:proofErr w:type="gramEnd"/>
      <w:r w:rsidRPr="00872B23">
        <w:t xml:space="preserve">, müşteri hizmetleri ve destek süreçlerinin daha verimli bir şekilde yönetilmesini göstermektedir. OsTicket'in sağladığı otomasyon ve takip </w:t>
      </w:r>
      <w:proofErr w:type="gramStart"/>
      <w:r w:rsidRPr="00872B23">
        <w:t>imkanları</w:t>
      </w:r>
      <w:proofErr w:type="gramEnd"/>
      <w:r w:rsidRPr="00872B23">
        <w:t xml:space="preserve"> sayesinde, Vescons müşterilerine daha iyi bir hizmet sunabilmiş ve müşteri memnuniyetini arttırmıştır.</w:t>
      </w:r>
    </w:p>
    <w:p w14:paraId="496A49DB" w14:textId="3CBA5240" w:rsidR="00D4003F" w:rsidRDefault="00D4003F" w:rsidP="00DD52D9">
      <w:pPr>
        <w:pStyle w:val="Metin"/>
      </w:pPr>
      <w:r>
        <w:lastRenderedPageBreak/>
        <w:t>Aşağıda Vesacons firmasının kullandığı osticket yönetim sistemlerinden ekran görüntüleri paylaşılmıştır.</w:t>
      </w:r>
    </w:p>
    <w:p w14:paraId="0ECACC7F" w14:textId="7D3A2447" w:rsidR="00872B23" w:rsidRPr="004C1A01" w:rsidRDefault="00395642" w:rsidP="00DD52D9">
      <w:pPr>
        <w:pStyle w:val="Metin"/>
      </w:pPr>
      <w:r>
        <w:t>Sistem 3 dilde destek vermektedir. Ticket sisteminin şirketteki adı myHrSuite olarak geçmektedir.</w:t>
      </w:r>
    </w:p>
    <w:p w14:paraId="4B555677" w14:textId="1E51F83E" w:rsidR="006A58B6" w:rsidRPr="004C1A01" w:rsidRDefault="006E56A8" w:rsidP="00DE1377">
      <w:pPr>
        <w:pStyle w:val="Metin"/>
      </w:pPr>
      <w:r>
        <w:t xml:space="preserve">Ana </w:t>
      </w:r>
      <w:r w:rsidR="00DE1377">
        <w:t>e</w:t>
      </w:r>
      <w:r>
        <w:t>kran</w:t>
      </w:r>
      <w:r w:rsidR="00DE1377">
        <w:t xml:space="preserve"> </w:t>
      </w:r>
      <w:r w:rsidR="006A58B6">
        <w:t>Vesacons projesi kapsamında özelleştirilmiştir.</w:t>
      </w:r>
    </w:p>
    <w:p w14:paraId="4AE40B50" w14:textId="77777777" w:rsidR="00785794" w:rsidRPr="004058F5" w:rsidRDefault="00785794" w:rsidP="00785794">
      <w:pPr>
        <w:pStyle w:val="z-Formunst"/>
        <w:rPr>
          <w:sz w:val="24"/>
          <w:szCs w:val="24"/>
        </w:rPr>
      </w:pPr>
      <w:r w:rsidRPr="004058F5">
        <w:rPr>
          <w:sz w:val="24"/>
          <w:szCs w:val="24"/>
        </w:rPr>
        <w:t>Top of Form</w:t>
      </w:r>
    </w:p>
    <w:p w14:paraId="157F1A8B" w14:textId="093A2BF4" w:rsidR="00785794" w:rsidRPr="004058F5" w:rsidRDefault="00785794" w:rsidP="00785794">
      <w:pPr>
        <w:rPr>
          <w:rFonts w:ascii="Segoe UI" w:hAnsi="Segoe UI" w:cs="Segoe UI"/>
          <w:color w:val="000000"/>
        </w:rPr>
      </w:pPr>
    </w:p>
    <w:p w14:paraId="05540D9D" w14:textId="77777777" w:rsidR="00DE1377" w:rsidRDefault="00395642" w:rsidP="00DE1377">
      <w:pPr>
        <w:keepNext/>
        <w:jc w:val="center"/>
      </w:pPr>
      <w:r w:rsidRPr="00395642">
        <w:rPr>
          <w:rFonts w:asciiTheme="majorBidi" w:hAnsiTheme="majorBidi" w:cstheme="majorBidi"/>
          <w:b/>
          <w:bCs/>
          <w:noProof/>
          <w:sz w:val="36"/>
          <w:szCs w:val="36"/>
          <w:lang w:val="tr-TR" w:eastAsia="tr-TR"/>
        </w:rPr>
        <w:drawing>
          <wp:inline distT="0" distB="0" distL="0" distR="0" wp14:anchorId="2CD1ACD8" wp14:editId="757001E4">
            <wp:extent cx="4962525" cy="2548580"/>
            <wp:effectExtent l="0" t="0" r="0" b="4445"/>
            <wp:docPr id="20680768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076881" name="Picture 1" descr="A screenshot of a computer&#10;&#10;Description automatically generated"/>
                    <pic:cNvPicPr/>
                  </pic:nvPicPr>
                  <pic:blipFill>
                    <a:blip r:embed="rId32"/>
                    <a:stretch>
                      <a:fillRect/>
                    </a:stretch>
                  </pic:blipFill>
                  <pic:spPr>
                    <a:xfrm>
                      <a:off x="0" y="0"/>
                      <a:ext cx="4963129" cy="2548890"/>
                    </a:xfrm>
                    <a:prstGeom prst="rect">
                      <a:avLst/>
                    </a:prstGeom>
                  </pic:spPr>
                </pic:pic>
              </a:graphicData>
            </a:graphic>
          </wp:inline>
        </w:drawing>
      </w:r>
    </w:p>
    <w:p w14:paraId="51573C08" w14:textId="521E3771" w:rsidR="00DE1377" w:rsidRPr="009E491D" w:rsidRDefault="00DE1377" w:rsidP="009E491D">
      <w:pPr>
        <w:pStyle w:val="ResimYazs"/>
      </w:pPr>
      <w:bookmarkStart w:id="66" w:name="_Toc136901155"/>
      <w:r w:rsidRPr="009E491D">
        <w:t xml:space="preserve">Şekil 5. </w:t>
      </w:r>
      <w:r w:rsidRPr="009E491D">
        <w:fldChar w:fldCharType="begin"/>
      </w:r>
      <w:r w:rsidRPr="009E491D">
        <w:instrText xml:space="preserve"> SEQ Şekil_5. \* ARABIC </w:instrText>
      </w:r>
      <w:r w:rsidRPr="009E491D">
        <w:fldChar w:fldCharType="separate"/>
      </w:r>
      <w:r w:rsidR="009E491D" w:rsidRPr="009E491D">
        <w:t>1</w:t>
      </w:r>
      <w:r w:rsidRPr="009E491D">
        <w:fldChar w:fldCharType="end"/>
      </w:r>
      <w:r w:rsidRPr="009E491D">
        <w:t>: Ana ekran</w:t>
      </w:r>
      <w:bookmarkEnd w:id="66"/>
    </w:p>
    <w:p w14:paraId="12515DE0" w14:textId="45E33D62" w:rsidR="00785794" w:rsidRPr="009E491D" w:rsidRDefault="00785794" w:rsidP="009E491D">
      <w:pPr>
        <w:pStyle w:val="ResimYazs"/>
      </w:pPr>
    </w:p>
    <w:p w14:paraId="6FBF62DB" w14:textId="6C5D0A3E" w:rsidR="006A58B6" w:rsidRDefault="006A58B6" w:rsidP="00DD52D9">
      <w:pPr>
        <w:pStyle w:val="Metin"/>
      </w:pPr>
      <w:r>
        <w:t>Vesacons müşterileri aşağıdaki ekran üzerinden talep açmaktadır.</w:t>
      </w:r>
    </w:p>
    <w:p w14:paraId="6A7D5483" w14:textId="77777777" w:rsidR="00DE1377" w:rsidRDefault="006E56A8" w:rsidP="00DE1377">
      <w:pPr>
        <w:keepNext/>
        <w:jc w:val="center"/>
      </w:pPr>
      <w:r w:rsidRPr="006E56A8">
        <w:rPr>
          <w:rFonts w:asciiTheme="majorBidi" w:hAnsiTheme="majorBidi" w:cstheme="majorBidi"/>
          <w:b/>
          <w:bCs/>
          <w:noProof/>
          <w:sz w:val="36"/>
          <w:szCs w:val="36"/>
          <w:lang w:val="tr-TR" w:eastAsia="tr-TR"/>
        </w:rPr>
        <w:drawing>
          <wp:inline distT="0" distB="0" distL="0" distR="0" wp14:anchorId="115AE2AB" wp14:editId="45DAE32B">
            <wp:extent cx="4895850" cy="2638425"/>
            <wp:effectExtent l="0" t="0" r="0" b="9525"/>
            <wp:docPr id="10483550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355040" name="Picture 1" descr="A screenshot of a computer&#10;&#10;Description automatically generated"/>
                    <pic:cNvPicPr/>
                  </pic:nvPicPr>
                  <pic:blipFill>
                    <a:blip r:embed="rId33"/>
                    <a:stretch>
                      <a:fillRect/>
                    </a:stretch>
                  </pic:blipFill>
                  <pic:spPr>
                    <a:xfrm>
                      <a:off x="0" y="0"/>
                      <a:ext cx="4904098" cy="2642870"/>
                    </a:xfrm>
                    <a:prstGeom prst="rect">
                      <a:avLst/>
                    </a:prstGeom>
                  </pic:spPr>
                </pic:pic>
              </a:graphicData>
            </a:graphic>
          </wp:inline>
        </w:drawing>
      </w:r>
    </w:p>
    <w:p w14:paraId="07880C54" w14:textId="09B176EB" w:rsidR="00DE1377" w:rsidRPr="009E491D" w:rsidRDefault="00DE1377" w:rsidP="009E491D">
      <w:pPr>
        <w:pStyle w:val="ResimYazs"/>
      </w:pPr>
      <w:bookmarkStart w:id="67" w:name="_Toc136901156"/>
      <w:r w:rsidRPr="009E491D">
        <w:t>Şekil 5.</w:t>
      </w:r>
      <w:r w:rsidRPr="009E491D">
        <w:fldChar w:fldCharType="begin"/>
      </w:r>
      <w:r w:rsidRPr="009E491D">
        <w:instrText xml:space="preserve"> SEQ Şekil_5. \* ARABIC </w:instrText>
      </w:r>
      <w:r w:rsidRPr="009E491D">
        <w:fldChar w:fldCharType="separate"/>
      </w:r>
      <w:r w:rsidR="009E491D" w:rsidRPr="009E491D">
        <w:t>2</w:t>
      </w:r>
      <w:r w:rsidRPr="009E491D">
        <w:fldChar w:fldCharType="end"/>
      </w:r>
      <w:r w:rsidRPr="009E491D">
        <w:t>: Yeni talep açma ekranı</w:t>
      </w:r>
      <w:bookmarkEnd w:id="67"/>
    </w:p>
    <w:p w14:paraId="543A7304" w14:textId="0581CF68" w:rsidR="00544CA2" w:rsidRDefault="00544CA2" w:rsidP="00DD52D9">
      <w:pPr>
        <w:pStyle w:val="Metin"/>
      </w:pPr>
      <w:r>
        <w:t>Vesacons danışmanları aşağıdaki ekran üzerinden giriş yapmaktadır.</w:t>
      </w:r>
    </w:p>
    <w:p w14:paraId="7B05BB93" w14:textId="77777777" w:rsidR="00DE1377" w:rsidRDefault="003151D9" w:rsidP="00DE1377">
      <w:pPr>
        <w:keepNext/>
        <w:jc w:val="center"/>
      </w:pPr>
      <w:r w:rsidRPr="003151D9">
        <w:rPr>
          <w:rFonts w:asciiTheme="majorBidi" w:hAnsiTheme="majorBidi" w:cstheme="majorBidi"/>
          <w:b/>
          <w:bCs/>
          <w:noProof/>
          <w:sz w:val="36"/>
          <w:szCs w:val="36"/>
          <w:lang w:val="tr-TR" w:eastAsia="tr-TR"/>
        </w:rPr>
        <w:lastRenderedPageBreak/>
        <w:drawing>
          <wp:inline distT="0" distB="0" distL="0" distR="0" wp14:anchorId="670BC048" wp14:editId="5D660BAC">
            <wp:extent cx="5010150" cy="2815248"/>
            <wp:effectExtent l="0" t="0" r="0" b="4445"/>
            <wp:docPr id="5147694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769442" name="Picture 1" descr="A screenshot of a computer&#10;&#10;Description automatically generated"/>
                    <pic:cNvPicPr/>
                  </pic:nvPicPr>
                  <pic:blipFill>
                    <a:blip r:embed="rId34"/>
                    <a:stretch>
                      <a:fillRect/>
                    </a:stretch>
                  </pic:blipFill>
                  <pic:spPr>
                    <a:xfrm>
                      <a:off x="0" y="0"/>
                      <a:ext cx="5010760" cy="2815590"/>
                    </a:xfrm>
                    <a:prstGeom prst="rect">
                      <a:avLst/>
                    </a:prstGeom>
                  </pic:spPr>
                </pic:pic>
              </a:graphicData>
            </a:graphic>
          </wp:inline>
        </w:drawing>
      </w:r>
    </w:p>
    <w:p w14:paraId="31559F98" w14:textId="52613DB1" w:rsidR="00DE1377" w:rsidRPr="009E491D" w:rsidRDefault="00DE1377" w:rsidP="009E491D">
      <w:pPr>
        <w:pStyle w:val="ResimYazs"/>
      </w:pPr>
      <w:bookmarkStart w:id="68" w:name="_Toc136901157"/>
      <w:r w:rsidRPr="009E491D">
        <w:t>Şekil 5.</w:t>
      </w:r>
      <w:r w:rsidRPr="009E491D">
        <w:fldChar w:fldCharType="begin"/>
      </w:r>
      <w:r w:rsidRPr="009E491D">
        <w:instrText xml:space="preserve"> SEQ Şekil_5. \* ARABIC </w:instrText>
      </w:r>
      <w:r w:rsidRPr="009E491D">
        <w:fldChar w:fldCharType="separate"/>
      </w:r>
      <w:r w:rsidR="009E491D" w:rsidRPr="009E491D">
        <w:t>3</w:t>
      </w:r>
      <w:r w:rsidRPr="009E491D">
        <w:fldChar w:fldCharType="end"/>
      </w:r>
      <w:r w:rsidRPr="009E491D">
        <w:t>: Temsilci giriş ekranı</w:t>
      </w:r>
      <w:bookmarkEnd w:id="68"/>
    </w:p>
    <w:p w14:paraId="5AB3C945" w14:textId="5D50139C" w:rsidR="003151D9" w:rsidRPr="009E491D" w:rsidRDefault="003151D9" w:rsidP="009E491D">
      <w:pPr>
        <w:pStyle w:val="ResimYazs"/>
      </w:pPr>
    </w:p>
    <w:p w14:paraId="6810517F" w14:textId="760D6365" w:rsidR="00544CA2" w:rsidRDefault="00544CA2" w:rsidP="00DD52D9">
      <w:pPr>
        <w:pStyle w:val="Metin"/>
      </w:pPr>
      <w:r>
        <w:t xml:space="preserve">Giriş yaptıktan </w:t>
      </w:r>
      <w:r w:rsidR="00ED0E9F">
        <w:t>kullanıcı bilgileri vs değiştirilmektedir.</w:t>
      </w:r>
    </w:p>
    <w:p w14:paraId="59147B02" w14:textId="77777777" w:rsidR="00DE1377" w:rsidRDefault="000B7881" w:rsidP="00DE1377">
      <w:pPr>
        <w:keepNext/>
        <w:jc w:val="center"/>
      </w:pPr>
      <w:r w:rsidRPr="000B7881">
        <w:rPr>
          <w:rFonts w:asciiTheme="majorBidi" w:hAnsiTheme="majorBidi" w:cstheme="majorBidi"/>
          <w:b/>
          <w:bCs/>
          <w:noProof/>
          <w:sz w:val="36"/>
          <w:szCs w:val="36"/>
          <w:lang w:val="tr-TR" w:eastAsia="tr-TR"/>
        </w:rPr>
        <w:drawing>
          <wp:inline distT="0" distB="0" distL="0" distR="0" wp14:anchorId="71216367" wp14:editId="63402FFC">
            <wp:extent cx="5057775" cy="3055883"/>
            <wp:effectExtent l="0" t="0" r="0" b="0"/>
            <wp:docPr id="59463774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637747" name="Picture 1" descr="A screenshot of a computer&#10;&#10;Description automatically generated with medium confidence"/>
                    <pic:cNvPicPr/>
                  </pic:nvPicPr>
                  <pic:blipFill>
                    <a:blip r:embed="rId35"/>
                    <a:stretch>
                      <a:fillRect/>
                    </a:stretch>
                  </pic:blipFill>
                  <pic:spPr>
                    <a:xfrm>
                      <a:off x="0" y="0"/>
                      <a:ext cx="5058390" cy="3056255"/>
                    </a:xfrm>
                    <a:prstGeom prst="rect">
                      <a:avLst/>
                    </a:prstGeom>
                  </pic:spPr>
                </pic:pic>
              </a:graphicData>
            </a:graphic>
          </wp:inline>
        </w:drawing>
      </w:r>
    </w:p>
    <w:p w14:paraId="542C912B" w14:textId="6AB40FBA" w:rsidR="00DE1377" w:rsidRPr="009E491D" w:rsidRDefault="00DE1377" w:rsidP="009E491D">
      <w:pPr>
        <w:pStyle w:val="ResimYazs"/>
      </w:pPr>
      <w:bookmarkStart w:id="69" w:name="_Toc136901158"/>
      <w:r w:rsidRPr="009E491D">
        <w:t>Şekil 5.</w:t>
      </w:r>
      <w:r w:rsidRPr="009E491D">
        <w:fldChar w:fldCharType="begin"/>
      </w:r>
      <w:r w:rsidRPr="009E491D">
        <w:instrText xml:space="preserve"> SEQ Şekil_5. \* ARABIC </w:instrText>
      </w:r>
      <w:r w:rsidRPr="009E491D">
        <w:fldChar w:fldCharType="separate"/>
      </w:r>
      <w:r w:rsidR="009E491D" w:rsidRPr="009E491D">
        <w:t>4</w:t>
      </w:r>
      <w:r w:rsidRPr="009E491D">
        <w:fldChar w:fldCharType="end"/>
      </w:r>
      <w:r w:rsidRPr="009E491D">
        <w:t>: Profil ekranı</w:t>
      </w:r>
      <w:bookmarkEnd w:id="69"/>
    </w:p>
    <w:p w14:paraId="14761DDF" w14:textId="4FCD1495" w:rsidR="000B7881" w:rsidRPr="009E491D" w:rsidRDefault="000B7881" w:rsidP="009E491D">
      <w:pPr>
        <w:pStyle w:val="ResimYazs"/>
      </w:pPr>
    </w:p>
    <w:p w14:paraId="737EC23C" w14:textId="77777777" w:rsidR="006E56A8" w:rsidRDefault="006E56A8" w:rsidP="0039316C">
      <w:pPr>
        <w:rPr>
          <w:rFonts w:asciiTheme="majorBidi" w:hAnsiTheme="majorBidi" w:cstheme="majorBidi"/>
          <w:b/>
          <w:bCs/>
          <w:sz w:val="36"/>
          <w:szCs w:val="36"/>
        </w:rPr>
      </w:pPr>
    </w:p>
    <w:p w14:paraId="37E5E518" w14:textId="77777777" w:rsidR="006E56A8" w:rsidRDefault="006E56A8" w:rsidP="0039316C">
      <w:pPr>
        <w:rPr>
          <w:rFonts w:asciiTheme="majorBidi" w:hAnsiTheme="majorBidi" w:cstheme="majorBidi"/>
          <w:b/>
          <w:bCs/>
          <w:sz w:val="36"/>
          <w:szCs w:val="36"/>
        </w:rPr>
      </w:pPr>
    </w:p>
    <w:p w14:paraId="376B8029" w14:textId="77777777" w:rsidR="00DB3472" w:rsidRDefault="00DB3472" w:rsidP="0039316C">
      <w:pPr>
        <w:rPr>
          <w:rFonts w:asciiTheme="majorBidi" w:hAnsiTheme="majorBidi" w:cstheme="majorBidi"/>
        </w:rPr>
      </w:pPr>
    </w:p>
    <w:p w14:paraId="12311597" w14:textId="2316482C" w:rsidR="00C23A11" w:rsidRDefault="00C23A11" w:rsidP="00DD52D9">
      <w:pPr>
        <w:pStyle w:val="Metin"/>
      </w:pPr>
      <w:r>
        <w:t>Danışmanların talep karşılama ekranı aşağıdaki gibidir.</w:t>
      </w:r>
    </w:p>
    <w:p w14:paraId="163FA3F7" w14:textId="77777777" w:rsidR="00DE1377" w:rsidRDefault="00DB3472" w:rsidP="00DE1377">
      <w:pPr>
        <w:keepNext/>
        <w:jc w:val="center"/>
      </w:pPr>
      <w:r w:rsidRPr="00DB3472">
        <w:rPr>
          <w:rFonts w:asciiTheme="majorBidi" w:hAnsiTheme="majorBidi" w:cstheme="majorBidi"/>
          <w:b/>
          <w:bCs/>
          <w:noProof/>
          <w:sz w:val="36"/>
          <w:szCs w:val="36"/>
          <w:lang w:val="tr-TR" w:eastAsia="tr-TR"/>
        </w:rPr>
        <w:lastRenderedPageBreak/>
        <w:drawing>
          <wp:inline distT="0" distB="0" distL="0" distR="0" wp14:anchorId="0A6FD470" wp14:editId="449AB6E3">
            <wp:extent cx="4962525" cy="2133340"/>
            <wp:effectExtent l="0" t="0" r="0" b="635"/>
            <wp:docPr id="155483418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834189" name="Picture 1" descr="A screenshot of a computer&#10;&#10;Description automatically generated with medium confidence"/>
                    <pic:cNvPicPr/>
                  </pic:nvPicPr>
                  <pic:blipFill>
                    <a:blip r:embed="rId36"/>
                    <a:stretch>
                      <a:fillRect/>
                    </a:stretch>
                  </pic:blipFill>
                  <pic:spPr>
                    <a:xfrm>
                      <a:off x="0" y="0"/>
                      <a:ext cx="4963129" cy="2133600"/>
                    </a:xfrm>
                    <a:prstGeom prst="rect">
                      <a:avLst/>
                    </a:prstGeom>
                  </pic:spPr>
                </pic:pic>
              </a:graphicData>
            </a:graphic>
          </wp:inline>
        </w:drawing>
      </w:r>
    </w:p>
    <w:p w14:paraId="2806E8E8" w14:textId="2A1BD53B" w:rsidR="00DE1377" w:rsidRPr="009E491D" w:rsidRDefault="00DE1377" w:rsidP="009E491D">
      <w:pPr>
        <w:pStyle w:val="ResimYazs"/>
      </w:pPr>
      <w:bookmarkStart w:id="70" w:name="_Toc136901159"/>
      <w:r w:rsidRPr="009E491D">
        <w:t>Şekil 5.</w:t>
      </w:r>
      <w:r w:rsidRPr="009E491D">
        <w:fldChar w:fldCharType="begin"/>
      </w:r>
      <w:r w:rsidRPr="009E491D">
        <w:instrText xml:space="preserve"> SEQ Şekil_5. \* ARABIC </w:instrText>
      </w:r>
      <w:r w:rsidRPr="009E491D">
        <w:fldChar w:fldCharType="separate"/>
      </w:r>
      <w:r w:rsidR="009E491D" w:rsidRPr="009E491D">
        <w:t>5</w:t>
      </w:r>
      <w:r w:rsidRPr="009E491D">
        <w:fldChar w:fldCharType="end"/>
      </w:r>
      <w:r w:rsidRPr="009E491D">
        <w:t>: Talep karşılama ekranı</w:t>
      </w:r>
      <w:bookmarkEnd w:id="70"/>
    </w:p>
    <w:p w14:paraId="195B03C2" w14:textId="41B42B72" w:rsidR="00DB3472" w:rsidRPr="009E491D" w:rsidRDefault="00DB3472" w:rsidP="009E491D">
      <w:pPr>
        <w:pStyle w:val="ResimYazs"/>
      </w:pPr>
    </w:p>
    <w:p w14:paraId="7BFF8ECB" w14:textId="4C3E47CA" w:rsidR="00E807EC" w:rsidRPr="009C4875" w:rsidRDefault="00E807EC" w:rsidP="00DD52D9">
      <w:pPr>
        <w:pStyle w:val="Metin"/>
      </w:pPr>
      <w:r>
        <w:t>Vesacons firmasının danışmanları kendi arasındaki talep paylaşımı aşağıdaki ekran üzerinden yapılmaktadır.</w:t>
      </w:r>
    </w:p>
    <w:p w14:paraId="16B475EA" w14:textId="77777777" w:rsidR="00DE1377" w:rsidRDefault="009C4875" w:rsidP="00DE1377">
      <w:pPr>
        <w:keepNext/>
        <w:jc w:val="center"/>
      </w:pPr>
      <w:r w:rsidRPr="009C4875">
        <w:rPr>
          <w:rFonts w:asciiTheme="majorBidi" w:hAnsiTheme="majorBidi" w:cstheme="majorBidi"/>
          <w:b/>
          <w:bCs/>
          <w:noProof/>
          <w:sz w:val="36"/>
          <w:szCs w:val="36"/>
          <w:lang w:val="tr-TR" w:eastAsia="tr-TR"/>
        </w:rPr>
        <w:drawing>
          <wp:inline distT="0" distB="0" distL="0" distR="0" wp14:anchorId="1DBBA02E" wp14:editId="4379D57E">
            <wp:extent cx="4981575" cy="2724150"/>
            <wp:effectExtent l="0" t="0" r="9525" b="0"/>
            <wp:docPr id="471039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3903" name="Picture 1" descr="A screenshot of a computer&#10;&#10;Description automatically generated with medium confidence"/>
                    <pic:cNvPicPr/>
                  </pic:nvPicPr>
                  <pic:blipFill>
                    <a:blip r:embed="rId37"/>
                    <a:stretch>
                      <a:fillRect/>
                    </a:stretch>
                  </pic:blipFill>
                  <pic:spPr>
                    <a:xfrm>
                      <a:off x="0" y="0"/>
                      <a:ext cx="4982736" cy="2724785"/>
                    </a:xfrm>
                    <a:prstGeom prst="rect">
                      <a:avLst/>
                    </a:prstGeom>
                  </pic:spPr>
                </pic:pic>
              </a:graphicData>
            </a:graphic>
          </wp:inline>
        </w:drawing>
      </w:r>
    </w:p>
    <w:p w14:paraId="169DFEB9" w14:textId="6390BECE" w:rsidR="00DE1377" w:rsidRPr="009E491D" w:rsidRDefault="00DE1377" w:rsidP="009E491D">
      <w:pPr>
        <w:pStyle w:val="ResimYazs"/>
      </w:pPr>
      <w:bookmarkStart w:id="71" w:name="_Toc136901160"/>
      <w:r w:rsidRPr="009E491D">
        <w:t>Şekil 5.</w:t>
      </w:r>
      <w:r w:rsidRPr="009E491D">
        <w:fldChar w:fldCharType="begin"/>
      </w:r>
      <w:r w:rsidRPr="009E491D">
        <w:instrText xml:space="preserve"> SEQ Şekil_5. \* ARABIC </w:instrText>
      </w:r>
      <w:r w:rsidRPr="009E491D">
        <w:fldChar w:fldCharType="separate"/>
      </w:r>
      <w:r w:rsidR="009E491D" w:rsidRPr="009E491D">
        <w:t>6</w:t>
      </w:r>
      <w:r w:rsidRPr="009E491D">
        <w:fldChar w:fldCharType="end"/>
      </w:r>
      <w:r w:rsidRPr="009E491D">
        <w:t>: Talep çözüm ekranı</w:t>
      </w:r>
      <w:bookmarkEnd w:id="71"/>
    </w:p>
    <w:p w14:paraId="64A66B97" w14:textId="09E9B600" w:rsidR="00607156" w:rsidRPr="009E491D" w:rsidRDefault="00607156" w:rsidP="009E491D">
      <w:pPr>
        <w:pStyle w:val="ResimYazs"/>
      </w:pPr>
    </w:p>
    <w:p w14:paraId="791116CF" w14:textId="77777777" w:rsidR="00607156" w:rsidRDefault="00607156" w:rsidP="0039316C">
      <w:pPr>
        <w:rPr>
          <w:rFonts w:asciiTheme="majorBidi" w:hAnsiTheme="majorBidi" w:cstheme="majorBidi"/>
          <w:b/>
          <w:bCs/>
          <w:sz w:val="36"/>
          <w:szCs w:val="36"/>
        </w:rPr>
      </w:pPr>
    </w:p>
    <w:p w14:paraId="16DCAB0D" w14:textId="77777777" w:rsidR="00607156" w:rsidRDefault="00607156" w:rsidP="0039316C">
      <w:pPr>
        <w:rPr>
          <w:rFonts w:asciiTheme="majorBidi" w:hAnsiTheme="majorBidi" w:cstheme="majorBidi"/>
          <w:b/>
          <w:bCs/>
          <w:sz w:val="36"/>
          <w:szCs w:val="36"/>
        </w:rPr>
      </w:pPr>
    </w:p>
    <w:p w14:paraId="3A33C319" w14:textId="7B10C3AA" w:rsidR="0070154A" w:rsidRDefault="0070154A" w:rsidP="0039316C">
      <w:pPr>
        <w:rPr>
          <w:rFonts w:asciiTheme="majorBidi" w:hAnsiTheme="majorBidi" w:cstheme="majorBidi"/>
        </w:rPr>
      </w:pPr>
    </w:p>
    <w:p w14:paraId="4482AAA8" w14:textId="77777777" w:rsidR="00DE1377" w:rsidRDefault="00DE1377" w:rsidP="0039316C">
      <w:pPr>
        <w:rPr>
          <w:rFonts w:asciiTheme="majorBidi" w:hAnsiTheme="majorBidi" w:cstheme="majorBidi"/>
        </w:rPr>
      </w:pPr>
    </w:p>
    <w:p w14:paraId="63D9B5D6" w14:textId="77777777" w:rsidR="00DE1377" w:rsidRDefault="00DE1377" w:rsidP="0039316C">
      <w:pPr>
        <w:rPr>
          <w:rFonts w:asciiTheme="majorBidi" w:hAnsiTheme="majorBidi" w:cstheme="majorBidi"/>
        </w:rPr>
      </w:pPr>
    </w:p>
    <w:p w14:paraId="3221C589" w14:textId="77777777" w:rsidR="00DE1377" w:rsidRDefault="00DE1377" w:rsidP="0039316C">
      <w:pPr>
        <w:rPr>
          <w:rFonts w:asciiTheme="majorBidi" w:hAnsiTheme="majorBidi" w:cstheme="majorBidi"/>
        </w:rPr>
      </w:pPr>
    </w:p>
    <w:p w14:paraId="29FFCD9A" w14:textId="42435856" w:rsidR="0070154A" w:rsidRPr="0070154A" w:rsidRDefault="0070154A" w:rsidP="00DD52D9">
      <w:pPr>
        <w:pStyle w:val="Metin"/>
      </w:pPr>
      <w:r>
        <w:t>Talepler aşağıdaki grafik üzerinden görsel olarak takip edilmektedir.</w:t>
      </w:r>
    </w:p>
    <w:p w14:paraId="25D94006" w14:textId="77777777" w:rsidR="00DE1377" w:rsidRDefault="006A58B6" w:rsidP="00DE1377">
      <w:pPr>
        <w:keepNext/>
        <w:jc w:val="center"/>
      </w:pPr>
      <w:r w:rsidRPr="006A58B6">
        <w:rPr>
          <w:rFonts w:asciiTheme="majorBidi" w:hAnsiTheme="majorBidi" w:cstheme="majorBidi"/>
          <w:b/>
          <w:bCs/>
          <w:noProof/>
          <w:sz w:val="36"/>
          <w:szCs w:val="36"/>
          <w:lang w:val="tr-TR" w:eastAsia="tr-TR"/>
        </w:rPr>
        <w:lastRenderedPageBreak/>
        <w:drawing>
          <wp:inline distT="0" distB="0" distL="0" distR="0" wp14:anchorId="7AD466A5" wp14:editId="24BD5609">
            <wp:extent cx="4924425" cy="2301595"/>
            <wp:effectExtent l="0" t="0" r="0" b="3810"/>
            <wp:docPr id="173181207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812075" name="Picture 1" descr="A screenshot of a computer&#10;&#10;Description automatically generated with medium confidence"/>
                    <pic:cNvPicPr/>
                  </pic:nvPicPr>
                  <pic:blipFill>
                    <a:blip r:embed="rId38"/>
                    <a:stretch>
                      <a:fillRect/>
                    </a:stretch>
                  </pic:blipFill>
                  <pic:spPr>
                    <a:xfrm>
                      <a:off x="0" y="0"/>
                      <a:ext cx="4925024" cy="2301875"/>
                    </a:xfrm>
                    <a:prstGeom prst="rect">
                      <a:avLst/>
                    </a:prstGeom>
                  </pic:spPr>
                </pic:pic>
              </a:graphicData>
            </a:graphic>
          </wp:inline>
        </w:drawing>
      </w:r>
    </w:p>
    <w:p w14:paraId="28A63BF7" w14:textId="26EF1E5A" w:rsidR="00DE1377" w:rsidRPr="009E491D" w:rsidRDefault="00DE1377" w:rsidP="009E491D">
      <w:pPr>
        <w:pStyle w:val="ResimYazs"/>
      </w:pPr>
      <w:bookmarkStart w:id="72" w:name="_Toc136901161"/>
      <w:r w:rsidRPr="009E491D">
        <w:t>Şekil 5.</w:t>
      </w:r>
      <w:r w:rsidRPr="009E491D">
        <w:fldChar w:fldCharType="begin"/>
      </w:r>
      <w:r w:rsidRPr="009E491D">
        <w:instrText xml:space="preserve"> SEQ Şekil_5. \* ARABIC </w:instrText>
      </w:r>
      <w:r w:rsidRPr="009E491D">
        <w:fldChar w:fldCharType="separate"/>
      </w:r>
      <w:r w:rsidR="009E491D" w:rsidRPr="009E491D">
        <w:t>7</w:t>
      </w:r>
      <w:r w:rsidRPr="009E491D">
        <w:fldChar w:fldCharType="end"/>
      </w:r>
      <w:r w:rsidRPr="009E491D">
        <w:t>: Talep çözüm grafiği</w:t>
      </w:r>
      <w:bookmarkEnd w:id="72"/>
    </w:p>
    <w:p w14:paraId="640DFFDA" w14:textId="41154659" w:rsidR="006A58B6" w:rsidRPr="009E491D" w:rsidRDefault="006A58B6" w:rsidP="009E491D">
      <w:pPr>
        <w:pStyle w:val="ResimYazs"/>
      </w:pPr>
    </w:p>
    <w:p w14:paraId="5DB91AAE" w14:textId="054E9207" w:rsidR="00DE1377" w:rsidRPr="0070154A" w:rsidRDefault="00686B39" w:rsidP="00DE1377">
      <w:pPr>
        <w:pStyle w:val="Metin"/>
        <w:rPr>
          <w:rFonts w:asciiTheme="majorBidi" w:hAnsiTheme="majorBidi" w:cstheme="majorBidi"/>
        </w:rPr>
      </w:pPr>
      <w:r w:rsidRPr="00686B39">
        <w:t xml:space="preserve">Talep Yönetim sisteminde </w:t>
      </w:r>
      <w:r>
        <w:t xml:space="preserve">talep konularını </w:t>
      </w:r>
      <w:r w:rsidRPr="00686B39">
        <w:t>kendi özelimizde tanımlama yapabiliyoruz.</w:t>
      </w:r>
      <w:r w:rsidR="00DE1377" w:rsidRPr="00DE1377">
        <w:rPr>
          <w:rFonts w:asciiTheme="majorBidi" w:hAnsiTheme="majorBidi" w:cstheme="majorBidi"/>
        </w:rPr>
        <w:t xml:space="preserve"> </w:t>
      </w:r>
    </w:p>
    <w:p w14:paraId="5E857479" w14:textId="77777777" w:rsidR="00DE1377" w:rsidRDefault="00686B39" w:rsidP="00DE1377">
      <w:pPr>
        <w:keepNext/>
        <w:jc w:val="center"/>
      </w:pPr>
      <w:r w:rsidRPr="00686B39">
        <w:rPr>
          <w:rFonts w:asciiTheme="majorBidi" w:hAnsiTheme="majorBidi" w:cstheme="majorBidi"/>
          <w:b/>
          <w:bCs/>
          <w:noProof/>
          <w:sz w:val="36"/>
          <w:szCs w:val="36"/>
          <w:lang w:val="tr-TR" w:eastAsia="tr-TR"/>
        </w:rPr>
        <w:drawing>
          <wp:inline distT="0" distB="0" distL="0" distR="0" wp14:anchorId="57BD4AE9" wp14:editId="01E588AE">
            <wp:extent cx="5010150" cy="2362200"/>
            <wp:effectExtent l="0" t="0" r="0" b="0"/>
            <wp:docPr id="62459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592560" name="Picture 1" descr="A screenshot of a computer&#10;&#10;Description automatically generated"/>
                    <pic:cNvPicPr/>
                  </pic:nvPicPr>
                  <pic:blipFill>
                    <a:blip r:embed="rId39"/>
                    <a:stretch>
                      <a:fillRect/>
                    </a:stretch>
                  </pic:blipFill>
                  <pic:spPr>
                    <a:xfrm>
                      <a:off x="0" y="0"/>
                      <a:ext cx="5015537" cy="2364740"/>
                    </a:xfrm>
                    <a:prstGeom prst="rect">
                      <a:avLst/>
                    </a:prstGeom>
                  </pic:spPr>
                </pic:pic>
              </a:graphicData>
            </a:graphic>
          </wp:inline>
        </w:drawing>
      </w:r>
    </w:p>
    <w:p w14:paraId="3F5BF5D1" w14:textId="129BA851" w:rsidR="00686B39" w:rsidRPr="009E491D" w:rsidRDefault="00DE1377" w:rsidP="009E491D">
      <w:pPr>
        <w:pStyle w:val="ResimYazs"/>
      </w:pPr>
      <w:bookmarkStart w:id="73" w:name="_Toc136901162"/>
      <w:r w:rsidRPr="009E491D">
        <w:t>Şekil 5.</w:t>
      </w:r>
      <w:r w:rsidRPr="009E491D">
        <w:fldChar w:fldCharType="begin"/>
      </w:r>
      <w:r w:rsidRPr="009E491D">
        <w:instrText xml:space="preserve"> SEQ Şekil_5. \* ARABIC </w:instrText>
      </w:r>
      <w:r w:rsidRPr="009E491D">
        <w:fldChar w:fldCharType="separate"/>
      </w:r>
      <w:r w:rsidR="009E491D" w:rsidRPr="009E491D">
        <w:t>8</w:t>
      </w:r>
      <w:r w:rsidRPr="009E491D">
        <w:fldChar w:fldCharType="end"/>
      </w:r>
      <w:r w:rsidRPr="009E491D">
        <w:t>: Talep yardım konuları tanımlama ekranı</w:t>
      </w:r>
      <w:bookmarkEnd w:id="73"/>
    </w:p>
    <w:p w14:paraId="7C8C26EB" w14:textId="77777777" w:rsidR="0070154A" w:rsidRDefault="0070154A" w:rsidP="0039316C">
      <w:pPr>
        <w:rPr>
          <w:rFonts w:asciiTheme="majorBidi" w:hAnsiTheme="majorBidi" w:cstheme="majorBidi"/>
          <w:b/>
          <w:bCs/>
          <w:sz w:val="36"/>
          <w:szCs w:val="36"/>
        </w:rPr>
      </w:pPr>
    </w:p>
    <w:p w14:paraId="0FBAFD0F" w14:textId="77777777" w:rsidR="00445977" w:rsidRDefault="00445977" w:rsidP="0039316C">
      <w:pPr>
        <w:rPr>
          <w:rFonts w:asciiTheme="majorBidi" w:hAnsiTheme="majorBidi" w:cstheme="majorBidi"/>
          <w:b/>
          <w:bCs/>
          <w:sz w:val="36"/>
          <w:szCs w:val="36"/>
        </w:rPr>
      </w:pPr>
    </w:p>
    <w:p w14:paraId="513803DD" w14:textId="5DACCE08" w:rsidR="00370DE9" w:rsidRDefault="00370DE9">
      <w:pPr>
        <w:spacing w:before="240" w:after="240" w:line="360" w:lineRule="auto"/>
        <w:jc w:val="both"/>
        <w:rPr>
          <w:rFonts w:asciiTheme="majorBidi" w:hAnsiTheme="majorBidi" w:cstheme="majorBidi"/>
          <w:b/>
          <w:bCs/>
          <w:sz w:val="36"/>
          <w:szCs w:val="36"/>
        </w:rPr>
      </w:pPr>
      <w:r>
        <w:rPr>
          <w:rFonts w:asciiTheme="majorBidi" w:hAnsiTheme="majorBidi" w:cstheme="majorBidi"/>
          <w:b/>
          <w:bCs/>
          <w:sz w:val="36"/>
          <w:szCs w:val="36"/>
        </w:rPr>
        <w:br w:type="page"/>
      </w:r>
    </w:p>
    <w:p w14:paraId="26829AEB" w14:textId="77777777" w:rsidR="00DE1377" w:rsidRPr="00DE1377" w:rsidRDefault="00DE1377" w:rsidP="00DE1377">
      <w:pPr>
        <w:spacing w:before="360" w:after="240" w:line="360" w:lineRule="auto"/>
        <w:rPr>
          <w:sz w:val="52"/>
          <w:szCs w:val="52"/>
        </w:rPr>
      </w:pPr>
      <w:bookmarkStart w:id="74" w:name="_Toc136898085"/>
    </w:p>
    <w:p w14:paraId="74F87036" w14:textId="4E1D860F" w:rsidR="00DD52D9" w:rsidRDefault="00DD52D9" w:rsidP="00DD52D9">
      <w:pPr>
        <w:pStyle w:val="Balk1"/>
      </w:pPr>
      <w:bookmarkStart w:id="75" w:name="_Toc136902078"/>
      <w:r>
        <w:t xml:space="preserve">Bölüm </w:t>
      </w:r>
      <w:r w:rsidR="00370DE9">
        <w:t>6</w:t>
      </w:r>
      <w:bookmarkEnd w:id="74"/>
      <w:bookmarkEnd w:id="75"/>
      <w:r w:rsidR="0039316C" w:rsidRPr="0039316C">
        <w:t xml:space="preserve"> </w:t>
      </w:r>
    </w:p>
    <w:p w14:paraId="467F7B6D" w14:textId="79F5C618" w:rsidR="0039316C" w:rsidRDefault="0039316C" w:rsidP="00DD52D9">
      <w:pPr>
        <w:pStyle w:val="Balk1"/>
      </w:pPr>
      <w:bookmarkStart w:id="76" w:name="_Toc136902079"/>
      <w:r>
        <w:t>Sonuç</w:t>
      </w:r>
      <w:bookmarkEnd w:id="76"/>
    </w:p>
    <w:p w14:paraId="12564DB3" w14:textId="670E9F83" w:rsidR="002C4DDC" w:rsidRDefault="001E3E00" w:rsidP="00DD52D9">
      <w:pPr>
        <w:pStyle w:val="Metin"/>
      </w:pPr>
      <w:r w:rsidRPr="001E3E00">
        <w:t>Bu çalışma</w:t>
      </w:r>
      <w:r w:rsidR="00974309">
        <w:t xml:space="preserve"> IT Help desk yönetimi sistemi geliştirilmiştir </w:t>
      </w:r>
      <w:r w:rsidR="002C4DDC">
        <w:t>aşağıdaki teknolojiler kullanılmıştır.</w:t>
      </w:r>
    </w:p>
    <w:p w14:paraId="77C203EF" w14:textId="370A6312" w:rsidR="001E3E00" w:rsidRPr="001E3E00" w:rsidRDefault="001E3E00" w:rsidP="00DD52D9">
      <w:pPr>
        <w:pStyle w:val="Metin"/>
      </w:pPr>
      <w:r w:rsidRPr="001E3E00">
        <w:t>Windows Form uygulaması ile birlikte ASP.NET Web API kullanarak token tabanlı kimlik doğrulama yöntemini uygulamayı ve güvenli bir uygulama geliştirmeyi amaçlamıştır. Bu projenin sonucunda, aşağıdaki başlıklarda önemli kazanımlar elde edilmiştir:</w:t>
      </w:r>
    </w:p>
    <w:p w14:paraId="3B1BE923" w14:textId="02D60060" w:rsidR="001E3E00" w:rsidRPr="001E3E00" w:rsidRDefault="001E3E00" w:rsidP="00DD52D9">
      <w:pPr>
        <w:pStyle w:val="Metin"/>
      </w:pPr>
      <w:r w:rsidRPr="00243559">
        <w:rPr>
          <w:b/>
          <w:bCs/>
        </w:rPr>
        <w:t>Güvenli Kimlik Doğrulama</w:t>
      </w:r>
      <w:r w:rsidRPr="001E3E00">
        <w:t>: Token tabanlı kimlik doğrulama yöntemi, kullanıcıların kaynaklara erişmek için token almasını ve bu token'ı kullanarak isteklerini doğrulamasını sağlar. Bu sayede, uygulamanın güvenliği artırılır ve yetkisiz erişimlere karşı koruma sağlanır.</w:t>
      </w:r>
    </w:p>
    <w:p w14:paraId="7884C12A" w14:textId="5CC655C1" w:rsidR="001E3E00" w:rsidRPr="001E3E00" w:rsidRDefault="001E3E00" w:rsidP="00DD52D9">
      <w:pPr>
        <w:pStyle w:val="Metin"/>
      </w:pPr>
      <w:r w:rsidRPr="00243559">
        <w:rPr>
          <w:b/>
          <w:bCs/>
        </w:rPr>
        <w:t>API Güvenliği:</w:t>
      </w:r>
      <w:r w:rsidRPr="001E3E00">
        <w:t xml:space="preserve"> ASP.NET Web API, token tabanlı kimlik doğrulama yöntemini kullanarak API güvenliğini sağlar. Token'lar, API'ye yapılan her isteğin doğrulanmasında kullanılır ve yetkilendirme işlemlerini gerçekleştirir. Bu sayede, sadece yetkilendirilmiş kullanıcıların API'ye erişim sağlaması sağlanır.</w:t>
      </w:r>
    </w:p>
    <w:p w14:paraId="6E09FF0F" w14:textId="5612ACC0" w:rsidR="001E3E00" w:rsidRPr="001E3E00" w:rsidRDefault="001E3E00" w:rsidP="00DD52D9">
      <w:pPr>
        <w:pStyle w:val="Metin"/>
      </w:pPr>
      <w:r w:rsidRPr="00243559">
        <w:rPr>
          <w:b/>
          <w:bCs/>
        </w:rPr>
        <w:t>Veri Güvenliği:</w:t>
      </w:r>
      <w:r w:rsidRPr="001E3E00">
        <w:t xml:space="preserve"> Token tabanlı kimlik doğrulama yöntemi, kullanıcıların hassas verilere erişirken güvenliklerini sağlamak için kullanılır. API üzerinden iletilen veriler, güvenli bir iletişim kanalı kullanılarak şifrelenir ve sadece yetkilendirilmiş kullanıcılar tarafından erişilebilir hale gelir.</w:t>
      </w:r>
    </w:p>
    <w:p w14:paraId="108AE02F" w14:textId="77777777" w:rsidR="001E3E00" w:rsidRPr="001E3E00" w:rsidRDefault="001E3E00" w:rsidP="00DD52D9">
      <w:pPr>
        <w:pStyle w:val="Metin"/>
      </w:pPr>
      <w:r w:rsidRPr="00243559">
        <w:rPr>
          <w:b/>
          <w:bCs/>
        </w:rPr>
        <w:t>Kullanıcı Deneyimi:</w:t>
      </w:r>
      <w:r w:rsidRPr="001E3E00">
        <w:t xml:space="preserve"> Windows Form uygulaması, kullanıcı dostu arayüzlerin tasarlanmasına olanak sağlar. Kullanıcılar, kolaylıkla uygulamaya giriş yapabilir, kayıt olabilir ve ilgili işlemleri gerçekleştirebilir. Ayrıca, Swagger gibi araçlar kullanılarak </w:t>
      </w:r>
      <w:r w:rsidRPr="001E3E00">
        <w:lastRenderedPageBreak/>
        <w:t>API'nin belgelendirilmesi ve görsel arayüzü sağlanarak, kullanıcıların API'yi anlaması ve test etmesi kolaylaşır.</w:t>
      </w:r>
    </w:p>
    <w:p w14:paraId="76214587" w14:textId="463F3866" w:rsidR="00400047" w:rsidRDefault="001E3E00" w:rsidP="00DD52D9">
      <w:pPr>
        <w:pStyle w:val="Metin"/>
      </w:pPr>
      <w:r w:rsidRPr="001E3E00">
        <w:t xml:space="preserve">Bu projenin başarı </w:t>
      </w:r>
      <w:proofErr w:type="gramStart"/>
      <w:r w:rsidRPr="001E3E00">
        <w:t>kriterleri</w:t>
      </w:r>
      <w:proofErr w:type="gramEnd"/>
      <w:r w:rsidRPr="001E3E00">
        <w:t xml:space="preserve"> olan zaman ve verimlilik açısından da olumlu sonuçlar elde edilmiştir. Token tabanlı kimlik doğrulama yöntemi, geliştirme sürecinde zaman tasarrufu sağlar, çünkü kullanıcı kimlik doğrulama işlemleri otomatik olarak gerçekleştirilir ve her istekte tekrar tekrar kimlik doğrulama gerektirmez. Ayrıca, API güvenliği ve veri güvenliği sayesinde, kullanıcıların hassas verilere güvenli bir şekilde erişmesi sağlanır ve veri güvenliği konusunda etkin bir koruma sağlanır.</w:t>
      </w:r>
    </w:p>
    <w:p w14:paraId="314557DD" w14:textId="67776C9A" w:rsidR="00A8193F" w:rsidRDefault="00A8193F" w:rsidP="00DD52D9">
      <w:pPr>
        <w:pStyle w:val="Metin"/>
      </w:pPr>
      <w:r>
        <w:t xml:space="preserve">Ayrıca </w:t>
      </w:r>
      <w:proofErr w:type="gramStart"/>
      <w:r>
        <w:t>os</w:t>
      </w:r>
      <w:r w:rsidR="00591B45">
        <w:t xml:space="preserve">ticket </w:t>
      </w:r>
      <w:r w:rsidR="00AF0C45">
        <w:t xml:space="preserve"> sistemi</w:t>
      </w:r>
      <w:proofErr w:type="gramEnd"/>
      <w:r w:rsidR="00AF0C45">
        <w:t xml:space="preserve"> sayesinde </w:t>
      </w:r>
      <w:r w:rsidR="00AF0C45" w:rsidRPr="00AF0C45">
        <w:t xml:space="preserve"> Ves</w:t>
      </w:r>
      <w:r w:rsidR="00AF0C45">
        <w:t>a</w:t>
      </w:r>
      <w:r w:rsidR="00AF0C45" w:rsidRPr="00AF0C45">
        <w:t>cons müşterileri arasında memnuniyet oranı arttı ve işletme itibarı güçlendi. Özellikle, ticket kapanma sürelerinde %30'luk bir artış sağlandı ve müşterilerin taleplerine daha hızlı ve etkin bir şekilde yanıt verildi.</w:t>
      </w:r>
    </w:p>
    <w:p w14:paraId="261D177A" w14:textId="24877465" w:rsidR="00DD52D9" w:rsidRDefault="00DD52D9">
      <w:pPr>
        <w:spacing w:before="240" w:after="240" w:line="360" w:lineRule="auto"/>
        <w:jc w:val="both"/>
        <w:rPr>
          <w:rFonts w:asciiTheme="majorBidi" w:hAnsiTheme="majorBidi" w:cstheme="majorBidi"/>
          <w:b/>
          <w:bCs/>
          <w:sz w:val="36"/>
          <w:szCs w:val="36"/>
        </w:rPr>
      </w:pPr>
      <w:r>
        <w:rPr>
          <w:rFonts w:asciiTheme="majorBidi" w:hAnsiTheme="majorBidi" w:cstheme="majorBidi"/>
          <w:b/>
          <w:bCs/>
          <w:sz w:val="36"/>
          <w:szCs w:val="36"/>
        </w:rPr>
        <w:br w:type="page"/>
      </w:r>
    </w:p>
    <w:p w14:paraId="7DA5B41E" w14:textId="77777777" w:rsidR="00DE1377" w:rsidRPr="00DE1377" w:rsidRDefault="00DE1377" w:rsidP="00DE1377">
      <w:pPr>
        <w:spacing w:before="360" w:after="240" w:line="360" w:lineRule="auto"/>
        <w:rPr>
          <w:sz w:val="52"/>
          <w:szCs w:val="52"/>
        </w:rPr>
      </w:pPr>
    </w:p>
    <w:p w14:paraId="433EBB08" w14:textId="697C77D9" w:rsidR="00DF5169" w:rsidRDefault="00DD52D9" w:rsidP="00DD52D9">
      <w:pPr>
        <w:pStyle w:val="Balk1"/>
      </w:pPr>
      <w:bookmarkStart w:id="77" w:name="_Toc136902080"/>
      <w:r>
        <w:t>Kaynaklar</w:t>
      </w:r>
      <w:bookmarkEnd w:id="77"/>
    </w:p>
    <w:p w14:paraId="278C525A" w14:textId="06B9D042" w:rsidR="00DF5169" w:rsidRDefault="00BF37AD" w:rsidP="00DE1377">
      <w:pPr>
        <w:spacing w:line="360" w:lineRule="auto"/>
        <w:rPr>
          <w:lang w:val="tr-TR"/>
        </w:rPr>
      </w:pPr>
      <w:hyperlink r:id="rId40" w:tgtFrame="_new" w:history="1">
        <w:r w:rsidR="00DF5169" w:rsidRPr="00DF5169">
          <w:rPr>
            <w:lang w:val="tr-TR"/>
          </w:rPr>
          <w:t>https://docs.microsoft.com/en-us/aspnet/web-api/</w:t>
        </w:r>
      </w:hyperlink>
    </w:p>
    <w:p w14:paraId="3729F85D" w14:textId="31DB71AB" w:rsidR="00F21461" w:rsidRDefault="00F21461" w:rsidP="00DE1377">
      <w:pPr>
        <w:spacing w:line="360" w:lineRule="auto"/>
        <w:rPr>
          <w:lang w:val="tr-TR"/>
        </w:rPr>
      </w:pPr>
      <w:r w:rsidRPr="00F21461">
        <w:rPr>
          <w:lang w:val="tr-TR"/>
        </w:rPr>
        <w:t xml:space="preserve">"Building Web APIs with ASP.NET Web API </w:t>
      </w:r>
      <w:proofErr w:type="gramStart"/>
      <w:r w:rsidRPr="00F21461">
        <w:rPr>
          <w:lang w:val="tr-TR"/>
        </w:rPr>
        <w:t>2.2</w:t>
      </w:r>
      <w:proofErr w:type="gramEnd"/>
      <w:r w:rsidRPr="00F21461">
        <w:rPr>
          <w:lang w:val="tr-TR"/>
        </w:rPr>
        <w:t>" - Jamie Kurtz ve Brian Wortman</w:t>
      </w:r>
    </w:p>
    <w:p w14:paraId="170EE3F7" w14:textId="7BB4D35F" w:rsidR="00CA287A" w:rsidRDefault="00CA287A" w:rsidP="00DE1377">
      <w:pPr>
        <w:spacing w:line="360" w:lineRule="auto"/>
        <w:rPr>
          <w:lang w:val="tr-TR"/>
        </w:rPr>
      </w:pPr>
      <w:r w:rsidRPr="00CA287A">
        <w:rPr>
          <w:lang w:val="tr-TR"/>
        </w:rPr>
        <w:t>"Swagger and ASP.NET Web API: Building and Documenting Scalable RESTful Web Services" - Kevin Dockx</w:t>
      </w:r>
    </w:p>
    <w:p w14:paraId="59985FED" w14:textId="0236F419" w:rsidR="00DC5F28" w:rsidRDefault="00DC5F28" w:rsidP="00DE1377">
      <w:pPr>
        <w:spacing w:line="360" w:lineRule="auto"/>
        <w:rPr>
          <w:lang w:val="tr-TR"/>
        </w:rPr>
      </w:pPr>
      <w:r w:rsidRPr="00DC5F28">
        <w:rPr>
          <w:lang w:val="tr-TR"/>
        </w:rPr>
        <w:t>"Windows Forms Programming in C#" - Chris Sells</w:t>
      </w:r>
    </w:p>
    <w:p w14:paraId="38F1BF0D" w14:textId="2D3B1902" w:rsidR="00A3131D" w:rsidRDefault="00A3131D" w:rsidP="00DE1377">
      <w:pPr>
        <w:spacing w:line="360" w:lineRule="auto"/>
        <w:rPr>
          <w:lang w:val="tr-TR"/>
        </w:rPr>
      </w:pPr>
      <w:r w:rsidRPr="00A02098">
        <w:rPr>
          <w:lang w:val="tr-TR"/>
        </w:rPr>
        <w:t>"Windows Forms Programming with C#" - Erik Brown</w:t>
      </w:r>
    </w:p>
    <w:p w14:paraId="4E8C1E47" w14:textId="6DD985D6" w:rsidR="00A02098" w:rsidRPr="00DF5169" w:rsidRDefault="00A02098" w:rsidP="004C4A8D">
      <w:pPr>
        <w:rPr>
          <w:lang w:val="tr-TR"/>
        </w:rPr>
      </w:pPr>
      <w:r>
        <w:br/>
      </w:r>
    </w:p>
    <w:p w14:paraId="2A020964" w14:textId="77777777" w:rsidR="004C4A8D" w:rsidRPr="001E3E00" w:rsidRDefault="004C4A8D" w:rsidP="001E3E00">
      <w:pPr>
        <w:rPr>
          <w:lang w:val="tr-TR"/>
        </w:rPr>
      </w:pPr>
    </w:p>
    <w:p w14:paraId="6F817F0C" w14:textId="77777777" w:rsidR="00A2716A" w:rsidRDefault="00A2716A" w:rsidP="00272964">
      <w:pPr>
        <w:jc w:val="center"/>
        <w:rPr>
          <w:rFonts w:asciiTheme="majorBidi" w:hAnsiTheme="majorBidi" w:cstheme="majorBidi"/>
          <w:i/>
          <w:iCs/>
          <w:lang w:val="tr-TR"/>
        </w:rPr>
      </w:pPr>
    </w:p>
    <w:p w14:paraId="0A233A19" w14:textId="77777777" w:rsidR="00A2716A" w:rsidRDefault="00A2716A" w:rsidP="00272964">
      <w:pPr>
        <w:jc w:val="center"/>
        <w:rPr>
          <w:rFonts w:asciiTheme="majorBidi" w:hAnsiTheme="majorBidi" w:cstheme="majorBidi"/>
          <w:i/>
          <w:iCs/>
          <w:lang w:val="tr-TR"/>
        </w:rPr>
      </w:pPr>
    </w:p>
    <w:p w14:paraId="339B60F8" w14:textId="77777777" w:rsidR="00A2716A" w:rsidRDefault="00A2716A" w:rsidP="00272964">
      <w:pPr>
        <w:jc w:val="center"/>
        <w:rPr>
          <w:rFonts w:asciiTheme="majorBidi" w:hAnsiTheme="majorBidi" w:cstheme="majorBidi"/>
          <w:i/>
          <w:iCs/>
          <w:lang w:val="tr-TR"/>
        </w:rPr>
      </w:pPr>
    </w:p>
    <w:p w14:paraId="43D177D1" w14:textId="77777777" w:rsidR="00A2716A" w:rsidRDefault="00A2716A" w:rsidP="00272964">
      <w:pPr>
        <w:jc w:val="center"/>
        <w:rPr>
          <w:rFonts w:asciiTheme="majorBidi" w:hAnsiTheme="majorBidi" w:cstheme="majorBidi"/>
          <w:i/>
          <w:iCs/>
          <w:lang w:val="tr-TR"/>
        </w:rPr>
      </w:pPr>
    </w:p>
    <w:p w14:paraId="339359C7" w14:textId="77777777" w:rsidR="00A2716A" w:rsidRDefault="00A2716A" w:rsidP="00272964">
      <w:pPr>
        <w:jc w:val="center"/>
        <w:rPr>
          <w:rFonts w:asciiTheme="majorBidi" w:hAnsiTheme="majorBidi" w:cstheme="majorBidi"/>
          <w:i/>
          <w:iCs/>
          <w:lang w:val="tr-TR"/>
        </w:rPr>
      </w:pPr>
    </w:p>
    <w:p w14:paraId="05C5303E" w14:textId="77777777" w:rsidR="003D2CD2" w:rsidRDefault="003D2CD2" w:rsidP="00272964">
      <w:pPr>
        <w:jc w:val="center"/>
        <w:rPr>
          <w:rFonts w:asciiTheme="majorBidi" w:hAnsiTheme="majorBidi" w:cstheme="majorBidi"/>
          <w:i/>
          <w:iCs/>
          <w:lang w:val="tr-TR"/>
        </w:rPr>
      </w:pPr>
    </w:p>
    <w:p w14:paraId="2145F015" w14:textId="77777777" w:rsidR="003D2CD2" w:rsidRDefault="003D2CD2" w:rsidP="00272964">
      <w:pPr>
        <w:jc w:val="center"/>
        <w:rPr>
          <w:rFonts w:asciiTheme="majorBidi" w:hAnsiTheme="majorBidi" w:cstheme="majorBidi"/>
          <w:i/>
          <w:iCs/>
          <w:lang w:val="tr-TR"/>
        </w:rPr>
      </w:pPr>
    </w:p>
    <w:p w14:paraId="1BF9E44B" w14:textId="77777777" w:rsidR="003D2CD2" w:rsidRDefault="003D2CD2" w:rsidP="00272964">
      <w:pPr>
        <w:jc w:val="center"/>
        <w:rPr>
          <w:rFonts w:asciiTheme="majorBidi" w:hAnsiTheme="majorBidi" w:cstheme="majorBidi"/>
          <w:i/>
          <w:iCs/>
          <w:lang w:val="tr-TR"/>
        </w:rPr>
      </w:pPr>
    </w:p>
    <w:p w14:paraId="79A93340" w14:textId="77777777" w:rsidR="00A2716A" w:rsidRDefault="00A2716A" w:rsidP="00272964">
      <w:pPr>
        <w:jc w:val="center"/>
        <w:rPr>
          <w:rFonts w:asciiTheme="majorBidi" w:hAnsiTheme="majorBidi" w:cstheme="majorBidi"/>
          <w:i/>
          <w:iCs/>
          <w:lang w:val="tr-TR"/>
        </w:rPr>
      </w:pPr>
    </w:p>
    <w:p w14:paraId="48AAABFE" w14:textId="77777777" w:rsidR="00A2716A" w:rsidRDefault="00A2716A" w:rsidP="00272964">
      <w:pPr>
        <w:jc w:val="center"/>
        <w:rPr>
          <w:rFonts w:asciiTheme="majorBidi" w:hAnsiTheme="majorBidi" w:cstheme="majorBidi"/>
          <w:i/>
          <w:iCs/>
          <w:lang w:val="tr-TR"/>
        </w:rPr>
      </w:pPr>
    </w:p>
    <w:p w14:paraId="77483099" w14:textId="7ECA4F1D" w:rsidR="006D0D35" w:rsidRPr="001A2B76" w:rsidRDefault="006D0D35" w:rsidP="00460EF4">
      <w:pPr>
        <w:rPr>
          <w:rFonts w:asciiTheme="majorBidi" w:hAnsiTheme="majorBidi" w:cstheme="majorBidi"/>
          <w:lang w:val="tr-TR"/>
        </w:rPr>
      </w:pPr>
    </w:p>
    <w:sectPr w:rsidR="006D0D35" w:rsidRPr="001A2B76" w:rsidSect="00974FBA">
      <w:pgSz w:w="11907" w:h="16840" w:code="9"/>
      <w:pgMar w:top="1418" w:right="1418" w:bottom="1418" w:left="2268" w:header="709" w:footer="454"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ABECBC" w14:textId="77777777" w:rsidR="00BF37AD" w:rsidRDefault="00BF37AD" w:rsidP="006C42BF">
      <w:r>
        <w:separator/>
      </w:r>
    </w:p>
  </w:endnote>
  <w:endnote w:type="continuationSeparator" w:id="0">
    <w:p w14:paraId="46E4D818" w14:textId="77777777" w:rsidR="00BF37AD" w:rsidRDefault="00BF37AD" w:rsidP="006C4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3364368"/>
      <w:docPartObj>
        <w:docPartGallery w:val="Page Numbers (Bottom of Page)"/>
        <w:docPartUnique/>
      </w:docPartObj>
    </w:sdtPr>
    <w:sdtEndPr>
      <w:rPr>
        <w:rFonts w:asciiTheme="majorBidi" w:hAnsiTheme="majorBidi" w:cstheme="majorBidi"/>
      </w:rPr>
    </w:sdtEndPr>
    <w:sdtContent>
      <w:p w14:paraId="1A51FEFF" w14:textId="77777777" w:rsidR="00C56EFD" w:rsidRPr="00791233" w:rsidRDefault="00C56EFD">
        <w:pPr>
          <w:pStyle w:val="Altbilgi"/>
          <w:jc w:val="center"/>
          <w:rPr>
            <w:rFonts w:asciiTheme="majorBidi" w:hAnsiTheme="majorBidi" w:cstheme="majorBidi"/>
          </w:rPr>
        </w:pPr>
        <w:r w:rsidRPr="00791233">
          <w:rPr>
            <w:rFonts w:asciiTheme="majorBidi" w:hAnsiTheme="majorBidi" w:cstheme="majorBidi"/>
          </w:rPr>
          <w:fldChar w:fldCharType="begin"/>
        </w:r>
        <w:r w:rsidRPr="00791233">
          <w:rPr>
            <w:rFonts w:asciiTheme="majorBidi" w:hAnsiTheme="majorBidi" w:cstheme="majorBidi"/>
          </w:rPr>
          <w:instrText>PAGE   \* MERGEFORMAT</w:instrText>
        </w:r>
        <w:r w:rsidRPr="00791233">
          <w:rPr>
            <w:rFonts w:asciiTheme="majorBidi" w:hAnsiTheme="majorBidi" w:cstheme="majorBidi"/>
          </w:rPr>
          <w:fldChar w:fldCharType="separate"/>
        </w:r>
        <w:r w:rsidR="00C373DB" w:rsidRPr="00C373DB">
          <w:rPr>
            <w:rFonts w:asciiTheme="majorBidi" w:hAnsiTheme="majorBidi" w:cstheme="majorBidi"/>
            <w:noProof/>
            <w:lang w:val="tr-TR"/>
          </w:rPr>
          <w:t>11</w:t>
        </w:r>
        <w:r w:rsidRPr="00791233">
          <w:rPr>
            <w:rFonts w:asciiTheme="majorBidi" w:hAnsiTheme="majorBidi" w:cstheme="majorBidi"/>
          </w:rPr>
          <w:fldChar w:fldCharType="end"/>
        </w:r>
      </w:p>
    </w:sdtContent>
  </w:sdt>
  <w:p w14:paraId="56B03A74" w14:textId="77777777" w:rsidR="00C56EFD" w:rsidRDefault="00C56EF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C37D8C" w14:textId="42065A1B" w:rsidR="00C56EFD" w:rsidRDefault="00C56EFD">
    <w:pPr>
      <w:pStyle w:val="Altbilgi"/>
      <w:jc w:val="center"/>
    </w:pPr>
  </w:p>
  <w:p w14:paraId="6D1C53B0" w14:textId="77777777" w:rsidR="00C56EFD" w:rsidRDefault="00C56EFD">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9173247"/>
      <w:docPartObj>
        <w:docPartGallery w:val="Page Numbers (Bottom of Page)"/>
        <w:docPartUnique/>
      </w:docPartObj>
    </w:sdtPr>
    <w:sdtEndPr/>
    <w:sdtContent>
      <w:p w14:paraId="616C9596" w14:textId="77777777" w:rsidR="00C56EFD" w:rsidRDefault="00C56EFD">
        <w:pPr>
          <w:pStyle w:val="Altbilgi"/>
          <w:jc w:val="center"/>
        </w:pPr>
        <w:r>
          <w:fldChar w:fldCharType="begin"/>
        </w:r>
        <w:r>
          <w:instrText>PAGE   \* MERGEFORMAT</w:instrText>
        </w:r>
        <w:r>
          <w:fldChar w:fldCharType="separate"/>
        </w:r>
        <w:r w:rsidR="00C373DB" w:rsidRPr="00C373DB">
          <w:rPr>
            <w:noProof/>
            <w:lang w:val="tr-TR"/>
          </w:rPr>
          <w:t>1</w:t>
        </w:r>
        <w:r>
          <w:fldChar w:fldCharType="end"/>
        </w:r>
      </w:p>
    </w:sdtContent>
  </w:sdt>
  <w:p w14:paraId="1DB37C3A" w14:textId="77777777" w:rsidR="00C56EFD" w:rsidRDefault="00C56EF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891BC0" w14:textId="77777777" w:rsidR="00BF37AD" w:rsidRDefault="00BF37AD" w:rsidP="006C42BF">
      <w:r>
        <w:separator/>
      </w:r>
    </w:p>
  </w:footnote>
  <w:footnote w:type="continuationSeparator" w:id="0">
    <w:p w14:paraId="6791329D" w14:textId="77777777" w:rsidR="00BF37AD" w:rsidRDefault="00BF37AD" w:rsidP="006C42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06992"/>
    <w:multiLevelType w:val="hybridMultilevel"/>
    <w:tmpl w:val="9BE62FEE"/>
    <w:lvl w:ilvl="0" w:tplc="66A08F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984E81"/>
    <w:multiLevelType w:val="hybridMultilevel"/>
    <w:tmpl w:val="9C9CB254"/>
    <w:lvl w:ilvl="0" w:tplc="F1E6C8C2">
      <w:start w:val="1"/>
      <w:numFmt w:val="bullet"/>
      <w:pStyle w:val="Madd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A87BD3"/>
    <w:multiLevelType w:val="multilevel"/>
    <w:tmpl w:val="38F21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CD04A67"/>
    <w:multiLevelType w:val="hybridMultilevel"/>
    <w:tmpl w:val="0924F7F8"/>
    <w:lvl w:ilvl="0" w:tplc="8190082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330D77"/>
    <w:multiLevelType w:val="multilevel"/>
    <w:tmpl w:val="8352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01E7AEC"/>
    <w:multiLevelType w:val="multilevel"/>
    <w:tmpl w:val="074A1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61859F2"/>
    <w:multiLevelType w:val="hybridMultilevel"/>
    <w:tmpl w:val="7D886AA8"/>
    <w:lvl w:ilvl="0" w:tplc="041F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7C5861"/>
    <w:multiLevelType w:val="multilevel"/>
    <w:tmpl w:val="7218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9CC52FA"/>
    <w:multiLevelType w:val="multilevel"/>
    <w:tmpl w:val="131ED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FBE6AE7"/>
    <w:multiLevelType w:val="multilevel"/>
    <w:tmpl w:val="D8F263C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08659B3"/>
    <w:multiLevelType w:val="hybridMultilevel"/>
    <w:tmpl w:val="E8ACA1D4"/>
    <w:lvl w:ilvl="0" w:tplc="54B89BB4">
      <w:start w:val="1"/>
      <w:numFmt w:val="decimal"/>
      <w:lvlText w:val="%1-"/>
      <w:lvlJc w:val="left"/>
      <w:pPr>
        <w:ind w:left="3510" w:hanging="360"/>
      </w:pPr>
      <w:rPr>
        <w:rFonts w:hint="default"/>
      </w:rPr>
    </w:lvl>
    <w:lvl w:ilvl="1" w:tplc="08090019" w:tentative="1">
      <w:start w:val="1"/>
      <w:numFmt w:val="lowerLetter"/>
      <w:lvlText w:val="%2."/>
      <w:lvlJc w:val="left"/>
      <w:pPr>
        <w:ind w:left="4230" w:hanging="360"/>
      </w:pPr>
    </w:lvl>
    <w:lvl w:ilvl="2" w:tplc="0809001B" w:tentative="1">
      <w:start w:val="1"/>
      <w:numFmt w:val="lowerRoman"/>
      <w:lvlText w:val="%3."/>
      <w:lvlJc w:val="right"/>
      <w:pPr>
        <w:ind w:left="4950" w:hanging="180"/>
      </w:pPr>
    </w:lvl>
    <w:lvl w:ilvl="3" w:tplc="0809000F" w:tentative="1">
      <w:start w:val="1"/>
      <w:numFmt w:val="decimal"/>
      <w:lvlText w:val="%4."/>
      <w:lvlJc w:val="left"/>
      <w:pPr>
        <w:ind w:left="5670" w:hanging="360"/>
      </w:pPr>
    </w:lvl>
    <w:lvl w:ilvl="4" w:tplc="08090019" w:tentative="1">
      <w:start w:val="1"/>
      <w:numFmt w:val="lowerLetter"/>
      <w:lvlText w:val="%5."/>
      <w:lvlJc w:val="left"/>
      <w:pPr>
        <w:ind w:left="6390" w:hanging="360"/>
      </w:pPr>
    </w:lvl>
    <w:lvl w:ilvl="5" w:tplc="0809001B" w:tentative="1">
      <w:start w:val="1"/>
      <w:numFmt w:val="lowerRoman"/>
      <w:lvlText w:val="%6."/>
      <w:lvlJc w:val="right"/>
      <w:pPr>
        <w:ind w:left="7110" w:hanging="180"/>
      </w:pPr>
    </w:lvl>
    <w:lvl w:ilvl="6" w:tplc="0809000F" w:tentative="1">
      <w:start w:val="1"/>
      <w:numFmt w:val="decimal"/>
      <w:lvlText w:val="%7."/>
      <w:lvlJc w:val="left"/>
      <w:pPr>
        <w:ind w:left="7830" w:hanging="360"/>
      </w:pPr>
    </w:lvl>
    <w:lvl w:ilvl="7" w:tplc="08090019" w:tentative="1">
      <w:start w:val="1"/>
      <w:numFmt w:val="lowerLetter"/>
      <w:lvlText w:val="%8."/>
      <w:lvlJc w:val="left"/>
      <w:pPr>
        <w:ind w:left="8550" w:hanging="360"/>
      </w:pPr>
    </w:lvl>
    <w:lvl w:ilvl="8" w:tplc="0809001B" w:tentative="1">
      <w:start w:val="1"/>
      <w:numFmt w:val="lowerRoman"/>
      <w:lvlText w:val="%9."/>
      <w:lvlJc w:val="right"/>
      <w:pPr>
        <w:ind w:left="9270" w:hanging="180"/>
      </w:pPr>
    </w:lvl>
  </w:abstractNum>
  <w:abstractNum w:abstractNumId="11">
    <w:nsid w:val="220840BA"/>
    <w:multiLevelType w:val="hybridMultilevel"/>
    <w:tmpl w:val="7020F9D0"/>
    <w:lvl w:ilvl="0" w:tplc="C73A731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3E1630"/>
    <w:multiLevelType w:val="multilevel"/>
    <w:tmpl w:val="CBA287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BB41829"/>
    <w:multiLevelType w:val="multilevel"/>
    <w:tmpl w:val="48B6E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0E853C0"/>
    <w:multiLevelType w:val="hybridMultilevel"/>
    <w:tmpl w:val="B40EEFAC"/>
    <w:lvl w:ilvl="0" w:tplc="041F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0B10D3"/>
    <w:multiLevelType w:val="multilevel"/>
    <w:tmpl w:val="4DA64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66D02A5"/>
    <w:multiLevelType w:val="multilevel"/>
    <w:tmpl w:val="3084A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A5736DF"/>
    <w:multiLevelType w:val="hybridMultilevel"/>
    <w:tmpl w:val="7722D3E0"/>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4647B0"/>
    <w:multiLevelType w:val="multilevel"/>
    <w:tmpl w:val="F522E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2104BB6"/>
    <w:multiLevelType w:val="multilevel"/>
    <w:tmpl w:val="8CDEB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2ED5C5A"/>
    <w:multiLevelType w:val="hybridMultilevel"/>
    <w:tmpl w:val="3FD67B6E"/>
    <w:lvl w:ilvl="0" w:tplc="041F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CF6661E"/>
    <w:multiLevelType w:val="hybridMultilevel"/>
    <w:tmpl w:val="5F5E0FBA"/>
    <w:lvl w:ilvl="0" w:tplc="E556AAB4">
      <w:start w:val="2"/>
      <w:numFmt w:val="decimal"/>
      <w:lvlText w:val="%1"/>
      <w:lvlJc w:val="left"/>
      <w:pPr>
        <w:ind w:left="3510" w:hanging="360"/>
      </w:pPr>
      <w:rPr>
        <w:rFonts w:hint="default"/>
      </w:rPr>
    </w:lvl>
    <w:lvl w:ilvl="1" w:tplc="08090019" w:tentative="1">
      <w:start w:val="1"/>
      <w:numFmt w:val="lowerLetter"/>
      <w:lvlText w:val="%2."/>
      <w:lvlJc w:val="left"/>
      <w:pPr>
        <w:ind w:left="4230" w:hanging="360"/>
      </w:pPr>
    </w:lvl>
    <w:lvl w:ilvl="2" w:tplc="0809001B" w:tentative="1">
      <w:start w:val="1"/>
      <w:numFmt w:val="lowerRoman"/>
      <w:lvlText w:val="%3."/>
      <w:lvlJc w:val="right"/>
      <w:pPr>
        <w:ind w:left="4950" w:hanging="180"/>
      </w:pPr>
    </w:lvl>
    <w:lvl w:ilvl="3" w:tplc="0809000F" w:tentative="1">
      <w:start w:val="1"/>
      <w:numFmt w:val="decimal"/>
      <w:lvlText w:val="%4."/>
      <w:lvlJc w:val="left"/>
      <w:pPr>
        <w:ind w:left="5670" w:hanging="360"/>
      </w:pPr>
    </w:lvl>
    <w:lvl w:ilvl="4" w:tplc="08090019" w:tentative="1">
      <w:start w:val="1"/>
      <w:numFmt w:val="lowerLetter"/>
      <w:lvlText w:val="%5."/>
      <w:lvlJc w:val="left"/>
      <w:pPr>
        <w:ind w:left="6390" w:hanging="360"/>
      </w:pPr>
    </w:lvl>
    <w:lvl w:ilvl="5" w:tplc="0809001B" w:tentative="1">
      <w:start w:val="1"/>
      <w:numFmt w:val="lowerRoman"/>
      <w:lvlText w:val="%6."/>
      <w:lvlJc w:val="right"/>
      <w:pPr>
        <w:ind w:left="7110" w:hanging="180"/>
      </w:pPr>
    </w:lvl>
    <w:lvl w:ilvl="6" w:tplc="0809000F" w:tentative="1">
      <w:start w:val="1"/>
      <w:numFmt w:val="decimal"/>
      <w:lvlText w:val="%7."/>
      <w:lvlJc w:val="left"/>
      <w:pPr>
        <w:ind w:left="7830" w:hanging="360"/>
      </w:pPr>
    </w:lvl>
    <w:lvl w:ilvl="7" w:tplc="08090019" w:tentative="1">
      <w:start w:val="1"/>
      <w:numFmt w:val="lowerLetter"/>
      <w:lvlText w:val="%8."/>
      <w:lvlJc w:val="left"/>
      <w:pPr>
        <w:ind w:left="8550" w:hanging="360"/>
      </w:pPr>
    </w:lvl>
    <w:lvl w:ilvl="8" w:tplc="0809001B" w:tentative="1">
      <w:start w:val="1"/>
      <w:numFmt w:val="lowerRoman"/>
      <w:lvlText w:val="%9."/>
      <w:lvlJc w:val="right"/>
      <w:pPr>
        <w:ind w:left="9270" w:hanging="180"/>
      </w:pPr>
    </w:lvl>
  </w:abstractNum>
  <w:abstractNum w:abstractNumId="22">
    <w:nsid w:val="7BDB4C8D"/>
    <w:multiLevelType w:val="hybridMultilevel"/>
    <w:tmpl w:val="E8ACA1D4"/>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23">
    <w:nsid w:val="7CE943DC"/>
    <w:multiLevelType w:val="hybridMultilevel"/>
    <w:tmpl w:val="2962147E"/>
    <w:lvl w:ilvl="0" w:tplc="50BA4E7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0"/>
  </w:num>
  <w:num w:numId="4">
    <w:abstractNumId w:val="17"/>
  </w:num>
  <w:num w:numId="5">
    <w:abstractNumId w:val="3"/>
  </w:num>
  <w:num w:numId="6">
    <w:abstractNumId w:val="11"/>
  </w:num>
  <w:num w:numId="7">
    <w:abstractNumId w:val="23"/>
  </w:num>
  <w:num w:numId="8">
    <w:abstractNumId w:val="14"/>
  </w:num>
  <w:num w:numId="9">
    <w:abstractNumId w:val="10"/>
  </w:num>
  <w:num w:numId="10">
    <w:abstractNumId w:val="22"/>
  </w:num>
  <w:num w:numId="11">
    <w:abstractNumId w:val="21"/>
  </w:num>
  <w:num w:numId="12">
    <w:abstractNumId w:val="15"/>
  </w:num>
  <w:num w:numId="13">
    <w:abstractNumId w:val="5"/>
  </w:num>
  <w:num w:numId="14">
    <w:abstractNumId w:val="18"/>
  </w:num>
  <w:num w:numId="15">
    <w:abstractNumId w:val="8"/>
  </w:num>
  <w:num w:numId="16">
    <w:abstractNumId w:val="4"/>
  </w:num>
  <w:num w:numId="17">
    <w:abstractNumId w:val="9"/>
  </w:num>
  <w:num w:numId="18">
    <w:abstractNumId w:val="1"/>
  </w:num>
  <w:num w:numId="19">
    <w:abstractNumId w:val="16"/>
  </w:num>
  <w:num w:numId="20">
    <w:abstractNumId w:val="19"/>
  </w:num>
  <w:num w:numId="21">
    <w:abstractNumId w:val="2"/>
  </w:num>
  <w:num w:numId="22">
    <w:abstractNumId w:val="7"/>
  </w:num>
  <w:num w:numId="23">
    <w:abstractNumId w:val="1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tTQ2NDY1sTQ0MjdU0lEKTi0uzszPAykwqgUA7YOetiwAAAA="/>
  </w:docVars>
  <w:rsids>
    <w:rsidRoot w:val="00BB499E"/>
    <w:rsid w:val="00003F2F"/>
    <w:rsid w:val="000057EB"/>
    <w:rsid w:val="00007B6C"/>
    <w:rsid w:val="00012A15"/>
    <w:rsid w:val="00021981"/>
    <w:rsid w:val="00024A1F"/>
    <w:rsid w:val="0002635B"/>
    <w:rsid w:val="0002691B"/>
    <w:rsid w:val="0003379D"/>
    <w:rsid w:val="0003694B"/>
    <w:rsid w:val="00040FB5"/>
    <w:rsid w:val="0004287A"/>
    <w:rsid w:val="00043B4B"/>
    <w:rsid w:val="00044D04"/>
    <w:rsid w:val="00053CDA"/>
    <w:rsid w:val="00053E07"/>
    <w:rsid w:val="00054335"/>
    <w:rsid w:val="0005639A"/>
    <w:rsid w:val="00057F3C"/>
    <w:rsid w:val="00063174"/>
    <w:rsid w:val="000637DC"/>
    <w:rsid w:val="00063830"/>
    <w:rsid w:val="00065396"/>
    <w:rsid w:val="00065CAC"/>
    <w:rsid w:val="00066D98"/>
    <w:rsid w:val="00070436"/>
    <w:rsid w:val="00075125"/>
    <w:rsid w:val="00075132"/>
    <w:rsid w:val="00077012"/>
    <w:rsid w:val="000812F8"/>
    <w:rsid w:val="00082BB4"/>
    <w:rsid w:val="00085AFD"/>
    <w:rsid w:val="000866DA"/>
    <w:rsid w:val="00093561"/>
    <w:rsid w:val="000938C6"/>
    <w:rsid w:val="000A761B"/>
    <w:rsid w:val="000A7682"/>
    <w:rsid w:val="000B437D"/>
    <w:rsid w:val="000B5A97"/>
    <w:rsid w:val="000B7881"/>
    <w:rsid w:val="000D2DEC"/>
    <w:rsid w:val="000D4A50"/>
    <w:rsid w:val="000D5738"/>
    <w:rsid w:val="000D614F"/>
    <w:rsid w:val="000E10F4"/>
    <w:rsid w:val="000F1E37"/>
    <w:rsid w:val="000F2555"/>
    <w:rsid w:val="000F4875"/>
    <w:rsid w:val="000F6308"/>
    <w:rsid w:val="001006D1"/>
    <w:rsid w:val="00103329"/>
    <w:rsid w:val="00104E7D"/>
    <w:rsid w:val="0011376F"/>
    <w:rsid w:val="0011395B"/>
    <w:rsid w:val="001217EA"/>
    <w:rsid w:val="00122A28"/>
    <w:rsid w:val="0012370B"/>
    <w:rsid w:val="00125336"/>
    <w:rsid w:val="00125532"/>
    <w:rsid w:val="00126FFD"/>
    <w:rsid w:val="00127EDE"/>
    <w:rsid w:val="0013217A"/>
    <w:rsid w:val="00132610"/>
    <w:rsid w:val="00134E93"/>
    <w:rsid w:val="00135AB9"/>
    <w:rsid w:val="001378CC"/>
    <w:rsid w:val="001417FD"/>
    <w:rsid w:val="001436A4"/>
    <w:rsid w:val="0014573E"/>
    <w:rsid w:val="001467C6"/>
    <w:rsid w:val="00147D47"/>
    <w:rsid w:val="0015237E"/>
    <w:rsid w:val="00157150"/>
    <w:rsid w:val="00160BD6"/>
    <w:rsid w:val="00161C70"/>
    <w:rsid w:val="0016534F"/>
    <w:rsid w:val="00165392"/>
    <w:rsid w:val="0016622F"/>
    <w:rsid w:val="00167939"/>
    <w:rsid w:val="00170A3B"/>
    <w:rsid w:val="001728F7"/>
    <w:rsid w:val="00175034"/>
    <w:rsid w:val="001812B5"/>
    <w:rsid w:val="00182D16"/>
    <w:rsid w:val="00183840"/>
    <w:rsid w:val="00183984"/>
    <w:rsid w:val="00190371"/>
    <w:rsid w:val="00191045"/>
    <w:rsid w:val="001932DE"/>
    <w:rsid w:val="00194FA7"/>
    <w:rsid w:val="0019538E"/>
    <w:rsid w:val="00196FC7"/>
    <w:rsid w:val="001A0B87"/>
    <w:rsid w:val="001A11BD"/>
    <w:rsid w:val="001A2B76"/>
    <w:rsid w:val="001A3538"/>
    <w:rsid w:val="001A3984"/>
    <w:rsid w:val="001B135B"/>
    <w:rsid w:val="001B3134"/>
    <w:rsid w:val="001B3B89"/>
    <w:rsid w:val="001B3C25"/>
    <w:rsid w:val="001B49B5"/>
    <w:rsid w:val="001B72FC"/>
    <w:rsid w:val="001B7B65"/>
    <w:rsid w:val="001C2D60"/>
    <w:rsid w:val="001C4F24"/>
    <w:rsid w:val="001E3E00"/>
    <w:rsid w:val="001E5C2E"/>
    <w:rsid w:val="001E7FB0"/>
    <w:rsid w:val="001F25AC"/>
    <w:rsid w:val="001F4A24"/>
    <w:rsid w:val="001F4C23"/>
    <w:rsid w:val="00200930"/>
    <w:rsid w:val="00202732"/>
    <w:rsid w:val="002100C8"/>
    <w:rsid w:val="00210A14"/>
    <w:rsid w:val="0021315B"/>
    <w:rsid w:val="00214436"/>
    <w:rsid w:val="00214438"/>
    <w:rsid w:val="00217698"/>
    <w:rsid w:val="00220432"/>
    <w:rsid w:val="00223B6C"/>
    <w:rsid w:val="00224A36"/>
    <w:rsid w:val="00226327"/>
    <w:rsid w:val="002314EF"/>
    <w:rsid w:val="00233FC2"/>
    <w:rsid w:val="002341EB"/>
    <w:rsid w:val="00237E37"/>
    <w:rsid w:val="00242676"/>
    <w:rsid w:val="00242E66"/>
    <w:rsid w:val="00243559"/>
    <w:rsid w:val="00253AEB"/>
    <w:rsid w:val="00260B0D"/>
    <w:rsid w:val="00262308"/>
    <w:rsid w:val="00265EFA"/>
    <w:rsid w:val="002674CC"/>
    <w:rsid w:val="0026775A"/>
    <w:rsid w:val="00272964"/>
    <w:rsid w:val="00273E98"/>
    <w:rsid w:val="0027630F"/>
    <w:rsid w:val="00276DE6"/>
    <w:rsid w:val="00280111"/>
    <w:rsid w:val="0028044D"/>
    <w:rsid w:val="00281577"/>
    <w:rsid w:val="00282932"/>
    <w:rsid w:val="002878BA"/>
    <w:rsid w:val="002879A4"/>
    <w:rsid w:val="002915C6"/>
    <w:rsid w:val="00291E9A"/>
    <w:rsid w:val="00292749"/>
    <w:rsid w:val="00295A0A"/>
    <w:rsid w:val="002A456E"/>
    <w:rsid w:val="002A4B01"/>
    <w:rsid w:val="002A64AD"/>
    <w:rsid w:val="002B2BF6"/>
    <w:rsid w:val="002B6E73"/>
    <w:rsid w:val="002B713E"/>
    <w:rsid w:val="002C0237"/>
    <w:rsid w:val="002C0E3E"/>
    <w:rsid w:val="002C2C92"/>
    <w:rsid w:val="002C4DDC"/>
    <w:rsid w:val="002D1641"/>
    <w:rsid w:val="002D31EA"/>
    <w:rsid w:val="002D4BF3"/>
    <w:rsid w:val="002D5A54"/>
    <w:rsid w:val="002E6024"/>
    <w:rsid w:val="002E7DCE"/>
    <w:rsid w:val="002F0B27"/>
    <w:rsid w:val="002F156D"/>
    <w:rsid w:val="002F4B08"/>
    <w:rsid w:val="002F6920"/>
    <w:rsid w:val="003011E1"/>
    <w:rsid w:val="0031193C"/>
    <w:rsid w:val="003128BF"/>
    <w:rsid w:val="0031485D"/>
    <w:rsid w:val="003151D9"/>
    <w:rsid w:val="00315B16"/>
    <w:rsid w:val="00317684"/>
    <w:rsid w:val="00330E63"/>
    <w:rsid w:val="003315BD"/>
    <w:rsid w:val="0033162B"/>
    <w:rsid w:val="0033258B"/>
    <w:rsid w:val="003363F3"/>
    <w:rsid w:val="00337DFB"/>
    <w:rsid w:val="00340F14"/>
    <w:rsid w:val="00343115"/>
    <w:rsid w:val="003432BB"/>
    <w:rsid w:val="003473AF"/>
    <w:rsid w:val="0035129D"/>
    <w:rsid w:val="0035506B"/>
    <w:rsid w:val="00357472"/>
    <w:rsid w:val="00357AAF"/>
    <w:rsid w:val="00361A17"/>
    <w:rsid w:val="00361A1D"/>
    <w:rsid w:val="00366CE7"/>
    <w:rsid w:val="00367C46"/>
    <w:rsid w:val="00370DE9"/>
    <w:rsid w:val="0037167D"/>
    <w:rsid w:val="003734D2"/>
    <w:rsid w:val="0037454F"/>
    <w:rsid w:val="00374C02"/>
    <w:rsid w:val="00376D9E"/>
    <w:rsid w:val="00380D39"/>
    <w:rsid w:val="00382797"/>
    <w:rsid w:val="00383950"/>
    <w:rsid w:val="003843C9"/>
    <w:rsid w:val="00386A6B"/>
    <w:rsid w:val="00386F15"/>
    <w:rsid w:val="003907A8"/>
    <w:rsid w:val="00391822"/>
    <w:rsid w:val="00392AA8"/>
    <w:rsid w:val="0039316C"/>
    <w:rsid w:val="00395642"/>
    <w:rsid w:val="00396606"/>
    <w:rsid w:val="003968E1"/>
    <w:rsid w:val="003976D0"/>
    <w:rsid w:val="003A0DBB"/>
    <w:rsid w:val="003A478E"/>
    <w:rsid w:val="003A66D6"/>
    <w:rsid w:val="003A694E"/>
    <w:rsid w:val="003A6E09"/>
    <w:rsid w:val="003B5C1A"/>
    <w:rsid w:val="003B704A"/>
    <w:rsid w:val="003C05BC"/>
    <w:rsid w:val="003C1AC8"/>
    <w:rsid w:val="003C24AD"/>
    <w:rsid w:val="003C4294"/>
    <w:rsid w:val="003D1C82"/>
    <w:rsid w:val="003D2CD2"/>
    <w:rsid w:val="003D323F"/>
    <w:rsid w:val="003D3DD0"/>
    <w:rsid w:val="003D664A"/>
    <w:rsid w:val="003D6934"/>
    <w:rsid w:val="003E3C87"/>
    <w:rsid w:val="003E68B9"/>
    <w:rsid w:val="003F1D5B"/>
    <w:rsid w:val="003F5047"/>
    <w:rsid w:val="003F7506"/>
    <w:rsid w:val="00400047"/>
    <w:rsid w:val="004015A6"/>
    <w:rsid w:val="00402556"/>
    <w:rsid w:val="00402E17"/>
    <w:rsid w:val="00404C0B"/>
    <w:rsid w:val="00404DB5"/>
    <w:rsid w:val="004058F5"/>
    <w:rsid w:val="00406A0E"/>
    <w:rsid w:val="00414386"/>
    <w:rsid w:val="00414A03"/>
    <w:rsid w:val="00417CC2"/>
    <w:rsid w:val="00421861"/>
    <w:rsid w:val="00421D47"/>
    <w:rsid w:val="00421DFA"/>
    <w:rsid w:val="0042361F"/>
    <w:rsid w:val="00426E81"/>
    <w:rsid w:val="0042753F"/>
    <w:rsid w:val="004406CD"/>
    <w:rsid w:val="004421F5"/>
    <w:rsid w:val="00445977"/>
    <w:rsid w:val="004467B7"/>
    <w:rsid w:val="00446B06"/>
    <w:rsid w:val="00455FCE"/>
    <w:rsid w:val="00456201"/>
    <w:rsid w:val="00456378"/>
    <w:rsid w:val="004602FE"/>
    <w:rsid w:val="00460EF4"/>
    <w:rsid w:val="004723A0"/>
    <w:rsid w:val="00475432"/>
    <w:rsid w:val="004763C8"/>
    <w:rsid w:val="00485931"/>
    <w:rsid w:val="00486604"/>
    <w:rsid w:val="00487758"/>
    <w:rsid w:val="004879C4"/>
    <w:rsid w:val="00487A8B"/>
    <w:rsid w:val="00493484"/>
    <w:rsid w:val="00494F23"/>
    <w:rsid w:val="0049599D"/>
    <w:rsid w:val="004A0634"/>
    <w:rsid w:val="004A246F"/>
    <w:rsid w:val="004A301B"/>
    <w:rsid w:val="004A62CD"/>
    <w:rsid w:val="004B23EB"/>
    <w:rsid w:val="004B6870"/>
    <w:rsid w:val="004B7174"/>
    <w:rsid w:val="004B74D5"/>
    <w:rsid w:val="004C1A01"/>
    <w:rsid w:val="004C25B8"/>
    <w:rsid w:val="004C4A8D"/>
    <w:rsid w:val="004C7B01"/>
    <w:rsid w:val="004D69A4"/>
    <w:rsid w:val="004E2606"/>
    <w:rsid w:val="004E5019"/>
    <w:rsid w:val="004F015E"/>
    <w:rsid w:val="004F0740"/>
    <w:rsid w:val="004F59D0"/>
    <w:rsid w:val="004F6617"/>
    <w:rsid w:val="0050157B"/>
    <w:rsid w:val="005029B5"/>
    <w:rsid w:val="00503A93"/>
    <w:rsid w:val="00503BF8"/>
    <w:rsid w:val="00504DA3"/>
    <w:rsid w:val="00505412"/>
    <w:rsid w:val="00506AFB"/>
    <w:rsid w:val="005106DB"/>
    <w:rsid w:val="00510F16"/>
    <w:rsid w:val="00512B51"/>
    <w:rsid w:val="00516B22"/>
    <w:rsid w:val="0052206B"/>
    <w:rsid w:val="00524681"/>
    <w:rsid w:val="00526A1C"/>
    <w:rsid w:val="00526AC7"/>
    <w:rsid w:val="00530E28"/>
    <w:rsid w:val="0053711D"/>
    <w:rsid w:val="005379E1"/>
    <w:rsid w:val="00537DFD"/>
    <w:rsid w:val="0054099F"/>
    <w:rsid w:val="00544CA2"/>
    <w:rsid w:val="00546E5E"/>
    <w:rsid w:val="005564F8"/>
    <w:rsid w:val="005616A5"/>
    <w:rsid w:val="005641D6"/>
    <w:rsid w:val="00570F7B"/>
    <w:rsid w:val="0057143B"/>
    <w:rsid w:val="00572CA0"/>
    <w:rsid w:val="00572EEC"/>
    <w:rsid w:val="005736FA"/>
    <w:rsid w:val="00573ACF"/>
    <w:rsid w:val="0057709D"/>
    <w:rsid w:val="00582A62"/>
    <w:rsid w:val="00585A1C"/>
    <w:rsid w:val="00586E77"/>
    <w:rsid w:val="00591B45"/>
    <w:rsid w:val="00592E0A"/>
    <w:rsid w:val="00593956"/>
    <w:rsid w:val="00594334"/>
    <w:rsid w:val="0059762D"/>
    <w:rsid w:val="00597B12"/>
    <w:rsid w:val="005A2C81"/>
    <w:rsid w:val="005A6E3A"/>
    <w:rsid w:val="005B07B7"/>
    <w:rsid w:val="005B14A7"/>
    <w:rsid w:val="005B2425"/>
    <w:rsid w:val="005C077F"/>
    <w:rsid w:val="005C4881"/>
    <w:rsid w:val="005D3540"/>
    <w:rsid w:val="005D41C6"/>
    <w:rsid w:val="005D4427"/>
    <w:rsid w:val="005D5DC5"/>
    <w:rsid w:val="005D655B"/>
    <w:rsid w:val="005D6D8F"/>
    <w:rsid w:val="005D7B46"/>
    <w:rsid w:val="005E1CEF"/>
    <w:rsid w:val="005E2DE3"/>
    <w:rsid w:val="005E3BBC"/>
    <w:rsid w:val="005E71D4"/>
    <w:rsid w:val="005F07B0"/>
    <w:rsid w:val="005F0A5E"/>
    <w:rsid w:val="005F12BD"/>
    <w:rsid w:val="005F407F"/>
    <w:rsid w:val="005F7700"/>
    <w:rsid w:val="00600A9A"/>
    <w:rsid w:val="006023F9"/>
    <w:rsid w:val="00607156"/>
    <w:rsid w:val="006078BD"/>
    <w:rsid w:val="00607C24"/>
    <w:rsid w:val="0061254B"/>
    <w:rsid w:val="00614347"/>
    <w:rsid w:val="00614604"/>
    <w:rsid w:val="00630308"/>
    <w:rsid w:val="0063144E"/>
    <w:rsid w:val="006345B6"/>
    <w:rsid w:val="00641467"/>
    <w:rsid w:val="006436F3"/>
    <w:rsid w:val="00643C34"/>
    <w:rsid w:val="0064735A"/>
    <w:rsid w:val="00647D54"/>
    <w:rsid w:val="0065411E"/>
    <w:rsid w:val="00654214"/>
    <w:rsid w:val="00662F3C"/>
    <w:rsid w:val="0067303D"/>
    <w:rsid w:val="00674A5A"/>
    <w:rsid w:val="00682D1A"/>
    <w:rsid w:val="00686B39"/>
    <w:rsid w:val="006939BE"/>
    <w:rsid w:val="006A1A97"/>
    <w:rsid w:val="006A58B6"/>
    <w:rsid w:val="006A7AAF"/>
    <w:rsid w:val="006B0D35"/>
    <w:rsid w:val="006B1557"/>
    <w:rsid w:val="006B3865"/>
    <w:rsid w:val="006B4B0F"/>
    <w:rsid w:val="006B58A7"/>
    <w:rsid w:val="006B5EF4"/>
    <w:rsid w:val="006C2515"/>
    <w:rsid w:val="006C37B9"/>
    <w:rsid w:val="006C42BF"/>
    <w:rsid w:val="006C4B74"/>
    <w:rsid w:val="006C670F"/>
    <w:rsid w:val="006C7A0A"/>
    <w:rsid w:val="006D0D35"/>
    <w:rsid w:val="006E0210"/>
    <w:rsid w:val="006E56A8"/>
    <w:rsid w:val="006F025C"/>
    <w:rsid w:val="0070154A"/>
    <w:rsid w:val="007019AE"/>
    <w:rsid w:val="007055FA"/>
    <w:rsid w:val="00715BCA"/>
    <w:rsid w:val="0071637C"/>
    <w:rsid w:val="00716603"/>
    <w:rsid w:val="00716BEE"/>
    <w:rsid w:val="00717CE7"/>
    <w:rsid w:val="0073118D"/>
    <w:rsid w:val="00735E2B"/>
    <w:rsid w:val="007369CF"/>
    <w:rsid w:val="00741076"/>
    <w:rsid w:val="0074570E"/>
    <w:rsid w:val="007501CC"/>
    <w:rsid w:val="007502BA"/>
    <w:rsid w:val="00750FBD"/>
    <w:rsid w:val="00751223"/>
    <w:rsid w:val="0075183B"/>
    <w:rsid w:val="007576BD"/>
    <w:rsid w:val="00763650"/>
    <w:rsid w:val="00764ED1"/>
    <w:rsid w:val="0076563E"/>
    <w:rsid w:val="007732B0"/>
    <w:rsid w:val="00774B9F"/>
    <w:rsid w:val="00776061"/>
    <w:rsid w:val="007810A7"/>
    <w:rsid w:val="007854E1"/>
    <w:rsid w:val="00785794"/>
    <w:rsid w:val="0078734A"/>
    <w:rsid w:val="00791233"/>
    <w:rsid w:val="00793A09"/>
    <w:rsid w:val="00797559"/>
    <w:rsid w:val="007A309B"/>
    <w:rsid w:val="007A583D"/>
    <w:rsid w:val="007A5B63"/>
    <w:rsid w:val="007A66DC"/>
    <w:rsid w:val="007B0996"/>
    <w:rsid w:val="007B0BC6"/>
    <w:rsid w:val="007B34AE"/>
    <w:rsid w:val="007B485E"/>
    <w:rsid w:val="007B617B"/>
    <w:rsid w:val="007B6642"/>
    <w:rsid w:val="007B7965"/>
    <w:rsid w:val="007C2874"/>
    <w:rsid w:val="007C4764"/>
    <w:rsid w:val="007C4B2C"/>
    <w:rsid w:val="007C5049"/>
    <w:rsid w:val="007C5D3F"/>
    <w:rsid w:val="007C7D6E"/>
    <w:rsid w:val="007D1C6F"/>
    <w:rsid w:val="007D1D27"/>
    <w:rsid w:val="007D2C19"/>
    <w:rsid w:val="007D423E"/>
    <w:rsid w:val="007E28AC"/>
    <w:rsid w:val="007E65D9"/>
    <w:rsid w:val="007E7A22"/>
    <w:rsid w:val="007F39BC"/>
    <w:rsid w:val="007F6B36"/>
    <w:rsid w:val="007F74AB"/>
    <w:rsid w:val="008034CA"/>
    <w:rsid w:val="00812929"/>
    <w:rsid w:val="008145B2"/>
    <w:rsid w:val="00815CE7"/>
    <w:rsid w:val="00816BE9"/>
    <w:rsid w:val="00823B64"/>
    <w:rsid w:val="00830A10"/>
    <w:rsid w:val="00832A5F"/>
    <w:rsid w:val="0083382E"/>
    <w:rsid w:val="00842083"/>
    <w:rsid w:val="008461A9"/>
    <w:rsid w:val="00847AA6"/>
    <w:rsid w:val="008509CB"/>
    <w:rsid w:val="00851BE2"/>
    <w:rsid w:val="0085326E"/>
    <w:rsid w:val="0086075E"/>
    <w:rsid w:val="00861686"/>
    <w:rsid w:val="00862393"/>
    <w:rsid w:val="0086481A"/>
    <w:rsid w:val="008656FF"/>
    <w:rsid w:val="00870545"/>
    <w:rsid w:val="00870596"/>
    <w:rsid w:val="00872B23"/>
    <w:rsid w:val="0087386E"/>
    <w:rsid w:val="00874D7D"/>
    <w:rsid w:val="008812DD"/>
    <w:rsid w:val="00882484"/>
    <w:rsid w:val="00883B21"/>
    <w:rsid w:val="00884AC5"/>
    <w:rsid w:val="00893544"/>
    <w:rsid w:val="00893E28"/>
    <w:rsid w:val="00894A99"/>
    <w:rsid w:val="00896103"/>
    <w:rsid w:val="008A41E4"/>
    <w:rsid w:val="008A4211"/>
    <w:rsid w:val="008A42BC"/>
    <w:rsid w:val="008B2015"/>
    <w:rsid w:val="008B3FB1"/>
    <w:rsid w:val="008B595D"/>
    <w:rsid w:val="008B6BF4"/>
    <w:rsid w:val="008C284E"/>
    <w:rsid w:val="008C36AA"/>
    <w:rsid w:val="008C50ED"/>
    <w:rsid w:val="008C5229"/>
    <w:rsid w:val="008C64FD"/>
    <w:rsid w:val="008C6621"/>
    <w:rsid w:val="008C7645"/>
    <w:rsid w:val="008D1D89"/>
    <w:rsid w:val="008D20C4"/>
    <w:rsid w:val="008D4D4E"/>
    <w:rsid w:val="008D643F"/>
    <w:rsid w:val="008D7AE6"/>
    <w:rsid w:val="008E7A4D"/>
    <w:rsid w:val="008F346C"/>
    <w:rsid w:val="008F43A2"/>
    <w:rsid w:val="008F4AFE"/>
    <w:rsid w:val="009008BA"/>
    <w:rsid w:val="00901E54"/>
    <w:rsid w:val="00902017"/>
    <w:rsid w:val="00903E41"/>
    <w:rsid w:val="009040BD"/>
    <w:rsid w:val="00904A9F"/>
    <w:rsid w:val="00907CBA"/>
    <w:rsid w:val="00910FC8"/>
    <w:rsid w:val="0091328F"/>
    <w:rsid w:val="00915BE9"/>
    <w:rsid w:val="00921026"/>
    <w:rsid w:val="009258DB"/>
    <w:rsid w:val="00925D64"/>
    <w:rsid w:val="009262CF"/>
    <w:rsid w:val="00931517"/>
    <w:rsid w:val="00935131"/>
    <w:rsid w:val="00935B56"/>
    <w:rsid w:val="00935D8A"/>
    <w:rsid w:val="009363D6"/>
    <w:rsid w:val="009409C5"/>
    <w:rsid w:val="00941001"/>
    <w:rsid w:val="00942EA4"/>
    <w:rsid w:val="009439F8"/>
    <w:rsid w:val="00944A90"/>
    <w:rsid w:val="00946BB2"/>
    <w:rsid w:val="00947639"/>
    <w:rsid w:val="00952B4F"/>
    <w:rsid w:val="009569E0"/>
    <w:rsid w:val="009574F8"/>
    <w:rsid w:val="00961842"/>
    <w:rsid w:val="00963E17"/>
    <w:rsid w:val="00974309"/>
    <w:rsid w:val="00974FBA"/>
    <w:rsid w:val="0097706F"/>
    <w:rsid w:val="009831C1"/>
    <w:rsid w:val="00983B10"/>
    <w:rsid w:val="00986B6C"/>
    <w:rsid w:val="0098781B"/>
    <w:rsid w:val="00987BFF"/>
    <w:rsid w:val="00996661"/>
    <w:rsid w:val="009A0D24"/>
    <w:rsid w:val="009A1B0A"/>
    <w:rsid w:val="009A64A9"/>
    <w:rsid w:val="009B2329"/>
    <w:rsid w:val="009B486E"/>
    <w:rsid w:val="009B4B44"/>
    <w:rsid w:val="009B6029"/>
    <w:rsid w:val="009C1F14"/>
    <w:rsid w:val="009C3818"/>
    <w:rsid w:val="009C4875"/>
    <w:rsid w:val="009C60FE"/>
    <w:rsid w:val="009C72DA"/>
    <w:rsid w:val="009D177C"/>
    <w:rsid w:val="009D18E3"/>
    <w:rsid w:val="009D34F6"/>
    <w:rsid w:val="009E276A"/>
    <w:rsid w:val="009E491D"/>
    <w:rsid w:val="009E568D"/>
    <w:rsid w:val="009E6544"/>
    <w:rsid w:val="009E7BCA"/>
    <w:rsid w:val="009F2F1B"/>
    <w:rsid w:val="009F3204"/>
    <w:rsid w:val="009F4DFB"/>
    <w:rsid w:val="009F544A"/>
    <w:rsid w:val="009F55A4"/>
    <w:rsid w:val="00A0020B"/>
    <w:rsid w:val="00A0130D"/>
    <w:rsid w:val="00A0148D"/>
    <w:rsid w:val="00A01F4E"/>
    <w:rsid w:val="00A02098"/>
    <w:rsid w:val="00A055F8"/>
    <w:rsid w:val="00A0610C"/>
    <w:rsid w:val="00A064F9"/>
    <w:rsid w:val="00A1122B"/>
    <w:rsid w:val="00A154C9"/>
    <w:rsid w:val="00A1638A"/>
    <w:rsid w:val="00A1762C"/>
    <w:rsid w:val="00A17A69"/>
    <w:rsid w:val="00A21AAE"/>
    <w:rsid w:val="00A2716A"/>
    <w:rsid w:val="00A3131D"/>
    <w:rsid w:val="00A40BC2"/>
    <w:rsid w:val="00A4221B"/>
    <w:rsid w:val="00A4438F"/>
    <w:rsid w:val="00A45790"/>
    <w:rsid w:val="00A518EF"/>
    <w:rsid w:val="00A51F49"/>
    <w:rsid w:val="00A53419"/>
    <w:rsid w:val="00A6066A"/>
    <w:rsid w:val="00A60BB9"/>
    <w:rsid w:val="00A60F50"/>
    <w:rsid w:val="00A61359"/>
    <w:rsid w:val="00A6322B"/>
    <w:rsid w:val="00A64586"/>
    <w:rsid w:val="00A66C9A"/>
    <w:rsid w:val="00A746BB"/>
    <w:rsid w:val="00A765B9"/>
    <w:rsid w:val="00A8193F"/>
    <w:rsid w:val="00A81E1F"/>
    <w:rsid w:val="00A83D1E"/>
    <w:rsid w:val="00A8441E"/>
    <w:rsid w:val="00A928B7"/>
    <w:rsid w:val="00A93F37"/>
    <w:rsid w:val="00AA2F21"/>
    <w:rsid w:val="00AA304B"/>
    <w:rsid w:val="00AA4BBA"/>
    <w:rsid w:val="00AA7B91"/>
    <w:rsid w:val="00AB0BA3"/>
    <w:rsid w:val="00AB33C3"/>
    <w:rsid w:val="00AB7735"/>
    <w:rsid w:val="00AC14E8"/>
    <w:rsid w:val="00AC3B6A"/>
    <w:rsid w:val="00AC6622"/>
    <w:rsid w:val="00AC739B"/>
    <w:rsid w:val="00AD117A"/>
    <w:rsid w:val="00AD2D25"/>
    <w:rsid w:val="00AD517F"/>
    <w:rsid w:val="00AD694B"/>
    <w:rsid w:val="00AD7D2F"/>
    <w:rsid w:val="00AE1E3A"/>
    <w:rsid w:val="00AE7064"/>
    <w:rsid w:val="00AE775D"/>
    <w:rsid w:val="00AF0C45"/>
    <w:rsid w:val="00AF5EAD"/>
    <w:rsid w:val="00B008A2"/>
    <w:rsid w:val="00B04652"/>
    <w:rsid w:val="00B04F26"/>
    <w:rsid w:val="00B06212"/>
    <w:rsid w:val="00B11315"/>
    <w:rsid w:val="00B1748C"/>
    <w:rsid w:val="00B221AD"/>
    <w:rsid w:val="00B32F80"/>
    <w:rsid w:val="00B35552"/>
    <w:rsid w:val="00B359B1"/>
    <w:rsid w:val="00B42FE5"/>
    <w:rsid w:val="00B435F2"/>
    <w:rsid w:val="00B4678D"/>
    <w:rsid w:val="00B46DEE"/>
    <w:rsid w:val="00B500DE"/>
    <w:rsid w:val="00B53963"/>
    <w:rsid w:val="00B541B9"/>
    <w:rsid w:val="00B5719C"/>
    <w:rsid w:val="00B57A26"/>
    <w:rsid w:val="00B65E4D"/>
    <w:rsid w:val="00B67C17"/>
    <w:rsid w:val="00B743DF"/>
    <w:rsid w:val="00B80FAD"/>
    <w:rsid w:val="00B81297"/>
    <w:rsid w:val="00B85391"/>
    <w:rsid w:val="00B85A66"/>
    <w:rsid w:val="00B862D4"/>
    <w:rsid w:val="00B93456"/>
    <w:rsid w:val="00BA027E"/>
    <w:rsid w:val="00BA20E6"/>
    <w:rsid w:val="00BA68BD"/>
    <w:rsid w:val="00BB15E0"/>
    <w:rsid w:val="00BB2A7C"/>
    <w:rsid w:val="00BB499E"/>
    <w:rsid w:val="00BC1FF9"/>
    <w:rsid w:val="00BC2E5A"/>
    <w:rsid w:val="00BC411F"/>
    <w:rsid w:val="00BC42B0"/>
    <w:rsid w:val="00BC6B7B"/>
    <w:rsid w:val="00BC6F1B"/>
    <w:rsid w:val="00BD5777"/>
    <w:rsid w:val="00BE1D0F"/>
    <w:rsid w:val="00BE575D"/>
    <w:rsid w:val="00BE5781"/>
    <w:rsid w:val="00BE7060"/>
    <w:rsid w:val="00BE710E"/>
    <w:rsid w:val="00BF0455"/>
    <w:rsid w:val="00BF2328"/>
    <w:rsid w:val="00BF37AD"/>
    <w:rsid w:val="00C02A36"/>
    <w:rsid w:val="00C03998"/>
    <w:rsid w:val="00C061DE"/>
    <w:rsid w:val="00C1246B"/>
    <w:rsid w:val="00C127D6"/>
    <w:rsid w:val="00C16EA1"/>
    <w:rsid w:val="00C2086F"/>
    <w:rsid w:val="00C20D7B"/>
    <w:rsid w:val="00C23A11"/>
    <w:rsid w:val="00C25311"/>
    <w:rsid w:val="00C30820"/>
    <w:rsid w:val="00C356B3"/>
    <w:rsid w:val="00C366DD"/>
    <w:rsid w:val="00C373DB"/>
    <w:rsid w:val="00C41EC3"/>
    <w:rsid w:val="00C43E93"/>
    <w:rsid w:val="00C45D77"/>
    <w:rsid w:val="00C5230E"/>
    <w:rsid w:val="00C52C10"/>
    <w:rsid w:val="00C56EFD"/>
    <w:rsid w:val="00C57912"/>
    <w:rsid w:val="00C60D67"/>
    <w:rsid w:val="00C66624"/>
    <w:rsid w:val="00C674A0"/>
    <w:rsid w:val="00C70D9F"/>
    <w:rsid w:val="00C71848"/>
    <w:rsid w:val="00C718EB"/>
    <w:rsid w:val="00C71974"/>
    <w:rsid w:val="00C74692"/>
    <w:rsid w:val="00C776E6"/>
    <w:rsid w:val="00C77733"/>
    <w:rsid w:val="00C81385"/>
    <w:rsid w:val="00C832A5"/>
    <w:rsid w:val="00C85C87"/>
    <w:rsid w:val="00C9524D"/>
    <w:rsid w:val="00C97CCB"/>
    <w:rsid w:val="00CA03A9"/>
    <w:rsid w:val="00CA287A"/>
    <w:rsid w:val="00CA2BD4"/>
    <w:rsid w:val="00CA4DD5"/>
    <w:rsid w:val="00CB0499"/>
    <w:rsid w:val="00CB3C9A"/>
    <w:rsid w:val="00CB4C23"/>
    <w:rsid w:val="00CC104E"/>
    <w:rsid w:val="00CC1CAE"/>
    <w:rsid w:val="00CD1882"/>
    <w:rsid w:val="00CD25AC"/>
    <w:rsid w:val="00CD5217"/>
    <w:rsid w:val="00CE3362"/>
    <w:rsid w:val="00CE3745"/>
    <w:rsid w:val="00CE7439"/>
    <w:rsid w:val="00CE7646"/>
    <w:rsid w:val="00CF07D6"/>
    <w:rsid w:val="00CF098D"/>
    <w:rsid w:val="00CF18DF"/>
    <w:rsid w:val="00CF3991"/>
    <w:rsid w:val="00CF5AED"/>
    <w:rsid w:val="00CF694D"/>
    <w:rsid w:val="00D043EA"/>
    <w:rsid w:val="00D055AD"/>
    <w:rsid w:val="00D05952"/>
    <w:rsid w:val="00D10117"/>
    <w:rsid w:val="00D14839"/>
    <w:rsid w:val="00D14CFB"/>
    <w:rsid w:val="00D16DE2"/>
    <w:rsid w:val="00D210F1"/>
    <w:rsid w:val="00D220AB"/>
    <w:rsid w:val="00D22BD3"/>
    <w:rsid w:val="00D244E5"/>
    <w:rsid w:val="00D307C1"/>
    <w:rsid w:val="00D30EA5"/>
    <w:rsid w:val="00D322EA"/>
    <w:rsid w:val="00D32B08"/>
    <w:rsid w:val="00D33736"/>
    <w:rsid w:val="00D354B4"/>
    <w:rsid w:val="00D3561D"/>
    <w:rsid w:val="00D35DE5"/>
    <w:rsid w:val="00D362D4"/>
    <w:rsid w:val="00D36504"/>
    <w:rsid w:val="00D37E95"/>
    <w:rsid w:val="00D4003F"/>
    <w:rsid w:val="00D40197"/>
    <w:rsid w:val="00D41A1E"/>
    <w:rsid w:val="00D43056"/>
    <w:rsid w:val="00D46061"/>
    <w:rsid w:val="00D61260"/>
    <w:rsid w:val="00D66176"/>
    <w:rsid w:val="00D7331A"/>
    <w:rsid w:val="00D74AF4"/>
    <w:rsid w:val="00D83927"/>
    <w:rsid w:val="00D84F21"/>
    <w:rsid w:val="00D85909"/>
    <w:rsid w:val="00D86789"/>
    <w:rsid w:val="00D86DBD"/>
    <w:rsid w:val="00D87825"/>
    <w:rsid w:val="00D97C2F"/>
    <w:rsid w:val="00DA19B6"/>
    <w:rsid w:val="00DA215F"/>
    <w:rsid w:val="00DA6265"/>
    <w:rsid w:val="00DA74C7"/>
    <w:rsid w:val="00DB3472"/>
    <w:rsid w:val="00DB55E9"/>
    <w:rsid w:val="00DC361F"/>
    <w:rsid w:val="00DC4323"/>
    <w:rsid w:val="00DC5D09"/>
    <w:rsid w:val="00DC5F28"/>
    <w:rsid w:val="00DC79B0"/>
    <w:rsid w:val="00DD1F7F"/>
    <w:rsid w:val="00DD52D9"/>
    <w:rsid w:val="00DE1377"/>
    <w:rsid w:val="00DF3D01"/>
    <w:rsid w:val="00DF515B"/>
    <w:rsid w:val="00DF5169"/>
    <w:rsid w:val="00DF72A8"/>
    <w:rsid w:val="00E01F4D"/>
    <w:rsid w:val="00E02512"/>
    <w:rsid w:val="00E05116"/>
    <w:rsid w:val="00E0741C"/>
    <w:rsid w:val="00E0767D"/>
    <w:rsid w:val="00E134AF"/>
    <w:rsid w:val="00E13B8A"/>
    <w:rsid w:val="00E14670"/>
    <w:rsid w:val="00E1613E"/>
    <w:rsid w:val="00E16B5E"/>
    <w:rsid w:val="00E1739C"/>
    <w:rsid w:val="00E2582D"/>
    <w:rsid w:val="00E27C81"/>
    <w:rsid w:val="00E33DED"/>
    <w:rsid w:val="00E347B1"/>
    <w:rsid w:val="00E3626D"/>
    <w:rsid w:val="00E41A1F"/>
    <w:rsid w:val="00E43A5F"/>
    <w:rsid w:val="00E43E07"/>
    <w:rsid w:val="00E471A5"/>
    <w:rsid w:val="00E520B9"/>
    <w:rsid w:val="00E72C94"/>
    <w:rsid w:val="00E7363C"/>
    <w:rsid w:val="00E74BAD"/>
    <w:rsid w:val="00E76219"/>
    <w:rsid w:val="00E765EC"/>
    <w:rsid w:val="00E76DC4"/>
    <w:rsid w:val="00E807EC"/>
    <w:rsid w:val="00E83EC3"/>
    <w:rsid w:val="00E878E2"/>
    <w:rsid w:val="00E918F6"/>
    <w:rsid w:val="00E932DF"/>
    <w:rsid w:val="00E94139"/>
    <w:rsid w:val="00EA3E5F"/>
    <w:rsid w:val="00EA42EE"/>
    <w:rsid w:val="00EA5669"/>
    <w:rsid w:val="00EA66DC"/>
    <w:rsid w:val="00EC54CE"/>
    <w:rsid w:val="00EC5F4B"/>
    <w:rsid w:val="00EC6F52"/>
    <w:rsid w:val="00ED0E9F"/>
    <w:rsid w:val="00ED2A5B"/>
    <w:rsid w:val="00ED4CED"/>
    <w:rsid w:val="00ED6065"/>
    <w:rsid w:val="00EF01C2"/>
    <w:rsid w:val="00EF3563"/>
    <w:rsid w:val="00EF4467"/>
    <w:rsid w:val="00F10F33"/>
    <w:rsid w:val="00F11E5C"/>
    <w:rsid w:val="00F13C51"/>
    <w:rsid w:val="00F14EAB"/>
    <w:rsid w:val="00F155CB"/>
    <w:rsid w:val="00F2056E"/>
    <w:rsid w:val="00F21461"/>
    <w:rsid w:val="00F301E5"/>
    <w:rsid w:val="00F322A5"/>
    <w:rsid w:val="00F34128"/>
    <w:rsid w:val="00F35486"/>
    <w:rsid w:val="00F41E7F"/>
    <w:rsid w:val="00F4505F"/>
    <w:rsid w:val="00F459CF"/>
    <w:rsid w:val="00F470E6"/>
    <w:rsid w:val="00F47F77"/>
    <w:rsid w:val="00F57A26"/>
    <w:rsid w:val="00F63AF4"/>
    <w:rsid w:val="00F66E35"/>
    <w:rsid w:val="00F70FF9"/>
    <w:rsid w:val="00F71414"/>
    <w:rsid w:val="00F7309A"/>
    <w:rsid w:val="00F814AB"/>
    <w:rsid w:val="00F849BE"/>
    <w:rsid w:val="00F86D42"/>
    <w:rsid w:val="00F9040B"/>
    <w:rsid w:val="00F90D0F"/>
    <w:rsid w:val="00F93DD1"/>
    <w:rsid w:val="00F95D55"/>
    <w:rsid w:val="00F96AA9"/>
    <w:rsid w:val="00F97B09"/>
    <w:rsid w:val="00FA17A4"/>
    <w:rsid w:val="00FA3B73"/>
    <w:rsid w:val="00FA6BD3"/>
    <w:rsid w:val="00FA73F2"/>
    <w:rsid w:val="00FA7739"/>
    <w:rsid w:val="00FA794C"/>
    <w:rsid w:val="00FA7BB1"/>
    <w:rsid w:val="00FB0E8A"/>
    <w:rsid w:val="00FB45AD"/>
    <w:rsid w:val="00FB5883"/>
    <w:rsid w:val="00FB72BA"/>
    <w:rsid w:val="00FC2FE3"/>
    <w:rsid w:val="00FC4432"/>
    <w:rsid w:val="00FC4727"/>
    <w:rsid w:val="00FC4FA8"/>
    <w:rsid w:val="00FC574F"/>
    <w:rsid w:val="00FD12E6"/>
    <w:rsid w:val="00FD22F1"/>
    <w:rsid w:val="00FE0011"/>
    <w:rsid w:val="00FE0C2F"/>
    <w:rsid w:val="00FE37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31BF7"/>
  <w15:docId w15:val="{B19D5AD6-E9AE-4693-931A-D0626DAD9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before="240" w:after="24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BD3"/>
    <w:pPr>
      <w:spacing w:before="0" w:after="0" w:line="240" w:lineRule="auto"/>
      <w:jc w:val="left"/>
    </w:pPr>
    <w:rPr>
      <w:rFonts w:eastAsia="Times New Roman"/>
      <w:lang w:val="en-GB" w:eastAsia="en-GB"/>
    </w:rPr>
  </w:style>
  <w:style w:type="paragraph" w:styleId="Balk1">
    <w:name w:val="heading 1"/>
    <w:basedOn w:val="Normal"/>
    <w:next w:val="Normal"/>
    <w:link w:val="Balk1Char"/>
    <w:uiPriority w:val="9"/>
    <w:qFormat/>
    <w:rsid w:val="009F4DFB"/>
    <w:pPr>
      <w:keepNext/>
      <w:keepLines/>
      <w:spacing w:before="360" w:after="240" w:line="360" w:lineRule="auto"/>
      <w:outlineLvl w:val="0"/>
    </w:pPr>
    <w:rPr>
      <w:rFonts w:eastAsiaTheme="majorEastAsia" w:cstheme="majorBidi"/>
      <w:color w:val="000000" w:themeColor="text1"/>
      <w:sz w:val="52"/>
      <w:szCs w:val="32"/>
    </w:rPr>
  </w:style>
  <w:style w:type="paragraph" w:styleId="Balk2">
    <w:name w:val="heading 2"/>
    <w:basedOn w:val="Normal"/>
    <w:next w:val="Normal"/>
    <w:link w:val="Balk2Char"/>
    <w:uiPriority w:val="9"/>
    <w:unhideWhenUsed/>
    <w:qFormat/>
    <w:rsid w:val="009F4DFB"/>
    <w:pPr>
      <w:keepNext/>
      <w:keepLines/>
      <w:spacing w:before="360" w:after="240" w:line="360" w:lineRule="auto"/>
      <w:outlineLvl w:val="1"/>
    </w:pPr>
    <w:rPr>
      <w:rFonts w:eastAsiaTheme="majorEastAsia" w:cstheme="majorBidi"/>
      <w:bCs/>
      <w:sz w:val="36"/>
      <w:szCs w:val="26"/>
    </w:rPr>
  </w:style>
  <w:style w:type="paragraph" w:styleId="Balk3">
    <w:name w:val="heading 3"/>
    <w:basedOn w:val="Normal"/>
    <w:next w:val="Normal"/>
    <w:link w:val="Balk3Char"/>
    <w:uiPriority w:val="9"/>
    <w:unhideWhenUsed/>
    <w:qFormat/>
    <w:rsid w:val="009F4DFB"/>
    <w:pPr>
      <w:keepNext/>
      <w:keepLines/>
      <w:spacing w:before="240" w:after="240" w:line="360" w:lineRule="auto"/>
      <w:outlineLvl w:val="2"/>
    </w:pPr>
    <w:rPr>
      <w:rFonts w:eastAsiaTheme="majorEastAsia" w:cstheme="majorBidi"/>
      <w:bCs/>
      <w:sz w:val="32"/>
    </w:rPr>
  </w:style>
  <w:style w:type="paragraph" w:styleId="Balk4">
    <w:name w:val="heading 4"/>
    <w:basedOn w:val="Normal"/>
    <w:next w:val="Normal"/>
    <w:link w:val="Balk4Char"/>
    <w:uiPriority w:val="9"/>
    <w:semiHidden/>
    <w:unhideWhenUsed/>
    <w:qFormat/>
    <w:rsid w:val="009C381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0D2DEC"/>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D2DEC"/>
    <w:rPr>
      <w:rFonts w:ascii="Segoe UI" w:hAnsi="Segoe UI" w:cs="Segoe UI"/>
      <w:sz w:val="18"/>
      <w:szCs w:val="18"/>
    </w:rPr>
  </w:style>
  <w:style w:type="paragraph" w:styleId="ListeParagraf">
    <w:name w:val="List Paragraph"/>
    <w:basedOn w:val="Normal"/>
    <w:link w:val="ListeParagrafChar"/>
    <w:uiPriority w:val="34"/>
    <w:qFormat/>
    <w:rsid w:val="00B57A26"/>
    <w:pPr>
      <w:ind w:left="720"/>
      <w:contextualSpacing/>
    </w:pPr>
  </w:style>
  <w:style w:type="table" w:styleId="TabloKlavuzu">
    <w:name w:val="Table Grid"/>
    <w:basedOn w:val="NormalTablo"/>
    <w:uiPriority w:val="39"/>
    <w:rsid w:val="00E72C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klamaBavurusu">
    <w:name w:val="annotation reference"/>
    <w:basedOn w:val="VarsaylanParagrafYazTipi"/>
    <w:uiPriority w:val="99"/>
    <w:semiHidden/>
    <w:unhideWhenUsed/>
    <w:rsid w:val="006C42BF"/>
    <w:rPr>
      <w:sz w:val="16"/>
      <w:szCs w:val="16"/>
    </w:rPr>
  </w:style>
  <w:style w:type="paragraph" w:styleId="AklamaMetni">
    <w:name w:val="annotation text"/>
    <w:basedOn w:val="Normal"/>
    <w:link w:val="AklamaMetniChar"/>
    <w:uiPriority w:val="99"/>
    <w:semiHidden/>
    <w:unhideWhenUsed/>
    <w:rsid w:val="006C42BF"/>
    <w:rPr>
      <w:sz w:val="20"/>
      <w:szCs w:val="20"/>
    </w:rPr>
  </w:style>
  <w:style w:type="character" w:customStyle="1" w:styleId="AklamaMetniChar">
    <w:name w:val="Açıklama Metni Char"/>
    <w:basedOn w:val="VarsaylanParagrafYazTipi"/>
    <w:link w:val="AklamaMetni"/>
    <w:uiPriority w:val="99"/>
    <w:semiHidden/>
    <w:rsid w:val="006C42BF"/>
    <w:rPr>
      <w:sz w:val="20"/>
      <w:szCs w:val="20"/>
    </w:rPr>
  </w:style>
  <w:style w:type="paragraph" w:styleId="AklamaKonusu">
    <w:name w:val="annotation subject"/>
    <w:basedOn w:val="AklamaMetni"/>
    <w:next w:val="AklamaMetni"/>
    <w:link w:val="AklamaKonusuChar"/>
    <w:uiPriority w:val="99"/>
    <w:semiHidden/>
    <w:unhideWhenUsed/>
    <w:rsid w:val="006C42BF"/>
    <w:rPr>
      <w:b/>
      <w:bCs/>
    </w:rPr>
  </w:style>
  <w:style w:type="character" w:customStyle="1" w:styleId="AklamaKonusuChar">
    <w:name w:val="Açıklama Konusu Char"/>
    <w:basedOn w:val="AklamaMetniChar"/>
    <w:link w:val="AklamaKonusu"/>
    <w:uiPriority w:val="99"/>
    <w:semiHidden/>
    <w:rsid w:val="006C42BF"/>
    <w:rPr>
      <w:b/>
      <w:bCs/>
      <w:sz w:val="20"/>
      <w:szCs w:val="20"/>
    </w:rPr>
  </w:style>
  <w:style w:type="paragraph" w:styleId="DipnotMetni">
    <w:name w:val="footnote text"/>
    <w:basedOn w:val="Normal"/>
    <w:link w:val="DipnotMetniChar"/>
    <w:uiPriority w:val="99"/>
    <w:semiHidden/>
    <w:unhideWhenUsed/>
    <w:rsid w:val="006C42BF"/>
    <w:rPr>
      <w:sz w:val="20"/>
      <w:szCs w:val="20"/>
    </w:rPr>
  </w:style>
  <w:style w:type="character" w:customStyle="1" w:styleId="DipnotMetniChar">
    <w:name w:val="Dipnot Metni Char"/>
    <w:basedOn w:val="VarsaylanParagrafYazTipi"/>
    <w:link w:val="DipnotMetni"/>
    <w:uiPriority w:val="99"/>
    <w:semiHidden/>
    <w:rsid w:val="006C42BF"/>
    <w:rPr>
      <w:sz w:val="20"/>
      <w:szCs w:val="20"/>
    </w:rPr>
  </w:style>
  <w:style w:type="character" w:styleId="DipnotBavurusu">
    <w:name w:val="footnote reference"/>
    <w:basedOn w:val="VarsaylanParagrafYazTipi"/>
    <w:uiPriority w:val="99"/>
    <w:semiHidden/>
    <w:unhideWhenUsed/>
    <w:rsid w:val="006C42BF"/>
    <w:rPr>
      <w:vertAlign w:val="superscript"/>
    </w:rPr>
  </w:style>
  <w:style w:type="character" w:styleId="Kpr">
    <w:name w:val="Hyperlink"/>
    <w:basedOn w:val="VarsaylanParagrafYazTipi"/>
    <w:uiPriority w:val="99"/>
    <w:unhideWhenUsed/>
    <w:rsid w:val="00421D47"/>
    <w:rPr>
      <w:color w:val="0563C1" w:themeColor="hyperlink"/>
      <w:u w:val="single"/>
    </w:rPr>
  </w:style>
  <w:style w:type="character" w:styleId="zlenenKpr">
    <w:name w:val="FollowedHyperlink"/>
    <w:basedOn w:val="VarsaylanParagrafYazTipi"/>
    <w:uiPriority w:val="99"/>
    <w:semiHidden/>
    <w:unhideWhenUsed/>
    <w:rsid w:val="00421D47"/>
    <w:rPr>
      <w:color w:val="954F72" w:themeColor="followedHyperlink"/>
      <w:u w:val="single"/>
    </w:rPr>
  </w:style>
  <w:style w:type="paragraph" w:styleId="stbilgi">
    <w:name w:val="header"/>
    <w:basedOn w:val="Normal"/>
    <w:link w:val="stbilgiChar"/>
    <w:uiPriority w:val="99"/>
    <w:unhideWhenUsed/>
    <w:rsid w:val="004A246F"/>
    <w:pPr>
      <w:tabs>
        <w:tab w:val="center" w:pos="4703"/>
        <w:tab w:val="right" w:pos="9406"/>
      </w:tabs>
    </w:pPr>
  </w:style>
  <w:style w:type="character" w:customStyle="1" w:styleId="stbilgiChar">
    <w:name w:val="Üstbilgi Char"/>
    <w:basedOn w:val="VarsaylanParagrafYazTipi"/>
    <w:link w:val="stbilgi"/>
    <w:uiPriority w:val="99"/>
    <w:rsid w:val="004A246F"/>
  </w:style>
  <w:style w:type="paragraph" w:styleId="Altbilgi">
    <w:name w:val="footer"/>
    <w:basedOn w:val="Normal"/>
    <w:link w:val="AltbilgiChar"/>
    <w:uiPriority w:val="99"/>
    <w:unhideWhenUsed/>
    <w:rsid w:val="004A246F"/>
    <w:pPr>
      <w:tabs>
        <w:tab w:val="center" w:pos="4703"/>
        <w:tab w:val="right" w:pos="9406"/>
      </w:tabs>
    </w:pPr>
  </w:style>
  <w:style w:type="character" w:customStyle="1" w:styleId="AltbilgiChar">
    <w:name w:val="Altbilgi Char"/>
    <w:basedOn w:val="VarsaylanParagrafYazTipi"/>
    <w:link w:val="Altbilgi"/>
    <w:uiPriority w:val="99"/>
    <w:rsid w:val="004A246F"/>
  </w:style>
  <w:style w:type="character" w:customStyle="1" w:styleId="Balk1Char">
    <w:name w:val="Başlık 1 Char"/>
    <w:basedOn w:val="VarsaylanParagrafYazTipi"/>
    <w:link w:val="Balk1"/>
    <w:uiPriority w:val="9"/>
    <w:rsid w:val="009F4DFB"/>
    <w:rPr>
      <w:rFonts w:eastAsiaTheme="majorEastAsia" w:cstheme="majorBidi"/>
      <w:color w:val="000000" w:themeColor="text1"/>
      <w:sz w:val="52"/>
      <w:szCs w:val="32"/>
      <w:lang w:val="en-GB" w:eastAsia="en-GB"/>
    </w:rPr>
  </w:style>
  <w:style w:type="paragraph" w:styleId="TBal">
    <w:name w:val="TOC Heading"/>
    <w:basedOn w:val="Balk1"/>
    <w:next w:val="Normal"/>
    <w:uiPriority w:val="39"/>
    <w:unhideWhenUsed/>
    <w:qFormat/>
    <w:rsid w:val="00C60D67"/>
    <w:pPr>
      <w:outlineLvl w:val="9"/>
    </w:pPr>
  </w:style>
  <w:style w:type="paragraph" w:styleId="T2">
    <w:name w:val="toc 2"/>
    <w:basedOn w:val="Normal"/>
    <w:next w:val="Normal"/>
    <w:autoRedefine/>
    <w:uiPriority w:val="39"/>
    <w:unhideWhenUsed/>
    <w:rsid w:val="00D32B08"/>
    <w:pPr>
      <w:spacing w:before="240" w:after="120"/>
      <w:ind w:left="850" w:hanging="510"/>
    </w:pPr>
    <w:rPr>
      <w:rFonts w:eastAsiaTheme="minorEastAsia"/>
      <w:szCs w:val="22"/>
    </w:rPr>
  </w:style>
  <w:style w:type="paragraph" w:styleId="T1">
    <w:name w:val="toc 1"/>
    <w:basedOn w:val="Normal"/>
    <w:next w:val="Normal"/>
    <w:autoRedefine/>
    <w:uiPriority w:val="39"/>
    <w:unhideWhenUsed/>
    <w:rsid w:val="00CA2BD4"/>
    <w:pPr>
      <w:tabs>
        <w:tab w:val="right" w:leader="dot" w:pos="8211"/>
      </w:tabs>
      <w:spacing w:before="240" w:after="120"/>
      <w:ind w:left="340" w:hanging="340"/>
    </w:pPr>
    <w:rPr>
      <w:rFonts w:eastAsiaTheme="minorEastAsia"/>
      <w:noProof/>
      <w:color w:val="000000" w:themeColor="text1"/>
      <w:szCs w:val="22"/>
    </w:rPr>
  </w:style>
  <w:style w:type="paragraph" w:styleId="T3">
    <w:name w:val="toc 3"/>
    <w:basedOn w:val="Normal"/>
    <w:next w:val="Normal"/>
    <w:autoRedefine/>
    <w:uiPriority w:val="39"/>
    <w:unhideWhenUsed/>
    <w:rsid w:val="00D32B08"/>
    <w:pPr>
      <w:spacing w:before="240" w:after="120"/>
      <w:ind w:left="1531" w:hanging="680"/>
    </w:pPr>
    <w:rPr>
      <w:rFonts w:eastAsiaTheme="minorEastAsia"/>
      <w:szCs w:val="22"/>
    </w:rPr>
  </w:style>
  <w:style w:type="table" w:customStyle="1" w:styleId="TabloKlavuzu1">
    <w:name w:val="Tablo Kılavuzu1"/>
    <w:basedOn w:val="NormalTablo"/>
    <w:next w:val="TabloKlavuzu"/>
    <w:uiPriority w:val="59"/>
    <w:rsid w:val="00D354B4"/>
    <w:pPr>
      <w:spacing w:after="0" w:line="240" w:lineRule="auto"/>
    </w:pPr>
    <w:rPr>
      <w:rFonts w:ascii="Arial" w:hAnsi="Arial" w:cs="Arial"/>
      <w:sz w:val="22"/>
      <w:szCs w:val="22"/>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ListeYok1">
    <w:name w:val="Liste Yok1"/>
    <w:next w:val="ListeYok"/>
    <w:uiPriority w:val="99"/>
    <w:semiHidden/>
    <w:unhideWhenUsed/>
    <w:rsid w:val="004879C4"/>
  </w:style>
  <w:style w:type="table" w:customStyle="1" w:styleId="TabloKlavuzu2">
    <w:name w:val="Tablo Kılavuzu2"/>
    <w:basedOn w:val="NormalTablo"/>
    <w:next w:val="TabloKlavuzu"/>
    <w:uiPriority w:val="59"/>
    <w:rsid w:val="004879C4"/>
    <w:pPr>
      <w:spacing w:after="0" w:line="240" w:lineRule="auto"/>
    </w:pPr>
    <w:rPr>
      <w:rFonts w:ascii="Arial" w:hAnsi="Arial" w:cs="Arial"/>
      <w:sz w:val="22"/>
      <w:szCs w:val="22"/>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k4Char">
    <w:name w:val="Başlık 4 Char"/>
    <w:basedOn w:val="VarsaylanParagrafYazTipi"/>
    <w:link w:val="Balk4"/>
    <w:uiPriority w:val="9"/>
    <w:semiHidden/>
    <w:rsid w:val="009C3818"/>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1B49B5"/>
    <w:pPr>
      <w:spacing w:before="100" w:beforeAutospacing="1" w:after="100" w:afterAutospacing="1"/>
    </w:pPr>
  </w:style>
  <w:style w:type="paragraph" w:styleId="z-Formunst">
    <w:name w:val="HTML Top of Form"/>
    <w:basedOn w:val="Normal"/>
    <w:next w:val="Normal"/>
    <w:link w:val="z-FormunstChar"/>
    <w:hidden/>
    <w:uiPriority w:val="99"/>
    <w:semiHidden/>
    <w:unhideWhenUsed/>
    <w:rsid w:val="00785794"/>
    <w:pPr>
      <w:pBdr>
        <w:bottom w:val="single" w:sz="6" w:space="1" w:color="auto"/>
      </w:pBdr>
      <w:jc w:val="center"/>
    </w:pPr>
    <w:rPr>
      <w:rFonts w:ascii="Arial" w:hAnsi="Arial" w:cs="Arial"/>
      <w:vanish/>
      <w:sz w:val="16"/>
      <w:szCs w:val="16"/>
    </w:rPr>
  </w:style>
  <w:style w:type="character" w:customStyle="1" w:styleId="z-FormunstChar">
    <w:name w:val="z-Formun Üstü Char"/>
    <w:basedOn w:val="VarsaylanParagrafYazTipi"/>
    <w:link w:val="z-Formunst"/>
    <w:uiPriority w:val="99"/>
    <w:semiHidden/>
    <w:rsid w:val="00785794"/>
    <w:rPr>
      <w:rFonts w:ascii="Arial" w:eastAsia="Times New Roman" w:hAnsi="Arial" w:cs="Arial"/>
      <w:vanish/>
      <w:sz w:val="16"/>
      <w:szCs w:val="16"/>
      <w:lang w:val="en-GB" w:eastAsia="en-GB"/>
    </w:rPr>
  </w:style>
  <w:style w:type="paragraph" w:styleId="z-FormunAlt">
    <w:name w:val="HTML Bottom of Form"/>
    <w:basedOn w:val="Normal"/>
    <w:next w:val="Normal"/>
    <w:link w:val="z-FormunAltChar"/>
    <w:hidden/>
    <w:uiPriority w:val="99"/>
    <w:semiHidden/>
    <w:unhideWhenUsed/>
    <w:rsid w:val="00785794"/>
    <w:pPr>
      <w:pBdr>
        <w:top w:val="single" w:sz="6" w:space="1" w:color="auto"/>
      </w:pBdr>
      <w:jc w:val="center"/>
    </w:pPr>
    <w:rPr>
      <w:rFonts w:ascii="Arial" w:hAnsi="Arial" w:cs="Arial"/>
      <w:vanish/>
      <w:sz w:val="16"/>
      <w:szCs w:val="16"/>
    </w:rPr>
  </w:style>
  <w:style w:type="character" w:customStyle="1" w:styleId="z-FormunAltChar">
    <w:name w:val="z-Formun Altı Char"/>
    <w:basedOn w:val="VarsaylanParagrafYazTipi"/>
    <w:link w:val="z-FormunAlt"/>
    <w:uiPriority w:val="99"/>
    <w:semiHidden/>
    <w:rsid w:val="00785794"/>
    <w:rPr>
      <w:rFonts w:ascii="Arial" w:eastAsia="Times New Roman" w:hAnsi="Arial" w:cs="Arial"/>
      <w:vanish/>
      <w:sz w:val="16"/>
      <w:szCs w:val="16"/>
      <w:lang w:val="en-GB" w:eastAsia="en-GB"/>
    </w:rPr>
  </w:style>
  <w:style w:type="character" w:customStyle="1" w:styleId="Balk2Char">
    <w:name w:val="Başlık 2 Char"/>
    <w:basedOn w:val="VarsaylanParagrafYazTipi"/>
    <w:link w:val="Balk2"/>
    <w:uiPriority w:val="9"/>
    <w:rsid w:val="009F4DFB"/>
    <w:rPr>
      <w:rFonts w:eastAsiaTheme="majorEastAsia" w:cstheme="majorBidi"/>
      <w:bCs/>
      <w:sz w:val="36"/>
      <w:szCs w:val="26"/>
      <w:lang w:val="en-GB" w:eastAsia="en-GB"/>
    </w:rPr>
  </w:style>
  <w:style w:type="paragraph" w:customStyle="1" w:styleId="Metin">
    <w:name w:val="Metin"/>
    <w:basedOn w:val="Normal"/>
    <w:link w:val="MetinChar"/>
    <w:qFormat/>
    <w:rsid w:val="009F4DFB"/>
    <w:pPr>
      <w:spacing w:before="240" w:after="240" w:line="360" w:lineRule="auto"/>
      <w:jc w:val="both"/>
    </w:pPr>
    <w:rPr>
      <w:lang w:val="tr-TR"/>
    </w:rPr>
  </w:style>
  <w:style w:type="character" w:customStyle="1" w:styleId="Balk3Char">
    <w:name w:val="Başlık 3 Char"/>
    <w:basedOn w:val="VarsaylanParagrafYazTipi"/>
    <w:link w:val="Balk3"/>
    <w:uiPriority w:val="9"/>
    <w:rsid w:val="009F4DFB"/>
    <w:rPr>
      <w:rFonts w:eastAsiaTheme="majorEastAsia" w:cstheme="majorBidi"/>
      <w:bCs/>
      <w:sz w:val="32"/>
      <w:lang w:val="en-GB" w:eastAsia="en-GB"/>
    </w:rPr>
  </w:style>
  <w:style w:type="character" w:customStyle="1" w:styleId="MetinChar">
    <w:name w:val="Metin Char"/>
    <w:basedOn w:val="VarsaylanParagrafYazTipi"/>
    <w:link w:val="Metin"/>
    <w:rsid w:val="009F4DFB"/>
    <w:rPr>
      <w:rFonts w:eastAsia="Times New Roman"/>
      <w:lang w:val="tr-TR" w:eastAsia="en-GB"/>
    </w:rPr>
  </w:style>
  <w:style w:type="paragraph" w:customStyle="1" w:styleId="Madde">
    <w:name w:val="Madde"/>
    <w:basedOn w:val="ListeParagraf"/>
    <w:link w:val="MaddeChar"/>
    <w:qFormat/>
    <w:rsid w:val="00D32B08"/>
    <w:pPr>
      <w:numPr>
        <w:numId w:val="18"/>
      </w:numPr>
      <w:spacing w:before="240" w:after="240" w:line="360" w:lineRule="auto"/>
      <w:ind w:left="426" w:hanging="357"/>
    </w:pPr>
    <w:rPr>
      <w:bCs/>
      <w:lang w:val="tr-TR"/>
    </w:rPr>
  </w:style>
  <w:style w:type="paragraph" w:styleId="ResimYazs">
    <w:name w:val="caption"/>
    <w:basedOn w:val="Normal"/>
    <w:next w:val="Normal"/>
    <w:uiPriority w:val="35"/>
    <w:unhideWhenUsed/>
    <w:qFormat/>
    <w:rsid w:val="00EA66DC"/>
    <w:pPr>
      <w:spacing w:before="120" w:after="120"/>
      <w:jc w:val="center"/>
    </w:pPr>
    <w:rPr>
      <w:bCs/>
      <w:color w:val="000000" w:themeColor="text1"/>
      <w:szCs w:val="18"/>
    </w:rPr>
  </w:style>
  <w:style w:type="character" w:customStyle="1" w:styleId="ListeParagrafChar">
    <w:name w:val="Liste Paragraf Char"/>
    <w:basedOn w:val="VarsaylanParagrafYazTipi"/>
    <w:link w:val="ListeParagraf"/>
    <w:uiPriority w:val="34"/>
    <w:rsid w:val="00D32B08"/>
    <w:rPr>
      <w:rFonts w:eastAsia="Times New Roman"/>
      <w:lang w:val="en-GB" w:eastAsia="en-GB"/>
    </w:rPr>
  </w:style>
  <w:style w:type="character" w:customStyle="1" w:styleId="MaddeChar">
    <w:name w:val="Madde Char"/>
    <w:basedOn w:val="ListeParagrafChar"/>
    <w:link w:val="Madde"/>
    <w:rsid w:val="00D32B08"/>
    <w:rPr>
      <w:rFonts w:eastAsia="Times New Roman"/>
      <w:bCs/>
      <w:lang w:val="tr-TR" w:eastAsia="en-GB"/>
    </w:rPr>
  </w:style>
  <w:style w:type="paragraph" w:styleId="ekillerTablosu">
    <w:name w:val="table of figures"/>
    <w:basedOn w:val="Normal"/>
    <w:next w:val="Normal"/>
    <w:uiPriority w:val="99"/>
    <w:unhideWhenUsed/>
    <w:rsid w:val="00224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738706">
      <w:bodyDiv w:val="1"/>
      <w:marLeft w:val="0"/>
      <w:marRight w:val="0"/>
      <w:marTop w:val="0"/>
      <w:marBottom w:val="0"/>
      <w:divBdr>
        <w:top w:val="none" w:sz="0" w:space="0" w:color="auto"/>
        <w:left w:val="none" w:sz="0" w:space="0" w:color="auto"/>
        <w:bottom w:val="none" w:sz="0" w:space="0" w:color="auto"/>
        <w:right w:val="none" w:sz="0" w:space="0" w:color="auto"/>
      </w:divBdr>
    </w:div>
    <w:div w:id="159740172">
      <w:bodyDiv w:val="1"/>
      <w:marLeft w:val="0"/>
      <w:marRight w:val="0"/>
      <w:marTop w:val="0"/>
      <w:marBottom w:val="0"/>
      <w:divBdr>
        <w:top w:val="none" w:sz="0" w:space="0" w:color="auto"/>
        <w:left w:val="none" w:sz="0" w:space="0" w:color="auto"/>
        <w:bottom w:val="none" w:sz="0" w:space="0" w:color="auto"/>
        <w:right w:val="none" w:sz="0" w:space="0" w:color="auto"/>
      </w:divBdr>
    </w:div>
    <w:div w:id="272711158">
      <w:bodyDiv w:val="1"/>
      <w:marLeft w:val="0"/>
      <w:marRight w:val="0"/>
      <w:marTop w:val="0"/>
      <w:marBottom w:val="0"/>
      <w:divBdr>
        <w:top w:val="none" w:sz="0" w:space="0" w:color="auto"/>
        <w:left w:val="none" w:sz="0" w:space="0" w:color="auto"/>
        <w:bottom w:val="none" w:sz="0" w:space="0" w:color="auto"/>
        <w:right w:val="none" w:sz="0" w:space="0" w:color="auto"/>
      </w:divBdr>
    </w:div>
    <w:div w:id="360663871">
      <w:bodyDiv w:val="1"/>
      <w:marLeft w:val="0"/>
      <w:marRight w:val="0"/>
      <w:marTop w:val="0"/>
      <w:marBottom w:val="0"/>
      <w:divBdr>
        <w:top w:val="none" w:sz="0" w:space="0" w:color="auto"/>
        <w:left w:val="none" w:sz="0" w:space="0" w:color="auto"/>
        <w:bottom w:val="none" w:sz="0" w:space="0" w:color="auto"/>
        <w:right w:val="none" w:sz="0" w:space="0" w:color="auto"/>
      </w:divBdr>
    </w:div>
    <w:div w:id="464012039">
      <w:bodyDiv w:val="1"/>
      <w:marLeft w:val="0"/>
      <w:marRight w:val="0"/>
      <w:marTop w:val="0"/>
      <w:marBottom w:val="0"/>
      <w:divBdr>
        <w:top w:val="none" w:sz="0" w:space="0" w:color="auto"/>
        <w:left w:val="none" w:sz="0" w:space="0" w:color="auto"/>
        <w:bottom w:val="none" w:sz="0" w:space="0" w:color="auto"/>
        <w:right w:val="none" w:sz="0" w:space="0" w:color="auto"/>
      </w:divBdr>
    </w:div>
    <w:div w:id="487863952">
      <w:bodyDiv w:val="1"/>
      <w:marLeft w:val="0"/>
      <w:marRight w:val="0"/>
      <w:marTop w:val="0"/>
      <w:marBottom w:val="0"/>
      <w:divBdr>
        <w:top w:val="none" w:sz="0" w:space="0" w:color="auto"/>
        <w:left w:val="none" w:sz="0" w:space="0" w:color="auto"/>
        <w:bottom w:val="none" w:sz="0" w:space="0" w:color="auto"/>
        <w:right w:val="none" w:sz="0" w:space="0" w:color="auto"/>
      </w:divBdr>
    </w:div>
    <w:div w:id="562180522">
      <w:bodyDiv w:val="1"/>
      <w:marLeft w:val="0"/>
      <w:marRight w:val="0"/>
      <w:marTop w:val="0"/>
      <w:marBottom w:val="0"/>
      <w:divBdr>
        <w:top w:val="none" w:sz="0" w:space="0" w:color="auto"/>
        <w:left w:val="none" w:sz="0" w:space="0" w:color="auto"/>
        <w:bottom w:val="none" w:sz="0" w:space="0" w:color="auto"/>
        <w:right w:val="none" w:sz="0" w:space="0" w:color="auto"/>
      </w:divBdr>
      <w:divsChild>
        <w:div w:id="1806315454">
          <w:marLeft w:val="0"/>
          <w:marRight w:val="0"/>
          <w:marTop w:val="0"/>
          <w:marBottom w:val="0"/>
          <w:divBdr>
            <w:top w:val="none" w:sz="0" w:space="0" w:color="auto"/>
            <w:left w:val="none" w:sz="0" w:space="0" w:color="auto"/>
            <w:bottom w:val="none" w:sz="0" w:space="0" w:color="auto"/>
            <w:right w:val="none" w:sz="0" w:space="0" w:color="auto"/>
          </w:divBdr>
        </w:div>
      </w:divsChild>
    </w:div>
    <w:div w:id="642344534">
      <w:bodyDiv w:val="1"/>
      <w:marLeft w:val="0"/>
      <w:marRight w:val="0"/>
      <w:marTop w:val="0"/>
      <w:marBottom w:val="0"/>
      <w:divBdr>
        <w:top w:val="none" w:sz="0" w:space="0" w:color="auto"/>
        <w:left w:val="none" w:sz="0" w:space="0" w:color="auto"/>
        <w:bottom w:val="none" w:sz="0" w:space="0" w:color="auto"/>
        <w:right w:val="none" w:sz="0" w:space="0" w:color="auto"/>
      </w:divBdr>
      <w:divsChild>
        <w:div w:id="1650207201">
          <w:marLeft w:val="0"/>
          <w:marRight w:val="0"/>
          <w:marTop w:val="0"/>
          <w:marBottom w:val="0"/>
          <w:divBdr>
            <w:top w:val="single" w:sz="2" w:space="0" w:color="D9D9E3"/>
            <w:left w:val="single" w:sz="2" w:space="0" w:color="D9D9E3"/>
            <w:bottom w:val="single" w:sz="2" w:space="0" w:color="D9D9E3"/>
            <w:right w:val="single" w:sz="2" w:space="0" w:color="D9D9E3"/>
          </w:divBdr>
          <w:divsChild>
            <w:div w:id="665521752">
              <w:marLeft w:val="0"/>
              <w:marRight w:val="0"/>
              <w:marTop w:val="0"/>
              <w:marBottom w:val="0"/>
              <w:divBdr>
                <w:top w:val="single" w:sz="2" w:space="0" w:color="D9D9E3"/>
                <w:left w:val="single" w:sz="2" w:space="0" w:color="D9D9E3"/>
                <w:bottom w:val="single" w:sz="2" w:space="0" w:color="D9D9E3"/>
                <w:right w:val="single" w:sz="2" w:space="0" w:color="D9D9E3"/>
              </w:divBdr>
              <w:divsChild>
                <w:div w:id="1453327027">
                  <w:marLeft w:val="0"/>
                  <w:marRight w:val="0"/>
                  <w:marTop w:val="0"/>
                  <w:marBottom w:val="0"/>
                  <w:divBdr>
                    <w:top w:val="single" w:sz="2" w:space="0" w:color="D9D9E3"/>
                    <w:left w:val="single" w:sz="2" w:space="0" w:color="D9D9E3"/>
                    <w:bottom w:val="single" w:sz="2" w:space="0" w:color="D9D9E3"/>
                    <w:right w:val="single" w:sz="2" w:space="0" w:color="D9D9E3"/>
                  </w:divBdr>
                  <w:divsChild>
                    <w:div w:id="151871267">
                      <w:marLeft w:val="0"/>
                      <w:marRight w:val="0"/>
                      <w:marTop w:val="0"/>
                      <w:marBottom w:val="0"/>
                      <w:divBdr>
                        <w:top w:val="single" w:sz="2" w:space="0" w:color="D9D9E3"/>
                        <w:left w:val="single" w:sz="2" w:space="0" w:color="D9D9E3"/>
                        <w:bottom w:val="single" w:sz="2" w:space="0" w:color="D9D9E3"/>
                        <w:right w:val="single" w:sz="2" w:space="0" w:color="D9D9E3"/>
                      </w:divBdr>
                      <w:divsChild>
                        <w:div w:id="2092312148">
                          <w:marLeft w:val="0"/>
                          <w:marRight w:val="0"/>
                          <w:marTop w:val="0"/>
                          <w:marBottom w:val="0"/>
                          <w:divBdr>
                            <w:top w:val="single" w:sz="2" w:space="0" w:color="auto"/>
                            <w:left w:val="single" w:sz="2" w:space="0" w:color="auto"/>
                            <w:bottom w:val="single" w:sz="6" w:space="0" w:color="auto"/>
                            <w:right w:val="single" w:sz="2" w:space="0" w:color="auto"/>
                          </w:divBdr>
                          <w:divsChild>
                            <w:div w:id="245698324">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184920">
                                  <w:marLeft w:val="0"/>
                                  <w:marRight w:val="0"/>
                                  <w:marTop w:val="0"/>
                                  <w:marBottom w:val="0"/>
                                  <w:divBdr>
                                    <w:top w:val="single" w:sz="2" w:space="0" w:color="D9D9E3"/>
                                    <w:left w:val="single" w:sz="2" w:space="0" w:color="D9D9E3"/>
                                    <w:bottom w:val="single" w:sz="2" w:space="0" w:color="D9D9E3"/>
                                    <w:right w:val="single" w:sz="2" w:space="0" w:color="D9D9E3"/>
                                  </w:divBdr>
                                  <w:divsChild>
                                    <w:div w:id="1079715726">
                                      <w:marLeft w:val="0"/>
                                      <w:marRight w:val="0"/>
                                      <w:marTop w:val="0"/>
                                      <w:marBottom w:val="0"/>
                                      <w:divBdr>
                                        <w:top w:val="single" w:sz="2" w:space="0" w:color="D9D9E3"/>
                                        <w:left w:val="single" w:sz="2" w:space="0" w:color="D9D9E3"/>
                                        <w:bottom w:val="single" w:sz="2" w:space="0" w:color="D9D9E3"/>
                                        <w:right w:val="single" w:sz="2" w:space="0" w:color="D9D9E3"/>
                                      </w:divBdr>
                                      <w:divsChild>
                                        <w:div w:id="823355691">
                                          <w:marLeft w:val="0"/>
                                          <w:marRight w:val="0"/>
                                          <w:marTop w:val="0"/>
                                          <w:marBottom w:val="0"/>
                                          <w:divBdr>
                                            <w:top w:val="single" w:sz="2" w:space="0" w:color="D9D9E3"/>
                                            <w:left w:val="single" w:sz="2" w:space="0" w:color="D9D9E3"/>
                                            <w:bottom w:val="single" w:sz="2" w:space="0" w:color="D9D9E3"/>
                                            <w:right w:val="single" w:sz="2" w:space="0" w:color="D9D9E3"/>
                                          </w:divBdr>
                                          <w:divsChild>
                                            <w:div w:id="1441879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8142764">
          <w:marLeft w:val="0"/>
          <w:marRight w:val="0"/>
          <w:marTop w:val="0"/>
          <w:marBottom w:val="0"/>
          <w:divBdr>
            <w:top w:val="none" w:sz="0" w:space="0" w:color="auto"/>
            <w:left w:val="none" w:sz="0" w:space="0" w:color="auto"/>
            <w:bottom w:val="none" w:sz="0" w:space="0" w:color="auto"/>
            <w:right w:val="none" w:sz="0" w:space="0" w:color="auto"/>
          </w:divBdr>
          <w:divsChild>
            <w:div w:id="1691908673">
              <w:marLeft w:val="0"/>
              <w:marRight w:val="0"/>
              <w:marTop w:val="0"/>
              <w:marBottom w:val="0"/>
              <w:divBdr>
                <w:top w:val="single" w:sz="2" w:space="0" w:color="D9D9E3"/>
                <w:left w:val="single" w:sz="2" w:space="0" w:color="D9D9E3"/>
                <w:bottom w:val="single" w:sz="2" w:space="0" w:color="D9D9E3"/>
                <w:right w:val="single" w:sz="2" w:space="0" w:color="D9D9E3"/>
              </w:divBdr>
              <w:divsChild>
                <w:div w:id="115413446">
                  <w:marLeft w:val="0"/>
                  <w:marRight w:val="0"/>
                  <w:marTop w:val="0"/>
                  <w:marBottom w:val="0"/>
                  <w:divBdr>
                    <w:top w:val="single" w:sz="2" w:space="0" w:color="D9D9E3"/>
                    <w:left w:val="single" w:sz="2" w:space="0" w:color="D9D9E3"/>
                    <w:bottom w:val="single" w:sz="2" w:space="0" w:color="D9D9E3"/>
                    <w:right w:val="single" w:sz="2" w:space="0" w:color="D9D9E3"/>
                  </w:divBdr>
                  <w:divsChild>
                    <w:div w:id="1056472193">
                      <w:marLeft w:val="0"/>
                      <w:marRight w:val="0"/>
                      <w:marTop w:val="0"/>
                      <w:marBottom w:val="0"/>
                      <w:divBdr>
                        <w:top w:val="single" w:sz="2" w:space="0" w:color="D9D9E3"/>
                        <w:left w:val="single" w:sz="2" w:space="0" w:color="D9D9E3"/>
                        <w:bottom w:val="single" w:sz="2" w:space="0" w:color="D9D9E3"/>
                        <w:right w:val="single" w:sz="2" w:space="0" w:color="D9D9E3"/>
                      </w:divBdr>
                      <w:divsChild>
                        <w:div w:id="94792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7287359">
      <w:bodyDiv w:val="1"/>
      <w:marLeft w:val="0"/>
      <w:marRight w:val="0"/>
      <w:marTop w:val="0"/>
      <w:marBottom w:val="0"/>
      <w:divBdr>
        <w:top w:val="none" w:sz="0" w:space="0" w:color="auto"/>
        <w:left w:val="none" w:sz="0" w:space="0" w:color="auto"/>
        <w:bottom w:val="none" w:sz="0" w:space="0" w:color="auto"/>
        <w:right w:val="none" w:sz="0" w:space="0" w:color="auto"/>
      </w:divBdr>
    </w:div>
    <w:div w:id="828711992">
      <w:bodyDiv w:val="1"/>
      <w:marLeft w:val="0"/>
      <w:marRight w:val="0"/>
      <w:marTop w:val="0"/>
      <w:marBottom w:val="0"/>
      <w:divBdr>
        <w:top w:val="none" w:sz="0" w:space="0" w:color="auto"/>
        <w:left w:val="none" w:sz="0" w:space="0" w:color="auto"/>
        <w:bottom w:val="none" w:sz="0" w:space="0" w:color="auto"/>
        <w:right w:val="none" w:sz="0" w:space="0" w:color="auto"/>
      </w:divBdr>
    </w:div>
    <w:div w:id="856650845">
      <w:bodyDiv w:val="1"/>
      <w:marLeft w:val="0"/>
      <w:marRight w:val="0"/>
      <w:marTop w:val="0"/>
      <w:marBottom w:val="0"/>
      <w:divBdr>
        <w:top w:val="none" w:sz="0" w:space="0" w:color="auto"/>
        <w:left w:val="none" w:sz="0" w:space="0" w:color="auto"/>
        <w:bottom w:val="none" w:sz="0" w:space="0" w:color="auto"/>
        <w:right w:val="none" w:sz="0" w:space="0" w:color="auto"/>
      </w:divBdr>
    </w:div>
    <w:div w:id="930354486">
      <w:bodyDiv w:val="1"/>
      <w:marLeft w:val="0"/>
      <w:marRight w:val="0"/>
      <w:marTop w:val="0"/>
      <w:marBottom w:val="0"/>
      <w:divBdr>
        <w:top w:val="none" w:sz="0" w:space="0" w:color="auto"/>
        <w:left w:val="none" w:sz="0" w:space="0" w:color="auto"/>
        <w:bottom w:val="none" w:sz="0" w:space="0" w:color="auto"/>
        <w:right w:val="none" w:sz="0" w:space="0" w:color="auto"/>
      </w:divBdr>
    </w:div>
    <w:div w:id="1018973025">
      <w:bodyDiv w:val="1"/>
      <w:marLeft w:val="0"/>
      <w:marRight w:val="0"/>
      <w:marTop w:val="0"/>
      <w:marBottom w:val="0"/>
      <w:divBdr>
        <w:top w:val="none" w:sz="0" w:space="0" w:color="auto"/>
        <w:left w:val="none" w:sz="0" w:space="0" w:color="auto"/>
        <w:bottom w:val="none" w:sz="0" w:space="0" w:color="auto"/>
        <w:right w:val="none" w:sz="0" w:space="0" w:color="auto"/>
      </w:divBdr>
    </w:div>
    <w:div w:id="1095706006">
      <w:bodyDiv w:val="1"/>
      <w:marLeft w:val="0"/>
      <w:marRight w:val="0"/>
      <w:marTop w:val="0"/>
      <w:marBottom w:val="0"/>
      <w:divBdr>
        <w:top w:val="none" w:sz="0" w:space="0" w:color="auto"/>
        <w:left w:val="none" w:sz="0" w:space="0" w:color="auto"/>
        <w:bottom w:val="none" w:sz="0" w:space="0" w:color="auto"/>
        <w:right w:val="none" w:sz="0" w:space="0" w:color="auto"/>
      </w:divBdr>
    </w:div>
    <w:div w:id="1183664181">
      <w:bodyDiv w:val="1"/>
      <w:marLeft w:val="0"/>
      <w:marRight w:val="0"/>
      <w:marTop w:val="0"/>
      <w:marBottom w:val="0"/>
      <w:divBdr>
        <w:top w:val="none" w:sz="0" w:space="0" w:color="auto"/>
        <w:left w:val="none" w:sz="0" w:space="0" w:color="auto"/>
        <w:bottom w:val="none" w:sz="0" w:space="0" w:color="auto"/>
        <w:right w:val="none" w:sz="0" w:space="0" w:color="auto"/>
      </w:divBdr>
    </w:div>
    <w:div w:id="1386564348">
      <w:bodyDiv w:val="1"/>
      <w:marLeft w:val="0"/>
      <w:marRight w:val="0"/>
      <w:marTop w:val="0"/>
      <w:marBottom w:val="0"/>
      <w:divBdr>
        <w:top w:val="none" w:sz="0" w:space="0" w:color="auto"/>
        <w:left w:val="none" w:sz="0" w:space="0" w:color="auto"/>
        <w:bottom w:val="none" w:sz="0" w:space="0" w:color="auto"/>
        <w:right w:val="none" w:sz="0" w:space="0" w:color="auto"/>
      </w:divBdr>
    </w:div>
    <w:div w:id="1452553109">
      <w:bodyDiv w:val="1"/>
      <w:marLeft w:val="0"/>
      <w:marRight w:val="0"/>
      <w:marTop w:val="0"/>
      <w:marBottom w:val="0"/>
      <w:divBdr>
        <w:top w:val="none" w:sz="0" w:space="0" w:color="auto"/>
        <w:left w:val="none" w:sz="0" w:space="0" w:color="auto"/>
        <w:bottom w:val="none" w:sz="0" w:space="0" w:color="auto"/>
        <w:right w:val="none" w:sz="0" w:space="0" w:color="auto"/>
      </w:divBdr>
      <w:divsChild>
        <w:div w:id="241374023">
          <w:marLeft w:val="0"/>
          <w:marRight w:val="0"/>
          <w:marTop w:val="0"/>
          <w:marBottom w:val="360"/>
          <w:divBdr>
            <w:top w:val="none" w:sz="0" w:space="0" w:color="auto"/>
            <w:left w:val="none" w:sz="0" w:space="0" w:color="auto"/>
            <w:bottom w:val="none" w:sz="0" w:space="0" w:color="auto"/>
            <w:right w:val="none" w:sz="0" w:space="0" w:color="auto"/>
          </w:divBdr>
          <w:divsChild>
            <w:div w:id="1813211567">
              <w:marLeft w:val="0"/>
              <w:marRight w:val="0"/>
              <w:marTop w:val="0"/>
              <w:marBottom w:val="0"/>
              <w:divBdr>
                <w:top w:val="none" w:sz="0" w:space="0" w:color="auto"/>
                <w:left w:val="none" w:sz="0" w:space="0" w:color="auto"/>
                <w:bottom w:val="none" w:sz="0" w:space="0" w:color="auto"/>
                <w:right w:val="none" w:sz="0" w:space="0" w:color="auto"/>
              </w:divBdr>
            </w:div>
          </w:divsChild>
        </w:div>
        <w:div w:id="619529703">
          <w:marLeft w:val="0"/>
          <w:marRight w:val="0"/>
          <w:marTop w:val="0"/>
          <w:marBottom w:val="0"/>
          <w:divBdr>
            <w:top w:val="none" w:sz="0" w:space="0" w:color="auto"/>
            <w:left w:val="none" w:sz="0" w:space="0" w:color="auto"/>
            <w:bottom w:val="none" w:sz="0" w:space="0" w:color="auto"/>
            <w:right w:val="none" w:sz="0" w:space="0" w:color="auto"/>
          </w:divBdr>
        </w:div>
      </w:divsChild>
    </w:div>
    <w:div w:id="1549493856">
      <w:bodyDiv w:val="1"/>
      <w:marLeft w:val="0"/>
      <w:marRight w:val="0"/>
      <w:marTop w:val="0"/>
      <w:marBottom w:val="0"/>
      <w:divBdr>
        <w:top w:val="none" w:sz="0" w:space="0" w:color="auto"/>
        <w:left w:val="none" w:sz="0" w:space="0" w:color="auto"/>
        <w:bottom w:val="none" w:sz="0" w:space="0" w:color="auto"/>
        <w:right w:val="none" w:sz="0" w:space="0" w:color="auto"/>
      </w:divBdr>
    </w:div>
    <w:div w:id="1567182730">
      <w:bodyDiv w:val="1"/>
      <w:marLeft w:val="0"/>
      <w:marRight w:val="0"/>
      <w:marTop w:val="0"/>
      <w:marBottom w:val="0"/>
      <w:divBdr>
        <w:top w:val="none" w:sz="0" w:space="0" w:color="auto"/>
        <w:left w:val="none" w:sz="0" w:space="0" w:color="auto"/>
        <w:bottom w:val="none" w:sz="0" w:space="0" w:color="auto"/>
        <w:right w:val="none" w:sz="0" w:space="0" w:color="auto"/>
      </w:divBdr>
    </w:div>
    <w:div w:id="1592273433">
      <w:bodyDiv w:val="1"/>
      <w:marLeft w:val="0"/>
      <w:marRight w:val="0"/>
      <w:marTop w:val="0"/>
      <w:marBottom w:val="0"/>
      <w:divBdr>
        <w:top w:val="none" w:sz="0" w:space="0" w:color="auto"/>
        <w:left w:val="none" w:sz="0" w:space="0" w:color="auto"/>
        <w:bottom w:val="none" w:sz="0" w:space="0" w:color="auto"/>
        <w:right w:val="none" w:sz="0" w:space="0" w:color="auto"/>
      </w:divBdr>
    </w:div>
    <w:div w:id="1700201456">
      <w:bodyDiv w:val="1"/>
      <w:marLeft w:val="0"/>
      <w:marRight w:val="0"/>
      <w:marTop w:val="0"/>
      <w:marBottom w:val="0"/>
      <w:divBdr>
        <w:top w:val="none" w:sz="0" w:space="0" w:color="auto"/>
        <w:left w:val="none" w:sz="0" w:space="0" w:color="auto"/>
        <w:bottom w:val="none" w:sz="0" w:space="0" w:color="auto"/>
        <w:right w:val="none" w:sz="0" w:space="0" w:color="auto"/>
      </w:divBdr>
    </w:div>
    <w:div w:id="1900362072">
      <w:bodyDiv w:val="1"/>
      <w:marLeft w:val="0"/>
      <w:marRight w:val="0"/>
      <w:marTop w:val="0"/>
      <w:marBottom w:val="0"/>
      <w:divBdr>
        <w:top w:val="none" w:sz="0" w:space="0" w:color="auto"/>
        <w:left w:val="none" w:sz="0" w:space="0" w:color="auto"/>
        <w:bottom w:val="none" w:sz="0" w:space="0" w:color="auto"/>
        <w:right w:val="none" w:sz="0" w:space="0" w:color="auto"/>
      </w:divBdr>
    </w:div>
    <w:div w:id="1965581096">
      <w:bodyDiv w:val="1"/>
      <w:marLeft w:val="0"/>
      <w:marRight w:val="0"/>
      <w:marTop w:val="0"/>
      <w:marBottom w:val="0"/>
      <w:divBdr>
        <w:top w:val="none" w:sz="0" w:space="0" w:color="auto"/>
        <w:left w:val="none" w:sz="0" w:space="0" w:color="auto"/>
        <w:bottom w:val="none" w:sz="0" w:space="0" w:color="auto"/>
        <w:right w:val="none" w:sz="0" w:space="0" w:color="auto"/>
      </w:divBdr>
    </w:div>
    <w:div w:id="2046252483">
      <w:bodyDiv w:val="1"/>
      <w:marLeft w:val="0"/>
      <w:marRight w:val="0"/>
      <w:marTop w:val="0"/>
      <w:marBottom w:val="0"/>
      <w:divBdr>
        <w:top w:val="none" w:sz="0" w:space="0" w:color="auto"/>
        <w:left w:val="none" w:sz="0" w:space="0" w:color="auto"/>
        <w:bottom w:val="none" w:sz="0" w:space="0" w:color="auto"/>
        <w:right w:val="none" w:sz="0" w:space="0" w:color="auto"/>
      </w:divBdr>
    </w:div>
    <w:div w:id="2064257514">
      <w:bodyDiv w:val="1"/>
      <w:marLeft w:val="0"/>
      <w:marRight w:val="0"/>
      <w:marTop w:val="0"/>
      <w:marBottom w:val="0"/>
      <w:divBdr>
        <w:top w:val="none" w:sz="0" w:space="0" w:color="auto"/>
        <w:left w:val="none" w:sz="0" w:space="0" w:color="auto"/>
        <w:bottom w:val="none" w:sz="0" w:space="0" w:color="auto"/>
        <w:right w:val="none" w:sz="0" w:space="0" w:color="auto"/>
      </w:divBdr>
    </w:div>
    <w:div w:id="2141533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docs.microsoft.com/en-us/aspnet/web-api/"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60480E-7A50-4C3C-856F-CC3C69621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7767</Words>
  <Characters>44273</Characters>
  <Application>Microsoft Office Word</Application>
  <DocSecurity>0</DocSecurity>
  <Lines>368</Lines>
  <Paragraphs>10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rogressive</Company>
  <LinksUpToDate>false</LinksUpToDate>
  <CharactersWithSpaces>51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Windows Kullanıcısı</cp:lastModifiedBy>
  <cp:revision>2</cp:revision>
  <cp:lastPrinted>2023-06-05T21:06:00Z</cp:lastPrinted>
  <dcterms:created xsi:type="dcterms:W3CDTF">2023-07-25T10:38:00Z</dcterms:created>
  <dcterms:modified xsi:type="dcterms:W3CDTF">2023-07-25T10:38:00Z</dcterms:modified>
</cp:coreProperties>
</file>